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333EB"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Pr>
      </w:pPr>
    </w:p>
    <w:p w14:paraId="048BCA91"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01E6CA76"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0DF1C3AC" w14:textId="77777777" w:rsidR="0013275D" w:rsidRDefault="0013275D" w:rsidP="0013275D">
      <w:pPr>
        <w:bidi/>
        <w:spacing w:after="0" w:line="240" w:lineRule="auto"/>
        <w:jc w:val="center"/>
        <w:rPr>
          <w:rFonts w:ascii="Times New Roman" w:hAnsi="Times New Roman" w:cs="Times New Roman"/>
          <w:b/>
          <w:bCs/>
          <w:color w:val="828282" w:themeColor="text1" w:themeTint="A6"/>
          <w:sz w:val="60"/>
          <w:szCs w:val="60"/>
          <w:rtl/>
        </w:rPr>
      </w:pPr>
    </w:p>
    <w:p w14:paraId="0EEC56CF"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1BCB0BF5" w14:textId="77777777" w:rsidR="0013275D" w:rsidRPr="00A95903" w:rsidRDefault="008D7CF9" w:rsidP="002C322D">
      <w:pPr>
        <w:spacing w:line="240" w:lineRule="auto"/>
        <w:jc w:val="center"/>
        <w:rPr>
          <w:rFonts w:ascii="Times New Roman" w:hAnsi="Times New Roman" w:cs="Times New Roman"/>
          <w:b/>
          <w:bCs/>
          <w:color w:val="828282" w:themeColor="text1" w:themeTint="A6"/>
          <w:sz w:val="60"/>
          <w:szCs w:val="60"/>
        </w:rPr>
      </w:pPr>
      <w:r>
        <w:rPr>
          <w:rFonts w:ascii="Times New Roman" w:hAnsi="Times New Roman" w:cs="Times New Roman"/>
          <w:b/>
          <w:bCs/>
          <w:color w:val="828282" w:themeColor="text1" w:themeTint="A6"/>
          <w:sz w:val="60"/>
          <w:szCs w:val="60"/>
          <w:lang w:val="en"/>
        </w:rPr>
        <w:t xml:space="preserve">Application Form for Obtaining a No-objection to Implement Engineering Designs </w:t>
      </w:r>
    </w:p>
    <w:p w14:paraId="579677CA" w14:textId="13B7E59E" w:rsidR="0013275D" w:rsidRDefault="00857A1D" w:rsidP="00857A1D">
      <w:pPr>
        <w:spacing w:after="0"/>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Version</w:t>
      </w:r>
      <w:r w:rsidR="005F0E01">
        <w:rPr>
          <w:rFonts w:ascii="Times New Roman" w:hAnsi="Times New Roman" w:cs="Times New Roman"/>
          <w:color w:val="828282" w:themeColor="text1" w:themeTint="A6"/>
          <w:sz w:val="28"/>
          <w:szCs w:val="28"/>
          <w:lang w:val="en"/>
        </w:rPr>
        <w:t xml:space="preserve"> 2</w:t>
      </w:r>
    </w:p>
    <w:p w14:paraId="427E6CA8" w14:textId="70A52738" w:rsidR="0013275D" w:rsidRPr="00FE0EB1" w:rsidRDefault="00A641E7" w:rsidP="00857A1D">
      <w:pPr>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September 2023</w:t>
      </w:r>
    </w:p>
    <w:p w14:paraId="071B2E92" w14:textId="77777777" w:rsidR="0013275D" w:rsidRPr="00FE0EB1" w:rsidRDefault="0013275D" w:rsidP="0013275D">
      <w:pPr>
        <w:bidi/>
        <w:jc w:val="center"/>
        <w:rPr>
          <w:rFonts w:ascii="Times New Roman" w:hAnsi="Times New Roman" w:cs="Times New Roman"/>
          <w:color w:val="828282" w:themeColor="text1" w:themeTint="A6"/>
          <w:sz w:val="28"/>
          <w:szCs w:val="28"/>
          <w:rtl/>
        </w:rPr>
      </w:pPr>
    </w:p>
    <w:p w14:paraId="38D639BB" w14:textId="77777777" w:rsidR="0013275D" w:rsidRDefault="0013275D" w:rsidP="0013275D">
      <w:pPr>
        <w:rPr>
          <w:rFonts w:ascii="Times New Roman" w:hAnsi="Times New Roman" w:cs="Times New Roman"/>
          <w:color w:val="828282" w:themeColor="text1" w:themeTint="A6"/>
          <w:sz w:val="28"/>
          <w:szCs w:val="28"/>
          <w:rtl/>
        </w:rPr>
      </w:pPr>
    </w:p>
    <w:p w14:paraId="0D719899" w14:textId="77777777" w:rsidR="0013275D" w:rsidRDefault="0013275D" w:rsidP="0013275D">
      <w:pPr>
        <w:rPr>
          <w:rFonts w:ascii="Times New Roman" w:hAnsi="Times New Roman" w:cs="Times New Roman"/>
          <w:color w:val="828282" w:themeColor="text1" w:themeTint="A6"/>
          <w:sz w:val="28"/>
          <w:szCs w:val="28"/>
        </w:rPr>
      </w:pPr>
    </w:p>
    <w:p w14:paraId="59F7DB01" w14:textId="77777777" w:rsidR="008D5647" w:rsidRDefault="008D5647" w:rsidP="0013275D">
      <w:pPr>
        <w:rPr>
          <w:rFonts w:ascii="Times New Roman" w:hAnsi="Times New Roman" w:cs="Times New Roman"/>
          <w:color w:val="828282" w:themeColor="text1" w:themeTint="A6"/>
          <w:sz w:val="28"/>
          <w:szCs w:val="28"/>
        </w:rPr>
      </w:pPr>
    </w:p>
    <w:p w14:paraId="1499A2C3" w14:textId="77777777" w:rsidR="008D5647" w:rsidRDefault="008D5647" w:rsidP="0013275D">
      <w:pPr>
        <w:rPr>
          <w:rFonts w:ascii="Times New Roman" w:hAnsi="Times New Roman" w:cs="Times New Roman"/>
          <w:color w:val="828282" w:themeColor="text1" w:themeTint="A6"/>
          <w:sz w:val="28"/>
          <w:szCs w:val="28"/>
        </w:rPr>
      </w:pPr>
    </w:p>
    <w:p w14:paraId="6505CDCE" w14:textId="77777777" w:rsidR="008D5647" w:rsidRDefault="008D5647" w:rsidP="0013275D">
      <w:pPr>
        <w:rPr>
          <w:rFonts w:ascii="Times New Roman" w:hAnsi="Times New Roman" w:cs="Times New Roman"/>
          <w:color w:val="828282" w:themeColor="text1" w:themeTint="A6"/>
          <w:sz w:val="28"/>
          <w:szCs w:val="28"/>
        </w:rPr>
      </w:pPr>
    </w:p>
    <w:p w14:paraId="2AB5562B" w14:textId="77777777" w:rsidR="008D5647" w:rsidRDefault="008D5647" w:rsidP="0013275D">
      <w:pPr>
        <w:rPr>
          <w:rFonts w:ascii="Times New Roman" w:hAnsi="Times New Roman" w:cs="Times New Roman"/>
          <w:color w:val="828282" w:themeColor="text1" w:themeTint="A6"/>
          <w:sz w:val="28"/>
          <w:szCs w:val="28"/>
        </w:rPr>
      </w:pPr>
    </w:p>
    <w:p w14:paraId="09B76C8B" w14:textId="77777777" w:rsidR="008D5647" w:rsidRDefault="008D5647" w:rsidP="0013275D">
      <w:pPr>
        <w:rPr>
          <w:rFonts w:ascii="Times New Roman" w:hAnsi="Times New Roman" w:cs="Times New Roman"/>
          <w:color w:val="828282" w:themeColor="text1" w:themeTint="A6"/>
          <w:sz w:val="28"/>
          <w:szCs w:val="28"/>
        </w:rPr>
      </w:pPr>
    </w:p>
    <w:p w14:paraId="5CCBB775" w14:textId="77777777" w:rsidR="008D5647" w:rsidRDefault="008D5647" w:rsidP="0013275D">
      <w:pPr>
        <w:rPr>
          <w:rFonts w:ascii="Times New Roman" w:hAnsi="Times New Roman" w:cs="Times New Roman"/>
          <w:color w:val="828282" w:themeColor="text1" w:themeTint="A6"/>
          <w:sz w:val="28"/>
          <w:szCs w:val="28"/>
        </w:rPr>
      </w:pPr>
    </w:p>
    <w:p w14:paraId="0E49EEBB" w14:textId="77777777" w:rsidR="008D5647" w:rsidRDefault="008D5647" w:rsidP="0013275D">
      <w:pPr>
        <w:rPr>
          <w:rFonts w:ascii="Times New Roman" w:hAnsi="Times New Roman" w:cs="Times New Roman"/>
          <w:color w:val="828282" w:themeColor="text1" w:themeTint="A6"/>
          <w:sz w:val="28"/>
          <w:szCs w:val="28"/>
        </w:rPr>
      </w:pPr>
    </w:p>
    <w:p w14:paraId="45582CA3" w14:textId="6BFCDA1F" w:rsidR="008D5647" w:rsidRDefault="008D5647" w:rsidP="0013275D">
      <w:pPr>
        <w:rPr>
          <w:rFonts w:ascii="Times New Roman" w:hAnsi="Times New Roman" w:cs="Times New Roman"/>
          <w:color w:val="828282" w:themeColor="text1" w:themeTint="A6"/>
          <w:sz w:val="28"/>
          <w:szCs w:val="28"/>
        </w:rPr>
      </w:pPr>
    </w:p>
    <w:p w14:paraId="5E48D01F" w14:textId="3FE176F6" w:rsidR="005F0E01" w:rsidRDefault="005F0E01" w:rsidP="0013275D">
      <w:pPr>
        <w:rPr>
          <w:rFonts w:ascii="Times New Roman" w:hAnsi="Times New Roman" w:cs="Times New Roman"/>
          <w:color w:val="828282" w:themeColor="text1" w:themeTint="A6"/>
          <w:sz w:val="28"/>
          <w:szCs w:val="28"/>
        </w:rPr>
      </w:pPr>
    </w:p>
    <w:p w14:paraId="479D9F8C" w14:textId="77777777" w:rsidR="005F0E01" w:rsidRDefault="005F0E01" w:rsidP="0013275D">
      <w:pPr>
        <w:rPr>
          <w:rFonts w:ascii="Times New Roman" w:hAnsi="Times New Roman" w:cs="Times New Roman"/>
          <w:color w:val="828282" w:themeColor="text1" w:themeTint="A6"/>
          <w:sz w:val="28"/>
          <w:szCs w:val="28"/>
        </w:rPr>
      </w:pPr>
    </w:p>
    <w:p w14:paraId="62B5459A" w14:textId="77777777" w:rsidR="008D5647" w:rsidRDefault="008D5647" w:rsidP="0013275D">
      <w:pPr>
        <w:rPr>
          <w:rFonts w:ascii="Times New Roman" w:hAnsi="Times New Roman" w:cs="Times New Roman"/>
          <w:color w:val="828282" w:themeColor="text1" w:themeTint="A6"/>
          <w:sz w:val="28"/>
          <w:szCs w:val="28"/>
        </w:rPr>
      </w:pPr>
    </w:p>
    <w:p w14:paraId="5F3BFD5C" w14:textId="77777777" w:rsidR="008D5647" w:rsidRDefault="008D5647" w:rsidP="0013275D">
      <w:pPr>
        <w:rPr>
          <w:rFonts w:ascii="Times New Roman" w:hAnsi="Times New Roman" w:cs="Times New Roman"/>
          <w:color w:val="828282" w:themeColor="text1" w:themeTint="A6"/>
          <w:sz w:val="28"/>
          <w:szCs w:val="28"/>
          <w:rtl/>
        </w:rPr>
      </w:pPr>
    </w:p>
    <w:p w14:paraId="0CCD324A" w14:textId="77777777" w:rsidR="00E80081" w:rsidRPr="00E80081" w:rsidRDefault="00E80081" w:rsidP="00E80081">
      <w:pPr>
        <w:spacing w:line="254" w:lineRule="auto"/>
        <w:jc w:val="cente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lang w:val="en"/>
        </w:rPr>
        <w:t>General Instructions and Guidelines</w:t>
      </w:r>
    </w:p>
    <w:p w14:paraId="370EFA34"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Submit a formal letter to the head of Money Exchanger Control Division.</w:t>
      </w:r>
    </w:p>
    <w:p w14:paraId="54A17501"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The applicant must fully complete all required information and data, otherwise their application will be considered incomplete.</w:t>
      </w:r>
    </w:p>
    <w:p w14:paraId="51129894"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Official letters issued by the Money Exchanger must be marked with the issuance</w:t>
      </w:r>
      <w:r>
        <w:rPr>
          <w:rFonts w:ascii="Times New Roman" w:eastAsia="Times New Roman" w:hAnsi="Times New Roman" w:cs="Times New Roman"/>
          <w:b/>
          <w:bCs/>
          <w:sz w:val="28"/>
          <w:szCs w:val="28"/>
          <w:lang w:val="en"/>
        </w:rPr>
        <w:t xml:space="preserve"> </w:t>
      </w:r>
      <w:r>
        <w:rPr>
          <w:rFonts w:ascii="Times New Roman" w:eastAsia="Times New Roman" w:hAnsi="Times New Roman" w:cs="Times New Roman"/>
          <w:sz w:val="28"/>
          <w:szCs w:val="28"/>
          <w:lang w:val="en"/>
        </w:rPr>
        <w:t xml:space="preserve">number and date (Hijri/Gregorian). </w:t>
      </w:r>
    </w:p>
    <w:p w14:paraId="51745136" w14:textId="77777777" w:rsidR="00E80081" w:rsidRPr="00E80081" w:rsidRDefault="00E80081" w:rsidP="00E80081">
      <w:pPr>
        <w:numPr>
          <w:ilvl w:val="0"/>
          <w:numId w:val="9"/>
        </w:numPr>
        <w:spacing w:line="252" w:lineRule="auto"/>
        <w:ind w:left="393" w:hanging="357"/>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When submitting financial data, all numbers must be stated in Saudi riyal (SAR), and the exchange rate to the riyal that is used must be of the date closest to the date of submission, provided that such date is specified. The relevant accounting standards shall be used.</w:t>
      </w:r>
    </w:p>
    <w:p w14:paraId="765C7096"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tl/>
        </w:rPr>
      </w:pPr>
      <w:r>
        <w:rPr>
          <w:rFonts w:ascii="Times New Roman" w:eastAsia="Times New Roman" w:hAnsi="Times New Roman" w:cs="Times New Roman"/>
          <w:sz w:val="28"/>
          <w:szCs w:val="28"/>
          <w:lang w:val="en"/>
        </w:rPr>
        <w:t>Dates must be provided in the following format: Day/Month/Year.</w:t>
      </w:r>
    </w:p>
    <w:p w14:paraId="535820E1"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Input and all submitted documents must be in Arabic or translated into Arabic, and the applicant is responsible for ensuring the correctness and accuracy of any translation provided.</w:t>
      </w:r>
    </w:p>
    <w:p w14:paraId="76F23146"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Forms must be submitted in hard copies after completing them electronically. Any additional data must be attached when needed. The applicant must also ensure that all forms are titled and organized.</w:t>
      </w:r>
    </w:p>
    <w:p w14:paraId="44594CF4"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After its completion, the form must be signed by the authorized signatory.</w:t>
      </w:r>
    </w:p>
    <w:p w14:paraId="30EA16AA"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SAMA may request any additional data.</w:t>
      </w:r>
    </w:p>
    <w:p w14:paraId="1F74526C"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The application shall be deemed canceled in the following cases:</w:t>
      </w:r>
    </w:p>
    <w:p w14:paraId="4C8ACAD5" w14:textId="77777777" w:rsidR="00E80081" w:rsidRPr="00E80081" w:rsidRDefault="00E80081" w:rsidP="00E80081">
      <w:pPr>
        <w:numPr>
          <w:ilvl w:val="0"/>
          <w:numId w:val="13"/>
        </w:numPr>
        <w:spacing w:line="252" w:lineRule="auto"/>
        <w:ind w:left="677"/>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If the attachments are not completed within 10 working days from the date of application submission.</w:t>
      </w:r>
    </w:p>
    <w:p w14:paraId="03941FCE" w14:textId="77777777" w:rsidR="00E80081" w:rsidRPr="00E80081" w:rsidRDefault="00E80081" w:rsidP="00E80081">
      <w:pPr>
        <w:numPr>
          <w:ilvl w:val="0"/>
          <w:numId w:val="13"/>
        </w:numPr>
        <w:spacing w:line="252" w:lineRule="auto"/>
        <w:ind w:left="677"/>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When SAMA requests additional data but such data are not provided for SAMA within 10 working days.</w:t>
      </w:r>
    </w:p>
    <w:p w14:paraId="6494CDD1" w14:textId="77777777" w:rsidR="00E80081" w:rsidRPr="00E80081" w:rsidRDefault="00E80081" w:rsidP="00E80081">
      <w:pPr>
        <w:numPr>
          <w:ilvl w:val="0"/>
          <w:numId w:val="13"/>
        </w:numPr>
        <w:spacing w:line="252" w:lineRule="auto"/>
        <w:ind w:left="677"/>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In case of any omission or modification to the application form.</w:t>
      </w:r>
    </w:p>
    <w:p w14:paraId="3BA8BCAB" w14:textId="77777777" w:rsidR="00E80081" w:rsidRPr="00E80081" w:rsidRDefault="00E80081" w:rsidP="00E80081">
      <w:pPr>
        <w:numPr>
          <w:ilvl w:val="0"/>
          <w:numId w:val="9"/>
        </w:numPr>
        <w:spacing w:line="252" w:lineRule="auto"/>
        <w:ind w:left="393"/>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Upon its completion, the form must be sent to SAMA at the following address:</w:t>
      </w:r>
    </w:p>
    <w:p w14:paraId="535ABB9F" w14:textId="77777777" w:rsidR="00E80081" w:rsidRPr="00E80081" w:rsidRDefault="00E80081" w:rsidP="00E80081">
      <w:pPr>
        <w:numPr>
          <w:ilvl w:val="0"/>
          <w:numId w:val="14"/>
        </w:numPr>
        <w:spacing w:line="252" w:lineRule="auto"/>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Care/ Money Exchanger Control Division</w:t>
      </w:r>
    </w:p>
    <w:p w14:paraId="5ADC91E2" w14:textId="77777777" w:rsidR="00E80081" w:rsidRPr="00E80081" w:rsidRDefault="00E80081" w:rsidP="00E80081">
      <w:pPr>
        <w:numPr>
          <w:ilvl w:val="0"/>
          <w:numId w:val="14"/>
        </w:numPr>
        <w:spacing w:line="252" w:lineRule="auto"/>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Saudi Central Bank – Head Office/ Riyadh</w:t>
      </w:r>
    </w:p>
    <w:p w14:paraId="5AD5841C" w14:textId="77777777" w:rsidR="00E80081" w:rsidRPr="00E80081" w:rsidRDefault="00E80081" w:rsidP="00E80081">
      <w:pPr>
        <w:spacing w:line="252" w:lineRule="auto"/>
        <w:ind w:left="720"/>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val="en"/>
        </w:rPr>
        <w:t>P.O. Box 2992, Riyadh 11169</w:t>
      </w:r>
    </w:p>
    <w:p w14:paraId="68A36B46" w14:textId="703BED18" w:rsidR="0013275D" w:rsidRDefault="0013275D" w:rsidP="0013275D">
      <w:pPr>
        <w:rPr>
          <w:rFonts w:ascii="Times New Roman" w:hAnsi="Times New Roman" w:cs="Times New Roman"/>
          <w:color w:val="828282" w:themeColor="text1" w:themeTint="A6"/>
          <w:sz w:val="28"/>
          <w:szCs w:val="28"/>
          <w:rtl/>
        </w:rPr>
      </w:pPr>
    </w:p>
    <w:p w14:paraId="4603AF4C" w14:textId="6DDC1963" w:rsidR="00E80081" w:rsidRDefault="00E80081" w:rsidP="0013275D">
      <w:pPr>
        <w:rPr>
          <w:rFonts w:ascii="Times New Roman" w:hAnsi="Times New Roman" w:cs="Times New Roman"/>
          <w:color w:val="828282" w:themeColor="text1" w:themeTint="A6"/>
          <w:sz w:val="28"/>
          <w:szCs w:val="28"/>
          <w:rtl/>
        </w:rPr>
      </w:pPr>
    </w:p>
    <w:p w14:paraId="2FC6E3E7" w14:textId="77777777" w:rsidR="00E80081" w:rsidRDefault="00E80081" w:rsidP="0013275D">
      <w:pPr>
        <w:rPr>
          <w:rFonts w:ascii="Times New Roman" w:hAnsi="Times New Roman" w:cs="Times New Roman"/>
          <w:color w:val="828282" w:themeColor="text1" w:themeTint="A6"/>
          <w:sz w:val="28"/>
          <w:szCs w:val="28"/>
          <w:rtl/>
        </w:rPr>
      </w:pPr>
    </w:p>
    <w:p w14:paraId="2E8E8F89" w14:textId="1D5C1094" w:rsidR="002449C7" w:rsidRDefault="002449C7" w:rsidP="002449C7">
      <w:pPr>
        <w:rPr>
          <w:rFonts w:ascii="Times New Roman" w:hAnsi="Times New Roman" w:cs="Times New Roman"/>
          <w:color w:val="828282" w:themeColor="text1" w:themeTint="A6"/>
          <w:sz w:val="28"/>
          <w:szCs w:val="28"/>
          <w:rtl/>
        </w:rPr>
      </w:pPr>
    </w:p>
    <w:p w14:paraId="6FF4D08F" w14:textId="77777777" w:rsidR="002449C7" w:rsidRPr="00FE0EB1" w:rsidRDefault="002449C7" w:rsidP="002449C7">
      <w:pPr>
        <w:rPr>
          <w:rFonts w:ascii="Times New Roman" w:hAnsi="Times New Roman" w:cs="Times New Roman"/>
          <w:color w:val="828282" w:themeColor="text1" w:themeTint="A6"/>
          <w:sz w:val="28"/>
          <w:szCs w:val="28"/>
        </w:rPr>
      </w:pPr>
    </w:p>
    <w:p w14:paraId="3B9CF6FA" w14:textId="40852274" w:rsidR="00894F73" w:rsidRDefault="00894F73" w:rsidP="00894F73">
      <w:pPr>
        <w:tabs>
          <w:tab w:val="left" w:pos="-32"/>
          <w:tab w:val="right" w:pos="6377"/>
        </w:tabs>
        <w:bidi/>
        <w:spacing w:after="0"/>
        <w:rPr>
          <w:rFonts w:ascii="Times New Roman" w:hAnsi="Times New Roman" w:cs="Times New Roman"/>
          <w:sz w:val="32"/>
          <w:szCs w:val="32"/>
        </w:rPr>
      </w:pPr>
    </w:p>
    <w:tbl>
      <w:tblPr>
        <w:tblStyle w:val="TableGrid1"/>
        <w:tblpPr w:leftFromText="180" w:rightFromText="180" w:vertAnchor="text" w:tblpXSpec="center" w:tblpY="1"/>
        <w:tblOverlap w:val="never"/>
        <w:tblW w:w="96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49"/>
        <w:gridCol w:w="1178"/>
        <w:gridCol w:w="1185"/>
        <w:gridCol w:w="401"/>
        <w:gridCol w:w="1701"/>
        <w:gridCol w:w="261"/>
        <w:gridCol w:w="2364"/>
      </w:tblGrid>
      <w:tr w:rsidR="00810AB7" w:rsidRPr="007C44A0" w14:paraId="6ECE9104" w14:textId="77777777" w:rsidTr="00A068CE">
        <w:trPr>
          <w:trHeight w:val="567"/>
        </w:trPr>
        <w:tc>
          <w:tcPr>
            <w:tcW w:w="9639" w:type="dxa"/>
            <w:gridSpan w:val="7"/>
            <w:shd w:val="clear" w:color="auto" w:fill="385623" w:themeFill="accent6" w:themeFillShade="80"/>
            <w:vAlign w:val="center"/>
          </w:tcPr>
          <w:p w14:paraId="321BC7D9" w14:textId="77777777" w:rsidR="00810AB7" w:rsidRPr="007C44A0" w:rsidRDefault="00810AB7" w:rsidP="00A068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lastRenderedPageBreak/>
              <w:t>Basic Information</w:t>
            </w:r>
          </w:p>
        </w:tc>
      </w:tr>
      <w:tr w:rsidR="00810AB7" w:rsidRPr="005D60D7" w14:paraId="2078B91F" w14:textId="77777777" w:rsidTr="00A068CE">
        <w:trPr>
          <w:trHeight w:val="56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059E47B5" w14:textId="77777777" w:rsidR="00810AB7" w:rsidRPr="00730459" w:rsidRDefault="00810AB7" w:rsidP="00A068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Money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 xml:space="preserve">xchanger’s </w:t>
            </w:r>
            <w:r>
              <w:rPr>
                <w:rFonts w:ascii="Times New Roman" w:hAnsi="Times New Roman" w:cs="Times New Roman"/>
                <w:color w:val="FFFFFF" w:themeColor="background1"/>
                <w:sz w:val="24"/>
                <w:szCs w:val="24"/>
                <w:lang w:val="en"/>
              </w:rPr>
              <w:t>t</w:t>
            </w:r>
            <w:r w:rsidRPr="00532C6E">
              <w:rPr>
                <w:rFonts w:ascii="Times New Roman" w:hAnsi="Times New Roman" w:cs="Times New Roman"/>
                <w:color w:val="FFFFFF" w:themeColor="background1"/>
                <w:sz w:val="24"/>
                <w:szCs w:val="24"/>
                <w:lang w:val="en"/>
              </w:rPr>
              <w:t xml:space="preserve">rade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51650788"/>
            <w:placeholder>
              <w:docPart w:val="F1F7B2FFC0744FC2833B262C5689DA3D"/>
            </w:placeholder>
            <w:showingPlcHdr/>
          </w:sdtPr>
          <w:sdtContent>
            <w:tc>
              <w:tcPr>
                <w:tcW w:w="7090" w:type="dxa"/>
                <w:gridSpan w:val="6"/>
                <w:tcBorders>
                  <w:left w:val="single" w:sz="4" w:space="0" w:color="auto"/>
                  <w:bottom w:val="single" w:sz="4" w:space="0" w:color="auto"/>
                </w:tcBorders>
                <w:vAlign w:val="center"/>
              </w:tcPr>
              <w:p w14:paraId="2431AAF8"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810AB7" w:rsidRPr="005D60D7" w14:paraId="79AA0643" w14:textId="77777777" w:rsidTr="00A068CE">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5262A99C" w14:textId="77777777" w:rsidR="00810AB7" w:rsidRPr="00730459" w:rsidRDefault="00810AB7" w:rsidP="00A068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License No.</w:t>
            </w:r>
          </w:p>
        </w:tc>
        <w:sdt>
          <w:sdtPr>
            <w:rPr>
              <w:rFonts w:ascii="Sakkal Majalla" w:hAnsi="Sakkal Majalla" w:cs="Sakkal Majalla"/>
              <w:sz w:val="28"/>
              <w:szCs w:val="28"/>
            </w:rPr>
            <w:id w:val="-2004120966"/>
            <w:placeholder>
              <w:docPart w:val="0FD5388899024D24A9498573F8F8BD65"/>
            </w:placeholder>
          </w:sdtPr>
          <w:sdtContent>
            <w:tc>
              <w:tcPr>
                <w:tcW w:w="2363" w:type="dxa"/>
                <w:gridSpan w:val="2"/>
                <w:tcBorders>
                  <w:top w:val="single" w:sz="4" w:space="0" w:color="auto"/>
                  <w:left w:val="single" w:sz="4" w:space="0" w:color="auto"/>
                </w:tcBorders>
                <w:vAlign w:val="center"/>
              </w:tcPr>
              <w:p w14:paraId="2E11AD39" w14:textId="77777777" w:rsidR="00810AB7" w:rsidRPr="005D60D7" w:rsidRDefault="00810AB7" w:rsidP="00A068CE">
                <w:pP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2363" w:type="dxa"/>
            <w:gridSpan w:val="3"/>
            <w:tcBorders>
              <w:top w:val="single" w:sz="4" w:space="0" w:color="auto"/>
              <w:left w:val="single" w:sz="4" w:space="0" w:color="auto"/>
            </w:tcBorders>
            <w:shd w:val="clear" w:color="auto" w:fill="385623" w:themeFill="accent6" w:themeFillShade="80"/>
            <w:vAlign w:val="center"/>
          </w:tcPr>
          <w:p w14:paraId="772F3E98" w14:textId="77777777" w:rsidR="00810AB7" w:rsidRPr="00236E56" w:rsidRDefault="00810AB7" w:rsidP="00A068CE">
            <w:pPr>
              <w:jc w:val="center"/>
              <w:rPr>
                <w:rFonts w:ascii="Times New Roman" w:hAnsi="Times New Roman" w:cs="Times New Roman"/>
                <w:color w:val="FFFFFF" w:themeColor="background1"/>
                <w:sz w:val="24"/>
                <w:szCs w:val="24"/>
                <w:rtl/>
                <w:lang w:val="en"/>
              </w:rPr>
            </w:pPr>
            <w:r w:rsidRPr="00236E56">
              <w:rPr>
                <w:rFonts w:ascii="Times New Roman" w:hAnsi="Times New Roman" w:cs="Times New Roman"/>
                <w:color w:val="FFFFFF" w:themeColor="background1"/>
                <w:sz w:val="24"/>
                <w:szCs w:val="24"/>
                <w:lang w:val="en"/>
              </w:rPr>
              <w:t>License expiry date</w:t>
            </w:r>
          </w:p>
        </w:tc>
        <w:sdt>
          <w:sdtPr>
            <w:rPr>
              <w:rFonts w:ascii="Times New Roman" w:hAnsi="Times New Roman" w:cs="Times New Roman"/>
              <w:sz w:val="28"/>
              <w:szCs w:val="28"/>
            </w:rPr>
            <w:id w:val="-928116139"/>
            <w:placeholder>
              <w:docPart w:val="DefaultPlaceholder_-1854013438"/>
            </w:placeholder>
            <w:date>
              <w:dateFormat w:val="dd/MM/yy"/>
              <w:lid w:val="ar-SA"/>
              <w:storeMappedDataAs w:val="dateTime"/>
              <w:calendar w:val="gregorian"/>
            </w:date>
          </w:sdtPr>
          <w:sdtContent>
            <w:tc>
              <w:tcPr>
                <w:tcW w:w="2364" w:type="dxa"/>
                <w:tcBorders>
                  <w:top w:val="single" w:sz="4" w:space="0" w:color="auto"/>
                  <w:left w:val="single" w:sz="4" w:space="0" w:color="auto"/>
                </w:tcBorders>
                <w:vAlign w:val="center"/>
              </w:tcPr>
              <w:p w14:paraId="6A8133B8" w14:textId="393B9C03" w:rsidR="00810AB7" w:rsidRPr="005D60D7" w:rsidRDefault="003F15D5" w:rsidP="003F15D5">
                <w:pP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810AB7" w:rsidRPr="005D60D7" w14:paraId="3C10280C" w14:textId="77777777" w:rsidTr="00A068CE">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0ABF322D" w14:textId="77777777" w:rsidR="00810AB7" w:rsidRPr="00730459" w:rsidRDefault="00810AB7" w:rsidP="00A068CE">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Legal Entity I</w:t>
            </w:r>
            <w:r w:rsidRPr="0093095B">
              <w:rPr>
                <w:rFonts w:ascii="Times New Roman" w:hAnsi="Times New Roman" w:cs="Times New Roman"/>
                <w:color w:val="FFFFFF" w:themeColor="background1"/>
                <w:sz w:val="24"/>
                <w:szCs w:val="24"/>
                <w:lang w:val="en"/>
              </w:rPr>
              <w:t>dentifier</w:t>
            </w:r>
            <w:r>
              <w:rPr>
                <w:rFonts w:ascii="Times New Roman" w:hAnsi="Times New Roman" w:cs="Times New Roman"/>
                <w:color w:val="FFFFFF" w:themeColor="background1"/>
                <w:sz w:val="24"/>
                <w:szCs w:val="24"/>
                <w:lang w:val="en"/>
              </w:rPr>
              <w:t xml:space="preserve"> (LEI)</w:t>
            </w:r>
          </w:p>
        </w:tc>
        <w:sdt>
          <w:sdtPr>
            <w:rPr>
              <w:rFonts w:ascii="Times New Roman" w:hAnsi="Times New Roman" w:cs="Times New Roman"/>
              <w:sz w:val="28"/>
              <w:szCs w:val="28"/>
            </w:rPr>
            <w:id w:val="1493305032"/>
            <w:placeholder>
              <w:docPart w:val="DefaultPlaceholder_-1854013440"/>
            </w:placeholder>
          </w:sdtPr>
          <w:sdtContent>
            <w:tc>
              <w:tcPr>
                <w:tcW w:w="7090" w:type="dxa"/>
                <w:gridSpan w:val="6"/>
                <w:tcBorders>
                  <w:left w:val="single" w:sz="4" w:space="0" w:color="auto"/>
                </w:tcBorders>
                <w:vAlign w:val="center"/>
              </w:tcPr>
              <w:p w14:paraId="63F4A94F" w14:textId="343D5DC1" w:rsidR="00810AB7" w:rsidRPr="005D60D7" w:rsidRDefault="003F15D5" w:rsidP="003F15D5">
                <w:pPr>
                  <w:jc w:val="center"/>
                  <w:rPr>
                    <w:rFonts w:ascii="Times New Roman" w:hAnsi="Times New Roman" w:cs="Times New Roman"/>
                    <w:sz w:val="28"/>
                    <w:szCs w:val="28"/>
                    <w:rtl/>
                  </w:rPr>
                </w:pPr>
                <w:r>
                  <w:rPr>
                    <w:rFonts w:ascii="Times New Roman" w:hAnsi="Times New Roman" w:cs="Times New Roman"/>
                    <w:sz w:val="28"/>
                    <w:szCs w:val="28"/>
                  </w:rPr>
                  <w:t xml:space="preserve">   </w:t>
                </w:r>
              </w:p>
            </w:tc>
            <w:bookmarkStart w:id="0" w:name="_GoBack" w:displacedByCustomXml="next"/>
            <w:bookmarkEnd w:id="0" w:displacedByCustomXml="next"/>
          </w:sdtContent>
        </w:sdt>
      </w:tr>
      <w:tr w:rsidR="00810AB7" w:rsidRPr="00553478" w14:paraId="08428339" w14:textId="77777777" w:rsidTr="00A068CE">
        <w:trPr>
          <w:trHeight w:val="567"/>
        </w:trPr>
        <w:tc>
          <w:tcPr>
            <w:tcW w:w="9639" w:type="dxa"/>
            <w:gridSpan w:val="7"/>
            <w:shd w:val="clear" w:color="auto" w:fill="385623" w:themeFill="accent6" w:themeFillShade="80"/>
            <w:vAlign w:val="center"/>
          </w:tcPr>
          <w:p w14:paraId="52DD20DC" w14:textId="77777777" w:rsidR="00810AB7" w:rsidRPr="00553478" w:rsidRDefault="00810AB7" w:rsidP="00A068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Commercial Register Information</w:t>
            </w:r>
          </w:p>
        </w:tc>
      </w:tr>
      <w:tr w:rsidR="00810AB7" w:rsidRPr="005D60D7" w14:paraId="5087CBCD" w14:textId="77777777" w:rsidTr="00A068CE">
        <w:trPr>
          <w:trHeight w:val="567"/>
        </w:trPr>
        <w:tc>
          <w:tcPr>
            <w:tcW w:w="3727" w:type="dxa"/>
            <w:gridSpan w:val="2"/>
            <w:shd w:val="clear" w:color="auto" w:fill="385623" w:themeFill="accent6" w:themeFillShade="80"/>
            <w:vAlign w:val="center"/>
          </w:tcPr>
          <w:p w14:paraId="7AB0D960" w14:textId="77777777" w:rsidR="00810AB7" w:rsidRPr="00730459" w:rsidRDefault="00810AB7" w:rsidP="00A068CE">
            <w:pPr>
              <w:jc w:val="center"/>
              <w:rPr>
                <w:rFonts w:ascii="Times New Roman" w:hAnsi="Times New Roman" w:cs="Times New Roman"/>
                <w:sz w:val="24"/>
                <w:szCs w:val="24"/>
                <w:rtl/>
              </w:rPr>
            </w:pPr>
            <w:r>
              <w:rPr>
                <w:rFonts w:ascii="Times New Roman" w:hAnsi="Times New Roman" w:cs="Times New Roman"/>
                <w:color w:val="FFFFFF" w:themeColor="background1"/>
                <w:sz w:val="24"/>
                <w:szCs w:val="24"/>
                <w:lang w:val="en"/>
              </w:rPr>
              <w:t>U</w:t>
            </w:r>
            <w:r w:rsidRPr="00532C6E">
              <w:rPr>
                <w:rFonts w:ascii="Times New Roman" w:hAnsi="Times New Roman" w:cs="Times New Roman"/>
                <w:color w:val="FFFFFF" w:themeColor="background1"/>
                <w:sz w:val="24"/>
                <w:szCs w:val="24"/>
                <w:lang w:val="en"/>
              </w:rPr>
              <w:t xml:space="preserve">nified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 xml:space="preserve">umber of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on-</w:t>
            </w:r>
            <w:r>
              <w:rPr>
                <w:rFonts w:ascii="Times New Roman" w:hAnsi="Times New Roman" w:cs="Times New Roman"/>
                <w:color w:val="FFFFFF" w:themeColor="background1"/>
                <w:sz w:val="24"/>
                <w:szCs w:val="24"/>
                <w:lang w:val="en"/>
              </w:rPr>
              <w:t>g</w:t>
            </w:r>
            <w:r w:rsidRPr="00532C6E">
              <w:rPr>
                <w:rFonts w:ascii="Times New Roman" w:hAnsi="Times New Roman" w:cs="Times New Roman"/>
                <w:color w:val="FFFFFF" w:themeColor="background1"/>
                <w:sz w:val="24"/>
                <w:szCs w:val="24"/>
                <w:lang w:val="en"/>
              </w:rPr>
              <w:t xml:space="preserve">overnment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ntities</w:t>
            </w:r>
          </w:p>
        </w:tc>
        <w:sdt>
          <w:sdtPr>
            <w:rPr>
              <w:rFonts w:ascii="Sakkal Majalla" w:hAnsi="Sakkal Majalla" w:cs="Sakkal Majalla"/>
              <w:sz w:val="28"/>
              <w:szCs w:val="28"/>
            </w:rPr>
            <w:id w:val="562069982"/>
            <w:placeholder>
              <w:docPart w:val="199C1DDC4BF147C0BC6AD325300442F7"/>
            </w:placeholder>
            <w:showingPlcHdr/>
          </w:sdtPr>
          <w:sdtContent>
            <w:tc>
              <w:tcPr>
                <w:tcW w:w="5912" w:type="dxa"/>
                <w:gridSpan w:val="5"/>
                <w:vAlign w:val="center"/>
              </w:tcPr>
              <w:p w14:paraId="6D903680"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810AB7" w:rsidRPr="005D60D7" w14:paraId="1D965C24" w14:textId="77777777" w:rsidTr="00A068CE">
        <w:trPr>
          <w:trHeight w:val="624"/>
        </w:trPr>
        <w:tc>
          <w:tcPr>
            <w:tcW w:w="2549" w:type="dxa"/>
            <w:shd w:val="clear" w:color="auto" w:fill="385623" w:themeFill="accent6" w:themeFillShade="80"/>
            <w:vAlign w:val="center"/>
          </w:tcPr>
          <w:p w14:paraId="04A268B1"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Commercial </w:t>
            </w:r>
            <w:r>
              <w:rPr>
                <w:rFonts w:ascii="Times New Roman" w:hAnsi="Times New Roman" w:cs="Times New Roman"/>
                <w:color w:val="FFFFFF" w:themeColor="background1"/>
                <w:sz w:val="24"/>
                <w:szCs w:val="24"/>
                <w:lang w:val="en"/>
              </w:rPr>
              <w:t>r</w:t>
            </w:r>
            <w:r w:rsidRPr="00730459">
              <w:rPr>
                <w:rFonts w:ascii="Times New Roman" w:hAnsi="Times New Roman" w:cs="Times New Roman"/>
                <w:color w:val="FFFFFF" w:themeColor="background1"/>
                <w:sz w:val="24"/>
                <w:szCs w:val="24"/>
                <w:lang w:val="en"/>
              </w:rPr>
              <w:t>egister No.</w:t>
            </w:r>
          </w:p>
        </w:tc>
        <w:sdt>
          <w:sdtPr>
            <w:rPr>
              <w:rFonts w:ascii="Sakkal Majalla" w:hAnsi="Sakkal Majalla" w:cs="Sakkal Majalla"/>
              <w:sz w:val="28"/>
              <w:szCs w:val="28"/>
            </w:rPr>
            <w:id w:val="2041547309"/>
            <w:placeholder>
              <w:docPart w:val="A509E9497EAB485DBFD0FD024147BD23"/>
            </w:placeholder>
            <w:showingPlcHdr/>
          </w:sdtPr>
          <w:sdtContent>
            <w:tc>
              <w:tcPr>
                <w:tcW w:w="2764" w:type="dxa"/>
                <w:gridSpan w:val="3"/>
                <w:vAlign w:val="center"/>
              </w:tcPr>
              <w:p w14:paraId="65971362"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FCF8292" w14:textId="77777777" w:rsidR="00810AB7" w:rsidRPr="00730459" w:rsidRDefault="00810AB7" w:rsidP="00A068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usiness </w:t>
            </w:r>
            <w:r>
              <w:rPr>
                <w:rFonts w:ascii="Times New Roman" w:hAnsi="Times New Roman" w:cs="Times New Roman"/>
                <w:color w:val="FFFFFF" w:themeColor="background1"/>
                <w:sz w:val="24"/>
                <w:szCs w:val="24"/>
                <w:lang w:val="en"/>
              </w:rPr>
              <w:t>l</w:t>
            </w:r>
            <w:r w:rsidRPr="00532C6E">
              <w:rPr>
                <w:rFonts w:ascii="Times New Roman" w:hAnsi="Times New Roman" w:cs="Times New Roman"/>
                <w:color w:val="FFFFFF" w:themeColor="background1"/>
                <w:sz w:val="24"/>
                <w:szCs w:val="24"/>
                <w:lang w:val="en"/>
              </w:rPr>
              <w:t>ine</w:t>
            </w:r>
          </w:p>
        </w:tc>
        <w:sdt>
          <w:sdtPr>
            <w:rPr>
              <w:rFonts w:ascii="Sakkal Majalla" w:hAnsi="Sakkal Majalla" w:cs="Sakkal Majalla"/>
              <w:sz w:val="28"/>
              <w:szCs w:val="28"/>
            </w:rPr>
            <w:id w:val="1063517101"/>
            <w:placeholder>
              <w:docPart w:val="5383604A858B4CBE9C0B73C8A922FBEC"/>
            </w:placeholder>
            <w:showingPlcHdr/>
          </w:sdtPr>
          <w:sdtContent>
            <w:tc>
              <w:tcPr>
                <w:tcW w:w="2625" w:type="dxa"/>
                <w:gridSpan w:val="2"/>
                <w:vAlign w:val="center"/>
              </w:tcPr>
              <w:p w14:paraId="06D1116E"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4FF8C888" w14:textId="77777777" w:rsidTr="00A068CE">
        <w:trPr>
          <w:trHeight w:val="397"/>
        </w:trPr>
        <w:tc>
          <w:tcPr>
            <w:tcW w:w="2549" w:type="dxa"/>
            <w:shd w:val="clear" w:color="auto" w:fill="385623" w:themeFill="accent6" w:themeFillShade="80"/>
            <w:vAlign w:val="center"/>
          </w:tcPr>
          <w:p w14:paraId="2C5986E1"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647574249"/>
            <w:placeholder>
              <w:docPart w:val="30AD155DDB924AC18F82516712F90F23"/>
            </w:placeholder>
            <w:showingPlcHdr/>
            <w:date>
              <w:dateFormat w:val="dd/MM/yyyyه"/>
              <w:lid w:val="ar-SA"/>
              <w:storeMappedDataAs w:val="dateTime"/>
              <mc:AlternateContent>
                <mc:Choice Requires="w14">
                  <w:calendar w:val="umalqura"/>
                </mc:Choice>
                <mc:Fallback>
                  <w:calendar w:val="hijri"/>
                </mc:Fallback>
              </mc:AlternateContent>
            </w:date>
          </w:sdtPr>
          <w:sdtContent>
            <w:tc>
              <w:tcPr>
                <w:tcW w:w="2764" w:type="dxa"/>
                <w:gridSpan w:val="3"/>
                <w:vAlign w:val="center"/>
              </w:tcPr>
              <w:p w14:paraId="01982941"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457348FA"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xpiry date</w:t>
            </w:r>
          </w:p>
        </w:tc>
        <w:sdt>
          <w:sdtPr>
            <w:rPr>
              <w:rFonts w:ascii="Sakkal Majalla" w:hAnsi="Sakkal Majalla" w:cs="Sakkal Majalla"/>
              <w:sz w:val="28"/>
              <w:szCs w:val="28"/>
            </w:rPr>
            <w:id w:val="-708492659"/>
            <w:placeholder>
              <w:docPart w:val="E26F343D3BE44E108191DC104E860BC4"/>
            </w:placeholder>
            <w:showingPlcHdr/>
            <w:date>
              <w:dateFormat w:val="dd/MM/yyyyه"/>
              <w:lid w:val="ar-SA"/>
              <w:storeMappedDataAs w:val="dateTime"/>
              <mc:AlternateContent>
                <mc:Choice Requires="w14">
                  <w:calendar w:val="umalqura"/>
                </mc:Choice>
                <mc:Fallback>
                  <w:calendar w:val="hijri"/>
                </mc:Fallback>
              </mc:AlternateContent>
            </w:date>
          </w:sdtPr>
          <w:sdtContent>
            <w:tc>
              <w:tcPr>
                <w:tcW w:w="2625" w:type="dxa"/>
                <w:gridSpan w:val="2"/>
                <w:vAlign w:val="center"/>
              </w:tcPr>
              <w:p w14:paraId="72C378A8"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5A7EF4CD" w14:textId="77777777" w:rsidTr="00A068CE">
        <w:trPr>
          <w:trHeight w:val="397"/>
        </w:trPr>
        <w:tc>
          <w:tcPr>
            <w:tcW w:w="2549" w:type="dxa"/>
            <w:shd w:val="clear" w:color="auto" w:fill="385623" w:themeFill="accent6" w:themeFillShade="80"/>
            <w:vAlign w:val="center"/>
          </w:tcPr>
          <w:p w14:paraId="1631DADB"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Issuer</w:t>
            </w:r>
          </w:p>
        </w:tc>
        <w:sdt>
          <w:sdtPr>
            <w:rPr>
              <w:rFonts w:ascii="Sakkal Majalla" w:hAnsi="Sakkal Majalla" w:cs="Sakkal Majalla"/>
              <w:sz w:val="28"/>
              <w:szCs w:val="28"/>
            </w:rPr>
            <w:id w:val="1934626968"/>
            <w:placeholder>
              <w:docPart w:val="68BC73D02FB247CD8FE6A6798B1FFE6C"/>
            </w:placeholder>
            <w:showingPlcHdr/>
          </w:sdtPr>
          <w:sdtContent>
            <w:tc>
              <w:tcPr>
                <w:tcW w:w="2764" w:type="dxa"/>
                <w:gridSpan w:val="3"/>
                <w:vAlign w:val="center"/>
              </w:tcPr>
              <w:p w14:paraId="11A5C80C"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FF82896"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apital</w:t>
            </w:r>
          </w:p>
        </w:tc>
        <w:sdt>
          <w:sdtPr>
            <w:rPr>
              <w:rFonts w:ascii="Sakkal Majalla" w:hAnsi="Sakkal Majalla" w:cs="Sakkal Majalla"/>
              <w:sz w:val="28"/>
              <w:szCs w:val="28"/>
            </w:rPr>
            <w:id w:val="-637033430"/>
            <w:placeholder>
              <w:docPart w:val="D300DE571905412FA22136DD2A65CA40"/>
            </w:placeholder>
            <w:showingPlcHdr/>
          </w:sdtPr>
          <w:sdtContent>
            <w:tc>
              <w:tcPr>
                <w:tcW w:w="2625" w:type="dxa"/>
                <w:gridSpan w:val="2"/>
                <w:vAlign w:val="center"/>
              </w:tcPr>
              <w:p w14:paraId="0E39CD20"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53478" w14:paraId="49FC5819" w14:textId="77777777" w:rsidTr="00A068CE">
        <w:trPr>
          <w:trHeight w:val="567"/>
        </w:trPr>
        <w:tc>
          <w:tcPr>
            <w:tcW w:w="9639" w:type="dxa"/>
            <w:gridSpan w:val="7"/>
            <w:shd w:val="clear" w:color="auto" w:fill="385623" w:themeFill="accent6" w:themeFillShade="80"/>
            <w:vAlign w:val="center"/>
          </w:tcPr>
          <w:p w14:paraId="538254CE" w14:textId="77777777" w:rsidR="00810AB7" w:rsidRPr="00553478" w:rsidRDefault="00810AB7" w:rsidP="00A068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Cash Reserve Information</w:t>
            </w:r>
          </w:p>
        </w:tc>
      </w:tr>
      <w:tr w:rsidR="00810AB7" w:rsidRPr="005D60D7" w14:paraId="33821EAF" w14:textId="77777777" w:rsidTr="00A068CE">
        <w:trPr>
          <w:trHeight w:val="397"/>
        </w:trPr>
        <w:tc>
          <w:tcPr>
            <w:tcW w:w="2549" w:type="dxa"/>
            <w:shd w:val="clear" w:color="auto" w:fill="385623" w:themeFill="accent6" w:themeFillShade="80"/>
            <w:vAlign w:val="center"/>
          </w:tcPr>
          <w:p w14:paraId="70CC9B2F" w14:textId="77777777" w:rsidR="00810AB7" w:rsidRPr="00730459" w:rsidRDefault="00810AB7" w:rsidP="00A068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ank’s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953671424"/>
            <w:placeholder>
              <w:docPart w:val="8596719699254BE684571D76D18FFB2A"/>
            </w:placeholder>
            <w:showingPlcHdr/>
          </w:sdtPr>
          <w:sdtContent>
            <w:tc>
              <w:tcPr>
                <w:tcW w:w="2764" w:type="dxa"/>
                <w:gridSpan w:val="3"/>
                <w:vAlign w:val="center"/>
              </w:tcPr>
              <w:p w14:paraId="746A4DB0" w14:textId="77777777" w:rsidR="00810AB7" w:rsidRPr="005D60D7" w:rsidRDefault="00810AB7" w:rsidP="00A068CE">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D333D45"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Branch</w:t>
            </w:r>
          </w:p>
        </w:tc>
        <w:sdt>
          <w:sdtPr>
            <w:rPr>
              <w:rFonts w:ascii="Sakkal Majalla" w:hAnsi="Sakkal Majalla" w:cs="Sakkal Majalla"/>
              <w:sz w:val="28"/>
              <w:szCs w:val="28"/>
            </w:rPr>
            <w:id w:val="1533844531"/>
            <w:placeholder>
              <w:docPart w:val="60E24643D6B148239C01370CF0F61576"/>
            </w:placeholder>
            <w:showingPlcHdr/>
          </w:sdtPr>
          <w:sdtContent>
            <w:tc>
              <w:tcPr>
                <w:tcW w:w="2625" w:type="dxa"/>
                <w:gridSpan w:val="2"/>
                <w:vAlign w:val="center"/>
              </w:tcPr>
              <w:p w14:paraId="21C23BF0"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25F61245" w14:textId="77777777" w:rsidTr="00A068CE">
        <w:trPr>
          <w:trHeight w:val="397"/>
        </w:trPr>
        <w:tc>
          <w:tcPr>
            <w:tcW w:w="2549" w:type="dxa"/>
            <w:shd w:val="clear" w:color="auto" w:fill="385623" w:themeFill="accent6" w:themeFillShade="80"/>
            <w:vAlign w:val="center"/>
          </w:tcPr>
          <w:p w14:paraId="21DFF7C4"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175261769"/>
            <w:placeholder>
              <w:docPart w:val="DE9E132311E3429A84E79D0DC4D3381C"/>
            </w:placeholder>
            <w:showingPlcHdr/>
          </w:sdtPr>
          <w:sdtContent>
            <w:tc>
              <w:tcPr>
                <w:tcW w:w="2764" w:type="dxa"/>
                <w:gridSpan w:val="3"/>
                <w:vAlign w:val="center"/>
              </w:tcPr>
              <w:p w14:paraId="2830EC07" w14:textId="77777777" w:rsidR="00810AB7" w:rsidRPr="005D60D7" w:rsidRDefault="00810AB7" w:rsidP="00A068CE">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7DB8981"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8934025"/>
            <w:placeholder>
              <w:docPart w:val="303CFB46EE5745B6B4B39B3EC9342D5B"/>
            </w:placeholder>
            <w:showingPlcHdr/>
            <w:date>
              <w:dateFormat w:val="dd/MM/yyyy"/>
              <w:lid w:val="ar-SA"/>
              <w:storeMappedDataAs w:val="dateTime"/>
              <mc:AlternateContent>
                <mc:Choice Requires="w14">
                  <w:calendar w:val="umalqura"/>
                </mc:Choice>
                <mc:Fallback>
                  <w:calendar w:val="hijri"/>
                </mc:Fallback>
              </mc:AlternateContent>
            </w:date>
          </w:sdtPr>
          <w:sdtContent>
            <w:tc>
              <w:tcPr>
                <w:tcW w:w="2625" w:type="dxa"/>
                <w:gridSpan w:val="2"/>
                <w:vAlign w:val="center"/>
              </w:tcPr>
              <w:p w14:paraId="3C370636"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7FCF6AAD" w14:textId="77777777" w:rsidTr="00A068CE">
        <w:trPr>
          <w:trHeight w:val="397"/>
        </w:trPr>
        <w:tc>
          <w:tcPr>
            <w:tcW w:w="2549" w:type="dxa"/>
            <w:shd w:val="clear" w:color="auto" w:fill="385623" w:themeFill="accent6" w:themeFillShade="80"/>
            <w:vAlign w:val="center"/>
          </w:tcPr>
          <w:p w14:paraId="6C27B3EF"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Reserve </w:t>
            </w:r>
            <w:r>
              <w:rPr>
                <w:rFonts w:ascii="Times New Roman" w:hAnsi="Times New Roman" w:cs="Times New Roman"/>
                <w:color w:val="FFFFFF" w:themeColor="background1"/>
                <w:sz w:val="24"/>
                <w:szCs w:val="24"/>
                <w:lang w:val="en"/>
              </w:rPr>
              <w:t>a</w:t>
            </w:r>
            <w:r w:rsidRPr="00730459">
              <w:rPr>
                <w:rFonts w:ascii="Times New Roman" w:hAnsi="Times New Roman" w:cs="Times New Roman"/>
                <w:color w:val="FFFFFF" w:themeColor="background1"/>
                <w:sz w:val="24"/>
                <w:szCs w:val="24"/>
                <w:lang w:val="en"/>
              </w:rPr>
              <w:t>mount</w:t>
            </w:r>
          </w:p>
        </w:tc>
        <w:sdt>
          <w:sdtPr>
            <w:rPr>
              <w:rFonts w:ascii="Sakkal Majalla" w:hAnsi="Sakkal Majalla" w:cs="Sakkal Majalla"/>
              <w:sz w:val="28"/>
              <w:szCs w:val="28"/>
            </w:rPr>
            <w:id w:val="1148248435"/>
            <w:placeholder>
              <w:docPart w:val="6AE5FAFD0BB841259866AEE36E29A4DE"/>
            </w:placeholder>
            <w:showingPlcHdr/>
          </w:sdtPr>
          <w:sdtContent>
            <w:tc>
              <w:tcPr>
                <w:tcW w:w="2764" w:type="dxa"/>
                <w:gridSpan w:val="3"/>
                <w:vAlign w:val="center"/>
              </w:tcPr>
              <w:p w14:paraId="4A2ED3FB" w14:textId="77777777" w:rsidR="00810AB7" w:rsidRPr="005D60D7" w:rsidRDefault="00810AB7" w:rsidP="00A068CE">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1871D47"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Ratio</w:t>
            </w:r>
          </w:p>
        </w:tc>
        <w:sdt>
          <w:sdtPr>
            <w:rPr>
              <w:rFonts w:ascii="Sakkal Majalla" w:hAnsi="Sakkal Majalla" w:cs="Sakkal Majalla"/>
              <w:sz w:val="28"/>
              <w:szCs w:val="28"/>
            </w:rPr>
            <w:id w:val="1648549936"/>
            <w:placeholder>
              <w:docPart w:val="D57BE6E7839E4E68B8C7286AFA269623"/>
            </w:placeholder>
            <w:showingPlcHdr/>
          </w:sdtPr>
          <w:sdtContent>
            <w:tc>
              <w:tcPr>
                <w:tcW w:w="2625" w:type="dxa"/>
                <w:gridSpan w:val="2"/>
                <w:vAlign w:val="center"/>
              </w:tcPr>
              <w:p w14:paraId="377ADF25"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53478" w14:paraId="4FE79E32" w14:textId="77777777" w:rsidTr="00A068CE">
        <w:trPr>
          <w:trHeight w:val="567"/>
        </w:trPr>
        <w:tc>
          <w:tcPr>
            <w:tcW w:w="9639" w:type="dxa"/>
            <w:gridSpan w:val="7"/>
            <w:shd w:val="clear" w:color="auto" w:fill="385623" w:themeFill="accent6" w:themeFillShade="80"/>
            <w:vAlign w:val="center"/>
          </w:tcPr>
          <w:p w14:paraId="533C6B27" w14:textId="77777777" w:rsidR="00810AB7" w:rsidRPr="00553478" w:rsidRDefault="00810AB7" w:rsidP="00A068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Address</w:t>
            </w:r>
          </w:p>
        </w:tc>
      </w:tr>
      <w:tr w:rsidR="00810AB7" w:rsidRPr="005D60D7" w14:paraId="3CE4AB64" w14:textId="77777777" w:rsidTr="00A068CE">
        <w:trPr>
          <w:trHeight w:val="397"/>
        </w:trPr>
        <w:tc>
          <w:tcPr>
            <w:tcW w:w="2549" w:type="dxa"/>
            <w:shd w:val="clear" w:color="auto" w:fill="385623" w:themeFill="accent6" w:themeFillShade="80"/>
            <w:vAlign w:val="center"/>
          </w:tcPr>
          <w:p w14:paraId="03ACB4A4"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63065083"/>
            <w:placeholder>
              <w:docPart w:val="C50D1658F9B84E208CBDCC312185FF16"/>
            </w:placeholder>
            <w:showingPlcHdr/>
          </w:sdtPr>
          <w:sdtContent>
            <w:tc>
              <w:tcPr>
                <w:tcW w:w="2764" w:type="dxa"/>
                <w:gridSpan w:val="3"/>
                <w:vAlign w:val="center"/>
              </w:tcPr>
              <w:p w14:paraId="139AAE34" w14:textId="77777777" w:rsidR="00810AB7" w:rsidRPr="005D60D7" w:rsidRDefault="00810AB7" w:rsidP="00A068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019C454" w14:textId="77777777" w:rsidR="00810AB7" w:rsidRPr="00730459" w:rsidRDefault="00810AB7" w:rsidP="00A068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District</w:t>
            </w:r>
          </w:p>
        </w:tc>
        <w:sdt>
          <w:sdtPr>
            <w:rPr>
              <w:rFonts w:ascii="Sakkal Majalla" w:hAnsi="Sakkal Majalla" w:cs="Sakkal Majalla"/>
              <w:sz w:val="28"/>
              <w:szCs w:val="28"/>
            </w:rPr>
            <w:id w:val="-323895264"/>
            <w:placeholder>
              <w:docPart w:val="D422C3A9826A408C8B28A8C6950C3C00"/>
            </w:placeholder>
            <w:showingPlcHdr/>
          </w:sdtPr>
          <w:sdtContent>
            <w:tc>
              <w:tcPr>
                <w:tcW w:w="2625" w:type="dxa"/>
                <w:gridSpan w:val="2"/>
                <w:vAlign w:val="center"/>
              </w:tcPr>
              <w:p w14:paraId="678D9046"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6BBFDBE3" w14:textId="77777777" w:rsidTr="00A068CE">
        <w:trPr>
          <w:trHeight w:val="397"/>
        </w:trPr>
        <w:tc>
          <w:tcPr>
            <w:tcW w:w="2549" w:type="dxa"/>
            <w:shd w:val="clear" w:color="auto" w:fill="385623" w:themeFill="accent6" w:themeFillShade="80"/>
            <w:vAlign w:val="center"/>
          </w:tcPr>
          <w:p w14:paraId="2B8FECA0"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Postal </w:t>
            </w:r>
            <w:r>
              <w:rPr>
                <w:rFonts w:ascii="Times New Roman" w:hAnsi="Times New Roman" w:cs="Times New Roman"/>
                <w:color w:val="FFFFFF" w:themeColor="background1"/>
                <w:sz w:val="24"/>
                <w:szCs w:val="24"/>
                <w:lang w:val="en"/>
              </w:rPr>
              <w:t>c</w:t>
            </w:r>
            <w:r w:rsidRPr="00730459">
              <w:rPr>
                <w:rFonts w:ascii="Times New Roman" w:hAnsi="Times New Roman" w:cs="Times New Roman"/>
                <w:color w:val="FFFFFF" w:themeColor="background1"/>
                <w:sz w:val="24"/>
                <w:szCs w:val="24"/>
                <w:lang w:val="en"/>
              </w:rPr>
              <w:t>ode</w:t>
            </w:r>
          </w:p>
        </w:tc>
        <w:sdt>
          <w:sdtPr>
            <w:rPr>
              <w:rFonts w:ascii="Sakkal Majalla" w:hAnsi="Sakkal Majalla" w:cs="Sakkal Majalla"/>
              <w:sz w:val="28"/>
              <w:szCs w:val="28"/>
            </w:rPr>
            <w:id w:val="-429509006"/>
            <w:placeholder>
              <w:docPart w:val="CDB435F9C8014FFF98C2F203A6EDDBE9"/>
            </w:placeholder>
            <w:showingPlcHdr/>
          </w:sdtPr>
          <w:sdtContent>
            <w:tc>
              <w:tcPr>
                <w:tcW w:w="2764" w:type="dxa"/>
                <w:gridSpan w:val="3"/>
                <w:vAlign w:val="center"/>
              </w:tcPr>
              <w:p w14:paraId="4B759309" w14:textId="77777777" w:rsidR="00810AB7" w:rsidRPr="005D60D7" w:rsidRDefault="00810AB7" w:rsidP="00A068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896A319"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Street</w:t>
            </w:r>
          </w:p>
        </w:tc>
        <w:sdt>
          <w:sdtPr>
            <w:rPr>
              <w:rFonts w:ascii="Sakkal Majalla" w:hAnsi="Sakkal Majalla" w:cs="Sakkal Majalla"/>
              <w:sz w:val="28"/>
              <w:szCs w:val="28"/>
            </w:rPr>
            <w:id w:val="-233082452"/>
            <w:placeholder>
              <w:docPart w:val="E54B440DB6944521A369F3000A10ACA1"/>
            </w:placeholder>
            <w:showingPlcHdr/>
          </w:sdtPr>
          <w:sdtContent>
            <w:tc>
              <w:tcPr>
                <w:tcW w:w="2625" w:type="dxa"/>
                <w:gridSpan w:val="2"/>
                <w:vAlign w:val="center"/>
              </w:tcPr>
              <w:p w14:paraId="45FBE653"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0897AAC6" w14:textId="77777777" w:rsidTr="00A068CE">
        <w:trPr>
          <w:trHeight w:val="567"/>
        </w:trPr>
        <w:tc>
          <w:tcPr>
            <w:tcW w:w="2549" w:type="dxa"/>
            <w:shd w:val="clear" w:color="auto" w:fill="385623" w:themeFill="accent6" w:themeFillShade="80"/>
            <w:vAlign w:val="center"/>
          </w:tcPr>
          <w:p w14:paraId="3A637639" w14:textId="77777777" w:rsidR="00810AB7" w:rsidRPr="00730459" w:rsidRDefault="00810AB7" w:rsidP="00A068CE">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rPr>
              <w:t>Additional No.</w:t>
            </w:r>
          </w:p>
        </w:tc>
        <w:sdt>
          <w:sdtPr>
            <w:rPr>
              <w:rFonts w:ascii="Sakkal Majalla" w:hAnsi="Sakkal Majalla" w:cs="Sakkal Majalla"/>
              <w:sz w:val="28"/>
              <w:szCs w:val="28"/>
            </w:rPr>
            <w:id w:val="561994719"/>
            <w:placeholder>
              <w:docPart w:val="799632EB4CD8479BAB4A15B1ACB4B72A"/>
            </w:placeholder>
            <w:showingPlcHdr/>
          </w:sdtPr>
          <w:sdtContent>
            <w:tc>
              <w:tcPr>
                <w:tcW w:w="2764" w:type="dxa"/>
                <w:gridSpan w:val="3"/>
                <w:vAlign w:val="center"/>
              </w:tcPr>
              <w:p w14:paraId="14BB2BC5" w14:textId="77777777" w:rsidR="00810AB7" w:rsidRPr="005D60D7" w:rsidRDefault="00810AB7" w:rsidP="00A068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B8AEDD8" w14:textId="77777777" w:rsidR="00810AB7" w:rsidRPr="00730459" w:rsidRDefault="00810AB7" w:rsidP="00A068CE">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ode</w:t>
            </w:r>
          </w:p>
        </w:tc>
        <w:sdt>
          <w:sdtPr>
            <w:rPr>
              <w:rFonts w:ascii="Sakkal Majalla" w:hAnsi="Sakkal Majalla" w:cs="Sakkal Majalla"/>
              <w:sz w:val="28"/>
              <w:szCs w:val="28"/>
            </w:rPr>
            <w:id w:val="-735241594"/>
            <w:placeholder>
              <w:docPart w:val="9020296ED9C743BEBC6CCCC4F1E8F1AC"/>
            </w:placeholder>
            <w:showingPlcHdr/>
          </w:sdtPr>
          <w:sdtContent>
            <w:tc>
              <w:tcPr>
                <w:tcW w:w="2625" w:type="dxa"/>
                <w:gridSpan w:val="2"/>
                <w:vAlign w:val="center"/>
              </w:tcPr>
              <w:p w14:paraId="4BD36A09"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68B71ED6" w14:textId="77777777" w:rsidTr="00A068CE">
        <w:trPr>
          <w:trHeight w:val="397"/>
        </w:trPr>
        <w:tc>
          <w:tcPr>
            <w:tcW w:w="2549" w:type="dxa"/>
            <w:shd w:val="clear" w:color="auto" w:fill="385623" w:themeFill="accent6" w:themeFillShade="80"/>
            <w:vAlign w:val="center"/>
          </w:tcPr>
          <w:p w14:paraId="3D7F16B1"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oordinator</w:t>
            </w:r>
            <w:r>
              <w:rPr>
                <w:rFonts w:ascii="Times New Roman" w:hAnsi="Times New Roman" w:cs="Times New Roman"/>
                <w:color w:val="FFFFFF" w:themeColor="background1"/>
                <w:sz w:val="24"/>
                <w:szCs w:val="24"/>
                <w:lang w:val="en"/>
              </w:rPr>
              <w:t>/compliance officer</w:t>
            </w:r>
            <w:r w:rsidRPr="00730459">
              <w:rPr>
                <w:rFonts w:ascii="Times New Roman" w:hAnsi="Times New Roman" w:cs="Times New Roman"/>
                <w:color w:val="FFFFFF" w:themeColor="background1"/>
                <w:sz w:val="24"/>
                <w:szCs w:val="24"/>
                <w:lang w:val="en"/>
              </w:rPr>
              <w:t xml:space="preserve">  </w:t>
            </w:r>
            <w:r>
              <w:rPr>
                <w:rFonts w:ascii="Times New Roman" w:hAnsi="Times New Roman" w:cs="Times New Roman"/>
                <w:color w:val="FFFFFF" w:themeColor="background1"/>
                <w:sz w:val="24"/>
                <w:szCs w:val="24"/>
                <w:lang w:val="en"/>
              </w:rPr>
              <w:t>n</w:t>
            </w:r>
            <w:r w:rsidRPr="00730459">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10431348"/>
            <w:placeholder>
              <w:docPart w:val="287E860674F144D0B3E340B1E9483A15"/>
            </w:placeholder>
            <w:showingPlcHdr/>
          </w:sdtPr>
          <w:sdtContent>
            <w:tc>
              <w:tcPr>
                <w:tcW w:w="2764" w:type="dxa"/>
                <w:gridSpan w:val="3"/>
                <w:vAlign w:val="center"/>
              </w:tcPr>
              <w:p w14:paraId="4F9656F2" w14:textId="77777777" w:rsidR="00810AB7" w:rsidRPr="005D60D7" w:rsidRDefault="00810AB7" w:rsidP="00A068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592692A"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Phone No.</w:t>
            </w:r>
          </w:p>
        </w:tc>
        <w:sdt>
          <w:sdtPr>
            <w:rPr>
              <w:rFonts w:ascii="Sakkal Majalla" w:hAnsi="Sakkal Majalla" w:cs="Sakkal Majalla"/>
              <w:sz w:val="28"/>
              <w:szCs w:val="28"/>
            </w:rPr>
            <w:id w:val="-341240388"/>
            <w:placeholder>
              <w:docPart w:val="7D0D3F41F72A452A8B2226274BB3491F"/>
            </w:placeholder>
            <w:showingPlcHdr/>
          </w:sdtPr>
          <w:sdtContent>
            <w:tc>
              <w:tcPr>
                <w:tcW w:w="2625" w:type="dxa"/>
                <w:gridSpan w:val="2"/>
                <w:vAlign w:val="center"/>
              </w:tcPr>
              <w:p w14:paraId="6CD955A2"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4EBB0C58" w14:textId="77777777" w:rsidTr="00A068CE">
        <w:trPr>
          <w:trHeight w:val="397"/>
        </w:trPr>
        <w:tc>
          <w:tcPr>
            <w:tcW w:w="2549" w:type="dxa"/>
            <w:shd w:val="clear" w:color="auto" w:fill="385623" w:themeFill="accent6" w:themeFillShade="80"/>
            <w:vAlign w:val="center"/>
          </w:tcPr>
          <w:p w14:paraId="5426E2AA"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mail</w:t>
            </w:r>
          </w:p>
        </w:tc>
        <w:sdt>
          <w:sdtPr>
            <w:rPr>
              <w:rFonts w:ascii="Sakkal Majalla" w:hAnsi="Sakkal Majalla" w:cs="Sakkal Majalla"/>
              <w:sz w:val="28"/>
              <w:szCs w:val="28"/>
            </w:rPr>
            <w:id w:val="355865127"/>
            <w:placeholder>
              <w:docPart w:val="DF6CE48194744820BF32753A60527CC5"/>
            </w:placeholder>
            <w:showingPlcHdr/>
          </w:sdtPr>
          <w:sdtContent>
            <w:tc>
              <w:tcPr>
                <w:tcW w:w="2764" w:type="dxa"/>
                <w:gridSpan w:val="3"/>
                <w:vAlign w:val="center"/>
              </w:tcPr>
              <w:p w14:paraId="72D27550" w14:textId="77777777" w:rsidR="00810AB7" w:rsidRPr="005D60D7" w:rsidRDefault="00810AB7" w:rsidP="00A068CE">
                <w:pPr>
                  <w:jc w:val="center"/>
                  <w:rPr>
                    <w:rFonts w:ascii="Times New Roman" w:hAnsi="Times New Roman" w:cs="Times New Roman"/>
                    <w:sz w:val="28"/>
                    <w:szCs w:val="28"/>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EEB6AF0" w14:textId="77777777" w:rsidR="00810AB7" w:rsidRPr="00730459" w:rsidRDefault="00810AB7" w:rsidP="00A068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Mobile No.</w:t>
            </w:r>
          </w:p>
        </w:tc>
        <w:sdt>
          <w:sdtPr>
            <w:rPr>
              <w:rFonts w:ascii="Sakkal Majalla" w:hAnsi="Sakkal Majalla" w:cs="Sakkal Majalla"/>
              <w:sz w:val="28"/>
              <w:szCs w:val="28"/>
            </w:rPr>
            <w:id w:val="-1680502881"/>
            <w:placeholder>
              <w:docPart w:val="8FE4C06567D043F4AA44703CEDF578DA"/>
            </w:placeholder>
            <w:showingPlcHdr/>
          </w:sdtPr>
          <w:sdtContent>
            <w:tc>
              <w:tcPr>
                <w:tcW w:w="2625" w:type="dxa"/>
                <w:gridSpan w:val="2"/>
                <w:vAlign w:val="center"/>
              </w:tcPr>
              <w:p w14:paraId="787229D0" w14:textId="77777777" w:rsidR="00810AB7" w:rsidRPr="005D60D7" w:rsidRDefault="00810AB7" w:rsidP="00A068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810AB7" w:rsidRPr="005D60D7" w14:paraId="43E3339D" w14:textId="77777777" w:rsidTr="00A068CE">
        <w:trPr>
          <w:trHeight w:val="397"/>
        </w:trPr>
        <w:tc>
          <w:tcPr>
            <w:tcW w:w="2549" w:type="dxa"/>
            <w:shd w:val="clear" w:color="auto" w:fill="385623" w:themeFill="accent6" w:themeFillShade="80"/>
            <w:vAlign w:val="center"/>
          </w:tcPr>
          <w:p w14:paraId="78D56881" w14:textId="77777777" w:rsidR="00810AB7" w:rsidRPr="00730459" w:rsidRDefault="00810AB7" w:rsidP="00A068CE">
            <w:pPr>
              <w:jc w:val="center"/>
              <w:rPr>
                <w:rFonts w:ascii="Times New Roman" w:hAnsi="Times New Roman" w:cs="Times New Roman"/>
                <w:color w:val="FFFFFF" w:themeColor="background1"/>
                <w:sz w:val="24"/>
                <w:szCs w:val="24"/>
                <w:lang w:val="en"/>
              </w:rPr>
            </w:pPr>
            <w:r w:rsidRPr="00730459">
              <w:rPr>
                <w:rFonts w:ascii="Times New Roman" w:hAnsi="Times New Roman" w:cs="Times New Roman"/>
                <w:color w:val="FFFFFF" w:themeColor="background1"/>
                <w:sz w:val="24"/>
                <w:szCs w:val="24"/>
                <w:lang w:val="en"/>
              </w:rPr>
              <w:t xml:space="preserve">Number of </w:t>
            </w:r>
            <w:r>
              <w:rPr>
                <w:rFonts w:ascii="Times New Roman" w:hAnsi="Times New Roman" w:cs="Times New Roman"/>
                <w:color w:val="FFFFFF" w:themeColor="background1"/>
                <w:sz w:val="24"/>
                <w:szCs w:val="24"/>
                <w:lang w:val="en"/>
              </w:rPr>
              <w:t>b</w:t>
            </w:r>
            <w:r w:rsidRPr="00730459">
              <w:rPr>
                <w:rFonts w:ascii="Times New Roman" w:hAnsi="Times New Roman" w:cs="Times New Roman"/>
                <w:color w:val="FFFFFF" w:themeColor="background1"/>
                <w:sz w:val="24"/>
                <w:szCs w:val="24"/>
                <w:lang w:val="en"/>
              </w:rPr>
              <w:t>ranches</w:t>
            </w:r>
          </w:p>
        </w:tc>
        <w:sdt>
          <w:sdtPr>
            <w:rPr>
              <w:rFonts w:ascii="Sakkal Majalla" w:hAnsi="Sakkal Majalla" w:cs="Sakkal Majalla"/>
              <w:sz w:val="28"/>
              <w:szCs w:val="28"/>
            </w:rPr>
            <w:id w:val="606394300"/>
            <w:placeholder>
              <w:docPart w:val="DefaultPlaceholder_-1854013440"/>
            </w:placeholder>
            <w:text/>
          </w:sdtPr>
          <w:sdtContent>
            <w:tc>
              <w:tcPr>
                <w:tcW w:w="7090" w:type="dxa"/>
                <w:gridSpan w:val="6"/>
                <w:vAlign w:val="center"/>
              </w:tcPr>
              <w:p w14:paraId="2E170337" w14:textId="286ADE0A" w:rsidR="00810AB7" w:rsidRDefault="00710D52" w:rsidP="00710D52">
                <w:pPr>
                  <w:jc w:val="center"/>
                  <w:rPr>
                    <w:rFonts w:ascii="Sakkal Majalla" w:hAnsi="Sakkal Majalla" w:cs="Sakkal Majalla"/>
                    <w:sz w:val="28"/>
                    <w:szCs w:val="28"/>
                  </w:rPr>
                </w:pPr>
                <w:r>
                  <w:rPr>
                    <w:rFonts w:ascii="Sakkal Majalla" w:hAnsi="Sakkal Majalla" w:cs="Sakkal Majalla"/>
                    <w:sz w:val="28"/>
                    <w:szCs w:val="28"/>
                  </w:rPr>
                  <w:t xml:space="preserve">              </w:t>
                </w:r>
              </w:p>
            </w:tc>
          </w:sdtContent>
        </w:sdt>
      </w:tr>
    </w:tbl>
    <w:p w14:paraId="68CEAC70" w14:textId="44660E14" w:rsidR="00810AB7" w:rsidRDefault="00810AB7" w:rsidP="00810AB7">
      <w:pPr>
        <w:tabs>
          <w:tab w:val="left" w:pos="-32"/>
          <w:tab w:val="right" w:pos="6377"/>
        </w:tabs>
        <w:bidi/>
        <w:spacing w:after="0"/>
        <w:rPr>
          <w:rFonts w:ascii="Times New Roman" w:hAnsi="Times New Roman" w:cs="Times New Roman"/>
          <w:sz w:val="32"/>
          <w:szCs w:val="32"/>
        </w:rPr>
      </w:pPr>
    </w:p>
    <w:p w14:paraId="1A36F1E1" w14:textId="18CA9B38" w:rsidR="00810AB7" w:rsidRDefault="00810AB7" w:rsidP="00810AB7">
      <w:pPr>
        <w:tabs>
          <w:tab w:val="left" w:pos="-32"/>
          <w:tab w:val="right" w:pos="6377"/>
        </w:tabs>
        <w:bidi/>
        <w:spacing w:after="0"/>
        <w:rPr>
          <w:rFonts w:ascii="Times New Roman" w:hAnsi="Times New Roman" w:cs="Times New Roman"/>
          <w:sz w:val="32"/>
          <w:szCs w:val="32"/>
        </w:rPr>
      </w:pPr>
    </w:p>
    <w:p w14:paraId="2FB17309" w14:textId="407F4E58" w:rsidR="00810AB7" w:rsidRDefault="00810AB7" w:rsidP="00810AB7">
      <w:pPr>
        <w:tabs>
          <w:tab w:val="left" w:pos="-32"/>
          <w:tab w:val="right" w:pos="6377"/>
        </w:tabs>
        <w:bidi/>
        <w:spacing w:after="0"/>
        <w:rPr>
          <w:rFonts w:ascii="Times New Roman" w:hAnsi="Times New Roman" w:cs="Times New Roman"/>
          <w:sz w:val="32"/>
          <w:szCs w:val="32"/>
        </w:rPr>
      </w:pPr>
    </w:p>
    <w:p w14:paraId="6EED55EA" w14:textId="0D7A901D" w:rsidR="00810AB7" w:rsidRDefault="00810AB7" w:rsidP="00810AB7">
      <w:pPr>
        <w:tabs>
          <w:tab w:val="left" w:pos="-32"/>
          <w:tab w:val="right" w:pos="6377"/>
        </w:tabs>
        <w:bidi/>
        <w:spacing w:after="0"/>
        <w:rPr>
          <w:rFonts w:ascii="Times New Roman" w:hAnsi="Times New Roman" w:cs="Times New Roman"/>
          <w:sz w:val="32"/>
          <w:szCs w:val="32"/>
        </w:rPr>
      </w:pPr>
    </w:p>
    <w:p w14:paraId="31F76AB3" w14:textId="43C0E319" w:rsidR="00810AB7" w:rsidRDefault="00810AB7" w:rsidP="00810AB7">
      <w:pPr>
        <w:tabs>
          <w:tab w:val="left" w:pos="-32"/>
          <w:tab w:val="right" w:pos="6377"/>
        </w:tabs>
        <w:bidi/>
        <w:spacing w:after="0"/>
        <w:rPr>
          <w:rFonts w:ascii="Times New Roman" w:hAnsi="Times New Roman" w:cs="Times New Roman"/>
          <w:sz w:val="32"/>
          <w:szCs w:val="32"/>
        </w:rPr>
      </w:pPr>
    </w:p>
    <w:p w14:paraId="59D51D68" w14:textId="015FA5AB" w:rsidR="00810AB7" w:rsidRDefault="00810AB7" w:rsidP="00810AB7">
      <w:pPr>
        <w:tabs>
          <w:tab w:val="left" w:pos="-32"/>
          <w:tab w:val="right" w:pos="6377"/>
        </w:tabs>
        <w:bidi/>
        <w:spacing w:after="0"/>
        <w:rPr>
          <w:rFonts w:ascii="Times New Roman" w:hAnsi="Times New Roman" w:cs="Times New Roman"/>
          <w:sz w:val="32"/>
          <w:szCs w:val="32"/>
        </w:rPr>
      </w:pPr>
    </w:p>
    <w:p w14:paraId="4D634F63" w14:textId="57F419D9" w:rsidR="00810AB7" w:rsidRDefault="00810AB7" w:rsidP="00810AB7">
      <w:pPr>
        <w:tabs>
          <w:tab w:val="left" w:pos="-32"/>
          <w:tab w:val="right" w:pos="6377"/>
        </w:tabs>
        <w:bidi/>
        <w:spacing w:after="0"/>
        <w:rPr>
          <w:rFonts w:ascii="Times New Roman" w:hAnsi="Times New Roman" w:cs="Times New Roman"/>
          <w:sz w:val="32"/>
          <w:szCs w:val="32"/>
        </w:rPr>
      </w:pPr>
    </w:p>
    <w:p w14:paraId="4A907073" w14:textId="79148FF5" w:rsidR="00810AB7" w:rsidRDefault="00810AB7" w:rsidP="00810AB7">
      <w:pPr>
        <w:tabs>
          <w:tab w:val="left" w:pos="-32"/>
          <w:tab w:val="right" w:pos="6377"/>
        </w:tabs>
        <w:bidi/>
        <w:spacing w:after="0"/>
        <w:rPr>
          <w:rFonts w:ascii="Times New Roman" w:hAnsi="Times New Roman" w:cs="Times New Roman"/>
          <w:sz w:val="32"/>
          <w:szCs w:val="32"/>
        </w:rPr>
      </w:pPr>
    </w:p>
    <w:p w14:paraId="24E3966D" w14:textId="77777777" w:rsidR="00810AB7" w:rsidRPr="00857A1D" w:rsidRDefault="00810AB7" w:rsidP="00810AB7">
      <w:pPr>
        <w:tabs>
          <w:tab w:val="left" w:pos="-32"/>
          <w:tab w:val="right" w:pos="6377"/>
        </w:tabs>
        <w:bidi/>
        <w:spacing w:after="0"/>
        <w:rPr>
          <w:rFonts w:ascii="Times New Roman" w:hAnsi="Times New Roman" w:cs="Times New Roman"/>
          <w:sz w:val="32"/>
          <w:szCs w:val="32"/>
        </w:rPr>
      </w:pPr>
    </w:p>
    <w:p w14:paraId="28D3219D" w14:textId="77777777" w:rsidR="0013275D" w:rsidRPr="00642D34" w:rsidRDefault="0013275D" w:rsidP="008A3D24">
      <w:pPr>
        <w:pStyle w:val="ListParagraph"/>
        <w:numPr>
          <w:ilvl w:val="0"/>
          <w:numId w:val="3"/>
        </w:numPr>
        <w:tabs>
          <w:tab w:val="left" w:pos="-32"/>
          <w:tab w:val="right" w:pos="6377"/>
        </w:tabs>
        <w:spacing w:after="0"/>
        <w:ind w:left="-457" w:firstLine="0"/>
        <w:jc w:val="lowKashida"/>
        <w:rPr>
          <w:rFonts w:ascii="Times New Roman" w:hAnsi="Times New Roman" w:cs="Times New Roman"/>
          <w:sz w:val="32"/>
          <w:szCs w:val="32"/>
          <w:rtl/>
        </w:rPr>
      </w:pPr>
      <w:r>
        <w:rPr>
          <w:rFonts w:ascii="Times New Roman" w:hAnsi="Times New Roman" w:cs="Times New Roman"/>
          <w:sz w:val="32"/>
          <w:szCs w:val="32"/>
          <w:lang w:val="en"/>
        </w:rPr>
        <w:lastRenderedPageBreak/>
        <w:t>The following must be attached:</w:t>
      </w:r>
    </w:p>
    <w:tbl>
      <w:tblPr>
        <w:tblStyle w:val="TableGrid2"/>
        <w:tblpPr w:leftFromText="180" w:rightFromText="180" w:vertAnchor="text" w:horzAnchor="margin" w:tblpXSpec="center" w:tblpYSpec="bottom"/>
        <w:tblW w:w="9744" w:type="dxa"/>
        <w:jc w:val="center"/>
        <w:tblLook w:val="04A0" w:firstRow="1" w:lastRow="0" w:firstColumn="1" w:lastColumn="0" w:noHBand="0" w:noVBand="1"/>
      </w:tblPr>
      <w:tblGrid>
        <w:gridCol w:w="570"/>
        <w:gridCol w:w="6234"/>
        <w:gridCol w:w="1470"/>
        <w:gridCol w:w="1470"/>
      </w:tblGrid>
      <w:tr w:rsidR="008D7CF9" w:rsidRPr="004B094B" w14:paraId="04685AA1" w14:textId="77777777" w:rsidTr="00857A1D">
        <w:trPr>
          <w:jc w:val="center"/>
        </w:trPr>
        <w:tc>
          <w:tcPr>
            <w:tcW w:w="432" w:type="dxa"/>
            <w:shd w:val="clear" w:color="auto" w:fill="385623" w:themeFill="accent6" w:themeFillShade="80"/>
            <w:vAlign w:val="center"/>
          </w:tcPr>
          <w:p w14:paraId="46BD48F8" w14:textId="77777777" w:rsidR="008D7CF9" w:rsidRPr="008D7CF9" w:rsidRDefault="008D7CF9" w:rsidP="00600A91">
            <w:pPr>
              <w:tabs>
                <w:tab w:val="center" w:pos="55"/>
              </w:tabs>
              <w:jc w:val="center"/>
              <w:rPr>
                <w:rFonts w:ascii="Times New Roman" w:hAnsi="Times New Roman" w:cs="Times New Roman"/>
                <w:b/>
                <w:bCs/>
                <w:color w:val="FFFFFF" w:themeColor="background1"/>
                <w:sz w:val="28"/>
                <w:szCs w:val="28"/>
                <w:rtl/>
              </w:rPr>
            </w:pPr>
            <w:r>
              <w:rPr>
                <w:rFonts w:ascii="Times New Roman" w:hAnsi="Times New Roman" w:cs="Times New Roman"/>
                <w:color w:val="FFFFFF" w:themeColor="background1"/>
                <w:sz w:val="24"/>
                <w:szCs w:val="24"/>
                <w:lang w:val="en"/>
              </w:rPr>
              <w:t>No.</w:t>
            </w:r>
          </w:p>
        </w:tc>
        <w:tc>
          <w:tcPr>
            <w:tcW w:w="7078" w:type="dxa"/>
            <w:shd w:val="clear" w:color="auto" w:fill="385623" w:themeFill="accent6" w:themeFillShade="80"/>
            <w:vAlign w:val="center"/>
          </w:tcPr>
          <w:p w14:paraId="66A53020" w14:textId="77777777" w:rsidR="008D7CF9" w:rsidRPr="00415882" w:rsidRDefault="008D7CF9" w:rsidP="00600A91">
            <w:pPr>
              <w:tabs>
                <w:tab w:val="left" w:pos="822"/>
                <w:tab w:val="left" w:pos="6377"/>
                <w:tab w:val="left" w:pos="7511"/>
                <w:tab w:val="left" w:pos="8220"/>
              </w:tabs>
              <w:jc w:val="center"/>
              <w:rPr>
                <w:rFonts w:ascii="Times New Roman" w:hAnsi="Times New Roman" w:cs="Times New Roman"/>
                <w:b/>
                <w:bCs/>
                <w:color w:val="FFFFFF" w:themeColor="background1"/>
                <w:sz w:val="28"/>
                <w:szCs w:val="28"/>
                <w:rtl/>
              </w:rPr>
            </w:pPr>
            <w:r>
              <w:rPr>
                <w:rFonts w:ascii="Times New Roman" w:hAnsi="Times New Roman" w:cs="Times New Roman"/>
                <w:b/>
                <w:bCs/>
                <w:color w:val="FFFFFF" w:themeColor="background1"/>
                <w:sz w:val="28"/>
                <w:szCs w:val="28"/>
                <w:lang w:val="en"/>
              </w:rPr>
              <w:t>Requirements</w:t>
            </w:r>
          </w:p>
        </w:tc>
        <w:tc>
          <w:tcPr>
            <w:tcW w:w="1117" w:type="dxa"/>
            <w:shd w:val="clear" w:color="auto" w:fill="385623" w:themeFill="accent6" w:themeFillShade="80"/>
            <w:vAlign w:val="center"/>
          </w:tcPr>
          <w:p w14:paraId="6A343A40" w14:textId="77777777" w:rsidR="008D7CF9" w:rsidRPr="00415882" w:rsidRDefault="008D7CF9" w:rsidP="00600A91">
            <w:pPr>
              <w:tabs>
                <w:tab w:val="left" w:pos="822"/>
                <w:tab w:val="left" w:pos="6377"/>
                <w:tab w:val="left" w:pos="7511"/>
                <w:tab w:val="left" w:pos="8220"/>
              </w:tabs>
              <w:ind w:right="165"/>
              <w:jc w:val="center"/>
              <w:rPr>
                <w:rFonts w:ascii="Times New Roman" w:hAnsi="Times New Roman" w:cs="Times New Roman"/>
                <w:b/>
                <w:bCs/>
                <w:color w:val="FFFFFF" w:themeColor="background1"/>
                <w:sz w:val="28"/>
                <w:szCs w:val="28"/>
                <w:rtl/>
              </w:rPr>
            </w:pPr>
            <w:r>
              <w:rPr>
                <w:rFonts w:ascii="Times New Roman" w:hAnsi="Times New Roman" w:cs="Times New Roman"/>
                <w:b/>
                <w:bCs/>
                <w:color w:val="FFFFFF" w:themeColor="background1"/>
                <w:sz w:val="28"/>
                <w:szCs w:val="28"/>
                <w:lang w:val="en"/>
              </w:rPr>
              <w:t>Attached</w:t>
            </w:r>
          </w:p>
        </w:tc>
        <w:tc>
          <w:tcPr>
            <w:tcW w:w="1117" w:type="dxa"/>
            <w:shd w:val="clear" w:color="auto" w:fill="385623" w:themeFill="accent6" w:themeFillShade="80"/>
            <w:vAlign w:val="center"/>
          </w:tcPr>
          <w:p w14:paraId="70ABA867" w14:textId="77777777" w:rsidR="008D7CF9" w:rsidRPr="00415882" w:rsidRDefault="008D7CF9" w:rsidP="00600A91">
            <w:pPr>
              <w:tabs>
                <w:tab w:val="left" w:pos="822"/>
                <w:tab w:val="left" w:pos="6377"/>
                <w:tab w:val="left" w:pos="7511"/>
                <w:tab w:val="left" w:pos="8220"/>
              </w:tabs>
              <w:ind w:right="165"/>
              <w:jc w:val="center"/>
              <w:rPr>
                <w:rFonts w:ascii="Times New Roman" w:hAnsi="Times New Roman" w:cs="Times New Roman"/>
                <w:b/>
                <w:bCs/>
                <w:color w:val="FFFFFF" w:themeColor="background1"/>
                <w:sz w:val="28"/>
                <w:szCs w:val="28"/>
                <w:rtl/>
              </w:rPr>
            </w:pPr>
            <w:r>
              <w:rPr>
                <w:rFonts w:ascii="Times New Roman" w:hAnsi="Times New Roman" w:cs="Times New Roman"/>
                <w:b/>
                <w:bCs/>
                <w:color w:val="FFFFFF" w:themeColor="background1"/>
                <w:sz w:val="28"/>
                <w:szCs w:val="28"/>
                <w:lang w:val="en"/>
              </w:rPr>
              <w:t>Not Attached</w:t>
            </w:r>
          </w:p>
        </w:tc>
      </w:tr>
      <w:tr w:rsidR="00857A1D" w:rsidRPr="004B094B" w14:paraId="64665269" w14:textId="77777777" w:rsidTr="00857A1D">
        <w:trPr>
          <w:trHeight w:val="624"/>
          <w:jc w:val="center"/>
        </w:trPr>
        <w:tc>
          <w:tcPr>
            <w:tcW w:w="432" w:type="dxa"/>
            <w:shd w:val="clear" w:color="auto" w:fill="385623" w:themeFill="accent6" w:themeFillShade="80"/>
            <w:vAlign w:val="center"/>
          </w:tcPr>
          <w:p w14:paraId="3269727C" w14:textId="77777777" w:rsidR="00857A1D" w:rsidRPr="008D7CF9"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tc>
          <w:tcPr>
            <w:tcW w:w="7078" w:type="dxa"/>
            <w:vAlign w:val="center"/>
          </w:tcPr>
          <w:p w14:paraId="1259C808"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A formal letter that includes a request for SAMA’s no-objection to the implementation of engineering designs.</w:t>
            </w:r>
          </w:p>
        </w:tc>
        <w:tc>
          <w:tcPr>
            <w:tcW w:w="1117" w:type="dxa"/>
            <w:vAlign w:val="center"/>
          </w:tcPr>
          <w:sdt>
            <w:sdtPr>
              <w:rPr>
                <w:rFonts w:ascii="Times New Roman" w:hAnsi="Times New Roman" w:cs="Times New Roman"/>
                <w:sz w:val="40"/>
                <w:szCs w:val="40"/>
              </w:rPr>
              <w:id w:val="521361980"/>
              <w14:checkbox>
                <w14:checked w14:val="0"/>
                <w14:checkedState w14:val="00FE" w14:font="Wingdings"/>
                <w14:uncheckedState w14:val="2610" w14:font="MS Gothic"/>
              </w14:checkbox>
            </w:sdtPr>
            <w:sdtContent>
              <w:p w14:paraId="195B8B3D" w14:textId="6323F5D3" w:rsidR="00857A1D" w:rsidRPr="00490013" w:rsidRDefault="00490013"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34943695"/>
              <w14:checkbox>
                <w14:checked w14:val="0"/>
                <w14:checkedState w14:val="00FE" w14:font="Wingdings"/>
                <w14:uncheckedState w14:val="2610" w14:font="MS Gothic"/>
              </w14:checkbox>
            </w:sdtPr>
            <w:sdtContent>
              <w:p w14:paraId="67F95CB4" w14:textId="2C88C6B6"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41D0BAAD" w14:textId="77777777" w:rsidTr="00857A1D">
        <w:trPr>
          <w:trHeight w:val="624"/>
          <w:jc w:val="center"/>
        </w:trPr>
        <w:tc>
          <w:tcPr>
            <w:tcW w:w="432" w:type="dxa"/>
            <w:shd w:val="clear" w:color="auto" w:fill="385623" w:themeFill="accent6" w:themeFillShade="80"/>
            <w:vAlign w:val="center"/>
          </w:tcPr>
          <w:p w14:paraId="44746B00" w14:textId="77777777" w:rsidR="00857A1D" w:rsidRPr="008D7CF9"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tc>
          <w:tcPr>
            <w:tcW w:w="7078" w:type="dxa"/>
            <w:vAlign w:val="center"/>
          </w:tcPr>
          <w:p w14:paraId="4139A535"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Any document authorizing the person signing the request, such as the memorandum of association, an authorization from the partners, etc. (for general partnerships and limited liability companies)</w:t>
            </w:r>
          </w:p>
        </w:tc>
        <w:tc>
          <w:tcPr>
            <w:tcW w:w="1117" w:type="dxa"/>
            <w:vAlign w:val="center"/>
          </w:tcPr>
          <w:sdt>
            <w:sdtPr>
              <w:rPr>
                <w:rFonts w:ascii="Times New Roman" w:hAnsi="Times New Roman" w:cs="Times New Roman"/>
                <w:sz w:val="40"/>
                <w:szCs w:val="40"/>
              </w:rPr>
              <w:id w:val="1313369991"/>
              <w14:checkbox>
                <w14:checked w14:val="0"/>
                <w14:checkedState w14:val="00FE" w14:font="Wingdings"/>
                <w14:uncheckedState w14:val="2610" w14:font="MS Gothic"/>
              </w14:checkbox>
            </w:sdtPr>
            <w:sdtContent>
              <w:p w14:paraId="5B83C3A9" w14:textId="163C069E"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550897478"/>
              <w14:checkbox>
                <w14:checked w14:val="0"/>
                <w14:checkedState w14:val="00FE" w14:font="Wingdings"/>
                <w14:uncheckedState w14:val="2610" w14:font="MS Gothic"/>
              </w14:checkbox>
            </w:sdtPr>
            <w:sdtContent>
              <w:p w14:paraId="68F60954" w14:textId="17D68E5A"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03F93C9D" w14:textId="77777777" w:rsidTr="00857A1D">
        <w:trPr>
          <w:trHeight w:val="624"/>
          <w:jc w:val="center"/>
        </w:trPr>
        <w:tc>
          <w:tcPr>
            <w:tcW w:w="432" w:type="dxa"/>
            <w:shd w:val="clear" w:color="auto" w:fill="385623" w:themeFill="accent6" w:themeFillShade="80"/>
            <w:vAlign w:val="center"/>
          </w:tcPr>
          <w:p w14:paraId="7F964C8B" w14:textId="77777777" w:rsidR="00857A1D" w:rsidRPr="008D7CF9"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tc>
          <w:tcPr>
            <w:tcW w:w="7078" w:type="dxa"/>
            <w:vAlign w:val="center"/>
          </w:tcPr>
          <w:p w14:paraId="44037E8F"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 xml:space="preserve">A copy of the license obtained to practice money exchanging business. </w:t>
            </w:r>
          </w:p>
        </w:tc>
        <w:tc>
          <w:tcPr>
            <w:tcW w:w="1117" w:type="dxa"/>
            <w:vAlign w:val="center"/>
          </w:tcPr>
          <w:sdt>
            <w:sdtPr>
              <w:rPr>
                <w:rFonts w:ascii="Times New Roman" w:hAnsi="Times New Roman" w:cs="Times New Roman"/>
                <w:sz w:val="40"/>
                <w:szCs w:val="40"/>
              </w:rPr>
              <w:id w:val="1144696656"/>
              <w14:checkbox>
                <w14:checked w14:val="0"/>
                <w14:checkedState w14:val="00FE" w14:font="Wingdings"/>
                <w14:uncheckedState w14:val="2610" w14:font="MS Gothic"/>
              </w14:checkbox>
            </w:sdtPr>
            <w:sdtContent>
              <w:p w14:paraId="551B1CC6" w14:textId="592BDE1A"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32973261"/>
              <w14:checkbox>
                <w14:checked w14:val="0"/>
                <w14:checkedState w14:val="00FE" w14:font="Wingdings"/>
                <w14:uncheckedState w14:val="2610" w14:font="MS Gothic"/>
              </w14:checkbox>
            </w:sdtPr>
            <w:sdtContent>
              <w:p w14:paraId="0C2BB631" w14:textId="02F46A89"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11A8BD9A" w14:textId="77777777" w:rsidTr="00857A1D">
        <w:trPr>
          <w:trHeight w:val="624"/>
          <w:jc w:val="center"/>
        </w:trPr>
        <w:tc>
          <w:tcPr>
            <w:tcW w:w="432" w:type="dxa"/>
            <w:shd w:val="clear" w:color="auto" w:fill="385623" w:themeFill="accent6" w:themeFillShade="80"/>
            <w:vAlign w:val="center"/>
          </w:tcPr>
          <w:p w14:paraId="0B96F91A" w14:textId="77777777" w:rsidR="00857A1D" w:rsidRPr="008D7CF9"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tc>
          <w:tcPr>
            <w:tcW w:w="7078" w:type="dxa"/>
            <w:vAlign w:val="center"/>
          </w:tcPr>
          <w:p w14:paraId="39DF1869"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A copy of the commercial register.</w:t>
            </w:r>
          </w:p>
        </w:tc>
        <w:tc>
          <w:tcPr>
            <w:tcW w:w="1117" w:type="dxa"/>
            <w:vAlign w:val="center"/>
          </w:tcPr>
          <w:sdt>
            <w:sdtPr>
              <w:rPr>
                <w:rFonts w:ascii="Times New Roman" w:hAnsi="Times New Roman" w:cs="Times New Roman"/>
                <w:sz w:val="40"/>
                <w:szCs w:val="40"/>
              </w:rPr>
              <w:id w:val="-1546514105"/>
              <w14:checkbox>
                <w14:checked w14:val="0"/>
                <w14:checkedState w14:val="00FE" w14:font="Wingdings"/>
                <w14:uncheckedState w14:val="2610" w14:font="MS Gothic"/>
              </w14:checkbox>
            </w:sdtPr>
            <w:sdtContent>
              <w:p w14:paraId="3EB8564D" w14:textId="338F1E17"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604775461"/>
              <w14:checkbox>
                <w14:checked w14:val="0"/>
                <w14:checkedState w14:val="00FE" w14:font="Wingdings"/>
                <w14:uncheckedState w14:val="2610" w14:font="MS Gothic"/>
              </w14:checkbox>
            </w:sdtPr>
            <w:sdtContent>
              <w:p w14:paraId="40D39FDD" w14:textId="3C36EC8A"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44EB518B" w14:textId="77777777" w:rsidTr="00857A1D">
        <w:trPr>
          <w:trHeight w:val="624"/>
          <w:jc w:val="center"/>
        </w:trPr>
        <w:tc>
          <w:tcPr>
            <w:tcW w:w="432" w:type="dxa"/>
            <w:shd w:val="clear" w:color="auto" w:fill="385623" w:themeFill="accent6" w:themeFillShade="80"/>
            <w:vAlign w:val="center"/>
          </w:tcPr>
          <w:p w14:paraId="117E6808" w14:textId="77777777" w:rsidR="00857A1D" w:rsidRPr="008D7CF9"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tc>
          <w:tcPr>
            <w:tcW w:w="7078" w:type="dxa"/>
            <w:vAlign w:val="center"/>
          </w:tcPr>
          <w:p w14:paraId="3969BF64"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 xml:space="preserve">Comprehensive photos of all empty spaces in the premises in its current condition before implementing any new designs. </w:t>
            </w:r>
          </w:p>
        </w:tc>
        <w:tc>
          <w:tcPr>
            <w:tcW w:w="1117" w:type="dxa"/>
            <w:vAlign w:val="center"/>
          </w:tcPr>
          <w:sdt>
            <w:sdtPr>
              <w:rPr>
                <w:rFonts w:ascii="Times New Roman" w:hAnsi="Times New Roman" w:cs="Times New Roman"/>
                <w:sz w:val="40"/>
                <w:szCs w:val="40"/>
              </w:rPr>
              <w:id w:val="1753244168"/>
              <w14:checkbox>
                <w14:checked w14:val="0"/>
                <w14:checkedState w14:val="00FE" w14:font="Wingdings"/>
                <w14:uncheckedState w14:val="2610" w14:font="MS Gothic"/>
              </w14:checkbox>
            </w:sdtPr>
            <w:sdtContent>
              <w:p w14:paraId="28E039EB" w14:textId="252666A7"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784383753"/>
              <w14:checkbox>
                <w14:checked w14:val="0"/>
                <w14:checkedState w14:val="00FE" w14:font="Wingdings"/>
                <w14:uncheckedState w14:val="2610" w14:font="MS Gothic"/>
              </w14:checkbox>
            </w:sdtPr>
            <w:sdtContent>
              <w:p w14:paraId="3D1AB700" w14:textId="4D3CE597"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4D15E43D" w14:textId="77777777" w:rsidTr="00857A1D">
        <w:trPr>
          <w:trHeight w:val="624"/>
          <w:jc w:val="center"/>
        </w:trPr>
        <w:tc>
          <w:tcPr>
            <w:tcW w:w="432" w:type="dxa"/>
            <w:shd w:val="clear" w:color="auto" w:fill="385623" w:themeFill="accent6" w:themeFillShade="80"/>
            <w:vAlign w:val="center"/>
          </w:tcPr>
          <w:p w14:paraId="12A41379" w14:textId="77777777" w:rsidR="00857A1D"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lang w:val="en"/>
              </w:rPr>
              <w:t>6</w:t>
            </w:r>
          </w:p>
        </w:tc>
        <w:tc>
          <w:tcPr>
            <w:tcW w:w="7078" w:type="dxa"/>
            <w:vAlign w:val="center"/>
          </w:tcPr>
          <w:p w14:paraId="3B8BB17E" w14:textId="139F9D3E"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Attach an engineering design in AutoCAD format for all premises layouts, including an illustrative table detailing the internal layouts area and the total area.*</w:t>
            </w:r>
          </w:p>
        </w:tc>
        <w:tc>
          <w:tcPr>
            <w:tcW w:w="1117" w:type="dxa"/>
            <w:vAlign w:val="center"/>
          </w:tcPr>
          <w:sdt>
            <w:sdtPr>
              <w:rPr>
                <w:rFonts w:ascii="Times New Roman" w:hAnsi="Times New Roman" w:cs="Times New Roman"/>
                <w:sz w:val="40"/>
                <w:szCs w:val="40"/>
              </w:rPr>
              <w:id w:val="55049382"/>
              <w14:checkbox>
                <w14:checked w14:val="0"/>
                <w14:checkedState w14:val="00FE" w14:font="Wingdings"/>
                <w14:uncheckedState w14:val="2610" w14:font="MS Gothic"/>
              </w14:checkbox>
            </w:sdtPr>
            <w:sdtContent>
              <w:p w14:paraId="792512E0" w14:textId="32B12A37"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746884592"/>
              <w14:checkbox>
                <w14:checked w14:val="0"/>
                <w14:checkedState w14:val="00FE" w14:font="Wingdings"/>
                <w14:uncheckedState w14:val="2610" w14:font="MS Gothic"/>
              </w14:checkbox>
            </w:sdtPr>
            <w:sdtContent>
              <w:p w14:paraId="1E520EFE" w14:textId="51AD5506"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1EEC39A9" w14:textId="77777777" w:rsidTr="00857A1D">
        <w:trPr>
          <w:trHeight w:val="624"/>
          <w:jc w:val="center"/>
        </w:trPr>
        <w:tc>
          <w:tcPr>
            <w:tcW w:w="432" w:type="dxa"/>
            <w:shd w:val="clear" w:color="auto" w:fill="385623" w:themeFill="accent6" w:themeFillShade="80"/>
            <w:vAlign w:val="center"/>
          </w:tcPr>
          <w:p w14:paraId="5BE1DA51" w14:textId="77777777" w:rsidR="00857A1D"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lang w:val="en"/>
              </w:rPr>
              <w:t>7</w:t>
            </w:r>
          </w:p>
        </w:tc>
        <w:tc>
          <w:tcPr>
            <w:tcW w:w="7078" w:type="dxa"/>
            <w:vAlign w:val="center"/>
          </w:tcPr>
          <w:p w14:paraId="02812D52" w14:textId="6895F364"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Independent engineering design in AutoCAD format for the premises’ safety and security requirements (specifications of the security door leading to the tellers station and the security door of the main vault; specifications of the premises main vault; layout of fire detectors and fire extinguishers, theft alarms, and internal and external surveillance cameras; specifications of the teller security window separating the tellers from the lobby).*</w:t>
            </w:r>
          </w:p>
        </w:tc>
        <w:tc>
          <w:tcPr>
            <w:tcW w:w="1117" w:type="dxa"/>
            <w:vAlign w:val="center"/>
          </w:tcPr>
          <w:sdt>
            <w:sdtPr>
              <w:rPr>
                <w:rFonts w:ascii="Times New Roman" w:hAnsi="Times New Roman" w:cs="Times New Roman"/>
                <w:sz w:val="40"/>
                <w:szCs w:val="40"/>
              </w:rPr>
              <w:id w:val="1408950797"/>
              <w14:checkbox>
                <w14:checked w14:val="0"/>
                <w14:checkedState w14:val="00FE" w14:font="Wingdings"/>
                <w14:uncheckedState w14:val="2610" w14:font="MS Gothic"/>
              </w14:checkbox>
            </w:sdtPr>
            <w:sdtContent>
              <w:p w14:paraId="30B458BD" w14:textId="7C9F12B6"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1695649902"/>
              <w14:checkbox>
                <w14:checked w14:val="0"/>
                <w14:checkedState w14:val="00FE" w14:font="Wingdings"/>
                <w14:uncheckedState w14:val="2610" w14:font="MS Gothic"/>
              </w14:checkbox>
            </w:sdtPr>
            <w:sdtContent>
              <w:p w14:paraId="11BD1C1D" w14:textId="7D9DCE38"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0501C3BA" w14:textId="77777777" w:rsidTr="00857A1D">
        <w:trPr>
          <w:trHeight w:val="624"/>
          <w:jc w:val="center"/>
        </w:trPr>
        <w:tc>
          <w:tcPr>
            <w:tcW w:w="432" w:type="dxa"/>
            <w:shd w:val="clear" w:color="auto" w:fill="385623" w:themeFill="accent6" w:themeFillShade="80"/>
            <w:vAlign w:val="center"/>
          </w:tcPr>
          <w:p w14:paraId="676CD9EA" w14:textId="77777777" w:rsidR="00857A1D"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lang w:val="en"/>
              </w:rPr>
              <w:t>8</w:t>
            </w:r>
          </w:p>
        </w:tc>
        <w:tc>
          <w:tcPr>
            <w:tcW w:w="7078" w:type="dxa"/>
            <w:vAlign w:val="center"/>
          </w:tcPr>
          <w:p w14:paraId="55F0D7D3"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A 3D engineering modeling that includes all internal layouts of the premises as well as its facade.*</w:t>
            </w:r>
          </w:p>
        </w:tc>
        <w:tc>
          <w:tcPr>
            <w:tcW w:w="1117" w:type="dxa"/>
            <w:vAlign w:val="center"/>
          </w:tcPr>
          <w:sdt>
            <w:sdtPr>
              <w:rPr>
                <w:rFonts w:ascii="Times New Roman" w:hAnsi="Times New Roman" w:cs="Times New Roman"/>
                <w:sz w:val="40"/>
                <w:szCs w:val="40"/>
              </w:rPr>
              <w:id w:val="-943689510"/>
              <w14:checkbox>
                <w14:checked w14:val="0"/>
                <w14:checkedState w14:val="00FE" w14:font="Wingdings"/>
                <w14:uncheckedState w14:val="2610" w14:font="MS Gothic"/>
              </w14:checkbox>
            </w:sdtPr>
            <w:sdtContent>
              <w:p w14:paraId="1394901F" w14:textId="6FEEE0E6"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967353533"/>
              <w14:checkbox>
                <w14:checked w14:val="0"/>
                <w14:checkedState w14:val="00FE" w14:font="Wingdings"/>
                <w14:uncheckedState w14:val="2610" w14:font="MS Gothic"/>
              </w14:checkbox>
            </w:sdtPr>
            <w:sdtContent>
              <w:p w14:paraId="4569C044" w14:textId="3A36D044"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09E2C335" w14:textId="77777777" w:rsidTr="00857A1D">
        <w:trPr>
          <w:trHeight w:val="624"/>
          <w:jc w:val="center"/>
        </w:trPr>
        <w:tc>
          <w:tcPr>
            <w:tcW w:w="432" w:type="dxa"/>
            <w:shd w:val="clear" w:color="auto" w:fill="385623" w:themeFill="accent6" w:themeFillShade="80"/>
            <w:vAlign w:val="center"/>
          </w:tcPr>
          <w:p w14:paraId="2FBE73F0" w14:textId="77777777" w:rsidR="00857A1D"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lang w:val="en"/>
              </w:rPr>
              <w:t>9</w:t>
            </w:r>
          </w:p>
        </w:tc>
        <w:tc>
          <w:tcPr>
            <w:tcW w:w="7078" w:type="dxa"/>
            <w:vAlign w:val="center"/>
          </w:tcPr>
          <w:p w14:paraId="38728EF6"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 xml:space="preserve">A contract for the supply or maintenance of the premises’ internal and external surveillance cameras consistent with the number of surveillance cameras proposed in the engineering design. </w:t>
            </w:r>
          </w:p>
        </w:tc>
        <w:tc>
          <w:tcPr>
            <w:tcW w:w="1117" w:type="dxa"/>
            <w:vAlign w:val="center"/>
          </w:tcPr>
          <w:sdt>
            <w:sdtPr>
              <w:rPr>
                <w:rFonts w:ascii="Times New Roman" w:hAnsi="Times New Roman" w:cs="Times New Roman"/>
                <w:sz w:val="40"/>
                <w:szCs w:val="40"/>
              </w:rPr>
              <w:id w:val="1812515105"/>
              <w14:checkbox>
                <w14:checked w14:val="0"/>
                <w14:checkedState w14:val="00FE" w14:font="Wingdings"/>
                <w14:uncheckedState w14:val="2610" w14:font="MS Gothic"/>
              </w14:checkbox>
            </w:sdtPr>
            <w:sdtContent>
              <w:p w14:paraId="1DE345DE" w14:textId="32C7A943"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1488512689"/>
              <w14:checkbox>
                <w14:checked w14:val="0"/>
                <w14:checkedState w14:val="00FE" w14:font="Wingdings"/>
                <w14:uncheckedState w14:val="2610" w14:font="MS Gothic"/>
              </w14:checkbox>
            </w:sdtPr>
            <w:sdtContent>
              <w:p w14:paraId="32FC089A" w14:textId="30B54AD4"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r w:rsidR="00857A1D" w:rsidRPr="004B094B" w14:paraId="4DE8AB4A" w14:textId="77777777" w:rsidTr="00857A1D">
        <w:trPr>
          <w:trHeight w:val="624"/>
          <w:jc w:val="center"/>
        </w:trPr>
        <w:tc>
          <w:tcPr>
            <w:tcW w:w="432" w:type="dxa"/>
            <w:shd w:val="clear" w:color="auto" w:fill="385623" w:themeFill="accent6" w:themeFillShade="80"/>
            <w:vAlign w:val="center"/>
          </w:tcPr>
          <w:p w14:paraId="5B6771C3" w14:textId="77777777" w:rsidR="00857A1D" w:rsidRDefault="00857A1D" w:rsidP="00857A1D">
            <w:pPr>
              <w:tabs>
                <w:tab w:val="left" w:pos="822"/>
                <w:tab w:val="left" w:pos="6377"/>
                <w:tab w:val="left" w:pos="7511"/>
                <w:tab w:val="left" w:pos="8220"/>
              </w:tabs>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lang w:val="en"/>
              </w:rPr>
              <w:t>10</w:t>
            </w:r>
          </w:p>
        </w:tc>
        <w:tc>
          <w:tcPr>
            <w:tcW w:w="7078" w:type="dxa"/>
            <w:vAlign w:val="center"/>
          </w:tcPr>
          <w:p w14:paraId="2A8437CF" w14:textId="77777777" w:rsidR="00857A1D" w:rsidRPr="00B54C7F" w:rsidRDefault="00857A1D" w:rsidP="00857A1D">
            <w:pPr>
              <w:tabs>
                <w:tab w:val="left" w:pos="822"/>
                <w:tab w:val="left" w:pos="6377"/>
                <w:tab w:val="left" w:pos="7511"/>
                <w:tab w:val="left" w:pos="8220"/>
              </w:tabs>
              <w:jc w:val="both"/>
              <w:rPr>
                <w:rFonts w:ascii="Times New Roman" w:hAnsi="Times New Roman" w:cs="Times New Roman"/>
                <w:sz w:val="24"/>
                <w:szCs w:val="24"/>
                <w:rtl/>
              </w:rPr>
            </w:pPr>
            <w:r w:rsidRPr="00B54C7F">
              <w:rPr>
                <w:rFonts w:ascii="Times New Roman" w:hAnsi="Times New Roman" w:cs="Times New Roman"/>
                <w:sz w:val="24"/>
                <w:szCs w:val="24"/>
                <w:lang w:val="en"/>
              </w:rPr>
              <w:t>A contract from the engineering design office confirming supervision of implementation in accordance with SAMA’s requirements.</w:t>
            </w:r>
          </w:p>
        </w:tc>
        <w:tc>
          <w:tcPr>
            <w:tcW w:w="1117" w:type="dxa"/>
            <w:vAlign w:val="center"/>
          </w:tcPr>
          <w:sdt>
            <w:sdtPr>
              <w:rPr>
                <w:rFonts w:ascii="Times New Roman" w:hAnsi="Times New Roman" w:cs="Times New Roman"/>
                <w:sz w:val="40"/>
                <w:szCs w:val="40"/>
              </w:rPr>
              <w:id w:val="1361936448"/>
              <w14:checkbox>
                <w14:checked w14:val="0"/>
                <w14:checkedState w14:val="00FE" w14:font="Wingdings"/>
                <w14:uncheckedState w14:val="2610" w14:font="MS Gothic"/>
              </w14:checkbox>
            </w:sdtPr>
            <w:sdtContent>
              <w:p w14:paraId="2D5DBE3E" w14:textId="02B0A3A5"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c>
          <w:tcPr>
            <w:tcW w:w="1117" w:type="dxa"/>
            <w:vAlign w:val="center"/>
          </w:tcPr>
          <w:sdt>
            <w:sdtPr>
              <w:rPr>
                <w:rFonts w:ascii="Times New Roman" w:hAnsi="Times New Roman" w:cs="Times New Roman"/>
                <w:sz w:val="40"/>
                <w:szCs w:val="40"/>
              </w:rPr>
              <w:id w:val="2003312205"/>
              <w14:checkbox>
                <w14:checked w14:val="0"/>
                <w14:checkedState w14:val="00FE" w14:font="Wingdings"/>
                <w14:uncheckedState w14:val="2610" w14:font="MS Gothic"/>
              </w14:checkbox>
            </w:sdtPr>
            <w:sdtContent>
              <w:p w14:paraId="0058134A" w14:textId="4D82A8EA" w:rsidR="00857A1D" w:rsidRPr="00490013" w:rsidRDefault="00857A1D" w:rsidP="00857A1D">
                <w:pPr>
                  <w:tabs>
                    <w:tab w:val="left" w:pos="822"/>
                    <w:tab w:val="left" w:pos="6377"/>
                    <w:tab w:val="left" w:pos="7511"/>
                    <w:tab w:val="left" w:pos="8220"/>
                  </w:tabs>
                  <w:jc w:val="center"/>
                  <w:rPr>
                    <w:rFonts w:ascii="Times New Roman" w:hAnsi="Times New Roman" w:cs="Times New Roman"/>
                    <w:sz w:val="32"/>
                    <w:szCs w:val="32"/>
                    <w:rtl/>
                  </w:rPr>
                </w:pPr>
                <w:r>
                  <w:rPr>
                    <w:rFonts w:ascii="Times New Roman" w:eastAsia="Times New Roman" w:hAnsi="Times New Roman" w:cs="Times New Roman"/>
                    <w:sz w:val="40"/>
                    <w:szCs w:val="40"/>
                    <w:lang w:val="en"/>
                  </w:rPr>
                  <w:t>☐</w:t>
                </w:r>
              </w:p>
            </w:sdtContent>
          </w:sdt>
        </w:tc>
      </w:tr>
    </w:tbl>
    <w:p w14:paraId="07D5475B" w14:textId="2D825528" w:rsidR="008A5D82" w:rsidRPr="00810AB7" w:rsidRDefault="008A5D82" w:rsidP="00824CD7">
      <w:pPr>
        <w:spacing w:after="0" w:line="240" w:lineRule="auto"/>
        <w:jc w:val="lowKashida"/>
        <w:rPr>
          <w:rFonts w:ascii="Times New Roman" w:hAnsi="Times New Roman" w:cs="Times New Roman"/>
          <w:b/>
          <w:bCs/>
          <w:sz w:val="28"/>
          <w:szCs w:val="28"/>
          <w:rtl/>
        </w:rPr>
      </w:pPr>
      <w:r w:rsidRPr="00810AB7">
        <w:rPr>
          <w:rFonts w:ascii="Times New Roman" w:hAnsi="Times New Roman" w:cs="Times New Roman"/>
          <w:b/>
          <w:bCs/>
          <w:sz w:val="28"/>
          <w:szCs w:val="28"/>
          <w:lang w:val="en"/>
        </w:rPr>
        <w:t>*The applicant must comply with the minimum requirements for the premises of the Money Exchanger.</w:t>
      </w:r>
    </w:p>
    <w:p w14:paraId="1C1F1925" w14:textId="18614AF1" w:rsidR="00861990" w:rsidRPr="00810AB7" w:rsidRDefault="00861990" w:rsidP="00824CD7">
      <w:pPr>
        <w:spacing w:after="0" w:line="240" w:lineRule="auto"/>
        <w:jc w:val="lowKashida"/>
        <w:rPr>
          <w:rFonts w:ascii="Times New Roman" w:hAnsi="Times New Roman" w:cs="Times New Roman"/>
          <w:b/>
          <w:bCs/>
          <w:sz w:val="28"/>
          <w:szCs w:val="28"/>
          <w:rtl/>
        </w:rPr>
      </w:pPr>
      <w:r w:rsidRPr="00810AB7">
        <w:rPr>
          <w:rFonts w:ascii="Times New Roman" w:hAnsi="Times New Roman" w:cs="Times New Roman"/>
          <w:b/>
          <w:bCs/>
          <w:sz w:val="28"/>
          <w:szCs w:val="28"/>
          <w:lang w:val="en"/>
        </w:rPr>
        <w:t>*The applicant must comply with the Instructions for Licenses Disclosure.</w:t>
      </w:r>
    </w:p>
    <w:p w14:paraId="701464EC" w14:textId="74258703" w:rsidR="008A5D82" w:rsidRPr="00810AB7" w:rsidRDefault="008A5D82" w:rsidP="00824CD7">
      <w:pPr>
        <w:spacing w:after="0" w:line="240" w:lineRule="auto"/>
        <w:jc w:val="lowKashida"/>
        <w:rPr>
          <w:rFonts w:ascii="Times New Roman" w:hAnsi="Times New Roman" w:cs="Times New Roman"/>
          <w:b/>
          <w:bCs/>
          <w:sz w:val="28"/>
          <w:szCs w:val="28"/>
          <w:rtl/>
        </w:rPr>
      </w:pPr>
      <w:r w:rsidRPr="00810AB7">
        <w:rPr>
          <w:rFonts w:ascii="Times New Roman" w:hAnsi="Times New Roman" w:cs="Times New Roman"/>
          <w:b/>
          <w:bCs/>
          <w:sz w:val="28"/>
          <w:szCs w:val="28"/>
          <w:lang w:val="en"/>
        </w:rPr>
        <w:t>*The applicant must comply with the Security and Safety Guide for the Financial Sector in Saudi Arabia.</w:t>
      </w:r>
    </w:p>
    <w:p w14:paraId="5970B2AF" w14:textId="77777777" w:rsidR="00861990" w:rsidRDefault="00861990" w:rsidP="00857A1D">
      <w:pPr>
        <w:bidi/>
        <w:spacing w:after="0" w:line="240" w:lineRule="auto"/>
        <w:jc w:val="lowKashida"/>
        <w:rPr>
          <w:rFonts w:ascii="Times New Roman" w:hAnsi="Times New Roman" w:cs="Times New Roman"/>
          <w:b/>
          <w:bCs/>
          <w:sz w:val="28"/>
          <w:szCs w:val="28"/>
          <w:rtl/>
        </w:rPr>
      </w:pPr>
    </w:p>
    <w:p w14:paraId="511B5674" w14:textId="77777777" w:rsidR="00894F73" w:rsidRDefault="00894F73" w:rsidP="00894F73">
      <w:pPr>
        <w:spacing w:after="0" w:line="240" w:lineRule="auto"/>
        <w:rPr>
          <w:rFonts w:ascii="Times New Roman" w:hAnsi="Times New Roman" w:cs="Times New Roman"/>
          <w:b/>
          <w:bCs/>
          <w:sz w:val="28"/>
          <w:szCs w:val="28"/>
          <w:lang w:val="en"/>
        </w:rPr>
      </w:pPr>
    </w:p>
    <w:p w14:paraId="69D48023" w14:textId="77777777" w:rsidR="00894F73" w:rsidRDefault="00894F73" w:rsidP="00894F73">
      <w:pPr>
        <w:spacing w:after="0" w:line="240" w:lineRule="auto"/>
        <w:rPr>
          <w:rFonts w:ascii="Times New Roman" w:hAnsi="Times New Roman" w:cs="Times New Roman"/>
          <w:b/>
          <w:bCs/>
          <w:sz w:val="28"/>
          <w:szCs w:val="28"/>
          <w:lang w:val="en"/>
        </w:rPr>
      </w:pPr>
    </w:p>
    <w:p w14:paraId="4AEE01DC" w14:textId="77777777" w:rsidR="00894F73" w:rsidRDefault="00894F73" w:rsidP="00894F73">
      <w:pPr>
        <w:spacing w:after="0" w:line="240" w:lineRule="auto"/>
        <w:rPr>
          <w:rFonts w:ascii="Times New Roman" w:hAnsi="Times New Roman" w:cs="Times New Roman"/>
          <w:b/>
          <w:bCs/>
          <w:sz w:val="28"/>
          <w:szCs w:val="28"/>
          <w:lang w:val="en"/>
        </w:rPr>
      </w:pPr>
    </w:p>
    <w:p w14:paraId="569BE14B" w14:textId="77777777" w:rsidR="00894F73" w:rsidRDefault="00894F73" w:rsidP="00894F73">
      <w:pPr>
        <w:spacing w:after="0" w:line="240" w:lineRule="auto"/>
        <w:rPr>
          <w:rFonts w:ascii="Times New Roman" w:hAnsi="Times New Roman" w:cs="Times New Roman"/>
          <w:b/>
          <w:bCs/>
          <w:sz w:val="28"/>
          <w:szCs w:val="28"/>
          <w:lang w:val="en"/>
        </w:rPr>
      </w:pPr>
    </w:p>
    <w:p w14:paraId="5383D4A4" w14:textId="53A3740D" w:rsidR="0013275D" w:rsidRDefault="0013275D" w:rsidP="00894F73">
      <w:pPr>
        <w:spacing w:after="0" w:line="240" w:lineRule="auto"/>
        <w:rPr>
          <w:rFonts w:ascii="Times New Roman" w:hAnsi="Times New Roman" w:cs="Times New Roman"/>
          <w:color w:val="AEAAAA" w:themeColor="background2" w:themeShade="BF"/>
          <w:sz w:val="28"/>
          <w:szCs w:val="28"/>
        </w:rPr>
      </w:pPr>
      <w:r>
        <w:rPr>
          <w:rFonts w:ascii="Times New Roman" w:hAnsi="Times New Roman" w:cs="Times New Roman"/>
          <w:b/>
          <w:bCs/>
          <w:sz w:val="28"/>
          <w:szCs w:val="28"/>
          <w:lang w:val="en"/>
        </w:rPr>
        <w:lastRenderedPageBreak/>
        <w:t>Name</w:t>
      </w:r>
      <w:r w:rsidR="00894F73">
        <w:rPr>
          <w:rFonts w:ascii="Times New Roman" w:hAnsi="Times New Roman" w:cs="Times New Roman"/>
          <w:b/>
          <w:bCs/>
          <w:sz w:val="28"/>
          <w:szCs w:val="28"/>
          <w:lang w:val="en"/>
        </w:rPr>
        <w:t xml:space="preserve"> </w:t>
      </w:r>
      <w:r>
        <w:rPr>
          <w:rFonts w:ascii="Times New Roman" w:hAnsi="Times New Roman" w:cs="Times New Roman"/>
          <w:b/>
          <w:bCs/>
          <w:sz w:val="28"/>
          <w:szCs w:val="28"/>
          <w:lang w:val="en"/>
        </w:rPr>
        <w:t xml:space="preserve">of Money Exchanger’s Manager: </w:t>
      </w:r>
      <w:sdt>
        <w:sdtPr>
          <w:rPr>
            <w:rFonts w:ascii="Times New Roman" w:hAnsi="Times New Roman" w:cs="Times New Roman"/>
            <w:b/>
            <w:bCs/>
            <w:sz w:val="28"/>
            <w:szCs w:val="28"/>
          </w:rPr>
          <w:id w:val="-1849251766"/>
          <w:placeholder>
            <w:docPart w:val="A5FF2D5E156047A9B55225B9FD16F9AB"/>
          </w:placeholder>
          <w:showingPlcHdr/>
        </w:sdtPr>
        <w:sdtContent>
          <w:r>
            <w:rPr>
              <w:rFonts w:ascii="Times New Roman" w:hAnsi="Times New Roman" w:cs="Times New Roman"/>
              <w:color w:val="AEAAAA" w:themeColor="background2" w:themeShade="BF"/>
              <w:sz w:val="28"/>
              <w:szCs w:val="28"/>
              <w:lang w:val="en"/>
            </w:rPr>
            <w:t>............................................................................................................</w:t>
          </w:r>
        </w:sdtContent>
      </w:sdt>
    </w:p>
    <w:p w14:paraId="03817518" w14:textId="77777777" w:rsidR="008D5647" w:rsidRDefault="008D5647" w:rsidP="00857A1D">
      <w:pPr>
        <w:bidi/>
        <w:spacing w:after="0" w:line="240" w:lineRule="auto"/>
        <w:jc w:val="lowKashida"/>
        <w:rPr>
          <w:rFonts w:ascii="Times New Roman" w:hAnsi="Times New Roman" w:cs="Times New Roman"/>
          <w:b/>
          <w:bCs/>
          <w:sz w:val="16"/>
          <w:szCs w:val="16"/>
          <w:rtl/>
        </w:rPr>
      </w:pPr>
    </w:p>
    <w:p w14:paraId="1875C135" w14:textId="77777777" w:rsidR="008D5647" w:rsidRPr="0059565C" w:rsidRDefault="008D5647" w:rsidP="00857A1D">
      <w:pPr>
        <w:bidi/>
        <w:spacing w:after="0" w:line="240" w:lineRule="auto"/>
        <w:jc w:val="lowKashida"/>
        <w:rPr>
          <w:rFonts w:ascii="Times New Roman" w:hAnsi="Times New Roman" w:cs="Times New Roman"/>
          <w:b/>
          <w:bCs/>
          <w:sz w:val="16"/>
          <w:szCs w:val="16"/>
          <w:rtl/>
        </w:rPr>
      </w:pPr>
    </w:p>
    <w:p w14:paraId="7881DD86" w14:textId="7959750A" w:rsidR="0013275D" w:rsidRPr="00CA7D09" w:rsidRDefault="0013275D" w:rsidP="00894F73">
      <w:pPr>
        <w:spacing w:line="276" w:lineRule="auto"/>
        <w:jc w:val="lowKashida"/>
        <w:rPr>
          <w:rFonts w:ascii="Times New Roman" w:hAnsi="Times New Roman" w:cs="Times New Roman"/>
          <w:b/>
          <w:bCs/>
          <w:sz w:val="28"/>
          <w:szCs w:val="28"/>
          <w:rtl/>
        </w:rPr>
      </w:pPr>
      <w:r>
        <w:rPr>
          <w:rFonts w:ascii="Times New Roman" w:hAnsi="Times New Roman" w:cs="Times New Roman"/>
          <w:b/>
          <w:bCs/>
          <w:sz w:val="28"/>
          <w:szCs w:val="28"/>
          <w:lang w:val="en"/>
        </w:rPr>
        <w:t>Signature:</w:t>
      </w:r>
      <w:r>
        <w:rPr>
          <w:rFonts w:ascii="Times New Roman" w:hAnsi="Times New Roman" w:cs="Times New Roman"/>
          <w:sz w:val="28"/>
          <w:szCs w:val="28"/>
          <w:lang w:val="en"/>
        </w:rPr>
        <w:tab/>
      </w:r>
      <w:r w:rsidR="00894F73">
        <w:rPr>
          <w:rFonts w:ascii="Times New Roman" w:hAnsi="Times New Roman" w:cs="Times New Roman"/>
          <w:sz w:val="28"/>
          <w:szCs w:val="28"/>
          <w:lang w:val="en"/>
        </w:rPr>
        <w:tab/>
      </w:r>
      <w:r>
        <w:rPr>
          <w:rFonts w:ascii="Times New Roman" w:hAnsi="Times New Roman" w:cs="Times New Roman"/>
          <w:sz w:val="28"/>
          <w:szCs w:val="28"/>
          <w:lang w:val="en"/>
        </w:rPr>
        <w:tab/>
      </w:r>
      <w:r>
        <w:rPr>
          <w:rFonts w:ascii="Times New Roman" w:hAnsi="Times New Roman" w:cs="Times New Roman"/>
          <w:b/>
          <w:bCs/>
          <w:sz w:val="28"/>
          <w:szCs w:val="28"/>
          <w:lang w:val="en"/>
        </w:rPr>
        <w:t xml:space="preserve"> Stamp:</w:t>
      </w:r>
      <w:r>
        <w:rPr>
          <w:rFonts w:ascii="Times New Roman" w:hAnsi="Times New Roman" w:cs="Times New Roman"/>
          <w:sz w:val="28"/>
          <w:szCs w:val="28"/>
          <w:lang w:val="en"/>
        </w:rPr>
        <w:tab/>
      </w:r>
      <w:r>
        <w:rPr>
          <w:rFonts w:ascii="Times New Roman" w:hAnsi="Times New Roman" w:cs="Times New Roman"/>
          <w:sz w:val="16"/>
          <w:szCs w:val="16"/>
          <w:lang w:val="en"/>
        </w:rPr>
        <w:tab/>
      </w:r>
      <w:r>
        <w:rPr>
          <w:rFonts w:ascii="Times New Roman" w:hAnsi="Times New Roman" w:cs="Times New Roman"/>
          <w:sz w:val="16"/>
          <w:szCs w:val="16"/>
          <w:lang w:val="en"/>
        </w:rPr>
        <w:tab/>
      </w:r>
      <w:r>
        <w:rPr>
          <w:rFonts w:ascii="Times New Roman" w:hAnsi="Times New Roman" w:cs="Times New Roman"/>
          <w:sz w:val="16"/>
          <w:szCs w:val="16"/>
          <w:lang w:val="en"/>
        </w:rPr>
        <w:tab/>
      </w:r>
      <w:r>
        <w:rPr>
          <w:rFonts w:ascii="Times New Roman" w:hAnsi="Times New Roman" w:cs="Times New Roman"/>
          <w:sz w:val="16"/>
          <w:szCs w:val="16"/>
          <w:lang w:val="en"/>
        </w:rPr>
        <w:tab/>
      </w:r>
      <w:r>
        <w:rPr>
          <w:rFonts w:ascii="Times New Roman" w:hAnsi="Times New Roman" w:cs="Times New Roman"/>
          <w:b/>
          <w:bCs/>
          <w:sz w:val="16"/>
          <w:szCs w:val="16"/>
          <w:lang w:val="en"/>
        </w:rPr>
        <w:t xml:space="preserve"> </w:t>
      </w:r>
      <w:r>
        <w:rPr>
          <w:rFonts w:ascii="Times New Roman" w:hAnsi="Times New Roman" w:cs="Times New Roman"/>
          <w:b/>
          <w:bCs/>
          <w:sz w:val="28"/>
          <w:szCs w:val="28"/>
          <w:lang w:val="en"/>
        </w:rPr>
        <w:t>Date:</w:t>
      </w:r>
      <w:sdt>
        <w:sdtPr>
          <w:rPr>
            <w:rFonts w:ascii="Times New Roman" w:hAnsi="Times New Roman" w:cs="Times New Roman"/>
            <w:b/>
            <w:bCs/>
            <w:sz w:val="28"/>
            <w:szCs w:val="28"/>
          </w:rPr>
          <w:id w:val="1932460001"/>
          <w:placeholder>
            <w:docPart w:val="6CE5CF9E482D48F5B650E2AF774E46C0"/>
          </w:placeholder>
          <w:showingPlcHdr/>
          <w:date>
            <w:dateFormat w:val="dd/MM/yyyyه"/>
            <w:lid w:val="ar-SA"/>
            <w:storeMappedDataAs w:val="dateTime"/>
            <mc:AlternateContent>
              <mc:Choice Requires="w14">
                <w:calendar w:val="umalqura"/>
              </mc:Choice>
              <mc:Fallback>
                <w:calendar w:val="hijri"/>
              </mc:Fallback>
            </mc:AlternateContent>
          </w:date>
        </w:sdtPr>
        <w:sdtContent>
          <w:r>
            <w:rPr>
              <w:rFonts w:ascii="Times New Roman" w:hAnsi="Times New Roman" w:cs="Times New Roman"/>
              <w:b/>
              <w:bCs/>
              <w:sz w:val="28"/>
              <w:szCs w:val="28"/>
              <w:lang w:val="en"/>
            </w:rPr>
            <w:t xml:space="preserve">               /               /</w:t>
          </w:r>
        </w:sdtContent>
      </w:sdt>
    </w:p>
    <w:p w14:paraId="6C316D73" w14:textId="77777777" w:rsidR="003F15D5" w:rsidRDefault="003F15D5" w:rsidP="00857A1D">
      <w:pPr>
        <w:spacing w:before="240" w:after="0" w:line="240" w:lineRule="auto"/>
        <w:jc w:val="lowKashida"/>
        <w:rPr>
          <w:rFonts w:ascii="Times New Roman" w:hAnsi="Times New Roman" w:cs="Times New Roman"/>
          <w:color w:val="FF0000"/>
          <w:sz w:val="24"/>
          <w:szCs w:val="24"/>
          <w:lang w:val="en"/>
        </w:rPr>
      </w:pPr>
    </w:p>
    <w:p w14:paraId="7DDFDD11" w14:textId="77777777" w:rsidR="003F15D5" w:rsidRDefault="003F15D5" w:rsidP="00857A1D">
      <w:pPr>
        <w:spacing w:before="240" w:after="0" w:line="240" w:lineRule="auto"/>
        <w:jc w:val="lowKashida"/>
        <w:rPr>
          <w:rFonts w:ascii="Times New Roman" w:hAnsi="Times New Roman" w:cs="Times New Roman"/>
          <w:color w:val="FF0000"/>
          <w:sz w:val="24"/>
          <w:szCs w:val="24"/>
          <w:lang w:val="en"/>
        </w:rPr>
      </w:pPr>
    </w:p>
    <w:p w14:paraId="414D2D36" w14:textId="3F2B5EC7" w:rsidR="00C36D93" w:rsidRPr="003A7A72" w:rsidRDefault="002804FD" w:rsidP="00857A1D">
      <w:pPr>
        <w:spacing w:before="240" w:after="0" w:line="240" w:lineRule="auto"/>
        <w:jc w:val="lowKashida"/>
        <w:rPr>
          <w:rFonts w:ascii="Times New Roman" w:hAnsi="Times New Roman" w:cs="Times New Roman"/>
          <w:color w:val="FF0000"/>
          <w:sz w:val="24"/>
          <w:szCs w:val="24"/>
        </w:rPr>
        <w:sectPr w:rsidR="00C36D93" w:rsidRPr="003A7A72" w:rsidSect="008D51B8">
          <w:headerReference w:type="even" r:id="rId11"/>
          <w:headerReference w:type="default" r:id="rId12"/>
          <w:footerReference w:type="even" r:id="rId13"/>
          <w:footerReference w:type="default" r:id="rId14"/>
          <w:headerReference w:type="first" r:id="rId15"/>
          <w:footerReference w:type="first" r:id="rId16"/>
          <w:pgSz w:w="11907" w:h="16839" w:code="9"/>
          <w:pgMar w:top="1440" w:right="1008" w:bottom="1440" w:left="1008" w:header="0" w:footer="397" w:gutter="0"/>
          <w:pgNumType w:chapStyle="1" w:chapSep="colon"/>
          <w:cols w:space="720"/>
          <w:titlePg/>
          <w:docGrid w:linePitch="360"/>
        </w:sectPr>
      </w:pPr>
      <w:r>
        <w:rPr>
          <w:rFonts w:ascii="Times New Roman" w:hAnsi="Times New Roman" w:cs="Times New Roman"/>
          <w:color w:val="FF0000"/>
          <w:sz w:val="24"/>
          <w:szCs w:val="24"/>
          <w:lang w:val="en"/>
        </w:rPr>
        <w:t>*Note: This form shall be deemed invalid in case of any omission or modification made thereto.</w:t>
      </w:r>
    </w:p>
    <w:p w14:paraId="49BC3CBF" w14:textId="76CF3E5C" w:rsidR="008D51B8" w:rsidRPr="00385FCA" w:rsidRDefault="008D51B8" w:rsidP="00385FCA">
      <w:pPr>
        <w:bidi/>
        <w:rPr>
          <w:rFonts w:ascii="Times New Roman" w:hAnsi="Times New Roman" w:cstheme="majorHAnsi"/>
          <w:sz w:val="32"/>
          <w:szCs w:val="32"/>
          <w:rtl/>
        </w:rPr>
      </w:pPr>
    </w:p>
    <w:sectPr w:rsidR="008D51B8" w:rsidRPr="00385FCA" w:rsidSect="00984857">
      <w:footerReference w:type="first" r:id="rId17"/>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3C8B0" w14:textId="77777777" w:rsidR="008546ED" w:rsidRDefault="008546ED" w:rsidP="005A0589">
      <w:pPr>
        <w:spacing w:after="0" w:line="240" w:lineRule="auto"/>
      </w:pPr>
      <w:r>
        <w:separator/>
      </w:r>
    </w:p>
    <w:p w14:paraId="2F06CF7F" w14:textId="77777777" w:rsidR="008546ED" w:rsidRDefault="008546ED"/>
  </w:endnote>
  <w:endnote w:type="continuationSeparator" w:id="0">
    <w:p w14:paraId="1247CFCD" w14:textId="77777777" w:rsidR="008546ED" w:rsidRDefault="008546ED" w:rsidP="005A0589">
      <w:pPr>
        <w:spacing w:after="0" w:line="240" w:lineRule="auto"/>
      </w:pPr>
      <w:r>
        <w:continuationSeparator/>
      </w:r>
    </w:p>
    <w:p w14:paraId="67FBAB02" w14:textId="77777777" w:rsidR="008546ED" w:rsidRDefault="00854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693223654"/>
      <w:docPartObj>
        <w:docPartGallery w:val="Page Numbers (Bottom of Page)"/>
        <w:docPartUnique/>
      </w:docPartObj>
    </w:sdtPr>
    <w:sdtContent>
      <w:sdt>
        <w:sdtPr>
          <w:rPr>
            <w:color w:val="808080" w:themeColor="background1" w:themeShade="80"/>
          </w:rPr>
          <w:id w:val="767043883"/>
          <w:docPartObj>
            <w:docPartGallery w:val="Page Numbers (Top of Page)"/>
            <w:docPartUnique/>
          </w:docPartObj>
        </w:sdtPr>
        <w:sdtContent>
          <w:p w14:paraId="11B11C83" w14:textId="1F679C77" w:rsidR="00326337" w:rsidRPr="00894F73" w:rsidRDefault="00D27D0D" w:rsidP="00894F73">
            <w:pPr>
              <w:pStyle w:val="Footer"/>
              <w:rPr>
                <w:rFonts w:ascii="Times New Roman" w:hAnsi="Times New Roman" w:cs="Times New Roman"/>
                <w:color w:val="808080" w:themeColor="background1" w:themeShade="80"/>
                <w:sz w:val="28"/>
                <w:szCs w:val="28"/>
              </w:rPr>
            </w:pPr>
            <w:r w:rsidRPr="001E7FB0">
              <w:rPr>
                <w:noProof/>
              </w:rPr>
              <w:drawing>
                <wp:anchor distT="0" distB="0" distL="114300" distR="114300" simplePos="0" relativeHeight="251681792" behindDoc="0" locked="0" layoutInCell="1" allowOverlap="1" wp14:anchorId="4DD1498B" wp14:editId="70FF2E3D">
                  <wp:simplePos x="0" y="0"/>
                  <wp:positionH relativeFrom="page">
                    <wp:posOffset>1905</wp:posOffset>
                  </wp:positionH>
                  <wp:positionV relativeFrom="margin">
                    <wp:posOffset>8983980</wp:posOffset>
                  </wp:positionV>
                  <wp:extent cx="7562088" cy="241595"/>
                  <wp:effectExtent l="0" t="0" r="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1E7FB0">
              <w:rPr>
                <w:color w:val="808080" w:themeColor="background1" w:themeShade="80"/>
                <w:sz w:val="28"/>
                <w:szCs w:val="28"/>
                <w:lang w:val="en"/>
              </w:rPr>
              <w:fldChar w:fldCharType="begin"/>
            </w:r>
            <w:r w:rsidRPr="001E7FB0">
              <w:rPr>
                <w:rFonts w:ascii="Times New Roman" w:hAnsi="Times New Roman"/>
                <w:color w:val="808080" w:themeColor="background1" w:themeShade="80"/>
                <w:sz w:val="28"/>
                <w:szCs w:val="28"/>
                <w:lang w:val="en"/>
              </w:rPr>
              <w:instrText xml:space="preserve"> PAGE </w:instrText>
            </w:r>
            <w:r w:rsidRPr="001E7FB0">
              <w:rPr>
                <w:color w:val="808080" w:themeColor="background1" w:themeShade="80"/>
                <w:sz w:val="28"/>
                <w:szCs w:val="28"/>
                <w:lang w:val="en"/>
              </w:rPr>
              <w:fldChar w:fldCharType="separate"/>
            </w:r>
            <w:r w:rsidR="00FD338D">
              <w:rPr>
                <w:rFonts w:ascii="Times New Roman" w:hAnsi="Times New Roman"/>
                <w:noProof/>
                <w:color w:val="808080" w:themeColor="background1" w:themeShade="80"/>
                <w:sz w:val="28"/>
                <w:szCs w:val="28"/>
                <w:lang w:val="en"/>
              </w:rPr>
              <w:t>2</w:t>
            </w:r>
            <w:r w:rsidRPr="001E7FB0">
              <w:rPr>
                <w:color w:val="808080" w:themeColor="background1" w:themeShade="80"/>
                <w:sz w:val="28"/>
                <w:szCs w:val="28"/>
                <w:lang w:val="en"/>
              </w:rPr>
              <w:fldChar w:fldCharType="end"/>
            </w:r>
            <w:r w:rsidRPr="001E7FB0">
              <w:rPr>
                <w:rFonts w:ascii="Times New Roman" w:hAnsi="Times New Roman"/>
                <w:color w:val="808080" w:themeColor="background1" w:themeShade="80"/>
                <w:sz w:val="28"/>
                <w:szCs w:val="28"/>
                <w:lang w:val="en"/>
              </w:rPr>
              <w:t xml:space="preserve"> of 4</w:t>
            </w:r>
            <w:r>
              <w:rPr>
                <w:rFonts w:ascii="Times New Roman" w:hAnsi="Times New Roman"/>
                <w:color w:val="808080" w:themeColor="background1" w:themeShade="80"/>
                <w:sz w:val="28"/>
                <w:szCs w:val="28"/>
                <w:lang w:val="en"/>
              </w:rPr>
              <w:tab/>
            </w:r>
            <w:r w:rsidRPr="00D27D0D">
              <w:rPr>
                <w:rFonts w:ascii="Times New Roman" w:hAnsi="Times New Roman"/>
                <w:color w:val="808080" w:themeColor="background1" w:themeShade="80"/>
                <w:sz w:val="28"/>
                <w:szCs w:val="28"/>
                <w:lang w:val="en"/>
              </w:rPr>
              <w:t>IED</w:t>
            </w:r>
            <w:r>
              <w:rPr>
                <w:rFonts w:ascii="Times New Roman" w:hAnsi="Times New Roman"/>
                <w:color w:val="808080" w:themeColor="background1" w:themeShade="80"/>
                <w:sz w:val="28"/>
                <w:szCs w:val="28"/>
                <w:lang w:val="en"/>
              </w:rPr>
              <w:tab/>
            </w:r>
            <w:r>
              <w:rPr>
                <w:rFonts w:ascii="Times New Roman" w:hAnsi="Times New Roman"/>
                <w:color w:val="808080" w:themeColor="background1" w:themeShade="80"/>
                <w:sz w:val="28"/>
                <w:szCs w:val="28"/>
                <w:lang w:val="en"/>
              </w:rPr>
              <w:fldChar w:fldCharType="begin"/>
            </w:r>
            <w:r>
              <w:rPr>
                <w:rFonts w:ascii="Times New Roman" w:hAnsi="Times New Roman"/>
                <w:color w:val="808080" w:themeColor="background1" w:themeShade="80"/>
                <w:sz w:val="28"/>
                <w:szCs w:val="28"/>
                <w:lang w:val="en"/>
              </w:rPr>
              <w:instrText xml:space="preserve"> SAVEDATE  \@ "M/d/yyyy h:mm:ss am/pm"  \* MERGEFORMAT </w:instrText>
            </w:r>
            <w:r>
              <w:rPr>
                <w:rFonts w:ascii="Times New Roman" w:hAnsi="Times New Roman"/>
                <w:color w:val="808080" w:themeColor="background1" w:themeShade="80"/>
                <w:sz w:val="28"/>
                <w:szCs w:val="28"/>
                <w:lang w:val="en"/>
              </w:rPr>
              <w:fldChar w:fldCharType="separate"/>
            </w:r>
            <w:r w:rsidR="00894F73">
              <w:rPr>
                <w:rFonts w:ascii="Times New Roman" w:hAnsi="Times New Roman"/>
                <w:noProof/>
                <w:color w:val="808080" w:themeColor="background1" w:themeShade="80"/>
                <w:sz w:val="28"/>
                <w:szCs w:val="28"/>
                <w:lang w:val="en"/>
              </w:rPr>
              <w:t>11/19/2023 11:52:00 AM</w:t>
            </w:r>
            <w:r>
              <w:rPr>
                <w:rFonts w:ascii="Times New Roman" w:hAnsi="Times New Roman"/>
                <w:color w:val="808080" w:themeColor="background1" w:themeShade="80"/>
                <w:sz w:val="28"/>
                <w:szCs w:val="28"/>
                <w:lang w:val="en"/>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b/>
        <w:bCs/>
        <w:color w:val="808080" w:themeColor="background1" w:themeShade="80"/>
      </w:rPr>
      <w:id w:val="-604960433"/>
      <w:docPartObj>
        <w:docPartGallery w:val="Page Numbers (Bottom of Page)"/>
        <w:docPartUnique/>
      </w:docPartObj>
    </w:sdtPr>
    <w:sdtEndPr>
      <w:rPr>
        <w:b w:val="0"/>
        <w:bCs w:val="0"/>
      </w:rPr>
    </w:sdtEndPr>
    <w:sdtContent>
      <w:sdt>
        <w:sdtPr>
          <w:rPr>
            <w:rFonts w:ascii="Times New Roman" w:hAnsi="Times New Roman" w:cs="Times New Roman"/>
            <w:color w:val="808080" w:themeColor="background1" w:themeShade="80"/>
          </w:rPr>
          <w:id w:val="864641228"/>
          <w:docPartObj>
            <w:docPartGallery w:val="Page Numbers (Top of Page)"/>
            <w:docPartUnique/>
          </w:docPartObj>
        </w:sdtPr>
        <w:sdtContent>
          <w:p w14:paraId="4E018582" w14:textId="2DE89DB3" w:rsidR="00665D7B" w:rsidRPr="008813A0" w:rsidRDefault="00FE24EA" w:rsidP="008813A0">
            <w:pPr>
              <w:pStyle w:val="Footer"/>
              <w:jc w:val="center"/>
              <w:rPr>
                <w:rFonts w:ascii="Times New Roman" w:hAnsi="Times New Roman" w:cs="Times New Roman"/>
                <w:color w:val="808080" w:themeColor="background1" w:themeShade="80"/>
                <w:sz w:val="28"/>
                <w:szCs w:val="28"/>
              </w:rPr>
            </w:pPr>
            <w:r>
              <w:rPr>
                <w:rFonts w:ascii="Times New Roman" w:hAnsi="Times New Roman" w:cs="Times New Roman"/>
                <w:noProof/>
              </w:rPr>
              <w:drawing>
                <wp:anchor distT="0" distB="0" distL="114300" distR="114300" simplePos="0" relativeHeight="251679744" behindDoc="0" locked="0" layoutInCell="1" allowOverlap="1" wp14:anchorId="479E3A61" wp14:editId="1C327C6C">
                  <wp:simplePos x="0" y="0"/>
                  <wp:positionH relativeFrom="page">
                    <wp:posOffset>1905</wp:posOffset>
                  </wp:positionH>
                  <wp:positionV relativeFrom="margin">
                    <wp:posOffset>8983980</wp:posOffset>
                  </wp:positionV>
                  <wp:extent cx="7562088" cy="241595"/>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808080" w:themeColor="background1" w:themeShade="80"/>
                <w:sz w:val="28"/>
                <w:szCs w:val="28"/>
                <w:lang w:val="en"/>
              </w:rPr>
              <w:fldChar w:fldCharType="begin"/>
            </w:r>
            <w:r>
              <w:rPr>
                <w:rFonts w:ascii="Times New Roman" w:hAnsi="Times New Roman" w:cs="Times New Roman"/>
                <w:color w:val="808080" w:themeColor="background1" w:themeShade="80"/>
                <w:sz w:val="28"/>
                <w:szCs w:val="28"/>
                <w:lang w:val="en"/>
              </w:rPr>
              <w:instrText xml:space="preserve"> PAGE </w:instrText>
            </w:r>
            <w:r>
              <w:rPr>
                <w:rFonts w:ascii="Times New Roman" w:hAnsi="Times New Roman" w:cs="Times New Roman"/>
                <w:color w:val="808080" w:themeColor="background1" w:themeShade="80"/>
                <w:sz w:val="28"/>
                <w:szCs w:val="28"/>
                <w:lang w:val="en"/>
              </w:rPr>
              <w:fldChar w:fldCharType="separate"/>
            </w:r>
            <w:r w:rsidR="00FD338D">
              <w:rPr>
                <w:rFonts w:ascii="Times New Roman" w:hAnsi="Times New Roman" w:cs="Times New Roman"/>
                <w:noProof/>
                <w:color w:val="808080" w:themeColor="background1" w:themeShade="80"/>
                <w:sz w:val="28"/>
                <w:szCs w:val="28"/>
                <w:lang w:val="en"/>
              </w:rPr>
              <w:t>3</w:t>
            </w:r>
            <w:r>
              <w:rPr>
                <w:rFonts w:ascii="Times New Roman" w:hAnsi="Times New Roman" w:cs="Times New Roman"/>
                <w:color w:val="808080" w:themeColor="background1" w:themeShade="80"/>
                <w:sz w:val="28"/>
                <w:szCs w:val="28"/>
                <w:lang w:val="en"/>
              </w:rPr>
              <w:fldChar w:fldCharType="end"/>
            </w:r>
            <w:r>
              <w:rPr>
                <w:rFonts w:ascii="Times New Roman" w:hAnsi="Times New Roman" w:cs="Times New Roman"/>
                <w:color w:val="808080" w:themeColor="background1" w:themeShade="80"/>
                <w:sz w:val="28"/>
                <w:szCs w:val="28"/>
                <w:lang w:val="en"/>
              </w:rPr>
              <w:t xml:space="preserve"> of 5                                                                                 </w:t>
            </w:r>
            <w:r>
              <w:rPr>
                <w:rFonts w:ascii="Times New Roman" w:hAnsi="Times New Roman" w:cs="Times New Roman"/>
                <w:color w:val="808080" w:themeColor="background1" w:themeShade="80"/>
                <w:lang w:val="en"/>
              </w:rPr>
              <w:fldChar w:fldCharType="begin"/>
            </w:r>
            <w:r>
              <w:rPr>
                <w:rFonts w:ascii="Times New Roman" w:hAnsi="Times New Roman" w:cs="Times New Roman"/>
                <w:color w:val="808080" w:themeColor="background1" w:themeShade="80"/>
                <w:lang w:val="en"/>
              </w:rPr>
              <w:instrText xml:space="preserve"> DATE \@ "M/d/yyyy h:mm:ss am/pm" </w:instrText>
            </w:r>
            <w:r>
              <w:rPr>
                <w:rFonts w:ascii="Times New Roman" w:hAnsi="Times New Roman" w:cs="Times New Roman"/>
                <w:color w:val="808080" w:themeColor="background1" w:themeShade="80"/>
                <w:lang w:val="en"/>
              </w:rPr>
              <w:fldChar w:fldCharType="separate"/>
            </w:r>
            <w:r w:rsidR="00894F73">
              <w:rPr>
                <w:rFonts w:ascii="Times New Roman" w:hAnsi="Times New Roman" w:cs="Times New Roman"/>
                <w:noProof/>
                <w:color w:val="808080" w:themeColor="background1" w:themeShade="80"/>
                <w:lang w:val="en"/>
              </w:rPr>
              <w:t>11/19/2023 3:03:35 PM</w:t>
            </w:r>
            <w:r>
              <w:rPr>
                <w:rFonts w:ascii="Times New Roman" w:hAnsi="Times New Roman" w:cs="Times New Roman"/>
                <w:color w:val="808080" w:themeColor="background1" w:themeShade="80"/>
                <w:lang w:val="en"/>
              </w:rPr>
              <w:fldChar w:fldCharType="end"/>
            </w:r>
          </w:p>
        </w:sdtContent>
      </w:sdt>
    </w:sdtContent>
  </w:sdt>
  <w:p w14:paraId="2B6BB02F" w14:textId="77777777" w:rsidR="00E91C03" w:rsidRPr="00665D7B" w:rsidRDefault="00E91C03" w:rsidP="00F93708">
    <w:pPr>
      <w:pStyle w:val="Heading2"/>
      <w:spacing w:before="0"/>
      <w:rPr>
        <w:rFonts w:asciiTheme="minorHAnsi" w:eastAsiaTheme="minorHAnsi" w:hAnsiTheme="minorHAnsi" w:cstheme="minorBidi"/>
        <w:color w:val="aut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55476" w14:textId="77777777" w:rsidR="008D5647" w:rsidRDefault="00962457" w:rsidP="00984857">
    <w:pPr>
      <w:pStyle w:val="Heading2"/>
      <w:rPr>
        <w:noProof/>
      </w:rPr>
    </w:pPr>
    <w:r>
      <w:rPr>
        <w:noProof/>
      </w:rPr>
      <w:drawing>
        <wp:anchor distT="0" distB="0" distL="114300" distR="114300" simplePos="0" relativeHeight="251675648" behindDoc="1" locked="0" layoutInCell="1" allowOverlap="1" wp14:anchorId="57DC0543" wp14:editId="2EC2C6DD">
          <wp:simplePos x="0" y="0"/>
          <wp:positionH relativeFrom="column">
            <wp:posOffset>-633289</wp:posOffset>
          </wp:positionH>
          <wp:positionV relativeFrom="paragraph">
            <wp:posOffset>-3839845</wp:posOffset>
          </wp:positionV>
          <wp:extent cx="7623175" cy="4645660"/>
          <wp:effectExtent l="0" t="0" r="0" b="2540"/>
          <wp:wrapNone/>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175" cy="4645660"/>
                  </a:xfrm>
                  <a:prstGeom prst="rect">
                    <a:avLst/>
                  </a:prstGeom>
                </pic:spPr>
              </pic:pic>
            </a:graphicData>
          </a:graphic>
          <wp14:sizeRelH relativeFrom="page">
            <wp14:pctWidth>0</wp14:pctWidth>
          </wp14:sizeRelH>
          <wp14:sizeRelV relativeFrom="page">
            <wp14:pctHeight>0</wp14:pctHeight>
          </wp14:sizeRelV>
        </wp:anchor>
      </w:drawing>
    </w:r>
  </w:p>
  <w:p w14:paraId="32460D4F" w14:textId="77777777" w:rsidR="00916E70" w:rsidRDefault="00916E70" w:rsidP="00984857">
    <w:pPr>
      <w:pStyle w:val="Head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4771C" w14:textId="77777777" w:rsidR="001B0AEC" w:rsidRPr="008D51B8" w:rsidRDefault="008D51B8" w:rsidP="00984857">
    <w:pPr>
      <w:pStyle w:val="Heading2"/>
      <w:rPr>
        <w:b/>
        <w:bCs/>
      </w:rPr>
    </w:pPr>
    <w:r>
      <w:rPr>
        <w:noProof/>
      </w:rPr>
      <mc:AlternateContent>
        <mc:Choice Requires="wps">
          <w:drawing>
            <wp:anchor distT="0" distB="0" distL="114300" distR="114300" simplePos="0" relativeHeight="251671552" behindDoc="0" locked="0" layoutInCell="1" allowOverlap="1" wp14:anchorId="0153D8DE" wp14:editId="08B36231">
              <wp:simplePos x="0" y="0"/>
              <wp:positionH relativeFrom="margin">
                <wp:posOffset>-461818</wp:posOffset>
              </wp:positionH>
              <wp:positionV relativeFrom="paragraph">
                <wp:posOffset>-1283855</wp:posOffset>
              </wp:positionV>
              <wp:extent cx="3352800" cy="13677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3352800" cy="1367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EE62B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4F4D2C57"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5EAAF21A"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5F16A9E2"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53D8DE" id="_x0000_t202" coordsize="21600,21600" o:spt="202" path="m,l,21600r21600,l21600,xe">
              <v:stroke joinstyle="miter"/>
              <v:path gradientshapeok="t" o:connecttype="rect"/>
            </v:shapetype>
            <v:shape id="Text Box 7" o:spid="_x0000_s1026" type="#_x0000_t202" style="position:absolute;margin-left:-36.35pt;margin-top:-101.1pt;width:264pt;height:107.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" filled="f" stroked="f" strokeweight=".5pt">
              <v:textbox>
                <w:txbxContent>
                  <w:p w14:paraId="37EE62B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4F4D2C57"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5EAAF21A"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5F16A9E2"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v:textbox>
              <w10:wrap anchorx="margin"/>
            </v:shape>
          </w:pict>
        </mc:Fallback>
      </mc:AlternateContent>
    </w:r>
    <w:r>
      <w:rPr>
        <w:noProof/>
      </w:rPr>
      <w:drawing>
        <wp:anchor distT="0" distB="0" distL="114300" distR="114300" simplePos="0" relativeHeight="251669504" behindDoc="0" locked="0" layoutInCell="1" allowOverlap="1" wp14:anchorId="64CAA55A" wp14:editId="4D3651D6">
          <wp:simplePos x="0" y="0"/>
          <wp:positionH relativeFrom="page">
            <wp:posOffset>10449</wp:posOffset>
          </wp:positionH>
          <wp:positionV relativeFrom="margin">
            <wp:posOffset>8929370</wp:posOffset>
          </wp:positionV>
          <wp:extent cx="7562088" cy="24159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57277" w14:textId="77777777" w:rsidR="008546ED" w:rsidRDefault="008546ED" w:rsidP="005A0589">
      <w:pPr>
        <w:spacing w:after="0" w:line="240" w:lineRule="auto"/>
      </w:pPr>
      <w:r>
        <w:separator/>
      </w:r>
    </w:p>
    <w:p w14:paraId="29951374" w14:textId="77777777" w:rsidR="008546ED" w:rsidRDefault="008546ED"/>
  </w:footnote>
  <w:footnote w:type="continuationSeparator" w:id="0">
    <w:p w14:paraId="4F348035" w14:textId="77777777" w:rsidR="008546ED" w:rsidRDefault="008546ED" w:rsidP="005A0589">
      <w:pPr>
        <w:spacing w:after="0" w:line="240" w:lineRule="auto"/>
      </w:pPr>
      <w:r>
        <w:continuationSeparator/>
      </w:r>
    </w:p>
    <w:p w14:paraId="2C2749BF" w14:textId="77777777" w:rsidR="008546ED" w:rsidRDefault="008546E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AD7EC" w14:textId="77777777" w:rsidR="00AF1B87" w:rsidRDefault="00AF1B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E7351" w14:textId="77777777" w:rsidR="00AF1B87" w:rsidRDefault="00AF1B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EB4B6" w14:textId="77777777" w:rsidR="00AF1B87" w:rsidRDefault="00AF1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5E4"/>
    <w:multiLevelType w:val="hybridMultilevel"/>
    <w:tmpl w:val="FF66AA2C"/>
    <w:lvl w:ilvl="0" w:tplc="08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Times New Roman" w:hAnsi="Times New Roman" w:hint="default"/>
      </w:rPr>
    </w:lvl>
    <w:lvl w:ilvl="3" w:tplc="04090001" w:tentative="1">
      <w:start w:val="1"/>
      <w:numFmt w:val="bullet"/>
      <w:lvlText w:val=""/>
      <w:lvlJc w:val="left"/>
      <w:pPr>
        <w:ind w:left="2520" w:hanging="360"/>
      </w:pPr>
      <w:rPr>
        <w:rFonts w:ascii="Times New Roman" w:hAnsi="Times New Roman" w:hint="default"/>
      </w:rPr>
    </w:lvl>
    <w:lvl w:ilvl="4" w:tplc="04090003" w:tentative="1">
      <w:start w:val="1"/>
      <w:numFmt w:val="bullet"/>
      <w:lvlText w:val="o"/>
      <w:lvlJc w:val="left"/>
      <w:pPr>
        <w:ind w:left="3240" w:hanging="360"/>
      </w:pPr>
      <w:rPr>
        <w:rFonts w:ascii="Times New Roman" w:hAnsi="Times New Roman" w:cs="Times New Roman" w:hint="default"/>
      </w:rPr>
    </w:lvl>
    <w:lvl w:ilvl="5" w:tplc="04090005" w:tentative="1">
      <w:start w:val="1"/>
      <w:numFmt w:val="bullet"/>
      <w:lvlText w:val=""/>
      <w:lvlJc w:val="left"/>
      <w:pPr>
        <w:ind w:left="3960" w:hanging="360"/>
      </w:pPr>
      <w:rPr>
        <w:rFonts w:ascii="Times New Roman" w:hAnsi="Times New Roman" w:hint="default"/>
      </w:rPr>
    </w:lvl>
    <w:lvl w:ilvl="6" w:tplc="04090001" w:tentative="1">
      <w:start w:val="1"/>
      <w:numFmt w:val="bullet"/>
      <w:lvlText w:val=""/>
      <w:lvlJc w:val="left"/>
      <w:pPr>
        <w:ind w:left="4680" w:hanging="360"/>
      </w:pPr>
      <w:rPr>
        <w:rFonts w:ascii="Times New Roman" w:hAnsi="Times New Roman" w:hint="default"/>
      </w:rPr>
    </w:lvl>
    <w:lvl w:ilvl="7" w:tplc="04090003" w:tentative="1">
      <w:start w:val="1"/>
      <w:numFmt w:val="bullet"/>
      <w:lvlText w:val="o"/>
      <w:lvlJc w:val="left"/>
      <w:pPr>
        <w:ind w:left="5400" w:hanging="360"/>
      </w:pPr>
      <w:rPr>
        <w:rFonts w:ascii="Times New Roman" w:hAnsi="Times New Roman" w:cs="Times New Roman" w:hint="default"/>
      </w:rPr>
    </w:lvl>
    <w:lvl w:ilvl="8" w:tplc="04090005" w:tentative="1">
      <w:start w:val="1"/>
      <w:numFmt w:val="bullet"/>
      <w:lvlText w:val=""/>
      <w:lvlJc w:val="left"/>
      <w:pPr>
        <w:ind w:left="6120" w:hanging="360"/>
      </w:pPr>
      <w:rPr>
        <w:rFonts w:ascii="Times New Roman" w:hAnsi="Times New Roman" w:hint="default"/>
      </w:rPr>
    </w:lvl>
  </w:abstractNum>
  <w:abstractNum w:abstractNumId="1" w15:restartNumberingAfterBreak="0">
    <w:nsid w:val="0F347F6F"/>
    <w:multiLevelType w:val="hybridMultilevel"/>
    <w:tmpl w:val="140ED8B0"/>
    <w:lvl w:ilvl="0" w:tplc="04090009">
      <w:start w:val="1"/>
      <w:numFmt w:val="bullet"/>
      <w:lvlText w:val=""/>
      <w:lvlJc w:val="left"/>
      <w:pPr>
        <w:ind w:left="486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 w15:restartNumberingAfterBreak="0">
    <w:nsid w:val="1AB549F2"/>
    <w:multiLevelType w:val="hybridMultilevel"/>
    <w:tmpl w:val="0BBA2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30060A"/>
    <w:multiLevelType w:val="hybridMultilevel"/>
    <w:tmpl w:val="BF060144"/>
    <w:lvl w:ilvl="0" w:tplc="08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Times New Roman" w:hAnsi="Times New Roman" w:cs="Times New Roman" w:hint="default"/>
      </w:rPr>
    </w:lvl>
    <w:lvl w:ilvl="2" w:tplc="04090005" w:tentative="1">
      <w:start w:val="1"/>
      <w:numFmt w:val="bullet"/>
      <w:lvlText w:val=""/>
      <w:lvlJc w:val="left"/>
      <w:pPr>
        <w:ind w:left="3525" w:hanging="360"/>
      </w:pPr>
      <w:rPr>
        <w:rFonts w:ascii="Times New Roman" w:hAnsi="Times New Roman" w:hint="default"/>
      </w:rPr>
    </w:lvl>
    <w:lvl w:ilvl="3" w:tplc="04090001" w:tentative="1">
      <w:start w:val="1"/>
      <w:numFmt w:val="bullet"/>
      <w:lvlText w:val=""/>
      <w:lvlJc w:val="left"/>
      <w:pPr>
        <w:ind w:left="4245" w:hanging="360"/>
      </w:pPr>
      <w:rPr>
        <w:rFonts w:ascii="Times New Roman" w:hAnsi="Times New Roman" w:hint="default"/>
      </w:rPr>
    </w:lvl>
    <w:lvl w:ilvl="4" w:tplc="04090003" w:tentative="1">
      <w:start w:val="1"/>
      <w:numFmt w:val="bullet"/>
      <w:lvlText w:val="o"/>
      <w:lvlJc w:val="left"/>
      <w:pPr>
        <w:ind w:left="4965" w:hanging="360"/>
      </w:pPr>
      <w:rPr>
        <w:rFonts w:ascii="Times New Roman" w:hAnsi="Times New Roman" w:cs="Times New Roman" w:hint="default"/>
      </w:rPr>
    </w:lvl>
    <w:lvl w:ilvl="5" w:tplc="04090005" w:tentative="1">
      <w:start w:val="1"/>
      <w:numFmt w:val="bullet"/>
      <w:lvlText w:val=""/>
      <w:lvlJc w:val="left"/>
      <w:pPr>
        <w:ind w:left="5685" w:hanging="360"/>
      </w:pPr>
      <w:rPr>
        <w:rFonts w:ascii="Times New Roman" w:hAnsi="Times New Roman" w:hint="default"/>
      </w:rPr>
    </w:lvl>
    <w:lvl w:ilvl="6" w:tplc="04090001" w:tentative="1">
      <w:start w:val="1"/>
      <w:numFmt w:val="bullet"/>
      <w:lvlText w:val=""/>
      <w:lvlJc w:val="left"/>
      <w:pPr>
        <w:ind w:left="6405" w:hanging="360"/>
      </w:pPr>
      <w:rPr>
        <w:rFonts w:ascii="Times New Roman" w:hAnsi="Times New Roman" w:hint="default"/>
      </w:rPr>
    </w:lvl>
    <w:lvl w:ilvl="7" w:tplc="04090003" w:tentative="1">
      <w:start w:val="1"/>
      <w:numFmt w:val="bullet"/>
      <w:lvlText w:val="o"/>
      <w:lvlJc w:val="left"/>
      <w:pPr>
        <w:ind w:left="7125" w:hanging="360"/>
      </w:pPr>
      <w:rPr>
        <w:rFonts w:ascii="Times New Roman" w:hAnsi="Times New Roman" w:cs="Times New Roman" w:hint="default"/>
      </w:rPr>
    </w:lvl>
    <w:lvl w:ilvl="8" w:tplc="04090005" w:tentative="1">
      <w:start w:val="1"/>
      <w:numFmt w:val="bullet"/>
      <w:lvlText w:val=""/>
      <w:lvlJc w:val="left"/>
      <w:pPr>
        <w:ind w:left="7845" w:hanging="360"/>
      </w:pPr>
      <w:rPr>
        <w:rFonts w:ascii="Times New Roman" w:hAnsi="Times New Roman" w:hint="default"/>
      </w:rPr>
    </w:lvl>
  </w:abstractNum>
  <w:abstractNum w:abstractNumId="4" w15:restartNumberingAfterBreak="0">
    <w:nsid w:val="3B980289"/>
    <w:multiLevelType w:val="hybridMultilevel"/>
    <w:tmpl w:val="68FC184E"/>
    <w:lvl w:ilvl="0" w:tplc="52A87682">
      <w:start w:val="1"/>
      <w:numFmt w:val="decimal"/>
      <w:lvlText w:val="%1."/>
      <w:lvlJc w:val="left"/>
      <w:pPr>
        <w:ind w:left="1080" w:hanging="360"/>
      </w:pPr>
      <w:rPr>
        <w:rFonts w:ascii="Times New Roman" w:eastAsiaTheme="minorHAns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2E7BA4"/>
    <w:multiLevelType w:val="hybridMultilevel"/>
    <w:tmpl w:val="4A54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D74C2E"/>
    <w:multiLevelType w:val="hybridMultilevel"/>
    <w:tmpl w:val="8BDE604A"/>
    <w:lvl w:ilvl="0" w:tplc="04090009">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9" w15:restartNumberingAfterBreak="0">
    <w:nsid w:val="5F1C758C"/>
    <w:multiLevelType w:val="hybridMultilevel"/>
    <w:tmpl w:val="90FECF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0" w15:restartNumberingAfterBreak="0">
    <w:nsid w:val="619D156C"/>
    <w:multiLevelType w:val="hybridMultilevel"/>
    <w:tmpl w:val="F092BF9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Times New Roman" w:hAnsi="Times New Roman" w:hint="default"/>
      </w:rPr>
    </w:lvl>
    <w:lvl w:ilvl="3" w:tplc="04090001">
      <w:start w:val="1"/>
      <w:numFmt w:val="bullet"/>
      <w:lvlText w:val=""/>
      <w:lvlJc w:val="left"/>
      <w:pPr>
        <w:ind w:left="2880" w:hanging="360"/>
      </w:pPr>
      <w:rPr>
        <w:rFonts w:ascii="Times New Roman" w:hAnsi="Times New Roman" w:hint="default"/>
      </w:rPr>
    </w:lvl>
    <w:lvl w:ilvl="4" w:tplc="04090003">
      <w:start w:val="1"/>
      <w:numFmt w:val="bullet"/>
      <w:lvlText w:val="o"/>
      <w:lvlJc w:val="left"/>
      <w:pPr>
        <w:ind w:left="3600" w:hanging="360"/>
      </w:pPr>
      <w:rPr>
        <w:rFonts w:ascii="Times New Roman" w:hAnsi="Times New Roman" w:cs="Times New Roman" w:hint="default"/>
      </w:rPr>
    </w:lvl>
    <w:lvl w:ilvl="5" w:tplc="04090005">
      <w:start w:val="1"/>
      <w:numFmt w:val="bullet"/>
      <w:lvlText w:val=""/>
      <w:lvlJc w:val="left"/>
      <w:pPr>
        <w:ind w:left="4320" w:hanging="360"/>
      </w:pPr>
      <w:rPr>
        <w:rFonts w:ascii="Times New Roman" w:hAnsi="Times New Roman" w:hint="default"/>
      </w:rPr>
    </w:lvl>
    <w:lvl w:ilvl="6" w:tplc="04090001">
      <w:start w:val="1"/>
      <w:numFmt w:val="bullet"/>
      <w:lvlText w:val=""/>
      <w:lvlJc w:val="left"/>
      <w:pPr>
        <w:ind w:left="5040" w:hanging="360"/>
      </w:pPr>
      <w:rPr>
        <w:rFonts w:ascii="Times New Roman" w:hAnsi="Times New Roman" w:hint="default"/>
      </w:rPr>
    </w:lvl>
    <w:lvl w:ilvl="7" w:tplc="04090003">
      <w:start w:val="1"/>
      <w:numFmt w:val="bullet"/>
      <w:lvlText w:val="o"/>
      <w:lvlJc w:val="left"/>
      <w:pPr>
        <w:ind w:left="5760" w:hanging="360"/>
      </w:pPr>
      <w:rPr>
        <w:rFonts w:ascii="Times New Roman" w:hAnsi="Times New Roman" w:cs="Times New Roman" w:hint="default"/>
      </w:rPr>
    </w:lvl>
    <w:lvl w:ilvl="8" w:tplc="04090005">
      <w:start w:val="1"/>
      <w:numFmt w:val="bullet"/>
      <w:lvlText w:val=""/>
      <w:lvlJc w:val="left"/>
      <w:pPr>
        <w:ind w:left="6480" w:hanging="360"/>
      </w:pPr>
      <w:rPr>
        <w:rFonts w:ascii="Times New Roman" w:hAnsi="Times New Roman" w:hint="default"/>
      </w:rPr>
    </w:lvl>
  </w:abstractNum>
  <w:num w:numId="1">
    <w:abstractNumId w:val="6"/>
  </w:num>
  <w:num w:numId="2">
    <w:abstractNumId w:val="7"/>
  </w:num>
  <w:num w:numId="3">
    <w:abstractNumId w:val="0"/>
  </w:num>
  <w:num w:numId="4">
    <w:abstractNumId w:val="8"/>
  </w:num>
  <w:num w:numId="5">
    <w:abstractNumId w:val="9"/>
  </w:num>
  <w:num w:numId="6">
    <w:abstractNumId w:val="1"/>
  </w:num>
  <w:num w:numId="7">
    <w:abstractNumId w:val="4"/>
  </w:num>
  <w:num w:numId="8">
    <w:abstractNumId w:val="3"/>
  </w:num>
  <w:num w:numId="9">
    <w:abstractNumId w:val="4"/>
  </w:num>
  <w:num w:numId="10">
    <w:abstractNumId w:val="3"/>
  </w:num>
  <w:num w:numId="11">
    <w:abstractNumId w:val="2"/>
  </w:num>
  <w:num w:numId="12">
    <w:abstractNumId w:val="5"/>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hideSpellingErrors/>
  <w:hideGrammaticalErrors/>
  <w:documentProtection w:edit="forms" w:formatting="1" w:enforcement="1" w:cryptProviderType="rsaAES" w:cryptAlgorithmClass="hash" w:cryptAlgorithmType="typeAny" w:cryptAlgorithmSid="14" w:cryptSpinCount="100000" w:hash="Cl4Au2/ZBPuxKAewGi1c5nxWrppb93yBvHsvPEJtc2oYzEVgfXDOZSRdRyWiwEzDvniVZ/rsyA9a/N7URQtl0g==" w:salt="m7LmTD2Ma3ZgXoZ28q1l5w=="/>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0tDQzsTQ0NLI0MzNU0lEKTi0uzszPAykwrgUA0eJefCwAAAA="/>
  </w:docVars>
  <w:rsids>
    <w:rsidRoot w:val="005A0589"/>
    <w:rsid w:val="00005D06"/>
    <w:rsid w:val="000243DB"/>
    <w:rsid w:val="00043FB9"/>
    <w:rsid w:val="0005312F"/>
    <w:rsid w:val="000830A1"/>
    <w:rsid w:val="0008369D"/>
    <w:rsid w:val="00090F6C"/>
    <w:rsid w:val="0009592C"/>
    <w:rsid w:val="000960E7"/>
    <w:rsid w:val="00096930"/>
    <w:rsid w:val="000B5355"/>
    <w:rsid w:val="000C47DA"/>
    <w:rsid w:val="000D5982"/>
    <w:rsid w:val="000E373B"/>
    <w:rsid w:val="000F1A69"/>
    <w:rsid w:val="000F6CA0"/>
    <w:rsid w:val="00113734"/>
    <w:rsid w:val="001225B9"/>
    <w:rsid w:val="0013275D"/>
    <w:rsid w:val="001413F7"/>
    <w:rsid w:val="001453B1"/>
    <w:rsid w:val="00147A8C"/>
    <w:rsid w:val="001554C1"/>
    <w:rsid w:val="00167A7F"/>
    <w:rsid w:val="001715FD"/>
    <w:rsid w:val="00174F17"/>
    <w:rsid w:val="001838AE"/>
    <w:rsid w:val="00195862"/>
    <w:rsid w:val="00197A90"/>
    <w:rsid w:val="001A1697"/>
    <w:rsid w:val="001A4FAB"/>
    <w:rsid w:val="001A55CF"/>
    <w:rsid w:val="001A7F14"/>
    <w:rsid w:val="001B0AEC"/>
    <w:rsid w:val="001B58C1"/>
    <w:rsid w:val="001C1723"/>
    <w:rsid w:val="001D5E90"/>
    <w:rsid w:val="001E4411"/>
    <w:rsid w:val="00217DC5"/>
    <w:rsid w:val="00223458"/>
    <w:rsid w:val="0023566F"/>
    <w:rsid w:val="00240C2B"/>
    <w:rsid w:val="002449C7"/>
    <w:rsid w:val="00251B87"/>
    <w:rsid w:val="00267173"/>
    <w:rsid w:val="002804FD"/>
    <w:rsid w:val="00281D9C"/>
    <w:rsid w:val="0028254E"/>
    <w:rsid w:val="00283703"/>
    <w:rsid w:val="00286869"/>
    <w:rsid w:val="002868D2"/>
    <w:rsid w:val="002B7D34"/>
    <w:rsid w:val="002C322D"/>
    <w:rsid w:val="002E1556"/>
    <w:rsid w:val="002F0FEB"/>
    <w:rsid w:val="00312F01"/>
    <w:rsid w:val="00326337"/>
    <w:rsid w:val="003272DE"/>
    <w:rsid w:val="00333601"/>
    <w:rsid w:val="00343886"/>
    <w:rsid w:val="00344455"/>
    <w:rsid w:val="00344FE3"/>
    <w:rsid w:val="00352FDD"/>
    <w:rsid w:val="00357F74"/>
    <w:rsid w:val="0036343E"/>
    <w:rsid w:val="00367B68"/>
    <w:rsid w:val="0037222F"/>
    <w:rsid w:val="00373AD2"/>
    <w:rsid w:val="00376CD0"/>
    <w:rsid w:val="00383135"/>
    <w:rsid w:val="0038506A"/>
    <w:rsid w:val="00385FCA"/>
    <w:rsid w:val="003A1B5C"/>
    <w:rsid w:val="003A21C4"/>
    <w:rsid w:val="003A7A72"/>
    <w:rsid w:val="003B1CCD"/>
    <w:rsid w:val="003B3221"/>
    <w:rsid w:val="003B6CE1"/>
    <w:rsid w:val="003C26EA"/>
    <w:rsid w:val="003C72CB"/>
    <w:rsid w:val="003E3714"/>
    <w:rsid w:val="003F15D5"/>
    <w:rsid w:val="004021CC"/>
    <w:rsid w:val="00404F21"/>
    <w:rsid w:val="00415882"/>
    <w:rsid w:val="00416BC4"/>
    <w:rsid w:val="004359D3"/>
    <w:rsid w:val="00440E72"/>
    <w:rsid w:val="00446669"/>
    <w:rsid w:val="0045557A"/>
    <w:rsid w:val="00456769"/>
    <w:rsid w:val="0046278E"/>
    <w:rsid w:val="0048045B"/>
    <w:rsid w:val="0048330C"/>
    <w:rsid w:val="00490013"/>
    <w:rsid w:val="00490842"/>
    <w:rsid w:val="00493885"/>
    <w:rsid w:val="004A0C00"/>
    <w:rsid w:val="004A62A6"/>
    <w:rsid w:val="004B37DE"/>
    <w:rsid w:val="004D5346"/>
    <w:rsid w:val="004E1C52"/>
    <w:rsid w:val="004E3089"/>
    <w:rsid w:val="004E587A"/>
    <w:rsid w:val="004F1FD4"/>
    <w:rsid w:val="00502819"/>
    <w:rsid w:val="005045D0"/>
    <w:rsid w:val="005051D4"/>
    <w:rsid w:val="00525ED0"/>
    <w:rsid w:val="00530453"/>
    <w:rsid w:val="00535889"/>
    <w:rsid w:val="00547AB5"/>
    <w:rsid w:val="00553478"/>
    <w:rsid w:val="00564ED0"/>
    <w:rsid w:val="00572F29"/>
    <w:rsid w:val="005757AC"/>
    <w:rsid w:val="005A0589"/>
    <w:rsid w:val="005B09C4"/>
    <w:rsid w:val="005C7544"/>
    <w:rsid w:val="005D0A4C"/>
    <w:rsid w:val="005F0E01"/>
    <w:rsid w:val="005F7F9C"/>
    <w:rsid w:val="00600A91"/>
    <w:rsid w:val="006034C8"/>
    <w:rsid w:val="006046B5"/>
    <w:rsid w:val="006150A2"/>
    <w:rsid w:val="00622599"/>
    <w:rsid w:val="006267B9"/>
    <w:rsid w:val="00632428"/>
    <w:rsid w:val="006336EC"/>
    <w:rsid w:val="0063606C"/>
    <w:rsid w:val="00642D34"/>
    <w:rsid w:val="00643A2D"/>
    <w:rsid w:val="00644BC3"/>
    <w:rsid w:val="006629B3"/>
    <w:rsid w:val="00665D7B"/>
    <w:rsid w:val="006727D4"/>
    <w:rsid w:val="006939DF"/>
    <w:rsid w:val="00696142"/>
    <w:rsid w:val="006A06A0"/>
    <w:rsid w:val="006E5326"/>
    <w:rsid w:val="006F2FD5"/>
    <w:rsid w:val="00710D52"/>
    <w:rsid w:val="007332DD"/>
    <w:rsid w:val="007352C2"/>
    <w:rsid w:val="007362FC"/>
    <w:rsid w:val="00754495"/>
    <w:rsid w:val="00762105"/>
    <w:rsid w:val="00770A55"/>
    <w:rsid w:val="00772B7D"/>
    <w:rsid w:val="007A2786"/>
    <w:rsid w:val="007A38BC"/>
    <w:rsid w:val="007A50ED"/>
    <w:rsid w:val="007B3589"/>
    <w:rsid w:val="007B54D1"/>
    <w:rsid w:val="007C44A0"/>
    <w:rsid w:val="007D1524"/>
    <w:rsid w:val="007D27F5"/>
    <w:rsid w:val="00803F86"/>
    <w:rsid w:val="00806152"/>
    <w:rsid w:val="00810AB7"/>
    <w:rsid w:val="00813EC7"/>
    <w:rsid w:val="00814A9E"/>
    <w:rsid w:val="008179D1"/>
    <w:rsid w:val="00823E55"/>
    <w:rsid w:val="00824CD7"/>
    <w:rsid w:val="008460C7"/>
    <w:rsid w:val="00852F47"/>
    <w:rsid w:val="008546ED"/>
    <w:rsid w:val="00854F9C"/>
    <w:rsid w:val="00857A1D"/>
    <w:rsid w:val="00861990"/>
    <w:rsid w:val="008813A0"/>
    <w:rsid w:val="00887BAF"/>
    <w:rsid w:val="0089214C"/>
    <w:rsid w:val="008948E5"/>
    <w:rsid w:val="00894F73"/>
    <w:rsid w:val="008A3D24"/>
    <w:rsid w:val="008A5D82"/>
    <w:rsid w:val="008B342F"/>
    <w:rsid w:val="008D51B8"/>
    <w:rsid w:val="008D5647"/>
    <w:rsid w:val="008D7CF9"/>
    <w:rsid w:val="008E73D5"/>
    <w:rsid w:val="008F025C"/>
    <w:rsid w:val="009006C2"/>
    <w:rsid w:val="00905E17"/>
    <w:rsid w:val="00912004"/>
    <w:rsid w:val="00914FFB"/>
    <w:rsid w:val="00916E70"/>
    <w:rsid w:val="009220F8"/>
    <w:rsid w:val="009236D0"/>
    <w:rsid w:val="0093433C"/>
    <w:rsid w:val="0094601A"/>
    <w:rsid w:val="00962457"/>
    <w:rsid w:val="00963CF2"/>
    <w:rsid w:val="00964855"/>
    <w:rsid w:val="009657B8"/>
    <w:rsid w:val="00966980"/>
    <w:rsid w:val="00972987"/>
    <w:rsid w:val="00984857"/>
    <w:rsid w:val="009873F7"/>
    <w:rsid w:val="00987D72"/>
    <w:rsid w:val="00994928"/>
    <w:rsid w:val="009A5533"/>
    <w:rsid w:val="009B34E8"/>
    <w:rsid w:val="009C55E2"/>
    <w:rsid w:val="009D2C81"/>
    <w:rsid w:val="009D71CA"/>
    <w:rsid w:val="009F4BB7"/>
    <w:rsid w:val="00A031B8"/>
    <w:rsid w:val="00A15784"/>
    <w:rsid w:val="00A32B09"/>
    <w:rsid w:val="00A32C03"/>
    <w:rsid w:val="00A42E59"/>
    <w:rsid w:val="00A641E7"/>
    <w:rsid w:val="00A712E9"/>
    <w:rsid w:val="00A73195"/>
    <w:rsid w:val="00A8759D"/>
    <w:rsid w:val="00AA5C08"/>
    <w:rsid w:val="00AA66A6"/>
    <w:rsid w:val="00AE7A6B"/>
    <w:rsid w:val="00AF07AC"/>
    <w:rsid w:val="00AF1B87"/>
    <w:rsid w:val="00AF21E4"/>
    <w:rsid w:val="00B2038A"/>
    <w:rsid w:val="00B20955"/>
    <w:rsid w:val="00B24130"/>
    <w:rsid w:val="00B24C52"/>
    <w:rsid w:val="00B54C7F"/>
    <w:rsid w:val="00B7277B"/>
    <w:rsid w:val="00B85F66"/>
    <w:rsid w:val="00B912DC"/>
    <w:rsid w:val="00BC734B"/>
    <w:rsid w:val="00BD4CCC"/>
    <w:rsid w:val="00BD604B"/>
    <w:rsid w:val="00BE2358"/>
    <w:rsid w:val="00BE3730"/>
    <w:rsid w:val="00C10512"/>
    <w:rsid w:val="00C1347A"/>
    <w:rsid w:val="00C26275"/>
    <w:rsid w:val="00C26976"/>
    <w:rsid w:val="00C31A61"/>
    <w:rsid w:val="00C36D93"/>
    <w:rsid w:val="00C40730"/>
    <w:rsid w:val="00C42FBF"/>
    <w:rsid w:val="00C46353"/>
    <w:rsid w:val="00C75D37"/>
    <w:rsid w:val="00C86737"/>
    <w:rsid w:val="00C911CD"/>
    <w:rsid w:val="00CA026D"/>
    <w:rsid w:val="00CC1C45"/>
    <w:rsid w:val="00CC2B7B"/>
    <w:rsid w:val="00CD2288"/>
    <w:rsid w:val="00CD2FB3"/>
    <w:rsid w:val="00CD3744"/>
    <w:rsid w:val="00CE5DD5"/>
    <w:rsid w:val="00CF61E6"/>
    <w:rsid w:val="00CF7DAA"/>
    <w:rsid w:val="00D05863"/>
    <w:rsid w:val="00D11D98"/>
    <w:rsid w:val="00D129BA"/>
    <w:rsid w:val="00D16E1B"/>
    <w:rsid w:val="00D17FE1"/>
    <w:rsid w:val="00D27D0D"/>
    <w:rsid w:val="00D34907"/>
    <w:rsid w:val="00D42D29"/>
    <w:rsid w:val="00D577FB"/>
    <w:rsid w:val="00D90D36"/>
    <w:rsid w:val="00D95571"/>
    <w:rsid w:val="00DA3075"/>
    <w:rsid w:val="00DA60E6"/>
    <w:rsid w:val="00DD53D5"/>
    <w:rsid w:val="00DE6CCE"/>
    <w:rsid w:val="00DF49DE"/>
    <w:rsid w:val="00E0340A"/>
    <w:rsid w:val="00E03DE9"/>
    <w:rsid w:val="00E2167E"/>
    <w:rsid w:val="00E22186"/>
    <w:rsid w:val="00E30915"/>
    <w:rsid w:val="00E665C4"/>
    <w:rsid w:val="00E718B3"/>
    <w:rsid w:val="00E724F8"/>
    <w:rsid w:val="00E80081"/>
    <w:rsid w:val="00E91A5E"/>
    <w:rsid w:val="00E91C03"/>
    <w:rsid w:val="00EA2E47"/>
    <w:rsid w:val="00EA4224"/>
    <w:rsid w:val="00EA6FCC"/>
    <w:rsid w:val="00EB1A98"/>
    <w:rsid w:val="00EC3486"/>
    <w:rsid w:val="00EE196C"/>
    <w:rsid w:val="00F017E3"/>
    <w:rsid w:val="00F055EE"/>
    <w:rsid w:val="00F158F6"/>
    <w:rsid w:val="00F24119"/>
    <w:rsid w:val="00F52587"/>
    <w:rsid w:val="00F54F09"/>
    <w:rsid w:val="00F573D5"/>
    <w:rsid w:val="00F61E1D"/>
    <w:rsid w:val="00F6291B"/>
    <w:rsid w:val="00F7706E"/>
    <w:rsid w:val="00F80A62"/>
    <w:rsid w:val="00F93708"/>
    <w:rsid w:val="00FA742C"/>
    <w:rsid w:val="00FB13C2"/>
    <w:rsid w:val="00FB690C"/>
    <w:rsid w:val="00FC4C69"/>
    <w:rsid w:val="00FC76F8"/>
    <w:rsid w:val="00FD338D"/>
    <w:rsid w:val="00FD40CA"/>
    <w:rsid w:val="00FD52CB"/>
    <w:rsid w:val="00FD6ABA"/>
    <w:rsid w:val="00FE24EA"/>
    <w:rsid w:val="00FE4DFB"/>
    <w:rsid w:val="00FE6901"/>
    <w:rsid w:val="00FE7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79D40"/>
  <w15:chartTrackingRefBased/>
  <w15:docId w15:val="{657FCE5C-A28D-4401-B0F2-3BE113166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0E72"/>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5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Times New Roman" w:hAnsi="Times New Roman"/>
      <w:sz w:val="52"/>
    </w:rPr>
  </w:style>
  <w:style w:type="character" w:customStyle="1" w:styleId="Style1Char">
    <w:name w:val="Style1 Char"/>
    <w:basedOn w:val="Heading1Char"/>
    <w:link w:val="Style1"/>
    <w:rsid w:val="00984857"/>
    <w:rPr>
      <w:rFonts w:ascii="Times New Roman" w:eastAsiaTheme="majorEastAsia" w:hAnsi="Times New Roman" w:cstheme="majorBidi"/>
      <w:color w:val="00653B"/>
      <w:sz w:val="52"/>
      <w:szCs w:val="32"/>
    </w:rPr>
  </w:style>
  <w:style w:type="table" w:customStyle="1" w:styleId="TableGrid1">
    <w:name w:val="Table Grid1"/>
    <w:basedOn w:val="TableNormal"/>
    <w:next w:val="TableGrid"/>
    <w:uiPriority w:val="39"/>
    <w:rsid w:val="009F4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2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2987"/>
    <w:rPr>
      <w:color w:val="808080"/>
    </w:rPr>
  </w:style>
  <w:style w:type="paragraph" w:styleId="BalloonText">
    <w:name w:val="Balloon Text"/>
    <w:basedOn w:val="Normal"/>
    <w:link w:val="BalloonTextChar"/>
    <w:uiPriority w:val="99"/>
    <w:semiHidden/>
    <w:unhideWhenUsed/>
    <w:rsid w:val="00174F1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4F1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C55E2"/>
    <w:rPr>
      <w:sz w:val="16"/>
      <w:szCs w:val="16"/>
    </w:rPr>
  </w:style>
  <w:style w:type="paragraph" w:styleId="CommentText">
    <w:name w:val="annotation text"/>
    <w:basedOn w:val="Normal"/>
    <w:link w:val="CommentTextChar"/>
    <w:uiPriority w:val="99"/>
    <w:semiHidden/>
    <w:unhideWhenUsed/>
    <w:rsid w:val="009C55E2"/>
    <w:pPr>
      <w:spacing w:line="240" w:lineRule="auto"/>
    </w:pPr>
    <w:rPr>
      <w:sz w:val="20"/>
      <w:szCs w:val="20"/>
    </w:rPr>
  </w:style>
  <w:style w:type="character" w:customStyle="1" w:styleId="CommentTextChar">
    <w:name w:val="Comment Text Char"/>
    <w:basedOn w:val="DefaultParagraphFont"/>
    <w:link w:val="CommentText"/>
    <w:uiPriority w:val="99"/>
    <w:semiHidden/>
    <w:rsid w:val="009C55E2"/>
    <w:rPr>
      <w:sz w:val="20"/>
      <w:szCs w:val="20"/>
    </w:rPr>
  </w:style>
  <w:style w:type="paragraph" w:styleId="CommentSubject">
    <w:name w:val="annotation subject"/>
    <w:basedOn w:val="CommentText"/>
    <w:next w:val="CommentText"/>
    <w:link w:val="CommentSubjectChar"/>
    <w:uiPriority w:val="99"/>
    <w:semiHidden/>
    <w:unhideWhenUsed/>
    <w:rsid w:val="009C55E2"/>
    <w:rPr>
      <w:b/>
      <w:bCs/>
    </w:rPr>
  </w:style>
  <w:style w:type="character" w:customStyle="1" w:styleId="CommentSubjectChar">
    <w:name w:val="Comment Subject Char"/>
    <w:basedOn w:val="CommentTextChar"/>
    <w:link w:val="CommentSubject"/>
    <w:uiPriority w:val="99"/>
    <w:semiHidden/>
    <w:rsid w:val="009C55E2"/>
    <w:rPr>
      <w:b/>
      <w:bCs/>
      <w:sz w:val="20"/>
      <w:szCs w:val="20"/>
    </w:rPr>
  </w:style>
  <w:style w:type="paragraph" w:styleId="Revision">
    <w:name w:val="Revision"/>
    <w:hidden/>
    <w:uiPriority w:val="99"/>
    <w:semiHidden/>
    <w:rsid w:val="00CA02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6867">
      <w:bodyDiv w:val="1"/>
      <w:marLeft w:val="0"/>
      <w:marRight w:val="0"/>
      <w:marTop w:val="0"/>
      <w:marBottom w:val="0"/>
      <w:divBdr>
        <w:top w:val="none" w:sz="0" w:space="0" w:color="auto"/>
        <w:left w:val="none" w:sz="0" w:space="0" w:color="auto"/>
        <w:bottom w:val="none" w:sz="0" w:space="0" w:color="auto"/>
        <w:right w:val="none" w:sz="0" w:space="0" w:color="auto"/>
      </w:divBdr>
    </w:div>
    <w:div w:id="429549852">
      <w:bodyDiv w:val="1"/>
      <w:marLeft w:val="0"/>
      <w:marRight w:val="0"/>
      <w:marTop w:val="0"/>
      <w:marBottom w:val="0"/>
      <w:divBdr>
        <w:top w:val="none" w:sz="0" w:space="0" w:color="auto"/>
        <w:left w:val="none" w:sz="0" w:space="0" w:color="auto"/>
        <w:bottom w:val="none" w:sz="0" w:space="0" w:color="auto"/>
        <w:right w:val="none" w:sz="0" w:space="0" w:color="auto"/>
      </w:divBdr>
    </w:div>
    <w:div w:id="773012958">
      <w:bodyDiv w:val="1"/>
      <w:marLeft w:val="0"/>
      <w:marRight w:val="0"/>
      <w:marTop w:val="0"/>
      <w:marBottom w:val="0"/>
      <w:divBdr>
        <w:top w:val="none" w:sz="0" w:space="0" w:color="auto"/>
        <w:left w:val="none" w:sz="0" w:space="0" w:color="auto"/>
        <w:bottom w:val="none" w:sz="0" w:space="0" w:color="auto"/>
        <w:right w:val="none" w:sz="0" w:space="0" w:color="auto"/>
      </w:divBdr>
    </w:div>
    <w:div w:id="1097865501">
      <w:bodyDiv w:val="1"/>
      <w:marLeft w:val="0"/>
      <w:marRight w:val="0"/>
      <w:marTop w:val="0"/>
      <w:marBottom w:val="0"/>
      <w:divBdr>
        <w:top w:val="none" w:sz="0" w:space="0" w:color="auto"/>
        <w:left w:val="none" w:sz="0" w:space="0" w:color="auto"/>
        <w:bottom w:val="none" w:sz="0" w:space="0" w:color="auto"/>
        <w:right w:val="none" w:sz="0" w:space="0" w:color="auto"/>
      </w:divBdr>
    </w:div>
    <w:div w:id="1157184534">
      <w:bodyDiv w:val="1"/>
      <w:marLeft w:val="0"/>
      <w:marRight w:val="0"/>
      <w:marTop w:val="0"/>
      <w:marBottom w:val="0"/>
      <w:divBdr>
        <w:top w:val="none" w:sz="0" w:space="0" w:color="auto"/>
        <w:left w:val="none" w:sz="0" w:space="0" w:color="auto"/>
        <w:bottom w:val="none" w:sz="0" w:space="0" w:color="auto"/>
        <w:right w:val="none" w:sz="0" w:space="0" w:color="auto"/>
      </w:divBdr>
    </w:div>
    <w:div w:id="1470903110">
      <w:bodyDiv w:val="1"/>
      <w:marLeft w:val="0"/>
      <w:marRight w:val="0"/>
      <w:marTop w:val="0"/>
      <w:marBottom w:val="0"/>
      <w:divBdr>
        <w:top w:val="none" w:sz="0" w:space="0" w:color="auto"/>
        <w:left w:val="none" w:sz="0" w:space="0" w:color="auto"/>
        <w:bottom w:val="none" w:sz="0" w:space="0" w:color="auto"/>
        <w:right w:val="none" w:sz="0" w:space="0" w:color="auto"/>
      </w:divBdr>
    </w:div>
    <w:div w:id="155808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CE5CF9E482D48F5B650E2AF774E46C0"/>
        <w:category>
          <w:name w:val="General"/>
          <w:gallery w:val="placeholder"/>
        </w:category>
        <w:types>
          <w:type w:val="bbPlcHdr"/>
        </w:types>
        <w:behaviors>
          <w:behavior w:val="content"/>
        </w:behaviors>
        <w:guid w:val="{5E54209D-97E0-4753-AB3E-107F15398155}"/>
      </w:docPartPr>
      <w:docPartBody>
        <w:p w:rsidR="005476C6" w:rsidRDefault="005476C6" w:rsidP="005476C6">
          <w:pPr>
            <w:pStyle w:val="6CE5CF9E482D48F5B650E2AF774E46C02"/>
          </w:pPr>
          <w:r>
            <w:rPr>
              <w:rFonts w:ascii="Times New Roman" w:hAnsi="Times New Roman" w:cs="Times New Roman" w:hint="cs"/>
              <w:b/>
              <w:bCs/>
              <w:sz w:val="28"/>
              <w:szCs w:val="28"/>
              <w:rtl/>
            </w:rPr>
            <w:t xml:space="preserve">               </w:t>
          </w:r>
          <w:r w:rsidRPr="00FE0EB1">
            <w:rPr>
              <w:rFonts w:ascii="Times New Roman" w:hAnsi="Times New Roman" w:cs="Times New Roman"/>
              <w:b/>
              <w:bCs/>
              <w:sz w:val="28"/>
              <w:szCs w:val="28"/>
              <w:rtl/>
            </w:rPr>
            <w:t>/</w:t>
          </w:r>
          <w:r>
            <w:rPr>
              <w:rFonts w:ascii="Times New Roman" w:hAnsi="Times New Roman" w:cs="Times New Roman" w:hint="cs"/>
              <w:b/>
              <w:bCs/>
              <w:sz w:val="28"/>
              <w:szCs w:val="28"/>
              <w:rtl/>
            </w:rPr>
            <w:t xml:space="preserve">               </w:t>
          </w:r>
          <w:r>
            <w:rPr>
              <w:rFonts w:ascii="Times New Roman" w:hAnsi="Times New Roman" w:cs="Times New Roman"/>
              <w:b/>
              <w:bCs/>
              <w:sz w:val="28"/>
              <w:szCs w:val="28"/>
              <w:rtl/>
            </w:rPr>
            <w:t>/</w:t>
          </w:r>
        </w:p>
      </w:docPartBody>
    </w:docPart>
    <w:docPart>
      <w:docPartPr>
        <w:name w:val="A5FF2D5E156047A9B55225B9FD16F9AB"/>
        <w:category>
          <w:name w:val="General"/>
          <w:gallery w:val="placeholder"/>
        </w:category>
        <w:types>
          <w:type w:val="bbPlcHdr"/>
        </w:types>
        <w:behaviors>
          <w:behavior w:val="content"/>
        </w:behaviors>
        <w:guid w:val="{CCFAE5A1-658E-429D-A717-383891F68C34}"/>
      </w:docPartPr>
      <w:docPartBody>
        <w:p w:rsidR="005476C6" w:rsidRDefault="005476C6" w:rsidP="005476C6">
          <w:pPr>
            <w:pStyle w:val="A5FF2D5E156047A9B55225B9FD16F9AB2"/>
          </w:pPr>
          <w:r w:rsidRPr="00FF7B70">
            <w:rPr>
              <w:rFonts w:ascii="Times New Roman" w:hAnsi="Times New Roman" w:cs="Times New Roman" w:hint="cs"/>
              <w:color w:val="AEAAAA" w:themeColor="background2" w:themeShade="BF"/>
              <w:sz w:val="28"/>
              <w:szCs w:val="28"/>
              <w:rtl/>
            </w:rPr>
            <w:t>.......................................................................................................</w:t>
          </w:r>
          <w:r>
            <w:rPr>
              <w:rFonts w:ascii="Times New Roman" w:hAnsi="Times New Roman" w:cs="Times New Roman" w:hint="cs"/>
              <w:color w:val="AEAAAA" w:themeColor="background2" w:themeShade="BF"/>
              <w:sz w:val="28"/>
              <w:szCs w:val="28"/>
              <w:rtl/>
            </w:rPr>
            <w:t>.....</w:t>
          </w:r>
        </w:p>
      </w:docPartBody>
    </w:docPart>
    <w:docPart>
      <w:docPartPr>
        <w:name w:val="DefaultPlaceholder_-1854013438"/>
        <w:category>
          <w:name w:val="General"/>
          <w:gallery w:val="placeholder"/>
        </w:category>
        <w:types>
          <w:type w:val="bbPlcHdr"/>
        </w:types>
        <w:behaviors>
          <w:behavior w:val="content"/>
        </w:behaviors>
        <w:guid w:val="{BFD539B7-98E2-4ED3-8698-35E270DE00B7}"/>
      </w:docPartPr>
      <w:docPartBody>
        <w:p w:rsidR="00000000" w:rsidRDefault="00000000">
          <w:r w:rsidRPr="00A745C0">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693D8785-1239-48A7-8BD6-4AA8DA930460}"/>
      </w:docPartPr>
      <w:docPartBody>
        <w:p w:rsidR="00000000" w:rsidRDefault="00000000">
          <w:r w:rsidRPr="00A745C0">
            <w:rPr>
              <w:rStyle w:val="PlaceholderText"/>
            </w:rPr>
            <w:t>Click or tap here to enter text.</w:t>
          </w:r>
        </w:p>
      </w:docPartBody>
    </w:docPart>
    <w:docPart>
      <w:docPartPr>
        <w:name w:val="F1F7B2FFC0744FC2833B262C5689DA3D"/>
        <w:category>
          <w:name w:val="General"/>
          <w:gallery w:val="placeholder"/>
        </w:category>
        <w:types>
          <w:type w:val="bbPlcHdr"/>
        </w:types>
        <w:behaviors>
          <w:behavior w:val="content"/>
        </w:behaviors>
        <w:guid w:val="{BE2A5B20-4C4B-4D5C-BB12-943A19CAD30B}"/>
      </w:docPartPr>
      <w:docPartBody>
        <w:p w:rsidR="00000000" w:rsidRDefault="00000000">
          <w:pPr>
            <w:pStyle w:val="F1F7B2FFC0744FC2833B262C5689DA3D"/>
          </w:pPr>
          <w:r w:rsidRPr="00483125">
            <w:rPr>
              <w:rFonts w:ascii="Sakkal Majalla" w:hAnsi="Sakkal Majalla" w:cs="Sakkal Majalla" w:hint="cs"/>
              <w:color w:val="FFFFFF" w:themeColor="background1"/>
              <w:sz w:val="28"/>
              <w:szCs w:val="28"/>
              <w:rtl/>
            </w:rPr>
            <w:t>....................................................................................................</w:t>
          </w:r>
        </w:p>
      </w:docPartBody>
    </w:docPart>
    <w:docPart>
      <w:docPartPr>
        <w:name w:val="0FD5388899024D24A9498573F8F8BD65"/>
        <w:category>
          <w:name w:val="General"/>
          <w:gallery w:val="placeholder"/>
        </w:category>
        <w:types>
          <w:type w:val="bbPlcHdr"/>
        </w:types>
        <w:behaviors>
          <w:behavior w:val="content"/>
        </w:behaviors>
        <w:guid w:val="{1C39BAEF-A0D2-4A33-95C0-8398C018D1A5}"/>
      </w:docPartPr>
      <w:docPartBody>
        <w:p w:rsidR="00000000" w:rsidRDefault="00000000">
          <w:pPr>
            <w:pStyle w:val="0FD5388899024D24A9498573F8F8BD65"/>
          </w:pPr>
          <w:r w:rsidRPr="00483125">
            <w:rPr>
              <w:rFonts w:ascii="Sakkal Majalla" w:hAnsi="Sakkal Majalla" w:cs="Sakkal Majalla" w:hint="cs"/>
              <w:color w:val="FFFFFF" w:themeColor="background1"/>
              <w:sz w:val="28"/>
              <w:szCs w:val="28"/>
              <w:rtl/>
            </w:rPr>
            <w:t>....................................................................................................</w:t>
          </w:r>
        </w:p>
      </w:docPartBody>
    </w:docPart>
    <w:docPart>
      <w:docPartPr>
        <w:name w:val="199C1DDC4BF147C0BC6AD325300442F7"/>
        <w:category>
          <w:name w:val="General"/>
          <w:gallery w:val="placeholder"/>
        </w:category>
        <w:types>
          <w:type w:val="bbPlcHdr"/>
        </w:types>
        <w:behaviors>
          <w:behavior w:val="content"/>
        </w:behaviors>
        <w:guid w:val="{B6AC3E8D-A23D-4612-9A5A-09C24793F0D5}"/>
      </w:docPartPr>
      <w:docPartBody>
        <w:p w:rsidR="00000000" w:rsidRDefault="00000000">
          <w:pPr>
            <w:pStyle w:val="199C1DDC4BF147C0BC6AD325300442F7"/>
          </w:pPr>
          <w:r w:rsidRPr="00483125">
            <w:rPr>
              <w:rFonts w:ascii="Sakkal Majalla" w:hAnsi="Sakkal Majalla" w:cs="Sakkal Majalla" w:hint="cs"/>
              <w:color w:val="FFFFFF" w:themeColor="background1"/>
              <w:sz w:val="28"/>
              <w:szCs w:val="28"/>
              <w:rtl/>
            </w:rPr>
            <w:t>....................................................................................................</w:t>
          </w:r>
        </w:p>
      </w:docPartBody>
    </w:docPart>
    <w:docPart>
      <w:docPartPr>
        <w:name w:val="A509E9497EAB485DBFD0FD024147BD23"/>
        <w:category>
          <w:name w:val="General"/>
          <w:gallery w:val="placeholder"/>
        </w:category>
        <w:types>
          <w:type w:val="bbPlcHdr"/>
        </w:types>
        <w:behaviors>
          <w:behavior w:val="content"/>
        </w:behaviors>
        <w:guid w:val="{710018FD-D188-4361-9A52-FC0BC093D634}"/>
      </w:docPartPr>
      <w:docPartBody>
        <w:p w:rsidR="00000000" w:rsidRDefault="00000000">
          <w:pPr>
            <w:pStyle w:val="A509E9497EAB485DBFD0FD024147BD23"/>
          </w:pPr>
          <w:r w:rsidRPr="00483125">
            <w:rPr>
              <w:rFonts w:ascii="Sakkal Majalla" w:hAnsi="Sakkal Majalla" w:cs="Sakkal Majalla" w:hint="cs"/>
              <w:color w:val="FFFFFF" w:themeColor="background1"/>
              <w:sz w:val="28"/>
              <w:szCs w:val="28"/>
              <w:rtl/>
            </w:rPr>
            <w:t>...............................................</w:t>
          </w:r>
        </w:p>
      </w:docPartBody>
    </w:docPart>
    <w:docPart>
      <w:docPartPr>
        <w:name w:val="5383604A858B4CBE9C0B73C8A922FBEC"/>
        <w:category>
          <w:name w:val="General"/>
          <w:gallery w:val="placeholder"/>
        </w:category>
        <w:types>
          <w:type w:val="bbPlcHdr"/>
        </w:types>
        <w:behaviors>
          <w:behavior w:val="content"/>
        </w:behaviors>
        <w:guid w:val="{A28D16A6-CF45-42C0-93B1-F5B1E0E1D14F}"/>
      </w:docPartPr>
      <w:docPartBody>
        <w:p w:rsidR="00000000" w:rsidRDefault="00000000">
          <w:pPr>
            <w:pStyle w:val="5383604A858B4CBE9C0B73C8A922FBEC"/>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30AD155DDB924AC18F82516712F90F23"/>
        <w:category>
          <w:name w:val="General"/>
          <w:gallery w:val="placeholder"/>
        </w:category>
        <w:types>
          <w:type w:val="bbPlcHdr"/>
        </w:types>
        <w:behaviors>
          <w:behavior w:val="content"/>
        </w:behaviors>
        <w:guid w:val="{08927EEA-C318-4D48-9CF0-BCFEC68A9178}"/>
      </w:docPartPr>
      <w:docPartBody>
        <w:p w:rsidR="00000000" w:rsidRDefault="00000000">
          <w:pPr>
            <w:pStyle w:val="30AD155DDB924AC18F82516712F90F23"/>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E26F343D3BE44E108191DC104E860BC4"/>
        <w:category>
          <w:name w:val="General"/>
          <w:gallery w:val="placeholder"/>
        </w:category>
        <w:types>
          <w:type w:val="bbPlcHdr"/>
        </w:types>
        <w:behaviors>
          <w:behavior w:val="content"/>
        </w:behaviors>
        <w:guid w:val="{E452B7C4-E7BB-4458-AFBD-C4151E4D30F6}"/>
      </w:docPartPr>
      <w:docPartBody>
        <w:p w:rsidR="00000000" w:rsidRDefault="00000000">
          <w:pPr>
            <w:pStyle w:val="E26F343D3BE44E108191DC104E860BC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68BC73D02FB247CD8FE6A6798B1FFE6C"/>
        <w:category>
          <w:name w:val="General"/>
          <w:gallery w:val="placeholder"/>
        </w:category>
        <w:types>
          <w:type w:val="bbPlcHdr"/>
        </w:types>
        <w:behaviors>
          <w:behavior w:val="content"/>
        </w:behaviors>
        <w:guid w:val="{6B50AE2F-8431-4683-B026-C7965303945D}"/>
      </w:docPartPr>
      <w:docPartBody>
        <w:p w:rsidR="00000000" w:rsidRDefault="00000000">
          <w:pPr>
            <w:pStyle w:val="68BC73D02FB247CD8FE6A6798B1FFE6C"/>
          </w:pPr>
          <w:r w:rsidRPr="00483125">
            <w:rPr>
              <w:rFonts w:ascii="Sakkal Majalla" w:hAnsi="Sakkal Majalla" w:cs="Sakkal Majalla" w:hint="cs"/>
              <w:color w:val="FFFFFF" w:themeColor="background1"/>
              <w:sz w:val="28"/>
              <w:szCs w:val="28"/>
              <w:rtl/>
            </w:rPr>
            <w:t>...............................................</w:t>
          </w:r>
        </w:p>
      </w:docPartBody>
    </w:docPart>
    <w:docPart>
      <w:docPartPr>
        <w:name w:val="D300DE571905412FA22136DD2A65CA40"/>
        <w:category>
          <w:name w:val="General"/>
          <w:gallery w:val="placeholder"/>
        </w:category>
        <w:types>
          <w:type w:val="bbPlcHdr"/>
        </w:types>
        <w:behaviors>
          <w:behavior w:val="content"/>
        </w:behaviors>
        <w:guid w:val="{B9762B72-BC47-4DB2-B5CF-B628D1402266}"/>
      </w:docPartPr>
      <w:docPartBody>
        <w:p w:rsidR="00000000" w:rsidRDefault="00000000">
          <w:pPr>
            <w:pStyle w:val="D300DE571905412FA22136DD2A65CA40"/>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8596719699254BE684571D76D18FFB2A"/>
        <w:category>
          <w:name w:val="General"/>
          <w:gallery w:val="placeholder"/>
        </w:category>
        <w:types>
          <w:type w:val="bbPlcHdr"/>
        </w:types>
        <w:behaviors>
          <w:behavior w:val="content"/>
        </w:behaviors>
        <w:guid w:val="{1F386EC3-C5D9-4781-A512-2D17D48BCCE4}"/>
      </w:docPartPr>
      <w:docPartBody>
        <w:p w:rsidR="00000000" w:rsidRDefault="00000000">
          <w:pPr>
            <w:pStyle w:val="8596719699254BE684571D76D18FFB2A"/>
          </w:pPr>
          <w:r w:rsidRPr="005C3D71">
            <w:rPr>
              <w:rFonts w:ascii="Sakkal Majalla" w:hAnsi="Sakkal Majalla" w:cs="Sakkal Majalla" w:hint="cs"/>
              <w:color w:val="FFFFFF" w:themeColor="background1"/>
              <w:sz w:val="28"/>
              <w:szCs w:val="28"/>
              <w:rtl/>
            </w:rPr>
            <w:t>...............................................</w:t>
          </w:r>
        </w:p>
      </w:docPartBody>
    </w:docPart>
    <w:docPart>
      <w:docPartPr>
        <w:name w:val="60E24643D6B148239C01370CF0F61576"/>
        <w:category>
          <w:name w:val="General"/>
          <w:gallery w:val="placeholder"/>
        </w:category>
        <w:types>
          <w:type w:val="bbPlcHdr"/>
        </w:types>
        <w:behaviors>
          <w:behavior w:val="content"/>
        </w:behaviors>
        <w:guid w:val="{0EE6707D-8AEC-415A-97F0-E41F5BB729DF}"/>
      </w:docPartPr>
      <w:docPartBody>
        <w:p w:rsidR="00000000" w:rsidRDefault="00000000">
          <w:pPr>
            <w:pStyle w:val="60E24643D6B148239C01370CF0F61576"/>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DE9E132311E3429A84E79D0DC4D3381C"/>
        <w:category>
          <w:name w:val="General"/>
          <w:gallery w:val="placeholder"/>
        </w:category>
        <w:types>
          <w:type w:val="bbPlcHdr"/>
        </w:types>
        <w:behaviors>
          <w:behavior w:val="content"/>
        </w:behaviors>
        <w:guid w:val="{6807AE81-3035-4A37-8131-A9109085011E}"/>
      </w:docPartPr>
      <w:docPartBody>
        <w:p w:rsidR="00000000" w:rsidRDefault="00000000">
          <w:pPr>
            <w:pStyle w:val="DE9E132311E3429A84E79D0DC4D3381C"/>
          </w:pPr>
          <w:r w:rsidRPr="005C3D71">
            <w:rPr>
              <w:rFonts w:ascii="Sakkal Majalla" w:hAnsi="Sakkal Majalla" w:cs="Sakkal Majalla" w:hint="cs"/>
              <w:color w:val="FFFFFF" w:themeColor="background1"/>
              <w:sz w:val="28"/>
              <w:szCs w:val="28"/>
              <w:rtl/>
            </w:rPr>
            <w:t>...............................................</w:t>
          </w:r>
        </w:p>
      </w:docPartBody>
    </w:docPart>
    <w:docPart>
      <w:docPartPr>
        <w:name w:val="303CFB46EE5745B6B4B39B3EC9342D5B"/>
        <w:category>
          <w:name w:val="General"/>
          <w:gallery w:val="placeholder"/>
        </w:category>
        <w:types>
          <w:type w:val="bbPlcHdr"/>
        </w:types>
        <w:behaviors>
          <w:behavior w:val="content"/>
        </w:behaviors>
        <w:guid w:val="{806B8ED1-C2F2-4742-A7B0-B663D3FD5253}"/>
      </w:docPartPr>
      <w:docPartBody>
        <w:p w:rsidR="00000000" w:rsidRDefault="00000000">
          <w:pPr>
            <w:pStyle w:val="303CFB46EE5745B6B4B39B3EC9342D5B"/>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6AE5FAFD0BB841259866AEE36E29A4DE"/>
        <w:category>
          <w:name w:val="General"/>
          <w:gallery w:val="placeholder"/>
        </w:category>
        <w:types>
          <w:type w:val="bbPlcHdr"/>
        </w:types>
        <w:behaviors>
          <w:behavior w:val="content"/>
        </w:behaviors>
        <w:guid w:val="{47E6618F-B401-4721-9A59-B9B5241B123F}"/>
      </w:docPartPr>
      <w:docPartBody>
        <w:p w:rsidR="00000000" w:rsidRDefault="00000000">
          <w:pPr>
            <w:pStyle w:val="6AE5FAFD0BB841259866AEE36E29A4DE"/>
          </w:pPr>
          <w:r w:rsidRPr="005C3D71">
            <w:rPr>
              <w:rFonts w:ascii="Sakkal Majalla" w:hAnsi="Sakkal Majalla" w:cs="Sakkal Majalla" w:hint="cs"/>
              <w:color w:val="FFFFFF" w:themeColor="background1"/>
              <w:sz w:val="28"/>
              <w:szCs w:val="28"/>
              <w:rtl/>
            </w:rPr>
            <w:t>...............................................</w:t>
          </w:r>
        </w:p>
      </w:docPartBody>
    </w:docPart>
    <w:docPart>
      <w:docPartPr>
        <w:name w:val="D57BE6E7839E4E68B8C7286AFA269623"/>
        <w:category>
          <w:name w:val="General"/>
          <w:gallery w:val="placeholder"/>
        </w:category>
        <w:types>
          <w:type w:val="bbPlcHdr"/>
        </w:types>
        <w:behaviors>
          <w:behavior w:val="content"/>
        </w:behaviors>
        <w:guid w:val="{51AE3F68-4B9F-46CA-A69D-39A30DA52A9F}"/>
      </w:docPartPr>
      <w:docPartBody>
        <w:p w:rsidR="00000000" w:rsidRDefault="00000000">
          <w:pPr>
            <w:pStyle w:val="D57BE6E7839E4E68B8C7286AFA269623"/>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50D1658F9B84E208CBDCC312185FF16"/>
        <w:category>
          <w:name w:val="General"/>
          <w:gallery w:val="placeholder"/>
        </w:category>
        <w:types>
          <w:type w:val="bbPlcHdr"/>
        </w:types>
        <w:behaviors>
          <w:behavior w:val="content"/>
        </w:behaviors>
        <w:guid w:val="{E2425A77-7AD9-4EAD-BA6A-20BAD3C06C64}"/>
      </w:docPartPr>
      <w:docPartBody>
        <w:p w:rsidR="00000000" w:rsidRDefault="00000000">
          <w:pPr>
            <w:pStyle w:val="C50D1658F9B84E208CBDCC312185FF16"/>
          </w:pPr>
          <w:r w:rsidRPr="008B1369">
            <w:rPr>
              <w:rFonts w:ascii="Sakkal Majalla" w:hAnsi="Sakkal Majalla" w:cs="Sakkal Majalla" w:hint="cs"/>
              <w:color w:val="FFFFFF" w:themeColor="background1"/>
              <w:sz w:val="28"/>
              <w:szCs w:val="28"/>
              <w:rtl/>
            </w:rPr>
            <w:t>...............................................</w:t>
          </w:r>
        </w:p>
      </w:docPartBody>
    </w:docPart>
    <w:docPart>
      <w:docPartPr>
        <w:name w:val="D422C3A9826A408C8B28A8C6950C3C00"/>
        <w:category>
          <w:name w:val="General"/>
          <w:gallery w:val="placeholder"/>
        </w:category>
        <w:types>
          <w:type w:val="bbPlcHdr"/>
        </w:types>
        <w:behaviors>
          <w:behavior w:val="content"/>
        </w:behaviors>
        <w:guid w:val="{E9A133BC-E967-48C2-B8E8-62648FC1540E}"/>
      </w:docPartPr>
      <w:docPartBody>
        <w:p w:rsidR="00000000" w:rsidRDefault="00000000">
          <w:pPr>
            <w:pStyle w:val="D422C3A9826A408C8B28A8C6950C3C00"/>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DB435F9C8014FFF98C2F203A6EDDBE9"/>
        <w:category>
          <w:name w:val="General"/>
          <w:gallery w:val="placeholder"/>
        </w:category>
        <w:types>
          <w:type w:val="bbPlcHdr"/>
        </w:types>
        <w:behaviors>
          <w:behavior w:val="content"/>
        </w:behaviors>
        <w:guid w:val="{6B324E4D-4D80-4F91-A814-C233D3696A1B}"/>
      </w:docPartPr>
      <w:docPartBody>
        <w:p w:rsidR="00000000" w:rsidRDefault="00000000">
          <w:pPr>
            <w:pStyle w:val="CDB435F9C8014FFF98C2F203A6EDDBE9"/>
          </w:pPr>
          <w:r w:rsidRPr="008B1369">
            <w:rPr>
              <w:rFonts w:ascii="Sakkal Majalla" w:hAnsi="Sakkal Majalla" w:cs="Sakkal Majalla" w:hint="cs"/>
              <w:color w:val="FFFFFF" w:themeColor="background1"/>
              <w:sz w:val="28"/>
              <w:szCs w:val="28"/>
              <w:rtl/>
            </w:rPr>
            <w:t>...............................................</w:t>
          </w:r>
        </w:p>
      </w:docPartBody>
    </w:docPart>
    <w:docPart>
      <w:docPartPr>
        <w:name w:val="E54B440DB6944521A369F3000A10ACA1"/>
        <w:category>
          <w:name w:val="General"/>
          <w:gallery w:val="placeholder"/>
        </w:category>
        <w:types>
          <w:type w:val="bbPlcHdr"/>
        </w:types>
        <w:behaviors>
          <w:behavior w:val="content"/>
        </w:behaviors>
        <w:guid w:val="{3DD598B7-3B28-44D7-9001-2E4AFD548A5B}"/>
      </w:docPartPr>
      <w:docPartBody>
        <w:p w:rsidR="00000000" w:rsidRDefault="00000000">
          <w:pPr>
            <w:pStyle w:val="E54B440DB6944521A369F3000A10ACA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799632EB4CD8479BAB4A15B1ACB4B72A"/>
        <w:category>
          <w:name w:val="General"/>
          <w:gallery w:val="placeholder"/>
        </w:category>
        <w:types>
          <w:type w:val="bbPlcHdr"/>
        </w:types>
        <w:behaviors>
          <w:behavior w:val="content"/>
        </w:behaviors>
        <w:guid w:val="{EE8F4CAE-F6E0-4A6A-9974-948F39A50BAB}"/>
      </w:docPartPr>
      <w:docPartBody>
        <w:p w:rsidR="00000000" w:rsidRDefault="00000000">
          <w:pPr>
            <w:pStyle w:val="799632EB4CD8479BAB4A15B1ACB4B72A"/>
          </w:pPr>
          <w:r w:rsidRPr="008B1369">
            <w:rPr>
              <w:rFonts w:ascii="Sakkal Majalla" w:hAnsi="Sakkal Majalla" w:cs="Sakkal Majalla" w:hint="cs"/>
              <w:color w:val="FFFFFF" w:themeColor="background1"/>
              <w:sz w:val="28"/>
              <w:szCs w:val="28"/>
              <w:rtl/>
            </w:rPr>
            <w:t>...............................................</w:t>
          </w:r>
        </w:p>
      </w:docPartBody>
    </w:docPart>
    <w:docPart>
      <w:docPartPr>
        <w:name w:val="9020296ED9C743BEBC6CCCC4F1E8F1AC"/>
        <w:category>
          <w:name w:val="General"/>
          <w:gallery w:val="placeholder"/>
        </w:category>
        <w:types>
          <w:type w:val="bbPlcHdr"/>
        </w:types>
        <w:behaviors>
          <w:behavior w:val="content"/>
        </w:behaviors>
        <w:guid w:val="{DE5BB020-E73B-4D13-A0AB-143140205F9D}"/>
      </w:docPartPr>
      <w:docPartBody>
        <w:p w:rsidR="00000000" w:rsidRDefault="00000000">
          <w:pPr>
            <w:pStyle w:val="9020296ED9C743BEBC6CCCC4F1E8F1AC"/>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87E860674F144D0B3E340B1E9483A15"/>
        <w:category>
          <w:name w:val="General"/>
          <w:gallery w:val="placeholder"/>
        </w:category>
        <w:types>
          <w:type w:val="bbPlcHdr"/>
        </w:types>
        <w:behaviors>
          <w:behavior w:val="content"/>
        </w:behaviors>
        <w:guid w:val="{80D15795-512D-4F71-A332-76D5E0F52085}"/>
      </w:docPartPr>
      <w:docPartBody>
        <w:p w:rsidR="00000000" w:rsidRDefault="00000000">
          <w:pPr>
            <w:pStyle w:val="287E860674F144D0B3E340B1E9483A15"/>
          </w:pPr>
          <w:r w:rsidRPr="008B1369">
            <w:rPr>
              <w:rFonts w:ascii="Sakkal Majalla" w:hAnsi="Sakkal Majalla" w:cs="Sakkal Majalla" w:hint="cs"/>
              <w:color w:val="FFFFFF" w:themeColor="background1"/>
              <w:sz w:val="28"/>
              <w:szCs w:val="28"/>
              <w:rtl/>
            </w:rPr>
            <w:t>...............................................</w:t>
          </w:r>
        </w:p>
      </w:docPartBody>
    </w:docPart>
    <w:docPart>
      <w:docPartPr>
        <w:name w:val="7D0D3F41F72A452A8B2226274BB3491F"/>
        <w:category>
          <w:name w:val="General"/>
          <w:gallery w:val="placeholder"/>
        </w:category>
        <w:types>
          <w:type w:val="bbPlcHdr"/>
        </w:types>
        <w:behaviors>
          <w:behavior w:val="content"/>
        </w:behaviors>
        <w:guid w:val="{7484B219-AFFF-4A0C-AA15-CFD76EB65117}"/>
      </w:docPartPr>
      <w:docPartBody>
        <w:p w:rsidR="00000000" w:rsidRDefault="00000000">
          <w:pPr>
            <w:pStyle w:val="7D0D3F41F72A452A8B2226274BB3491F"/>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DF6CE48194744820BF32753A60527CC5"/>
        <w:category>
          <w:name w:val="General"/>
          <w:gallery w:val="placeholder"/>
        </w:category>
        <w:types>
          <w:type w:val="bbPlcHdr"/>
        </w:types>
        <w:behaviors>
          <w:behavior w:val="content"/>
        </w:behaviors>
        <w:guid w:val="{6444D9CC-863F-48C9-989A-8940D9EAA937}"/>
      </w:docPartPr>
      <w:docPartBody>
        <w:p w:rsidR="00000000" w:rsidRDefault="00000000">
          <w:pPr>
            <w:pStyle w:val="DF6CE48194744820BF32753A60527CC5"/>
          </w:pPr>
          <w:r w:rsidRPr="008B1369">
            <w:rPr>
              <w:rFonts w:ascii="Sakkal Majalla" w:hAnsi="Sakkal Majalla" w:cs="Sakkal Majalla" w:hint="cs"/>
              <w:color w:val="FFFFFF" w:themeColor="background1"/>
              <w:sz w:val="28"/>
              <w:szCs w:val="28"/>
              <w:rtl/>
            </w:rPr>
            <w:t>...............................................</w:t>
          </w:r>
        </w:p>
      </w:docPartBody>
    </w:docPart>
    <w:docPart>
      <w:docPartPr>
        <w:name w:val="8FE4C06567D043F4AA44703CEDF578DA"/>
        <w:category>
          <w:name w:val="General"/>
          <w:gallery w:val="placeholder"/>
        </w:category>
        <w:types>
          <w:type w:val="bbPlcHdr"/>
        </w:types>
        <w:behaviors>
          <w:behavior w:val="content"/>
        </w:behaviors>
        <w:guid w:val="{E950DB06-AAA7-4746-8D64-8C0DA49CD225}"/>
      </w:docPartPr>
      <w:docPartBody>
        <w:p w:rsidR="00000000" w:rsidRDefault="00000000">
          <w:pPr>
            <w:pStyle w:val="8FE4C06567D043F4AA44703CEDF578DA"/>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5AAC"/>
    <w:rsid w:val="00027416"/>
    <w:rsid w:val="00090D3A"/>
    <w:rsid w:val="00095899"/>
    <w:rsid w:val="000B677B"/>
    <w:rsid w:val="00125DA7"/>
    <w:rsid w:val="00192FCD"/>
    <w:rsid w:val="00214BB2"/>
    <w:rsid w:val="002265D5"/>
    <w:rsid w:val="00357173"/>
    <w:rsid w:val="00430D11"/>
    <w:rsid w:val="00453543"/>
    <w:rsid w:val="00453984"/>
    <w:rsid w:val="00492243"/>
    <w:rsid w:val="004F13CF"/>
    <w:rsid w:val="005476C6"/>
    <w:rsid w:val="005D10EC"/>
    <w:rsid w:val="0060670A"/>
    <w:rsid w:val="006A28C1"/>
    <w:rsid w:val="006B0710"/>
    <w:rsid w:val="0074329A"/>
    <w:rsid w:val="00780669"/>
    <w:rsid w:val="007929B8"/>
    <w:rsid w:val="007A0394"/>
    <w:rsid w:val="007B0FB2"/>
    <w:rsid w:val="007C74C2"/>
    <w:rsid w:val="007F1893"/>
    <w:rsid w:val="008135ED"/>
    <w:rsid w:val="00852A18"/>
    <w:rsid w:val="00904A52"/>
    <w:rsid w:val="009A2BCF"/>
    <w:rsid w:val="00A21A2C"/>
    <w:rsid w:val="00AD48EB"/>
    <w:rsid w:val="00AE14B3"/>
    <w:rsid w:val="00B43CC0"/>
    <w:rsid w:val="00C41C24"/>
    <w:rsid w:val="00E35C06"/>
    <w:rsid w:val="00EA5A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713495A18C4330B6A73625C6B2FF84">
    <w:name w:val="C2713495A18C4330B6A73625C6B2FF84"/>
    <w:rsid w:val="00EA5AAC"/>
  </w:style>
  <w:style w:type="paragraph" w:customStyle="1" w:styleId="BB2F8ACC9437470DB593A0D76A9DB841">
    <w:name w:val="BB2F8ACC9437470DB593A0D76A9DB841"/>
    <w:rsid w:val="00EA5AAC"/>
  </w:style>
  <w:style w:type="paragraph" w:customStyle="1" w:styleId="766B80C7F3B2470898B36E5876A6A42E">
    <w:name w:val="766B80C7F3B2470898B36E5876A6A42E"/>
    <w:rsid w:val="00EA5AAC"/>
  </w:style>
  <w:style w:type="paragraph" w:customStyle="1" w:styleId="50E587C63ACC4536BFC18EEEB5EFC668">
    <w:name w:val="50E587C63ACC4536BFC18EEEB5EFC668"/>
    <w:rsid w:val="00EA5AAC"/>
  </w:style>
  <w:style w:type="paragraph" w:customStyle="1" w:styleId="5C8C7BCB3B1E4780BF86BC502A54F9CF">
    <w:name w:val="5C8C7BCB3B1E4780BF86BC502A54F9CF"/>
    <w:rsid w:val="00EA5AAC"/>
  </w:style>
  <w:style w:type="paragraph" w:customStyle="1" w:styleId="DCFAA3BFFB614B879099DDB3A15D1DAF">
    <w:name w:val="DCFAA3BFFB614B879099DDB3A15D1DAF"/>
    <w:rsid w:val="00EA5AAC"/>
  </w:style>
  <w:style w:type="paragraph" w:customStyle="1" w:styleId="E9FD3BCBEA9741D69FB695FF24E0D0E3">
    <w:name w:val="E9FD3BCBEA9741D69FB695FF24E0D0E3"/>
    <w:rsid w:val="00EA5AAC"/>
  </w:style>
  <w:style w:type="paragraph" w:customStyle="1" w:styleId="8F759464663E4C00B9C4A38010899B98">
    <w:name w:val="8F759464663E4C00B9C4A38010899B98"/>
    <w:rsid w:val="00EA5AAC"/>
  </w:style>
  <w:style w:type="paragraph" w:customStyle="1" w:styleId="C253B4CFE2D44351819FD03ADB4F50C7">
    <w:name w:val="C253B4CFE2D44351819FD03ADB4F50C7"/>
    <w:rsid w:val="00EA5AAC"/>
  </w:style>
  <w:style w:type="paragraph" w:customStyle="1" w:styleId="212F48A42B3042BBB255EC3621305F2E">
    <w:name w:val="212F48A42B3042BBB255EC3621305F2E"/>
    <w:rsid w:val="00EA5AAC"/>
  </w:style>
  <w:style w:type="paragraph" w:customStyle="1" w:styleId="C54F3401F667444EB9D3FCE316933BE9">
    <w:name w:val="C54F3401F667444EB9D3FCE316933BE9"/>
    <w:rsid w:val="00EA5AAC"/>
  </w:style>
  <w:style w:type="paragraph" w:customStyle="1" w:styleId="319575FFE79D4C009578EA14FE88509E">
    <w:name w:val="319575FFE79D4C009578EA14FE88509E"/>
    <w:rsid w:val="00EA5AAC"/>
  </w:style>
  <w:style w:type="paragraph" w:customStyle="1" w:styleId="7A24B59AAFC541A79099BECA8D16FF2B">
    <w:name w:val="7A24B59AAFC541A79099BECA8D16FF2B"/>
    <w:rsid w:val="00EA5AAC"/>
  </w:style>
  <w:style w:type="paragraph" w:customStyle="1" w:styleId="E420F21464804038A2A0DC250C2B095F">
    <w:name w:val="E420F21464804038A2A0DC250C2B095F"/>
    <w:rsid w:val="00EA5AAC"/>
  </w:style>
  <w:style w:type="paragraph" w:customStyle="1" w:styleId="3C7625C9F1E94BE781778D236A54110A">
    <w:name w:val="3C7625C9F1E94BE781778D236A54110A"/>
    <w:rsid w:val="00EA5AAC"/>
  </w:style>
  <w:style w:type="paragraph" w:customStyle="1" w:styleId="B2EDA62974FA4704A2273FA9B92396A0">
    <w:name w:val="B2EDA62974FA4704A2273FA9B92396A0"/>
    <w:rsid w:val="00EA5AAC"/>
  </w:style>
  <w:style w:type="paragraph" w:customStyle="1" w:styleId="0B433902BA0F4A0997F17BA2C1E04BBC">
    <w:name w:val="0B433902BA0F4A0997F17BA2C1E04BBC"/>
    <w:rsid w:val="00EA5AAC"/>
  </w:style>
  <w:style w:type="paragraph" w:customStyle="1" w:styleId="D5549591298240C6A7D01F974F92026A">
    <w:name w:val="D5549591298240C6A7D01F974F92026A"/>
    <w:rsid w:val="00EA5AAC"/>
  </w:style>
  <w:style w:type="paragraph" w:customStyle="1" w:styleId="393FDB33D8A94884BC54214C653B425F">
    <w:name w:val="393FDB33D8A94884BC54214C653B425F"/>
    <w:rsid w:val="00EA5AAC"/>
  </w:style>
  <w:style w:type="paragraph" w:customStyle="1" w:styleId="7A7C7BD917E24632BE5F0D726959B89E">
    <w:name w:val="7A7C7BD917E24632BE5F0D726959B89E"/>
    <w:rsid w:val="00EA5AAC"/>
  </w:style>
  <w:style w:type="paragraph" w:customStyle="1" w:styleId="623DE31BE5934673A2F1C8A5B3E1AADD">
    <w:name w:val="623DE31BE5934673A2F1C8A5B3E1AADD"/>
    <w:rsid w:val="00EA5AAC"/>
  </w:style>
  <w:style w:type="paragraph" w:customStyle="1" w:styleId="6AA3B2BF9E444D68A109FA0EE0D95FDE">
    <w:name w:val="6AA3B2BF9E444D68A109FA0EE0D95FDE"/>
    <w:rsid w:val="00EA5AAC"/>
  </w:style>
  <w:style w:type="paragraph" w:customStyle="1" w:styleId="EDEEF1FD024D482E8E35EAD429F7F276">
    <w:name w:val="EDEEF1FD024D482E8E35EAD429F7F276"/>
    <w:rsid w:val="00EA5AAC"/>
  </w:style>
  <w:style w:type="paragraph" w:customStyle="1" w:styleId="6A24F4B0CB5E44C6A0D8F25368B26928">
    <w:name w:val="6A24F4B0CB5E44C6A0D8F25368B26928"/>
    <w:rsid w:val="00EA5AAC"/>
  </w:style>
  <w:style w:type="paragraph" w:customStyle="1" w:styleId="5CA61525923C4869AE58979CC7E3535A">
    <w:name w:val="5CA61525923C4869AE58979CC7E3535A"/>
    <w:rsid w:val="00EA5AAC"/>
  </w:style>
  <w:style w:type="paragraph" w:customStyle="1" w:styleId="41A33D10320A4B958E015201936EE1D5">
    <w:name w:val="41A33D10320A4B958E015201936EE1D5"/>
    <w:rsid w:val="00EA5AAC"/>
  </w:style>
  <w:style w:type="paragraph" w:customStyle="1" w:styleId="5D401AB7C72043B08EF06FF19CD5BF8E">
    <w:name w:val="5D401AB7C72043B08EF06FF19CD5BF8E"/>
    <w:rsid w:val="00EA5AAC"/>
  </w:style>
  <w:style w:type="paragraph" w:customStyle="1" w:styleId="60B67DA812E84ED5B3F34FB54F0CEDE2">
    <w:name w:val="60B67DA812E84ED5B3F34FB54F0CEDE2"/>
    <w:rsid w:val="00EA5AAC"/>
  </w:style>
  <w:style w:type="paragraph" w:customStyle="1" w:styleId="3D4216C8B29C40CEBEC9CC5E61CDACDF">
    <w:name w:val="3D4216C8B29C40CEBEC9CC5E61CDACDF"/>
    <w:rsid w:val="00EA5AAC"/>
  </w:style>
  <w:style w:type="paragraph" w:customStyle="1" w:styleId="8BD5A6CC260249B98D5529A3B608646C">
    <w:name w:val="8BD5A6CC260249B98D5529A3B608646C"/>
    <w:rsid w:val="00EA5AAC"/>
  </w:style>
  <w:style w:type="paragraph" w:customStyle="1" w:styleId="EACE1D851C4B4EE0A817F8F39CF65B14">
    <w:name w:val="EACE1D851C4B4EE0A817F8F39CF65B14"/>
    <w:rsid w:val="00EA5AAC"/>
  </w:style>
  <w:style w:type="paragraph" w:customStyle="1" w:styleId="615D91E6DD0340979EE5858561BA7F71">
    <w:name w:val="615D91E6DD0340979EE5858561BA7F71"/>
    <w:rsid w:val="00EA5AAC"/>
  </w:style>
  <w:style w:type="paragraph" w:customStyle="1" w:styleId="B7779F57F5534CADBEDEED5F8A8B7020">
    <w:name w:val="B7779F57F5534CADBEDEED5F8A8B7020"/>
    <w:rsid w:val="00EA5AAC"/>
  </w:style>
  <w:style w:type="paragraph" w:customStyle="1" w:styleId="C4CCAF4F6A9D45E48473091D364C949E">
    <w:name w:val="C4CCAF4F6A9D45E48473091D364C949E"/>
    <w:rsid w:val="00EA5AAC"/>
  </w:style>
  <w:style w:type="paragraph" w:customStyle="1" w:styleId="52C62C36605B44D2BC1A0AD7538D3EAC">
    <w:name w:val="52C62C36605B44D2BC1A0AD7538D3EAC"/>
    <w:rsid w:val="00EA5AAC"/>
  </w:style>
  <w:style w:type="paragraph" w:customStyle="1" w:styleId="8E4AF6CDD8CA4B8BA5935911322FC1C1">
    <w:name w:val="8E4AF6CDD8CA4B8BA5935911322FC1C1"/>
    <w:rsid w:val="00EA5AAC"/>
  </w:style>
  <w:style w:type="paragraph" w:customStyle="1" w:styleId="359F8264DA684A87B9EEB3E5DD8BE9C4">
    <w:name w:val="359F8264DA684A87B9EEB3E5DD8BE9C4"/>
    <w:rsid w:val="00EA5AAC"/>
  </w:style>
  <w:style w:type="paragraph" w:customStyle="1" w:styleId="45DA01F920CE4273B49E946EA99638C1">
    <w:name w:val="45DA01F920CE4273B49E946EA99638C1"/>
    <w:rsid w:val="00EA5AAC"/>
  </w:style>
  <w:style w:type="paragraph" w:customStyle="1" w:styleId="4D400E33C6BF48698D355A7717411D96">
    <w:name w:val="4D400E33C6BF48698D355A7717411D96"/>
    <w:rsid w:val="00EA5AAC"/>
  </w:style>
  <w:style w:type="paragraph" w:customStyle="1" w:styleId="B52444544F024C0DB576F3F8C60E35F0">
    <w:name w:val="B52444544F024C0DB576F3F8C60E35F0"/>
    <w:rsid w:val="00EA5AAC"/>
  </w:style>
  <w:style w:type="paragraph" w:customStyle="1" w:styleId="A466D648CFCB4BE0B35EDAC852D1A449">
    <w:name w:val="A466D648CFCB4BE0B35EDAC852D1A449"/>
    <w:rsid w:val="00EA5AAC"/>
  </w:style>
  <w:style w:type="paragraph" w:customStyle="1" w:styleId="0D8C8624C85547D5A1C2A44BD9BD2250">
    <w:name w:val="0D8C8624C85547D5A1C2A44BD9BD2250"/>
    <w:rsid w:val="00EA5AAC"/>
  </w:style>
  <w:style w:type="paragraph" w:customStyle="1" w:styleId="E1DA0D398EC44608B1A20E7AEE0601A1">
    <w:name w:val="E1DA0D398EC44608B1A20E7AEE0601A1"/>
    <w:rsid w:val="00EA5AAC"/>
  </w:style>
  <w:style w:type="paragraph" w:customStyle="1" w:styleId="4B448F8CACF946FCAC84BF363470A152">
    <w:name w:val="4B448F8CACF946FCAC84BF363470A152"/>
    <w:rsid w:val="00EA5AAC"/>
  </w:style>
  <w:style w:type="paragraph" w:customStyle="1" w:styleId="2D8A22BAF5B446F69C9FC6C5EB546785">
    <w:name w:val="2D8A22BAF5B446F69C9FC6C5EB546785"/>
    <w:rsid w:val="00EA5AAC"/>
  </w:style>
  <w:style w:type="paragraph" w:customStyle="1" w:styleId="E5556CCC3C084105A00D907FC4638867">
    <w:name w:val="E5556CCC3C084105A00D907FC4638867"/>
    <w:rsid w:val="00EA5AAC"/>
  </w:style>
  <w:style w:type="paragraph" w:customStyle="1" w:styleId="1C684EA134084CB0B61A504E10090D86">
    <w:name w:val="1C684EA134084CB0B61A504E10090D86"/>
    <w:rsid w:val="00EA5AAC"/>
  </w:style>
  <w:style w:type="paragraph" w:customStyle="1" w:styleId="9D8EB9D412C64D9DBA346933B101FFCE">
    <w:name w:val="9D8EB9D412C64D9DBA346933B101FFCE"/>
    <w:rsid w:val="00EA5AAC"/>
  </w:style>
  <w:style w:type="paragraph" w:customStyle="1" w:styleId="DA1E1E0D110C4D449652C4EF225B4741">
    <w:name w:val="DA1E1E0D110C4D449652C4EF225B4741"/>
    <w:rsid w:val="00EA5AAC"/>
  </w:style>
  <w:style w:type="paragraph" w:customStyle="1" w:styleId="3ED02BA01B37454180D0B0F3610D4B79">
    <w:name w:val="3ED02BA01B37454180D0B0F3610D4B79"/>
    <w:rsid w:val="00EA5AAC"/>
  </w:style>
  <w:style w:type="paragraph" w:customStyle="1" w:styleId="D906C014A86D473D9FE6F020E1E3BF64">
    <w:name w:val="D906C014A86D473D9FE6F020E1E3BF64"/>
    <w:rsid w:val="00EA5AAC"/>
  </w:style>
  <w:style w:type="paragraph" w:customStyle="1" w:styleId="F6C4FD1FDA2448488E6D7ADD0DA1682E">
    <w:name w:val="F6C4FD1FDA2448488E6D7ADD0DA1682E"/>
    <w:rsid w:val="00EA5AAC"/>
  </w:style>
  <w:style w:type="paragraph" w:customStyle="1" w:styleId="5069C466AD484A68AD86D77902A59F9B">
    <w:name w:val="5069C466AD484A68AD86D77902A59F9B"/>
    <w:rsid w:val="00EA5AAC"/>
  </w:style>
  <w:style w:type="paragraph" w:customStyle="1" w:styleId="ECD9486B70B4453E9397A1FD4D454D37">
    <w:name w:val="ECD9486B70B4453E9397A1FD4D454D37"/>
    <w:rsid w:val="00EA5AAC"/>
  </w:style>
  <w:style w:type="character" w:styleId="PlaceholderText">
    <w:name w:val="Placeholder Text"/>
    <w:basedOn w:val="DefaultParagraphFont"/>
    <w:uiPriority w:val="99"/>
    <w:semiHidden/>
    <w:rPr>
      <w:color w:val="808080"/>
    </w:rPr>
  </w:style>
  <w:style w:type="paragraph" w:customStyle="1" w:styleId="C54F3401F667444EB9D3FCE316933BE91">
    <w:name w:val="C54F3401F667444EB9D3FCE316933BE91"/>
    <w:rsid w:val="00EA5AAC"/>
    <w:rPr>
      <w:rFonts w:eastAsiaTheme="minorHAnsi"/>
    </w:rPr>
  </w:style>
  <w:style w:type="paragraph" w:customStyle="1" w:styleId="319575FFE79D4C009578EA14FE88509E1">
    <w:name w:val="319575FFE79D4C009578EA14FE88509E1"/>
    <w:rsid w:val="00EA5AAC"/>
    <w:rPr>
      <w:rFonts w:eastAsiaTheme="minorHAnsi"/>
    </w:rPr>
  </w:style>
  <w:style w:type="paragraph" w:customStyle="1" w:styleId="7A24B59AAFC541A79099BECA8D16FF2B1">
    <w:name w:val="7A24B59AAFC541A79099BECA8D16FF2B1"/>
    <w:rsid w:val="00EA5AAC"/>
    <w:rPr>
      <w:rFonts w:eastAsiaTheme="minorHAnsi"/>
    </w:rPr>
  </w:style>
  <w:style w:type="paragraph" w:customStyle="1" w:styleId="212F48A42B3042BBB255EC3621305F2E1">
    <w:name w:val="212F48A42B3042BBB255EC3621305F2E1"/>
    <w:rsid w:val="00EA5AAC"/>
    <w:rPr>
      <w:rFonts w:eastAsiaTheme="minorHAnsi"/>
    </w:rPr>
  </w:style>
  <w:style w:type="paragraph" w:customStyle="1" w:styleId="7A7C7BD917E24632BE5F0D726959B89E1">
    <w:name w:val="7A7C7BD917E24632BE5F0D726959B89E1"/>
    <w:rsid w:val="00EA5AAC"/>
    <w:rPr>
      <w:rFonts w:eastAsiaTheme="minorHAnsi"/>
    </w:rPr>
  </w:style>
  <w:style w:type="paragraph" w:customStyle="1" w:styleId="623DE31BE5934673A2F1C8A5B3E1AADD1">
    <w:name w:val="623DE31BE5934673A2F1C8A5B3E1AADD1"/>
    <w:rsid w:val="00EA5AAC"/>
    <w:rPr>
      <w:rFonts w:eastAsiaTheme="minorHAnsi"/>
    </w:rPr>
  </w:style>
  <w:style w:type="paragraph" w:customStyle="1" w:styleId="6AA3B2BF9E444D68A109FA0EE0D95FDE1">
    <w:name w:val="6AA3B2BF9E444D68A109FA0EE0D95FDE1"/>
    <w:rsid w:val="00EA5AAC"/>
    <w:rPr>
      <w:rFonts w:eastAsiaTheme="minorHAnsi"/>
    </w:rPr>
  </w:style>
  <w:style w:type="paragraph" w:customStyle="1" w:styleId="EDEEF1FD024D482E8E35EAD429F7F2761">
    <w:name w:val="EDEEF1FD024D482E8E35EAD429F7F2761"/>
    <w:rsid w:val="00EA5AAC"/>
    <w:rPr>
      <w:rFonts w:eastAsiaTheme="minorHAnsi"/>
    </w:rPr>
  </w:style>
  <w:style w:type="paragraph" w:customStyle="1" w:styleId="6A24F4B0CB5E44C6A0D8F25368B269281">
    <w:name w:val="6A24F4B0CB5E44C6A0D8F25368B269281"/>
    <w:rsid w:val="00EA5AAC"/>
    <w:rPr>
      <w:rFonts w:eastAsiaTheme="minorHAnsi"/>
    </w:rPr>
  </w:style>
  <w:style w:type="paragraph" w:customStyle="1" w:styleId="5CA61525923C4869AE58979CC7E3535A1">
    <w:name w:val="5CA61525923C4869AE58979CC7E3535A1"/>
    <w:rsid w:val="00EA5AAC"/>
    <w:rPr>
      <w:rFonts w:eastAsiaTheme="minorHAnsi"/>
    </w:rPr>
  </w:style>
  <w:style w:type="paragraph" w:customStyle="1" w:styleId="3D4216C8B29C40CEBEC9CC5E61CDACDF1">
    <w:name w:val="3D4216C8B29C40CEBEC9CC5E61CDACDF1"/>
    <w:rsid w:val="00EA5AAC"/>
    <w:rPr>
      <w:rFonts w:eastAsiaTheme="minorHAnsi"/>
    </w:rPr>
  </w:style>
  <w:style w:type="paragraph" w:customStyle="1" w:styleId="8BD5A6CC260249B98D5529A3B608646C1">
    <w:name w:val="8BD5A6CC260249B98D5529A3B608646C1"/>
    <w:rsid w:val="00EA5AAC"/>
    <w:rPr>
      <w:rFonts w:eastAsiaTheme="minorHAnsi"/>
    </w:rPr>
  </w:style>
  <w:style w:type="paragraph" w:customStyle="1" w:styleId="EACE1D851C4B4EE0A817F8F39CF65B141">
    <w:name w:val="EACE1D851C4B4EE0A817F8F39CF65B141"/>
    <w:rsid w:val="00EA5AAC"/>
    <w:rPr>
      <w:rFonts w:eastAsiaTheme="minorHAnsi"/>
    </w:rPr>
  </w:style>
  <w:style w:type="paragraph" w:customStyle="1" w:styleId="615D91E6DD0340979EE5858561BA7F711">
    <w:name w:val="615D91E6DD0340979EE5858561BA7F711"/>
    <w:rsid w:val="00EA5AAC"/>
    <w:rPr>
      <w:rFonts w:eastAsiaTheme="minorHAnsi"/>
    </w:rPr>
  </w:style>
  <w:style w:type="paragraph" w:customStyle="1" w:styleId="B7779F57F5534CADBEDEED5F8A8B70201">
    <w:name w:val="B7779F57F5534CADBEDEED5F8A8B70201"/>
    <w:rsid w:val="00EA5AAC"/>
    <w:rPr>
      <w:rFonts w:eastAsiaTheme="minorHAnsi"/>
    </w:rPr>
  </w:style>
  <w:style w:type="paragraph" w:customStyle="1" w:styleId="C4CCAF4F6A9D45E48473091D364C949E1">
    <w:name w:val="C4CCAF4F6A9D45E48473091D364C949E1"/>
    <w:rsid w:val="00EA5AAC"/>
    <w:rPr>
      <w:rFonts w:eastAsiaTheme="minorHAnsi"/>
    </w:rPr>
  </w:style>
  <w:style w:type="paragraph" w:customStyle="1" w:styleId="0D8C8624C85547D5A1C2A44BD9BD22501">
    <w:name w:val="0D8C8624C85547D5A1C2A44BD9BD22501"/>
    <w:rsid w:val="00EA5AAC"/>
    <w:rPr>
      <w:rFonts w:eastAsiaTheme="minorHAnsi"/>
    </w:rPr>
  </w:style>
  <w:style w:type="paragraph" w:customStyle="1" w:styleId="E1DA0D398EC44608B1A20E7AEE0601A11">
    <w:name w:val="E1DA0D398EC44608B1A20E7AEE0601A11"/>
    <w:rsid w:val="00EA5AAC"/>
    <w:rPr>
      <w:rFonts w:eastAsiaTheme="minorHAnsi"/>
    </w:rPr>
  </w:style>
  <w:style w:type="paragraph" w:customStyle="1" w:styleId="4B448F8CACF946FCAC84BF363470A1521">
    <w:name w:val="4B448F8CACF946FCAC84BF363470A1521"/>
    <w:rsid w:val="00EA5AAC"/>
    <w:rPr>
      <w:rFonts w:eastAsiaTheme="minorHAnsi"/>
    </w:rPr>
  </w:style>
  <w:style w:type="paragraph" w:customStyle="1" w:styleId="2D8A22BAF5B446F69C9FC6C5EB5467851">
    <w:name w:val="2D8A22BAF5B446F69C9FC6C5EB5467851"/>
    <w:rsid w:val="00EA5AAC"/>
    <w:rPr>
      <w:rFonts w:eastAsiaTheme="minorHAnsi"/>
    </w:rPr>
  </w:style>
  <w:style w:type="paragraph" w:customStyle="1" w:styleId="E5556CCC3C084105A00D907FC46388671">
    <w:name w:val="E5556CCC3C084105A00D907FC46388671"/>
    <w:rsid w:val="00EA5AAC"/>
    <w:rPr>
      <w:rFonts w:eastAsiaTheme="minorHAnsi"/>
    </w:rPr>
  </w:style>
  <w:style w:type="paragraph" w:customStyle="1" w:styleId="1C684EA134084CB0B61A504E10090D861">
    <w:name w:val="1C684EA134084CB0B61A504E10090D861"/>
    <w:rsid w:val="00EA5AAC"/>
    <w:rPr>
      <w:rFonts w:eastAsiaTheme="minorHAnsi"/>
    </w:rPr>
  </w:style>
  <w:style w:type="paragraph" w:customStyle="1" w:styleId="9D8EB9D412C64D9DBA346933B101FFCE1">
    <w:name w:val="9D8EB9D412C64D9DBA346933B101FFCE1"/>
    <w:rsid w:val="00EA5AAC"/>
    <w:rPr>
      <w:rFonts w:eastAsiaTheme="minorHAnsi"/>
    </w:rPr>
  </w:style>
  <w:style w:type="paragraph" w:customStyle="1" w:styleId="DA1E1E0D110C4D449652C4EF225B47411">
    <w:name w:val="DA1E1E0D110C4D449652C4EF225B47411"/>
    <w:rsid w:val="00EA5AAC"/>
    <w:rPr>
      <w:rFonts w:eastAsiaTheme="minorHAnsi"/>
    </w:rPr>
  </w:style>
  <w:style w:type="paragraph" w:customStyle="1" w:styleId="3ED02BA01B37454180D0B0F3610D4B791">
    <w:name w:val="3ED02BA01B37454180D0B0F3610D4B791"/>
    <w:rsid w:val="00EA5AAC"/>
    <w:rPr>
      <w:rFonts w:eastAsiaTheme="minorHAnsi"/>
    </w:rPr>
  </w:style>
  <w:style w:type="paragraph" w:customStyle="1" w:styleId="D906C014A86D473D9FE6F020E1E3BF641">
    <w:name w:val="D906C014A86D473D9FE6F020E1E3BF641"/>
    <w:rsid w:val="00EA5AAC"/>
    <w:rPr>
      <w:rFonts w:eastAsiaTheme="minorHAnsi"/>
    </w:rPr>
  </w:style>
  <w:style w:type="paragraph" w:customStyle="1" w:styleId="F6C4FD1FDA2448488E6D7ADD0DA1682E1">
    <w:name w:val="F6C4FD1FDA2448488E6D7ADD0DA1682E1"/>
    <w:rsid w:val="00EA5AAC"/>
    <w:rPr>
      <w:rFonts w:eastAsiaTheme="minorHAnsi"/>
    </w:rPr>
  </w:style>
  <w:style w:type="paragraph" w:customStyle="1" w:styleId="5069C466AD484A68AD86D77902A59F9B1">
    <w:name w:val="5069C466AD484A68AD86D77902A59F9B1"/>
    <w:rsid w:val="00EA5AAC"/>
    <w:rPr>
      <w:rFonts w:eastAsiaTheme="minorHAnsi"/>
    </w:rPr>
  </w:style>
  <w:style w:type="paragraph" w:customStyle="1" w:styleId="ECD9486B70B4453E9397A1FD4D454D371">
    <w:name w:val="ECD9486B70B4453E9397A1FD4D454D371"/>
    <w:rsid w:val="00EA5AAC"/>
    <w:rPr>
      <w:rFonts w:eastAsiaTheme="minorHAnsi"/>
    </w:rPr>
  </w:style>
  <w:style w:type="paragraph" w:customStyle="1" w:styleId="9F09A168A63544CAAAAAD35AFC83B2E1">
    <w:name w:val="9F09A168A63544CAAAAAD35AFC83B2E1"/>
    <w:rsid w:val="00EA5AAC"/>
    <w:rPr>
      <w:rFonts w:eastAsiaTheme="minorHAnsi"/>
    </w:rPr>
  </w:style>
  <w:style w:type="paragraph" w:customStyle="1" w:styleId="C54F3401F667444EB9D3FCE316933BE92">
    <w:name w:val="C54F3401F667444EB9D3FCE316933BE92"/>
    <w:rsid w:val="00EA5AAC"/>
    <w:rPr>
      <w:rFonts w:eastAsiaTheme="minorHAnsi"/>
    </w:rPr>
  </w:style>
  <w:style w:type="paragraph" w:customStyle="1" w:styleId="319575FFE79D4C009578EA14FE88509E2">
    <w:name w:val="319575FFE79D4C009578EA14FE88509E2"/>
    <w:rsid w:val="00EA5AAC"/>
    <w:rPr>
      <w:rFonts w:eastAsiaTheme="minorHAnsi"/>
    </w:rPr>
  </w:style>
  <w:style w:type="paragraph" w:customStyle="1" w:styleId="7A24B59AAFC541A79099BECA8D16FF2B2">
    <w:name w:val="7A24B59AAFC541A79099BECA8D16FF2B2"/>
    <w:rsid w:val="00EA5AAC"/>
    <w:rPr>
      <w:rFonts w:eastAsiaTheme="minorHAnsi"/>
    </w:rPr>
  </w:style>
  <w:style w:type="paragraph" w:customStyle="1" w:styleId="212F48A42B3042BBB255EC3621305F2E2">
    <w:name w:val="212F48A42B3042BBB255EC3621305F2E2"/>
    <w:rsid w:val="00EA5AAC"/>
    <w:rPr>
      <w:rFonts w:eastAsiaTheme="minorHAnsi"/>
    </w:rPr>
  </w:style>
  <w:style w:type="paragraph" w:customStyle="1" w:styleId="7A7C7BD917E24632BE5F0D726959B89E2">
    <w:name w:val="7A7C7BD917E24632BE5F0D726959B89E2"/>
    <w:rsid w:val="00EA5AAC"/>
    <w:rPr>
      <w:rFonts w:eastAsiaTheme="minorHAnsi"/>
    </w:rPr>
  </w:style>
  <w:style w:type="paragraph" w:customStyle="1" w:styleId="623DE31BE5934673A2F1C8A5B3E1AADD2">
    <w:name w:val="623DE31BE5934673A2F1C8A5B3E1AADD2"/>
    <w:rsid w:val="00EA5AAC"/>
    <w:rPr>
      <w:rFonts w:eastAsiaTheme="minorHAnsi"/>
    </w:rPr>
  </w:style>
  <w:style w:type="paragraph" w:customStyle="1" w:styleId="6AA3B2BF9E444D68A109FA0EE0D95FDE2">
    <w:name w:val="6AA3B2BF9E444D68A109FA0EE0D95FDE2"/>
    <w:rsid w:val="00EA5AAC"/>
    <w:rPr>
      <w:rFonts w:eastAsiaTheme="minorHAnsi"/>
    </w:rPr>
  </w:style>
  <w:style w:type="paragraph" w:customStyle="1" w:styleId="EDEEF1FD024D482E8E35EAD429F7F2762">
    <w:name w:val="EDEEF1FD024D482E8E35EAD429F7F2762"/>
    <w:rsid w:val="00EA5AAC"/>
    <w:rPr>
      <w:rFonts w:eastAsiaTheme="minorHAnsi"/>
    </w:rPr>
  </w:style>
  <w:style w:type="paragraph" w:customStyle="1" w:styleId="6A24F4B0CB5E44C6A0D8F25368B269282">
    <w:name w:val="6A24F4B0CB5E44C6A0D8F25368B269282"/>
    <w:rsid w:val="00EA5AAC"/>
    <w:rPr>
      <w:rFonts w:eastAsiaTheme="minorHAnsi"/>
    </w:rPr>
  </w:style>
  <w:style w:type="paragraph" w:customStyle="1" w:styleId="5CA61525923C4869AE58979CC7E3535A2">
    <w:name w:val="5CA61525923C4869AE58979CC7E3535A2"/>
    <w:rsid w:val="00EA5AAC"/>
    <w:rPr>
      <w:rFonts w:eastAsiaTheme="minorHAnsi"/>
    </w:rPr>
  </w:style>
  <w:style w:type="paragraph" w:customStyle="1" w:styleId="3D4216C8B29C40CEBEC9CC5E61CDACDF2">
    <w:name w:val="3D4216C8B29C40CEBEC9CC5E61CDACDF2"/>
    <w:rsid w:val="00EA5AAC"/>
    <w:rPr>
      <w:rFonts w:eastAsiaTheme="minorHAnsi"/>
    </w:rPr>
  </w:style>
  <w:style w:type="paragraph" w:customStyle="1" w:styleId="8BD5A6CC260249B98D5529A3B608646C2">
    <w:name w:val="8BD5A6CC260249B98D5529A3B608646C2"/>
    <w:rsid w:val="00EA5AAC"/>
    <w:rPr>
      <w:rFonts w:eastAsiaTheme="minorHAnsi"/>
    </w:rPr>
  </w:style>
  <w:style w:type="paragraph" w:customStyle="1" w:styleId="EACE1D851C4B4EE0A817F8F39CF65B142">
    <w:name w:val="EACE1D851C4B4EE0A817F8F39CF65B142"/>
    <w:rsid w:val="00EA5AAC"/>
    <w:rPr>
      <w:rFonts w:eastAsiaTheme="minorHAnsi"/>
    </w:rPr>
  </w:style>
  <w:style w:type="paragraph" w:customStyle="1" w:styleId="615D91E6DD0340979EE5858561BA7F712">
    <w:name w:val="615D91E6DD0340979EE5858561BA7F712"/>
    <w:rsid w:val="00EA5AAC"/>
    <w:rPr>
      <w:rFonts w:eastAsiaTheme="minorHAnsi"/>
    </w:rPr>
  </w:style>
  <w:style w:type="paragraph" w:customStyle="1" w:styleId="B7779F57F5534CADBEDEED5F8A8B70202">
    <w:name w:val="B7779F57F5534CADBEDEED5F8A8B70202"/>
    <w:rsid w:val="00EA5AAC"/>
    <w:rPr>
      <w:rFonts w:eastAsiaTheme="minorHAnsi"/>
    </w:rPr>
  </w:style>
  <w:style w:type="paragraph" w:customStyle="1" w:styleId="C4CCAF4F6A9D45E48473091D364C949E2">
    <w:name w:val="C4CCAF4F6A9D45E48473091D364C949E2"/>
    <w:rsid w:val="00EA5AAC"/>
    <w:rPr>
      <w:rFonts w:eastAsiaTheme="minorHAnsi"/>
    </w:rPr>
  </w:style>
  <w:style w:type="paragraph" w:customStyle="1" w:styleId="0D8C8624C85547D5A1C2A44BD9BD22502">
    <w:name w:val="0D8C8624C85547D5A1C2A44BD9BD22502"/>
    <w:rsid w:val="00EA5AAC"/>
    <w:rPr>
      <w:rFonts w:eastAsiaTheme="minorHAnsi"/>
    </w:rPr>
  </w:style>
  <w:style w:type="paragraph" w:customStyle="1" w:styleId="E1DA0D398EC44608B1A20E7AEE0601A12">
    <w:name w:val="E1DA0D398EC44608B1A20E7AEE0601A12"/>
    <w:rsid w:val="00EA5AAC"/>
    <w:rPr>
      <w:rFonts w:eastAsiaTheme="minorHAnsi"/>
    </w:rPr>
  </w:style>
  <w:style w:type="paragraph" w:customStyle="1" w:styleId="4B448F8CACF946FCAC84BF363470A1522">
    <w:name w:val="4B448F8CACF946FCAC84BF363470A1522"/>
    <w:rsid w:val="00EA5AAC"/>
    <w:rPr>
      <w:rFonts w:eastAsiaTheme="minorHAnsi"/>
    </w:rPr>
  </w:style>
  <w:style w:type="paragraph" w:customStyle="1" w:styleId="2D8A22BAF5B446F69C9FC6C5EB5467852">
    <w:name w:val="2D8A22BAF5B446F69C9FC6C5EB5467852"/>
    <w:rsid w:val="00EA5AAC"/>
    <w:rPr>
      <w:rFonts w:eastAsiaTheme="minorHAnsi"/>
    </w:rPr>
  </w:style>
  <w:style w:type="paragraph" w:customStyle="1" w:styleId="E5556CCC3C084105A00D907FC46388672">
    <w:name w:val="E5556CCC3C084105A00D907FC46388672"/>
    <w:rsid w:val="00EA5AAC"/>
    <w:rPr>
      <w:rFonts w:eastAsiaTheme="minorHAnsi"/>
    </w:rPr>
  </w:style>
  <w:style w:type="paragraph" w:customStyle="1" w:styleId="1C684EA134084CB0B61A504E10090D862">
    <w:name w:val="1C684EA134084CB0B61A504E10090D862"/>
    <w:rsid w:val="00EA5AAC"/>
    <w:rPr>
      <w:rFonts w:eastAsiaTheme="minorHAnsi"/>
    </w:rPr>
  </w:style>
  <w:style w:type="paragraph" w:customStyle="1" w:styleId="9D8EB9D412C64D9DBA346933B101FFCE2">
    <w:name w:val="9D8EB9D412C64D9DBA346933B101FFCE2"/>
    <w:rsid w:val="00EA5AAC"/>
    <w:rPr>
      <w:rFonts w:eastAsiaTheme="minorHAnsi"/>
    </w:rPr>
  </w:style>
  <w:style w:type="paragraph" w:customStyle="1" w:styleId="DA1E1E0D110C4D449652C4EF225B47412">
    <w:name w:val="DA1E1E0D110C4D449652C4EF225B47412"/>
    <w:rsid w:val="00EA5AAC"/>
    <w:rPr>
      <w:rFonts w:eastAsiaTheme="minorHAnsi"/>
    </w:rPr>
  </w:style>
  <w:style w:type="paragraph" w:customStyle="1" w:styleId="3ED02BA01B37454180D0B0F3610D4B792">
    <w:name w:val="3ED02BA01B37454180D0B0F3610D4B792"/>
    <w:rsid w:val="00EA5AAC"/>
    <w:rPr>
      <w:rFonts w:eastAsiaTheme="minorHAnsi"/>
    </w:rPr>
  </w:style>
  <w:style w:type="paragraph" w:customStyle="1" w:styleId="D906C014A86D473D9FE6F020E1E3BF642">
    <w:name w:val="D906C014A86D473D9FE6F020E1E3BF642"/>
    <w:rsid w:val="00EA5AAC"/>
    <w:rPr>
      <w:rFonts w:eastAsiaTheme="minorHAnsi"/>
    </w:rPr>
  </w:style>
  <w:style w:type="paragraph" w:customStyle="1" w:styleId="F6C4FD1FDA2448488E6D7ADD0DA1682E2">
    <w:name w:val="F6C4FD1FDA2448488E6D7ADD0DA1682E2"/>
    <w:rsid w:val="00EA5AAC"/>
    <w:rPr>
      <w:rFonts w:eastAsiaTheme="minorHAnsi"/>
    </w:rPr>
  </w:style>
  <w:style w:type="paragraph" w:customStyle="1" w:styleId="5069C466AD484A68AD86D77902A59F9B2">
    <w:name w:val="5069C466AD484A68AD86D77902A59F9B2"/>
    <w:rsid w:val="00EA5AAC"/>
    <w:rPr>
      <w:rFonts w:eastAsiaTheme="minorHAnsi"/>
    </w:rPr>
  </w:style>
  <w:style w:type="paragraph" w:customStyle="1" w:styleId="ECD9486B70B4453E9397A1FD4D454D372">
    <w:name w:val="ECD9486B70B4453E9397A1FD4D454D372"/>
    <w:rsid w:val="00EA5AAC"/>
    <w:rPr>
      <w:rFonts w:eastAsiaTheme="minorHAnsi"/>
    </w:rPr>
  </w:style>
  <w:style w:type="paragraph" w:customStyle="1" w:styleId="9F09A168A63544CAAAAAD35AFC83B2E11">
    <w:name w:val="9F09A168A63544CAAAAAD35AFC83B2E11"/>
    <w:rsid w:val="00EA5AAC"/>
    <w:rPr>
      <w:rFonts w:eastAsiaTheme="minorHAnsi"/>
    </w:rPr>
  </w:style>
  <w:style w:type="paragraph" w:customStyle="1" w:styleId="C54F3401F667444EB9D3FCE316933BE93">
    <w:name w:val="C54F3401F667444EB9D3FCE316933BE93"/>
    <w:rsid w:val="00EA5AAC"/>
    <w:rPr>
      <w:rFonts w:eastAsiaTheme="minorHAnsi"/>
    </w:rPr>
  </w:style>
  <w:style w:type="paragraph" w:customStyle="1" w:styleId="319575FFE79D4C009578EA14FE88509E3">
    <w:name w:val="319575FFE79D4C009578EA14FE88509E3"/>
    <w:rsid w:val="00EA5AAC"/>
    <w:rPr>
      <w:rFonts w:eastAsiaTheme="minorHAnsi"/>
    </w:rPr>
  </w:style>
  <w:style w:type="paragraph" w:customStyle="1" w:styleId="7A24B59AAFC541A79099BECA8D16FF2B3">
    <w:name w:val="7A24B59AAFC541A79099BECA8D16FF2B3"/>
    <w:rsid w:val="00EA5AAC"/>
    <w:rPr>
      <w:rFonts w:eastAsiaTheme="minorHAnsi"/>
    </w:rPr>
  </w:style>
  <w:style w:type="paragraph" w:customStyle="1" w:styleId="212F48A42B3042BBB255EC3621305F2E3">
    <w:name w:val="212F48A42B3042BBB255EC3621305F2E3"/>
    <w:rsid w:val="00EA5AAC"/>
    <w:rPr>
      <w:rFonts w:eastAsiaTheme="minorHAnsi"/>
    </w:rPr>
  </w:style>
  <w:style w:type="paragraph" w:customStyle="1" w:styleId="7A7C7BD917E24632BE5F0D726959B89E3">
    <w:name w:val="7A7C7BD917E24632BE5F0D726959B89E3"/>
    <w:rsid w:val="00EA5AAC"/>
    <w:rPr>
      <w:rFonts w:eastAsiaTheme="minorHAnsi"/>
    </w:rPr>
  </w:style>
  <w:style w:type="paragraph" w:customStyle="1" w:styleId="623DE31BE5934673A2F1C8A5B3E1AADD3">
    <w:name w:val="623DE31BE5934673A2F1C8A5B3E1AADD3"/>
    <w:rsid w:val="00EA5AAC"/>
    <w:rPr>
      <w:rFonts w:eastAsiaTheme="minorHAnsi"/>
    </w:rPr>
  </w:style>
  <w:style w:type="paragraph" w:customStyle="1" w:styleId="6AA3B2BF9E444D68A109FA0EE0D95FDE3">
    <w:name w:val="6AA3B2BF9E444D68A109FA0EE0D95FDE3"/>
    <w:rsid w:val="00EA5AAC"/>
    <w:rPr>
      <w:rFonts w:eastAsiaTheme="minorHAnsi"/>
    </w:rPr>
  </w:style>
  <w:style w:type="paragraph" w:customStyle="1" w:styleId="EDEEF1FD024D482E8E35EAD429F7F2763">
    <w:name w:val="EDEEF1FD024D482E8E35EAD429F7F2763"/>
    <w:rsid w:val="00EA5AAC"/>
    <w:rPr>
      <w:rFonts w:eastAsiaTheme="minorHAnsi"/>
    </w:rPr>
  </w:style>
  <w:style w:type="paragraph" w:customStyle="1" w:styleId="6A24F4B0CB5E44C6A0D8F25368B269283">
    <w:name w:val="6A24F4B0CB5E44C6A0D8F25368B269283"/>
    <w:rsid w:val="00EA5AAC"/>
    <w:rPr>
      <w:rFonts w:eastAsiaTheme="minorHAnsi"/>
    </w:rPr>
  </w:style>
  <w:style w:type="paragraph" w:customStyle="1" w:styleId="5CA61525923C4869AE58979CC7E3535A3">
    <w:name w:val="5CA61525923C4869AE58979CC7E3535A3"/>
    <w:rsid w:val="00EA5AAC"/>
    <w:rPr>
      <w:rFonts w:eastAsiaTheme="minorHAnsi"/>
    </w:rPr>
  </w:style>
  <w:style w:type="paragraph" w:customStyle="1" w:styleId="3D4216C8B29C40CEBEC9CC5E61CDACDF3">
    <w:name w:val="3D4216C8B29C40CEBEC9CC5E61CDACDF3"/>
    <w:rsid w:val="00EA5AAC"/>
    <w:rPr>
      <w:rFonts w:eastAsiaTheme="minorHAnsi"/>
    </w:rPr>
  </w:style>
  <w:style w:type="paragraph" w:customStyle="1" w:styleId="8BD5A6CC260249B98D5529A3B608646C3">
    <w:name w:val="8BD5A6CC260249B98D5529A3B608646C3"/>
    <w:rsid w:val="00EA5AAC"/>
    <w:rPr>
      <w:rFonts w:eastAsiaTheme="minorHAnsi"/>
    </w:rPr>
  </w:style>
  <w:style w:type="paragraph" w:customStyle="1" w:styleId="EACE1D851C4B4EE0A817F8F39CF65B143">
    <w:name w:val="EACE1D851C4B4EE0A817F8F39CF65B143"/>
    <w:rsid w:val="00EA5AAC"/>
    <w:rPr>
      <w:rFonts w:eastAsiaTheme="minorHAnsi"/>
    </w:rPr>
  </w:style>
  <w:style w:type="paragraph" w:customStyle="1" w:styleId="615D91E6DD0340979EE5858561BA7F713">
    <w:name w:val="615D91E6DD0340979EE5858561BA7F713"/>
    <w:rsid w:val="00EA5AAC"/>
    <w:rPr>
      <w:rFonts w:eastAsiaTheme="minorHAnsi"/>
    </w:rPr>
  </w:style>
  <w:style w:type="paragraph" w:customStyle="1" w:styleId="B7779F57F5534CADBEDEED5F8A8B70203">
    <w:name w:val="B7779F57F5534CADBEDEED5F8A8B70203"/>
    <w:rsid w:val="00EA5AAC"/>
    <w:rPr>
      <w:rFonts w:eastAsiaTheme="minorHAnsi"/>
    </w:rPr>
  </w:style>
  <w:style w:type="paragraph" w:customStyle="1" w:styleId="C4CCAF4F6A9D45E48473091D364C949E3">
    <w:name w:val="C4CCAF4F6A9D45E48473091D364C949E3"/>
    <w:rsid w:val="00EA5AAC"/>
    <w:rPr>
      <w:rFonts w:eastAsiaTheme="minorHAnsi"/>
    </w:rPr>
  </w:style>
  <w:style w:type="paragraph" w:customStyle="1" w:styleId="0D8C8624C85547D5A1C2A44BD9BD22503">
    <w:name w:val="0D8C8624C85547D5A1C2A44BD9BD22503"/>
    <w:rsid w:val="00EA5AAC"/>
    <w:rPr>
      <w:rFonts w:eastAsiaTheme="minorHAnsi"/>
    </w:rPr>
  </w:style>
  <w:style w:type="paragraph" w:customStyle="1" w:styleId="E1DA0D398EC44608B1A20E7AEE0601A13">
    <w:name w:val="E1DA0D398EC44608B1A20E7AEE0601A13"/>
    <w:rsid w:val="00EA5AAC"/>
    <w:rPr>
      <w:rFonts w:eastAsiaTheme="minorHAnsi"/>
    </w:rPr>
  </w:style>
  <w:style w:type="paragraph" w:customStyle="1" w:styleId="4B448F8CACF946FCAC84BF363470A1523">
    <w:name w:val="4B448F8CACF946FCAC84BF363470A1523"/>
    <w:rsid w:val="00EA5AAC"/>
    <w:rPr>
      <w:rFonts w:eastAsiaTheme="minorHAnsi"/>
    </w:rPr>
  </w:style>
  <w:style w:type="paragraph" w:customStyle="1" w:styleId="2D8A22BAF5B446F69C9FC6C5EB5467853">
    <w:name w:val="2D8A22BAF5B446F69C9FC6C5EB5467853"/>
    <w:rsid w:val="00EA5AAC"/>
    <w:rPr>
      <w:rFonts w:eastAsiaTheme="minorHAnsi"/>
    </w:rPr>
  </w:style>
  <w:style w:type="paragraph" w:customStyle="1" w:styleId="E5556CCC3C084105A00D907FC46388673">
    <w:name w:val="E5556CCC3C084105A00D907FC46388673"/>
    <w:rsid w:val="00EA5AAC"/>
    <w:rPr>
      <w:rFonts w:eastAsiaTheme="minorHAnsi"/>
    </w:rPr>
  </w:style>
  <w:style w:type="paragraph" w:customStyle="1" w:styleId="1C684EA134084CB0B61A504E10090D863">
    <w:name w:val="1C684EA134084CB0B61A504E10090D863"/>
    <w:rsid w:val="00EA5AAC"/>
    <w:rPr>
      <w:rFonts w:eastAsiaTheme="minorHAnsi"/>
    </w:rPr>
  </w:style>
  <w:style w:type="paragraph" w:customStyle="1" w:styleId="9D8EB9D412C64D9DBA346933B101FFCE3">
    <w:name w:val="9D8EB9D412C64D9DBA346933B101FFCE3"/>
    <w:rsid w:val="00EA5AAC"/>
    <w:rPr>
      <w:rFonts w:eastAsiaTheme="minorHAnsi"/>
    </w:rPr>
  </w:style>
  <w:style w:type="paragraph" w:customStyle="1" w:styleId="DA1E1E0D110C4D449652C4EF225B47413">
    <w:name w:val="DA1E1E0D110C4D449652C4EF225B47413"/>
    <w:rsid w:val="00EA5AAC"/>
    <w:rPr>
      <w:rFonts w:eastAsiaTheme="minorHAnsi"/>
    </w:rPr>
  </w:style>
  <w:style w:type="paragraph" w:customStyle="1" w:styleId="3ED02BA01B37454180D0B0F3610D4B793">
    <w:name w:val="3ED02BA01B37454180D0B0F3610D4B793"/>
    <w:rsid w:val="00EA5AAC"/>
    <w:rPr>
      <w:rFonts w:eastAsiaTheme="minorHAnsi"/>
    </w:rPr>
  </w:style>
  <w:style w:type="paragraph" w:customStyle="1" w:styleId="D906C014A86D473D9FE6F020E1E3BF643">
    <w:name w:val="D906C014A86D473D9FE6F020E1E3BF643"/>
    <w:rsid w:val="00EA5AAC"/>
    <w:rPr>
      <w:rFonts w:eastAsiaTheme="minorHAnsi"/>
    </w:rPr>
  </w:style>
  <w:style w:type="paragraph" w:customStyle="1" w:styleId="F6C4FD1FDA2448488E6D7ADD0DA1682E3">
    <w:name w:val="F6C4FD1FDA2448488E6D7ADD0DA1682E3"/>
    <w:rsid w:val="00EA5AAC"/>
    <w:rPr>
      <w:rFonts w:eastAsiaTheme="minorHAnsi"/>
    </w:rPr>
  </w:style>
  <w:style w:type="paragraph" w:customStyle="1" w:styleId="5069C466AD484A68AD86D77902A59F9B3">
    <w:name w:val="5069C466AD484A68AD86D77902A59F9B3"/>
    <w:rsid w:val="00EA5AAC"/>
    <w:rPr>
      <w:rFonts w:eastAsiaTheme="minorHAnsi"/>
    </w:rPr>
  </w:style>
  <w:style w:type="paragraph" w:customStyle="1" w:styleId="ECD9486B70B4453E9397A1FD4D454D373">
    <w:name w:val="ECD9486B70B4453E9397A1FD4D454D373"/>
    <w:rsid w:val="00EA5AAC"/>
    <w:rPr>
      <w:rFonts w:eastAsiaTheme="minorHAnsi"/>
    </w:rPr>
  </w:style>
  <w:style w:type="paragraph" w:customStyle="1" w:styleId="9F09A168A63544CAAAAAD35AFC83B2E12">
    <w:name w:val="9F09A168A63544CAAAAAD35AFC83B2E12"/>
    <w:rsid w:val="00EA5AAC"/>
    <w:rPr>
      <w:rFonts w:eastAsiaTheme="minorHAnsi"/>
    </w:rPr>
  </w:style>
  <w:style w:type="paragraph" w:customStyle="1" w:styleId="CF57DC9DF95E4C2A909BCCAB2E633116">
    <w:name w:val="CF57DC9DF95E4C2A909BCCAB2E633116"/>
    <w:rsid w:val="00EA5AAC"/>
    <w:rPr>
      <w:rFonts w:eastAsiaTheme="minorHAnsi"/>
    </w:rPr>
  </w:style>
  <w:style w:type="paragraph" w:customStyle="1" w:styleId="CFAE0DE829CF4692AE941E84614F0F2F">
    <w:name w:val="CFAE0DE829CF4692AE941E84614F0F2F"/>
    <w:rsid w:val="00EA5AAC"/>
  </w:style>
  <w:style w:type="paragraph" w:customStyle="1" w:styleId="F949E8AA04DF4BA18C443F0E67D069EE">
    <w:name w:val="F949E8AA04DF4BA18C443F0E67D069EE"/>
    <w:rsid w:val="00EA5AAC"/>
  </w:style>
  <w:style w:type="paragraph" w:customStyle="1" w:styleId="568C41CAE7824A43834F03262A6346EC">
    <w:name w:val="568C41CAE7824A43834F03262A6346EC"/>
    <w:rsid w:val="00EA5AAC"/>
  </w:style>
  <w:style w:type="paragraph" w:customStyle="1" w:styleId="68839886858F4CEF89259A0C161CD0F6">
    <w:name w:val="68839886858F4CEF89259A0C161CD0F6"/>
    <w:rsid w:val="00EA5AAC"/>
  </w:style>
  <w:style w:type="paragraph" w:customStyle="1" w:styleId="843DB1701280430A9F5DBC19C4C86947">
    <w:name w:val="843DB1701280430A9F5DBC19C4C86947"/>
    <w:rsid w:val="00EA5AAC"/>
  </w:style>
  <w:style w:type="paragraph" w:customStyle="1" w:styleId="057A1A9FBDE549D58D9A66F5B1316E2D">
    <w:name w:val="057A1A9FBDE549D58D9A66F5B1316E2D"/>
    <w:rsid w:val="00EA5AAC"/>
  </w:style>
  <w:style w:type="paragraph" w:customStyle="1" w:styleId="91D50A41DFF54D35A32E8E131E65C923">
    <w:name w:val="91D50A41DFF54D35A32E8E131E65C923"/>
    <w:rsid w:val="00EA5AAC"/>
  </w:style>
  <w:style w:type="paragraph" w:customStyle="1" w:styleId="D278A08C9F1F4105B2694901F88F8AA2">
    <w:name w:val="D278A08C9F1F4105B2694901F88F8AA2"/>
    <w:rsid w:val="00EA5AAC"/>
  </w:style>
  <w:style w:type="paragraph" w:customStyle="1" w:styleId="87E3A3B8C59F41A3AD97752FD70C2C9F">
    <w:name w:val="87E3A3B8C59F41A3AD97752FD70C2C9F"/>
    <w:rsid w:val="00EA5AAC"/>
  </w:style>
  <w:style w:type="paragraph" w:customStyle="1" w:styleId="9A68D5FF0C164EB6851A00409DDC1253">
    <w:name w:val="9A68D5FF0C164EB6851A00409DDC1253"/>
    <w:rsid w:val="00EA5AAC"/>
  </w:style>
  <w:style w:type="paragraph" w:customStyle="1" w:styleId="B0EBE7C19C8B4FF8A47EF3CB75FE4C94">
    <w:name w:val="B0EBE7C19C8B4FF8A47EF3CB75FE4C94"/>
    <w:rsid w:val="00EA5AAC"/>
  </w:style>
  <w:style w:type="paragraph" w:customStyle="1" w:styleId="346A92505F824290AAFF2BC5373D6DC0">
    <w:name w:val="346A92505F824290AAFF2BC5373D6DC0"/>
    <w:rsid w:val="00EA5AAC"/>
  </w:style>
  <w:style w:type="paragraph" w:customStyle="1" w:styleId="803850C043FC486288F667ED57303AF8">
    <w:name w:val="803850C043FC486288F667ED57303AF8"/>
    <w:rsid w:val="00EA5AAC"/>
  </w:style>
  <w:style w:type="paragraph" w:customStyle="1" w:styleId="F1E9791014B84F599157014CB7F006E6">
    <w:name w:val="F1E9791014B84F599157014CB7F006E6"/>
    <w:rsid w:val="00EA5AAC"/>
  </w:style>
  <w:style w:type="paragraph" w:customStyle="1" w:styleId="49F0A11922DE43A194E000AB8B867FE9">
    <w:name w:val="49F0A11922DE43A194E000AB8B867FE9"/>
    <w:rsid w:val="00EA5AAC"/>
  </w:style>
  <w:style w:type="paragraph" w:customStyle="1" w:styleId="B4A7215EF7714F1DBA360EAB1FB6415A">
    <w:name w:val="B4A7215EF7714F1DBA360EAB1FB6415A"/>
    <w:rsid w:val="00EA5AAC"/>
  </w:style>
  <w:style w:type="paragraph" w:customStyle="1" w:styleId="DC879652926D4137826853A98F961AAC">
    <w:name w:val="DC879652926D4137826853A98F961AAC"/>
    <w:rsid w:val="00EA5AAC"/>
  </w:style>
  <w:style w:type="paragraph" w:customStyle="1" w:styleId="E02EDF74A1B4483C98C8220D29048227">
    <w:name w:val="E02EDF74A1B4483C98C8220D29048227"/>
    <w:rsid w:val="00EA5AAC"/>
  </w:style>
  <w:style w:type="paragraph" w:customStyle="1" w:styleId="010CA23E1B7C46B792B76FA5FD136A5E">
    <w:name w:val="010CA23E1B7C46B792B76FA5FD136A5E"/>
    <w:rsid w:val="00EA5AAC"/>
  </w:style>
  <w:style w:type="paragraph" w:customStyle="1" w:styleId="7C3E23F0362E4AB1886347A7D6A6FC02">
    <w:name w:val="7C3E23F0362E4AB1886347A7D6A6FC02"/>
    <w:rsid w:val="00EA5AAC"/>
  </w:style>
  <w:style w:type="paragraph" w:customStyle="1" w:styleId="CDDBAD25DE0E40F19881D906CFF6D413">
    <w:name w:val="CDDBAD25DE0E40F19881D906CFF6D413"/>
    <w:rsid w:val="00EA5AAC"/>
  </w:style>
  <w:style w:type="paragraph" w:customStyle="1" w:styleId="6650771016064460BF407F5C9CCA3A81">
    <w:name w:val="6650771016064460BF407F5C9CCA3A81"/>
    <w:rsid w:val="00EA5AAC"/>
  </w:style>
  <w:style w:type="paragraph" w:customStyle="1" w:styleId="E03C0623F0B240A581224BA3F6E2160E">
    <w:name w:val="E03C0623F0B240A581224BA3F6E2160E"/>
    <w:rsid w:val="00EA5AAC"/>
  </w:style>
  <w:style w:type="paragraph" w:customStyle="1" w:styleId="E8A48FBDCB4B4727B3BD4487F6523B40">
    <w:name w:val="E8A48FBDCB4B4727B3BD4487F6523B40"/>
    <w:rsid w:val="00EA5AAC"/>
  </w:style>
  <w:style w:type="paragraph" w:customStyle="1" w:styleId="CAB0912299BD4271B79F0613B58BBD8D">
    <w:name w:val="CAB0912299BD4271B79F0613B58BBD8D"/>
    <w:rsid w:val="00EA5AAC"/>
  </w:style>
  <w:style w:type="paragraph" w:customStyle="1" w:styleId="2C19B615580B4C9BB94EF2FD43FFE1C5">
    <w:name w:val="2C19B615580B4C9BB94EF2FD43FFE1C5"/>
    <w:rsid w:val="00EA5AAC"/>
  </w:style>
  <w:style w:type="paragraph" w:customStyle="1" w:styleId="29A057386902460CAA4B2FC9286E9B1D">
    <w:name w:val="29A057386902460CAA4B2FC9286E9B1D"/>
    <w:rsid w:val="00EA5AAC"/>
  </w:style>
  <w:style w:type="paragraph" w:customStyle="1" w:styleId="A0B3D444160844AD97667193A771F6E4">
    <w:name w:val="A0B3D444160844AD97667193A771F6E4"/>
    <w:rsid w:val="00EA5AAC"/>
  </w:style>
  <w:style w:type="paragraph" w:customStyle="1" w:styleId="6B671EF30E794AD389A41085D034A08B">
    <w:name w:val="6B671EF30E794AD389A41085D034A08B"/>
    <w:rsid w:val="00EA5AAC"/>
  </w:style>
  <w:style w:type="paragraph" w:customStyle="1" w:styleId="A0DCA9C616D340419F13BA86C7E3ADD2">
    <w:name w:val="A0DCA9C616D340419F13BA86C7E3ADD2"/>
    <w:rsid w:val="00EA5AAC"/>
  </w:style>
  <w:style w:type="paragraph" w:customStyle="1" w:styleId="64B623B9883044008B2EC7767169DAC7">
    <w:name w:val="64B623B9883044008B2EC7767169DAC7"/>
    <w:rsid w:val="00EA5AAC"/>
  </w:style>
  <w:style w:type="paragraph" w:customStyle="1" w:styleId="27ECEB5F91B7450189A2B3C37B7C187D">
    <w:name w:val="27ECEB5F91B7450189A2B3C37B7C187D"/>
    <w:rsid w:val="00EA5AAC"/>
  </w:style>
  <w:style w:type="paragraph" w:customStyle="1" w:styleId="87DF7A3C146346EBA77817F8DE1768F7">
    <w:name w:val="87DF7A3C146346EBA77817F8DE1768F7"/>
    <w:rsid w:val="00EA5AAC"/>
  </w:style>
  <w:style w:type="paragraph" w:customStyle="1" w:styleId="0148251283E244E795E8515C28090E8C">
    <w:name w:val="0148251283E244E795E8515C28090E8C"/>
    <w:rsid w:val="00EA5AAC"/>
  </w:style>
  <w:style w:type="paragraph" w:customStyle="1" w:styleId="F37AB8E54B5744EFBF487CED9E2A0359">
    <w:name w:val="F37AB8E54B5744EFBF487CED9E2A0359"/>
    <w:rsid w:val="00EA5AAC"/>
  </w:style>
  <w:style w:type="paragraph" w:customStyle="1" w:styleId="D743CEDE0A5241808C98230D98E47627">
    <w:name w:val="D743CEDE0A5241808C98230D98E47627"/>
    <w:rsid w:val="00EA5AAC"/>
  </w:style>
  <w:style w:type="paragraph" w:customStyle="1" w:styleId="EB094DF7C9714C67BCD4F8E542DFC4F6">
    <w:name w:val="EB094DF7C9714C67BCD4F8E542DFC4F6"/>
    <w:rsid w:val="00EA5AAC"/>
  </w:style>
  <w:style w:type="paragraph" w:customStyle="1" w:styleId="51D5C71EFA47461FB0B78287F37AE3BB">
    <w:name w:val="51D5C71EFA47461FB0B78287F37AE3BB"/>
    <w:rsid w:val="00EA5AAC"/>
  </w:style>
  <w:style w:type="paragraph" w:customStyle="1" w:styleId="3189DC61725D479D944D18D30EA6FE5A">
    <w:name w:val="3189DC61725D479D944D18D30EA6FE5A"/>
    <w:rsid w:val="00EA5AAC"/>
  </w:style>
  <w:style w:type="paragraph" w:customStyle="1" w:styleId="2982ECE7B00D4135A49522B088C61C75">
    <w:name w:val="2982ECE7B00D4135A49522B088C61C75"/>
    <w:rsid w:val="00EA5AAC"/>
  </w:style>
  <w:style w:type="paragraph" w:customStyle="1" w:styleId="113176E696964FE892DED3483763F2F9">
    <w:name w:val="113176E696964FE892DED3483763F2F9"/>
    <w:rsid w:val="00EA5AAC"/>
  </w:style>
  <w:style w:type="paragraph" w:customStyle="1" w:styleId="47CDDFBFE32647BEA18F0198BD02BF32">
    <w:name w:val="47CDDFBFE32647BEA18F0198BD02BF32"/>
    <w:rsid w:val="00EA5AAC"/>
  </w:style>
  <w:style w:type="paragraph" w:customStyle="1" w:styleId="6939025B6B214AC1BFC330BB008AF53B">
    <w:name w:val="6939025B6B214AC1BFC330BB008AF53B"/>
    <w:rsid w:val="00EA5AAC"/>
  </w:style>
  <w:style w:type="paragraph" w:customStyle="1" w:styleId="AE2823885CDC416FB13CE29C05BBC876">
    <w:name w:val="AE2823885CDC416FB13CE29C05BBC876"/>
    <w:rsid w:val="00EA5AAC"/>
  </w:style>
  <w:style w:type="paragraph" w:customStyle="1" w:styleId="23A8355FCD55497780B6D7873BE49AC9">
    <w:name w:val="23A8355FCD55497780B6D7873BE49AC9"/>
    <w:rsid w:val="00EA5AAC"/>
  </w:style>
  <w:style w:type="paragraph" w:customStyle="1" w:styleId="30DE055A73E44A1CBB3AB80681A0B678">
    <w:name w:val="30DE055A73E44A1CBB3AB80681A0B678"/>
    <w:rsid w:val="00EA5AAC"/>
  </w:style>
  <w:style w:type="paragraph" w:customStyle="1" w:styleId="25005AAC68DC48CBAFB047A995DB76B2">
    <w:name w:val="25005AAC68DC48CBAFB047A995DB76B2"/>
    <w:rsid w:val="00EA5AAC"/>
  </w:style>
  <w:style w:type="paragraph" w:customStyle="1" w:styleId="3E51E5C14BF3412C94C0C759B9E7E4D4">
    <w:name w:val="3E51E5C14BF3412C94C0C759B9E7E4D4"/>
    <w:rsid w:val="00EA5AAC"/>
  </w:style>
  <w:style w:type="paragraph" w:customStyle="1" w:styleId="583779FD85214225930232E52AB5DD82">
    <w:name w:val="583779FD85214225930232E52AB5DD82"/>
    <w:rsid w:val="00EA5AAC"/>
  </w:style>
  <w:style w:type="paragraph" w:customStyle="1" w:styleId="EC6C7D302F23482D8242914A2A35D091">
    <w:name w:val="EC6C7D302F23482D8242914A2A35D091"/>
    <w:rsid w:val="00EA5AAC"/>
  </w:style>
  <w:style w:type="paragraph" w:customStyle="1" w:styleId="AC00A8EFC3B340F697590F5516C6A338">
    <w:name w:val="AC00A8EFC3B340F697590F5516C6A338"/>
    <w:rsid w:val="00EA5AAC"/>
  </w:style>
  <w:style w:type="paragraph" w:customStyle="1" w:styleId="F7DA8CA2051F4D78A90DB9E5CEBFBCB0">
    <w:name w:val="F7DA8CA2051F4D78A90DB9E5CEBFBCB0"/>
    <w:rsid w:val="00EA5AAC"/>
  </w:style>
  <w:style w:type="paragraph" w:customStyle="1" w:styleId="7700E1612C774A6BA767D2FC65616CA6">
    <w:name w:val="7700E1612C774A6BA767D2FC65616CA6"/>
    <w:rsid w:val="00EA5AAC"/>
  </w:style>
  <w:style w:type="paragraph" w:customStyle="1" w:styleId="A986C009C56B4C8FB74292475D21ED32">
    <w:name w:val="A986C009C56B4C8FB74292475D21ED32"/>
    <w:rsid w:val="00EA5AAC"/>
  </w:style>
  <w:style w:type="paragraph" w:customStyle="1" w:styleId="884750B4FBBF404791E86AD981066D68">
    <w:name w:val="884750B4FBBF404791E86AD981066D68"/>
    <w:rsid w:val="00EA5AAC"/>
  </w:style>
  <w:style w:type="paragraph" w:customStyle="1" w:styleId="1938149DE5C249ABB466D9395ACA0EDC">
    <w:name w:val="1938149DE5C249ABB466D9395ACA0EDC"/>
    <w:rsid w:val="00EA5AAC"/>
  </w:style>
  <w:style w:type="paragraph" w:customStyle="1" w:styleId="8D444F2F4A774066B7C7602C7965A9CA">
    <w:name w:val="8D444F2F4A774066B7C7602C7965A9CA"/>
    <w:rsid w:val="00EA5AAC"/>
  </w:style>
  <w:style w:type="paragraph" w:customStyle="1" w:styleId="F50D6A39E4324CB381515DB668EDF02F">
    <w:name w:val="F50D6A39E4324CB381515DB668EDF02F"/>
    <w:rsid w:val="00EA5AAC"/>
  </w:style>
  <w:style w:type="paragraph" w:customStyle="1" w:styleId="B1968A2DCD3643218E35264663C49794">
    <w:name w:val="B1968A2DCD3643218E35264663C49794"/>
    <w:rsid w:val="00EA5AAC"/>
  </w:style>
  <w:style w:type="paragraph" w:customStyle="1" w:styleId="6B30069218664A0F885193CD0CE2F5CD">
    <w:name w:val="6B30069218664A0F885193CD0CE2F5CD"/>
    <w:rsid w:val="00EA5AAC"/>
  </w:style>
  <w:style w:type="paragraph" w:customStyle="1" w:styleId="324E8F7E92EF4DA8851C09BEE6CDA85D">
    <w:name w:val="324E8F7E92EF4DA8851C09BEE6CDA85D"/>
    <w:rsid w:val="00EA5AAC"/>
  </w:style>
  <w:style w:type="paragraph" w:customStyle="1" w:styleId="06C88102E576433EB3AA20BB5AFBB814">
    <w:name w:val="06C88102E576433EB3AA20BB5AFBB814"/>
    <w:rsid w:val="00EA5AAC"/>
  </w:style>
  <w:style w:type="paragraph" w:customStyle="1" w:styleId="4E135CF75B994B2E8AD5551BF1D75618">
    <w:name w:val="4E135CF75B994B2E8AD5551BF1D75618"/>
    <w:rsid w:val="00EA5AAC"/>
  </w:style>
  <w:style w:type="paragraph" w:customStyle="1" w:styleId="4209626CA8604B7AB5C314A1F428CEBA">
    <w:name w:val="4209626CA8604B7AB5C314A1F428CEBA"/>
    <w:rsid w:val="00EA5AAC"/>
  </w:style>
  <w:style w:type="paragraph" w:customStyle="1" w:styleId="20D8633E3C76440B9BE5CBC7F4CF15CB">
    <w:name w:val="20D8633E3C76440B9BE5CBC7F4CF15CB"/>
    <w:rsid w:val="00EA5AAC"/>
  </w:style>
  <w:style w:type="paragraph" w:customStyle="1" w:styleId="3AAA443CB4BC4176B1C4C1A0A14C72A8">
    <w:name w:val="3AAA443CB4BC4176B1C4C1A0A14C72A8"/>
    <w:rsid w:val="00EA5AAC"/>
  </w:style>
  <w:style w:type="paragraph" w:customStyle="1" w:styleId="68D61EE55E684D44B5CB3F12B3C68BAC">
    <w:name w:val="68D61EE55E684D44B5CB3F12B3C68BAC"/>
    <w:rsid w:val="00EA5AAC"/>
  </w:style>
  <w:style w:type="paragraph" w:customStyle="1" w:styleId="175AC45C92F143A9A541F745EE95B6FC">
    <w:name w:val="175AC45C92F143A9A541F745EE95B6FC"/>
    <w:rsid w:val="00EA5AAC"/>
  </w:style>
  <w:style w:type="paragraph" w:customStyle="1" w:styleId="3634D1887B2448B58BA7EF74B9B4A0A9">
    <w:name w:val="3634D1887B2448B58BA7EF74B9B4A0A9"/>
    <w:rsid w:val="00EA5AAC"/>
  </w:style>
  <w:style w:type="paragraph" w:customStyle="1" w:styleId="134598E4C932448DB019632D6064C9F4">
    <w:name w:val="134598E4C932448DB019632D6064C9F4"/>
    <w:rsid w:val="00EA5AAC"/>
  </w:style>
  <w:style w:type="paragraph" w:customStyle="1" w:styleId="0EA2BB1908D54F33BDBC5A420985C07A">
    <w:name w:val="0EA2BB1908D54F33BDBC5A420985C07A"/>
    <w:rsid w:val="00EA5AAC"/>
  </w:style>
  <w:style w:type="paragraph" w:customStyle="1" w:styleId="4DC2796974424A65A067B690219B6B81">
    <w:name w:val="4DC2796974424A65A067B690219B6B81"/>
    <w:rsid w:val="00EA5AAC"/>
  </w:style>
  <w:style w:type="paragraph" w:customStyle="1" w:styleId="080F3533411C47D7BFAC52D7A65958B5">
    <w:name w:val="080F3533411C47D7BFAC52D7A65958B5"/>
    <w:rsid w:val="00EA5AAC"/>
  </w:style>
  <w:style w:type="paragraph" w:customStyle="1" w:styleId="B8535B6E309448F1929BF95579F62A9E">
    <w:name w:val="B8535B6E309448F1929BF95579F62A9E"/>
    <w:rsid w:val="00EA5AAC"/>
  </w:style>
  <w:style w:type="paragraph" w:customStyle="1" w:styleId="5106A2E5022B4336A9222B16EF3F596E">
    <w:name w:val="5106A2E5022B4336A9222B16EF3F596E"/>
    <w:rsid w:val="00EA5AAC"/>
  </w:style>
  <w:style w:type="paragraph" w:customStyle="1" w:styleId="CB4B27CE94FB42D1BD675D7AFC06E51C">
    <w:name w:val="CB4B27CE94FB42D1BD675D7AFC06E51C"/>
    <w:rsid w:val="00EA5AAC"/>
  </w:style>
  <w:style w:type="paragraph" w:customStyle="1" w:styleId="1D366DEBF02B46BCB0EF9148108AAF60">
    <w:name w:val="1D366DEBF02B46BCB0EF9148108AAF60"/>
    <w:rsid w:val="00EA5AAC"/>
  </w:style>
  <w:style w:type="paragraph" w:customStyle="1" w:styleId="8D1BCCFFDBD943E389D36B2D856A1CA4">
    <w:name w:val="8D1BCCFFDBD943E389D36B2D856A1CA4"/>
    <w:rsid w:val="00EA5AAC"/>
  </w:style>
  <w:style w:type="paragraph" w:customStyle="1" w:styleId="5D4437AB18634CBD84EAEB2942AC448E">
    <w:name w:val="5D4437AB18634CBD84EAEB2942AC448E"/>
    <w:rsid w:val="00EA5AAC"/>
  </w:style>
  <w:style w:type="paragraph" w:customStyle="1" w:styleId="B2E0B9AECC034EAC93A04AD313DEAF35">
    <w:name w:val="B2E0B9AECC034EAC93A04AD313DEAF35"/>
    <w:rsid w:val="00EA5AAC"/>
  </w:style>
  <w:style w:type="paragraph" w:customStyle="1" w:styleId="241C223122134EF8B3B375F8C257E3BA">
    <w:name w:val="241C223122134EF8B3B375F8C257E3BA"/>
    <w:rsid w:val="00EA5AAC"/>
  </w:style>
  <w:style w:type="paragraph" w:customStyle="1" w:styleId="B0586B8E828541388A1A0870174054C3">
    <w:name w:val="B0586B8E828541388A1A0870174054C3"/>
    <w:rsid w:val="00EA5AAC"/>
  </w:style>
  <w:style w:type="paragraph" w:customStyle="1" w:styleId="7B7BC538BCBA49C58931EF1E6FA1917D">
    <w:name w:val="7B7BC538BCBA49C58931EF1E6FA1917D"/>
    <w:rsid w:val="00EA5AAC"/>
  </w:style>
  <w:style w:type="paragraph" w:customStyle="1" w:styleId="13CBB6E617FE4F31B952D22B0DE09D52">
    <w:name w:val="13CBB6E617FE4F31B952D22B0DE09D52"/>
    <w:rsid w:val="00EA5AAC"/>
  </w:style>
  <w:style w:type="paragraph" w:customStyle="1" w:styleId="F91AB53470C94F21AA424FA89C4EB28C">
    <w:name w:val="F91AB53470C94F21AA424FA89C4EB28C"/>
    <w:rsid w:val="00EA5AAC"/>
  </w:style>
  <w:style w:type="paragraph" w:customStyle="1" w:styleId="25B55095FD7D46FD98AC4023FE5B5027">
    <w:name w:val="25B55095FD7D46FD98AC4023FE5B5027"/>
    <w:rsid w:val="00EA5AAC"/>
  </w:style>
  <w:style w:type="paragraph" w:customStyle="1" w:styleId="BC50AC046B6F4DC7A2A49567CDB143B2">
    <w:name w:val="BC50AC046B6F4DC7A2A49567CDB143B2"/>
    <w:rsid w:val="00EA5AAC"/>
  </w:style>
  <w:style w:type="paragraph" w:customStyle="1" w:styleId="764A67114EC94BB4B44860B52FE20547">
    <w:name w:val="764A67114EC94BB4B44860B52FE20547"/>
    <w:rsid w:val="00EA5AAC"/>
  </w:style>
  <w:style w:type="paragraph" w:customStyle="1" w:styleId="4BA91D5F0ECC4D9E806B94DAD01223B6">
    <w:name w:val="4BA91D5F0ECC4D9E806B94DAD01223B6"/>
    <w:rsid w:val="00EA5AAC"/>
  </w:style>
  <w:style w:type="paragraph" w:customStyle="1" w:styleId="B877E8748BB24F6CBAF3C01BE1D485D9">
    <w:name w:val="B877E8748BB24F6CBAF3C01BE1D485D9"/>
    <w:rsid w:val="00EA5AAC"/>
  </w:style>
  <w:style w:type="paragraph" w:customStyle="1" w:styleId="1C482847E54A46D693F2030FDE7F0255">
    <w:name w:val="1C482847E54A46D693F2030FDE7F0255"/>
    <w:rsid w:val="00EA5AAC"/>
  </w:style>
  <w:style w:type="paragraph" w:customStyle="1" w:styleId="9F6FA49EF8C548CF9D8AA61D911EC837">
    <w:name w:val="9F6FA49EF8C548CF9D8AA61D911EC837"/>
    <w:rsid w:val="00EA5AAC"/>
  </w:style>
  <w:style w:type="paragraph" w:customStyle="1" w:styleId="F59B777B593B43B29D8D4301C29F9408">
    <w:name w:val="F59B777B593B43B29D8D4301C29F9408"/>
    <w:rsid w:val="00EA5AAC"/>
  </w:style>
  <w:style w:type="paragraph" w:customStyle="1" w:styleId="C99B5AF8A49742B2B60C4595052BF044">
    <w:name w:val="C99B5AF8A49742B2B60C4595052BF044"/>
    <w:rsid w:val="00EA5AAC"/>
  </w:style>
  <w:style w:type="paragraph" w:customStyle="1" w:styleId="9503C6ECA9B845CBBD42DAAE402EA5C0">
    <w:name w:val="9503C6ECA9B845CBBD42DAAE402EA5C0"/>
    <w:rsid w:val="00EA5AAC"/>
  </w:style>
  <w:style w:type="paragraph" w:customStyle="1" w:styleId="D38F4BE622394BD7AFC5765E57A024E5">
    <w:name w:val="D38F4BE622394BD7AFC5765E57A024E5"/>
    <w:rsid w:val="00EA5AAC"/>
  </w:style>
  <w:style w:type="paragraph" w:customStyle="1" w:styleId="5A84A099FDFF49E8B8A879DABC24C496">
    <w:name w:val="5A84A099FDFF49E8B8A879DABC24C496"/>
    <w:rsid w:val="00EA5AAC"/>
  </w:style>
  <w:style w:type="paragraph" w:customStyle="1" w:styleId="730E04C2BC7245E391FC5BDB74B20307">
    <w:name w:val="730E04C2BC7245E391FC5BDB74B20307"/>
    <w:rsid w:val="00EA5AAC"/>
  </w:style>
  <w:style w:type="paragraph" w:customStyle="1" w:styleId="350F14F320624F6D83C912A35195576A">
    <w:name w:val="350F14F320624F6D83C912A35195576A"/>
    <w:rsid w:val="00EA5AAC"/>
  </w:style>
  <w:style w:type="paragraph" w:customStyle="1" w:styleId="6E93055103E446A289C8EDC78A733467">
    <w:name w:val="6E93055103E446A289C8EDC78A733467"/>
    <w:rsid w:val="00EA5AAC"/>
  </w:style>
  <w:style w:type="paragraph" w:customStyle="1" w:styleId="6A0A41EC312B48A59BF0F2FBAE7E6DF5">
    <w:name w:val="6A0A41EC312B48A59BF0F2FBAE7E6DF5"/>
    <w:rsid w:val="00EA5AAC"/>
  </w:style>
  <w:style w:type="paragraph" w:customStyle="1" w:styleId="A30DF86072FE4C009C7EC7C92724F725">
    <w:name w:val="A30DF86072FE4C009C7EC7C92724F725"/>
    <w:rsid w:val="00EA5AAC"/>
  </w:style>
  <w:style w:type="paragraph" w:customStyle="1" w:styleId="E1213AB037F544CDBD2FEA988B02A1C4">
    <w:name w:val="E1213AB037F544CDBD2FEA988B02A1C4"/>
    <w:rsid w:val="00EA5AAC"/>
  </w:style>
  <w:style w:type="paragraph" w:customStyle="1" w:styleId="A35AB4C14C2049DDA28F48D46DE06247">
    <w:name w:val="A35AB4C14C2049DDA28F48D46DE06247"/>
    <w:rsid w:val="00EA5AAC"/>
  </w:style>
  <w:style w:type="paragraph" w:customStyle="1" w:styleId="ADC42B8683604208938A1B81A44AC63A">
    <w:name w:val="ADC42B8683604208938A1B81A44AC63A"/>
    <w:rsid w:val="00EA5AAC"/>
  </w:style>
  <w:style w:type="paragraph" w:customStyle="1" w:styleId="E1933FBE57F84066BCA1891B2ED31461">
    <w:name w:val="E1933FBE57F84066BCA1891B2ED31461"/>
    <w:rsid w:val="00EA5AAC"/>
  </w:style>
  <w:style w:type="paragraph" w:customStyle="1" w:styleId="762F07EE56B34B3792F48F556EB0B6D4">
    <w:name w:val="762F07EE56B34B3792F48F556EB0B6D4"/>
    <w:rsid w:val="00EA5AAC"/>
  </w:style>
  <w:style w:type="paragraph" w:customStyle="1" w:styleId="0955A76E1ACD4A909B98D6D8C0EA071E">
    <w:name w:val="0955A76E1ACD4A909B98D6D8C0EA071E"/>
    <w:rsid w:val="00EA5AAC"/>
  </w:style>
  <w:style w:type="paragraph" w:customStyle="1" w:styleId="363B98AE5E7645E5973D0A8B7A6D5B6F">
    <w:name w:val="363B98AE5E7645E5973D0A8B7A6D5B6F"/>
    <w:rsid w:val="00EA5AAC"/>
  </w:style>
  <w:style w:type="paragraph" w:customStyle="1" w:styleId="31614406FC6146EF84A7CDA8797106D4">
    <w:name w:val="31614406FC6146EF84A7CDA8797106D4"/>
    <w:rsid w:val="00EA5AAC"/>
  </w:style>
  <w:style w:type="paragraph" w:customStyle="1" w:styleId="596B1F8EC6B74626A1B883203A5EC72D">
    <w:name w:val="596B1F8EC6B74626A1B883203A5EC72D"/>
    <w:rsid w:val="00EA5AAC"/>
  </w:style>
  <w:style w:type="paragraph" w:customStyle="1" w:styleId="A7E2D3DA12D84B9FB0EF6B79B75965AB">
    <w:name w:val="A7E2D3DA12D84B9FB0EF6B79B75965AB"/>
    <w:rsid w:val="00EA5AAC"/>
  </w:style>
  <w:style w:type="paragraph" w:customStyle="1" w:styleId="A59680D65B92484EB91B211E0A03AD90">
    <w:name w:val="A59680D65B92484EB91B211E0A03AD90"/>
    <w:rsid w:val="00EA5AAC"/>
  </w:style>
  <w:style w:type="paragraph" w:customStyle="1" w:styleId="58C4A1F443EF4C529469A75EA1B242B9">
    <w:name w:val="58C4A1F443EF4C529469A75EA1B242B9"/>
    <w:rsid w:val="00EA5AAC"/>
  </w:style>
  <w:style w:type="paragraph" w:customStyle="1" w:styleId="C85C7241A1774D75B424F761AF06A087">
    <w:name w:val="C85C7241A1774D75B424F761AF06A087"/>
    <w:rsid w:val="00EA5AAC"/>
  </w:style>
  <w:style w:type="paragraph" w:customStyle="1" w:styleId="AA4B47416F074800AE3D90C972860A88">
    <w:name w:val="AA4B47416F074800AE3D90C972860A88"/>
    <w:rsid w:val="00EA5AAC"/>
  </w:style>
  <w:style w:type="paragraph" w:customStyle="1" w:styleId="046E4E8464FF4464B9CC7B552DDC065A">
    <w:name w:val="046E4E8464FF4464B9CC7B552DDC065A"/>
    <w:rsid w:val="00EA5AAC"/>
  </w:style>
  <w:style w:type="paragraph" w:customStyle="1" w:styleId="AF5ED87795FE4853909909800B2FBE5C">
    <w:name w:val="AF5ED87795FE4853909909800B2FBE5C"/>
    <w:rsid w:val="00EA5AAC"/>
  </w:style>
  <w:style w:type="paragraph" w:customStyle="1" w:styleId="5B9CC3E28F384B2E904262E7850779B9">
    <w:name w:val="5B9CC3E28F384B2E904262E7850779B9"/>
    <w:rsid w:val="00EA5AAC"/>
  </w:style>
  <w:style w:type="paragraph" w:customStyle="1" w:styleId="84FA7A172D4949E6918E88811F066BD1">
    <w:name w:val="84FA7A172D4949E6918E88811F066BD1"/>
    <w:rsid w:val="00EA5AAC"/>
  </w:style>
  <w:style w:type="paragraph" w:customStyle="1" w:styleId="3D1D353F6940431BAE517676C6187911">
    <w:name w:val="3D1D353F6940431BAE517676C6187911"/>
    <w:rsid w:val="00EA5AAC"/>
  </w:style>
  <w:style w:type="paragraph" w:customStyle="1" w:styleId="97B4EC6D3C3445CBB872F30C4E96B861">
    <w:name w:val="97B4EC6D3C3445CBB872F30C4E96B861"/>
    <w:rsid w:val="00EA5AAC"/>
  </w:style>
  <w:style w:type="paragraph" w:customStyle="1" w:styleId="E06FC5D0DE4544F2A142998232CCB75C">
    <w:name w:val="E06FC5D0DE4544F2A142998232CCB75C"/>
    <w:rsid w:val="00EA5AAC"/>
  </w:style>
  <w:style w:type="paragraph" w:customStyle="1" w:styleId="0080D272CEF44DE6B9CD220C9A5B6AEA">
    <w:name w:val="0080D272CEF44DE6B9CD220C9A5B6AEA"/>
    <w:rsid w:val="00EA5AAC"/>
  </w:style>
  <w:style w:type="paragraph" w:customStyle="1" w:styleId="3F697BB07BF44104A622D1959FE272E7">
    <w:name w:val="3F697BB07BF44104A622D1959FE272E7"/>
    <w:rsid w:val="00EA5AAC"/>
  </w:style>
  <w:style w:type="paragraph" w:customStyle="1" w:styleId="45277B56FFBB4F4CB9494746FF8321F8">
    <w:name w:val="45277B56FFBB4F4CB9494746FF8321F8"/>
    <w:rsid w:val="00EA5AAC"/>
  </w:style>
  <w:style w:type="paragraph" w:customStyle="1" w:styleId="27E19B56E9AD4905B0BC88C6DB43570F">
    <w:name w:val="27E19B56E9AD4905B0BC88C6DB43570F"/>
    <w:rsid w:val="00EA5AAC"/>
  </w:style>
  <w:style w:type="paragraph" w:customStyle="1" w:styleId="08CAF18155F9471E8E7938B58D3A649B">
    <w:name w:val="08CAF18155F9471E8E7938B58D3A649B"/>
    <w:rsid w:val="00EA5AAC"/>
  </w:style>
  <w:style w:type="paragraph" w:customStyle="1" w:styleId="085FDEC63B97498FA9F46406BD59FB38">
    <w:name w:val="085FDEC63B97498FA9F46406BD59FB38"/>
    <w:rsid w:val="00EA5AAC"/>
  </w:style>
  <w:style w:type="paragraph" w:customStyle="1" w:styleId="CDD7B3C9E68F44C796228E9977B3E204">
    <w:name w:val="CDD7B3C9E68F44C796228E9977B3E204"/>
    <w:rsid w:val="00EA5AAC"/>
  </w:style>
  <w:style w:type="paragraph" w:customStyle="1" w:styleId="4DCDC5D891BB423DA1654F574E9BAB2F">
    <w:name w:val="4DCDC5D891BB423DA1654F574E9BAB2F"/>
    <w:rsid w:val="00EA5AAC"/>
  </w:style>
  <w:style w:type="paragraph" w:customStyle="1" w:styleId="3F32AEDD74E54E38A79CEF297EC263D4">
    <w:name w:val="3F32AEDD74E54E38A79CEF297EC263D4"/>
    <w:rsid w:val="00EA5AAC"/>
  </w:style>
  <w:style w:type="paragraph" w:customStyle="1" w:styleId="C87648A2B0224940BF9D0171F510CE87">
    <w:name w:val="C87648A2B0224940BF9D0171F510CE87"/>
    <w:rsid w:val="00EA5AAC"/>
  </w:style>
  <w:style w:type="paragraph" w:customStyle="1" w:styleId="0C28EF66A8F544C1B9AB61D48FB29845">
    <w:name w:val="0C28EF66A8F544C1B9AB61D48FB29845"/>
    <w:rsid w:val="00EA5AAC"/>
  </w:style>
  <w:style w:type="paragraph" w:customStyle="1" w:styleId="AC41D13E022649A99DA1A3FD942C725E">
    <w:name w:val="AC41D13E022649A99DA1A3FD942C725E"/>
    <w:rsid w:val="00EA5AAC"/>
  </w:style>
  <w:style w:type="paragraph" w:customStyle="1" w:styleId="2BBC926859DF40E59ADD5FC6E75678AF">
    <w:name w:val="2BBC926859DF40E59ADD5FC6E75678AF"/>
    <w:rsid w:val="00EA5AAC"/>
  </w:style>
  <w:style w:type="paragraph" w:customStyle="1" w:styleId="4B8A8F24E5E146E5909B2AB24BCCA7B6">
    <w:name w:val="4B8A8F24E5E146E5909B2AB24BCCA7B6"/>
    <w:rsid w:val="00EA5AAC"/>
  </w:style>
  <w:style w:type="paragraph" w:customStyle="1" w:styleId="EBEFE9883D654461AEDEFD9177F592C7">
    <w:name w:val="EBEFE9883D654461AEDEFD9177F592C7"/>
    <w:rsid w:val="00EA5AAC"/>
  </w:style>
  <w:style w:type="paragraph" w:customStyle="1" w:styleId="F530493327F4496CA1A349244C62716F">
    <w:name w:val="F530493327F4496CA1A349244C62716F"/>
    <w:rsid w:val="00EA5AAC"/>
  </w:style>
  <w:style w:type="paragraph" w:customStyle="1" w:styleId="73317ADF49A34DA38A9A8C46B47C46AD">
    <w:name w:val="73317ADF49A34DA38A9A8C46B47C46AD"/>
    <w:rsid w:val="00EA5AAC"/>
  </w:style>
  <w:style w:type="paragraph" w:customStyle="1" w:styleId="DBCFDDB5F0914B6AAE57BA0FC30E47AF">
    <w:name w:val="DBCFDDB5F0914B6AAE57BA0FC30E47AF"/>
    <w:rsid w:val="00EA5AAC"/>
  </w:style>
  <w:style w:type="paragraph" w:customStyle="1" w:styleId="8C42AFDB35304622A57DD380A966E25A">
    <w:name w:val="8C42AFDB35304622A57DD380A966E25A"/>
    <w:rsid w:val="00EA5AAC"/>
  </w:style>
  <w:style w:type="paragraph" w:customStyle="1" w:styleId="81A407B765E54B5488BA169EF9ACD14D">
    <w:name w:val="81A407B765E54B5488BA169EF9ACD14D"/>
    <w:rsid w:val="00EA5AAC"/>
  </w:style>
  <w:style w:type="paragraph" w:customStyle="1" w:styleId="9CFDFF3B00FE4F8289F02BC2F3C4F430">
    <w:name w:val="9CFDFF3B00FE4F8289F02BC2F3C4F430"/>
    <w:rsid w:val="00EA5AAC"/>
  </w:style>
  <w:style w:type="paragraph" w:customStyle="1" w:styleId="3E23A3FC52D04B4E9AE025E740D4A2A5">
    <w:name w:val="3E23A3FC52D04B4E9AE025E740D4A2A5"/>
    <w:rsid w:val="00EA5AAC"/>
  </w:style>
  <w:style w:type="paragraph" w:customStyle="1" w:styleId="6CE5CF9E482D48F5B650E2AF774E46C0">
    <w:name w:val="6CE5CF9E482D48F5B650E2AF774E46C0"/>
    <w:rsid w:val="00EA5AAC"/>
  </w:style>
  <w:style w:type="paragraph" w:customStyle="1" w:styleId="A5FF2D5E156047A9B55225B9FD16F9AB">
    <w:name w:val="A5FF2D5E156047A9B55225B9FD16F9AB"/>
    <w:rsid w:val="00EA5AAC"/>
  </w:style>
  <w:style w:type="paragraph" w:customStyle="1" w:styleId="3C27A701D67D40BFB908D66E4F8577D5">
    <w:name w:val="3C27A701D67D40BFB908D66E4F8577D5"/>
    <w:rsid w:val="00EA5AAC"/>
  </w:style>
  <w:style w:type="paragraph" w:customStyle="1" w:styleId="A1AEAE10E4D4481395C8F6489E20E563">
    <w:name w:val="A1AEAE10E4D4481395C8F6489E20E563"/>
    <w:rsid w:val="00EA5AAC"/>
  </w:style>
  <w:style w:type="paragraph" w:customStyle="1" w:styleId="A9E161E9D6F248A1A187EAEF89B8500F">
    <w:name w:val="A9E161E9D6F248A1A187EAEF89B8500F"/>
    <w:rsid w:val="00EA5AAC"/>
  </w:style>
  <w:style w:type="paragraph" w:customStyle="1" w:styleId="DADFD51E129249C5BF71885818A1F876">
    <w:name w:val="DADFD51E129249C5BF71885818A1F876"/>
    <w:rsid w:val="00EA5AAC"/>
  </w:style>
  <w:style w:type="paragraph" w:customStyle="1" w:styleId="515C5FBDCEF74A04985A1E3B2507C133">
    <w:name w:val="515C5FBDCEF74A04985A1E3B2507C133"/>
    <w:rsid w:val="00EA5AAC"/>
  </w:style>
  <w:style w:type="paragraph" w:customStyle="1" w:styleId="D411680913774E228CBFBFAD6A29EED5">
    <w:name w:val="D411680913774E228CBFBFAD6A29EED5"/>
    <w:rsid w:val="00EA5AAC"/>
  </w:style>
  <w:style w:type="paragraph" w:customStyle="1" w:styleId="0881AB4ED17E4B60BD41A6690F7FCC38">
    <w:name w:val="0881AB4ED17E4B60BD41A6690F7FCC38"/>
    <w:rsid w:val="00EA5AAC"/>
  </w:style>
  <w:style w:type="paragraph" w:customStyle="1" w:styleId="E45049033B4547D5AFAB48308C440736">
    <w:name w:val="E45049033B4547D5AFAB48308C440736"/>
    <w:rsid w:val="00EA5AAC"/>
  </w:style>
  <w:style w:type="paragraph" w:customStyle="1" w:styleId="644C5066187A47C99E7C490BCF1B4891">
    <w:name w:val="644C5066187A47C99E7C490BCF1B4891"/>
    <w:rsid w:val="00EA5AAC"/>
  </w:style>
  <w:style w:type="paragraph" w:customStyle="1" w:styleId="DE5266742380414CACBD019F81620E0F">
    <w:name w:val="DE5266742380414CACBD019F81620E0F"/>
    <w:rsid w:val="00EA5AAC"/>
  </w:style>
  <w:style w:type="paragraph" w:customStyle="1" w:styleId="C54F3401F667444EB9D3FCE316933BE94">
    <w:name w:val="C54F3401F667444EB9D3FCE316933BE94"/>
    <w:rsid w:val="005476C6"/>
    <w:rPr>
      <w:rFonts w:eastAsiaTheme="minorHAnsi"/>
    </w:rPr>
  </w:style>
  <w:style w:type="paragraph" w:customStyle="1" w:styleId="319575FFE79D4C009578EA14FE88509E4">
    <w:name w:val="319575FFE79D4C009578EA14FE88509E4"/>
    <w:rsid w:val="005476C6"/>
    <w:rPr>
      <w:rFonts w:eastAsiaTheme="minorHAnsi"/>
    </w:rPr>
  </w:style>
  <w:style w:type="paragraph" w:customStyle="1" w:styleId="7A24B59AAFC541A79099BECA8D16FF2B4">
    <w:name w:val="7A24B59AAFC541A79099BECA8D16FF2B4"/>
    <w:rsid w:val="005476C6"/>
    <w:rPr>
      <w:rFonts w:eastAsiaTheme="minorHAnsi"/>
    </w:rPr>
  </w:style>
  <w:style w:type="paragraph" w:customStyle="1" w:styleId="212F48A42B3042BBB255EC3621305F2E4">
    <w:name w:val="212F48A42B3042BBB255EC3621305F2E4"/>
    <w:rsid w:val="005476C6"/>
    <w:rPr>
      <w:rFonts w:eastAsiaTheme="minorHAnsi"/>
    </w:rPr>
  </w:style>
  <w:style w:type="paragraph" w:customStyle="1" w:styleId="7A7C7BD917E24632BE5F0D726959B89E4">
    <w:name w:val="7A7C7BD917E24632BE5F0D726959B89E4"/>
    <w:rsid w:val="005476C6"/>
    <w:rPr>
      <w:rFonts w:eastAsiaTheme="minorHAnsi"/>
    </w:rPr>
  </w:style>
  <w:style w:type="paragraph" w:customStyle="1" w:styleId="623DE31BE5934673A2F1C8A5B3E1AADD4">
    <w:name w:val="623DE31BE5934673A2F1C8A5B3E1AADD4"/>
    <w:rsid w:val="005476C6"/>
    <w:rPr>
      <w:rFonts w:eastAsiaTheme="minorHAnsi"/>
    </w:rPr>
  </w:style>
  <w:style w:type="paragraph" w:customStyle="1" w:styleId="6AA3B2BF9E444D68A109FA0EE0D95FDE4">
    <w:name w:val="6AA3B2BF9E444D68A109FA0EE0D95FDE4"/>
    <w:rsid w:val="005476C6"/>
    <w:rPr>
      <w:rFonts w:eastAsiaTheme="minorHAnsi"/>
    </w:rPr>
  </w:style>
  <w:style w:type="paragraph" w:customStyle="1" w:styleId="EDEEF1FD024D482E8E35EAD429F7F2764">
    <w:name w:val="EDEEF1FD024D482E8E35EAD429F7F2764"/>
    <w:rsid w:val="005476C6"/>
    <w:rPr>
      <w:rFonts w:eastAsiaTheme="minorHAnsi"/>
    </w:rPr>
  </w:style>
  <w:style w:type="paragraph" w:customStyle="1" w:styleId="6A24F4B0CB5E44C6A0D8F25368B269284">
    <w:name w:val="6A24F4B0CB5E44C6A0D8F25368B269284"/>
    <w:rsid w:val="005476C6"/>
    <w:rPr>
      <w:rFonts w:eastAsiaTheme="minorHAnsi"/>
    </w:rPr>
  </w:style>
  <w:style w:type="paragraph" w:customStyle="1" w:styleId="5CA61525923C4869AE58979CC7E3535A4">
    <w:name w:val="5CA61525923C4869AE58979CC7E3535A4"/>
    <w:rsid w:val="005476C6"/>
    <w:rPr>
      <w:rFonts w:eastAsiaTheme="minorHAnsi"/>
    </w:rPr>
  </w:style>
  <w:style w:type="paragraph" w:customStyle="1" w:styleId="3D4216C8B29C40CEBEC9CC5E61CDACDF4">
    <w:name w:val="3D4216C8B29C40CEBEC9CC5E61CDACDF4"/>
    <w:rsid w:val="005476C6"/>
    <w:rPr>
      <w:rFonts w:eastAsiaTheme="minorHAnsi"/>
    </w:rPr>
  </w:style>
  <w:style w:type="paragraph" w:customStyle="1" w:styleId="8BD5A6CC260249B98D5529A3B608646C4">
    <w:name w:val="8BD5A6CC260249B98D5529A3B608646C4"/>
    <w:rsid w:val="005476C6"/>
    <w:rPr>
      <w:rFonts w:eastAsiaTheme="minorHAnsi"/>
    </w:rPr>
  </w:style>
  <w:style w:type="paragraph" w:customStyle="1" w:styleId="EACE1D851C4B4EE0A817F8F39CF65B144">
    <w:name w:val="EACE1D851C4B4EE0A817F8F39CF65B144"/>
    <w:rsid w:val="005476C6"/>
    <w:rPr>
      <w:rFonts w:eastAsiaTheme="minorHAnsi"/>
    </w:rPr>
  </w:style>
  <w:style w:type="paragraph" w:customStyle="1" w:styleId="615D91E6DD0340979EE5858561BA7F714">
    <w:name w:val="615D91E6DD0340979EE5858561BA7F714"/>
    <w:rsid w:val="005476C6"/>
    <w:rPr>
      <w:rFonts w:eastAsiaTheme="minorHAnsi"/>
    </w:rPr>
  </w:style>
  <w:style w:type="paragraph" w:customStyle="1" w:styleId="B7779F57F5534CADBEDEED5F8A8B70204">
    <w:name w:val="B7779F57F5534CADBEDEED5F8A8B70204"/>
    <w:rsid w:val="005476C6"/>
    <w:rPr>
      <w:rFonts w:eastAsiaTheme="minorHAnsi"/>
    </w:rPr>
  </w:style>
  <w:style w:type="paragraph" w:customStyle="1" w:styleId="C4CCAF4F6A9D45E48473091D364C949E4">
    <w:name w:val="C4CCAF4F6A9D45E48473091D364C949E4"/>
    <w:rsid w:val="005476C6"/>
    <w:rPr>
      <w:rFonts w:eastAsiaTheme="minorHAnsi"/>
    </w:rPr>
  </w:style>
  <w:style w:type="paragraph" w:customStyle="1" w:styleId="0D8C8624C85547D5A1C2A44BD9BD22504">
    <w:name w:val="0D8C8624C85547D5A1C2A44BD9BD22504"/>
    <w:rsid w:val="005476C6"/>
    <w:rPr>
      <w:rFonts w:eastAsiaTheme="minorHAnsi"/>
    </w:rPr>
  </w:style>
  <w:style w:type="paragraph" w:customStyle="1" w:styleId="E1DA0D398EC44608B1A20E7AEE0601A14">
    <w:name w:val="E1DA0D398EC44608B1A20E7AEE0601A14"/>
    <w:rsid w:val="005476C6"/>
    <w:rPr>
      <w:rFonts w:eastAsiaTheme="minorHAnsi"/>
    </w:rPr>
  </w:style>
  <w:style w:type="paragraph" w:customStyle="1" w:styleId="4B448F8CACF946FCAC84BF363470A1524">
    <w:name w:val="4B448F8CACF946FCAC84BF363470A1524"/>
    <w:rsid w:val="005476C6"/>
    <w:rPr>
      <w:rFonts w:eastAsiaTheme="minorHAnsi"/>
    </w:rPr>
  </w:style>
  <w:style w:type="paragraph" w:customStyle="1" w:styleId="2D8A22BAF5B446F69C9FC6C5EB5467854">
    <w:name w:val="2D8A22BAF5B446F69C9FC6C5EB5467854"/>
    <w:rsid w:val="005476C6"/>
    <w:rPr>
      <w:rFonts w:eastAsiaTheme="minorHAnsi"/>
    </w:rPr>
  </w:style>
  <w:style w:type="paragraph" w:customStyle="1" w:styleId="E5556CCC3C084105A00D907FC46388674">
    <w:name w:val="E5556CCC3C084105A00D907FC46388674"/>
    <w:rsid w:val="005476C6"/>
    <w:rPr>
      <w:rFonts w:eastAsiaTheme="minorHAnsi"/>
    </w:rPr>
  </w:style>
  <w:style w:type="paragraph" w:customStyle="1" w:styleId="1C684EA134084CB0B61A504E10090D864">
    <w:name w:val="1C684EA134084CB0B61A504E10090D864"/>
    <w:rsid w:val="005476C6"/>
    <w:rPr>
      <w:rFonts w:eastAsiaTheme="minorHAnsi"/>
    </w:rPr>
  </w:style>
  <w:style w:type="paragraph" w:customStyle="1" w:styleId="9D8EB9D412C64D9DBA346933B101FFCE4">
    <w:name w:val="9D8EB9D412C64D9DBA346933B101FFCE4"/>
    <w:rsid w:val="005476C6"/>
    <w:rPr>
      <w:rFonts w:eastAsiaTheme="minorHAnsi"/>
    </w:rPr>
  </w:style>
  <w:style w:type="paragraph" w:customStyle="1" w:styleId="DA1E1E0D110C4D449652C4EF225B47414">
    <w:name w:val="DA1E1E0D110C4D449652C4EF225B47414"/>
    <w:rsid w:val="005476C6"/>
    <w:rPr>
      <w:rFonts w:eastAsiaTheme="minorHAnsi"/>
    </w:rPr>
  </w:style>
  <w:style w:type="paragraph" w:customStyle="1" w:styleId="3ED02BA01B37454180D0B0F3610D4B794">
    <w:name w:val="3ED02BA01B37454180D0B0F3610D4B794"/>
    <w:rsid w:val="005476C6"/>
    <w:rPr>
      <w:rFonts w:eastAsiaTheme="minorHAnsi"/>
    </w:rPr>
  </w:style>
  <w:style w:type="paragraph" w:customStyle="1" w:styleId="D906C014A86D473D9FE6F020E1E3BF644">
    <w:name w:val="D906C014A86D473D9FE6F020E1E3BF644"/>
    <w:rsid w:val="005476C6"/>
    <w:rPr>
      <w:rFonts w:eastAsiaTheme="minorHAnsi"/>
    </w:rPr>
  </w:style>
  <w:style w:type="paragraph" w:customStyle="1" w:styleId="F6C4FD1FDA2448488E6D7ADD0DA1682E4">
    <w:name w:val="F6C4FD1FDA2448488E6D7ADD0DA1682E4"/>
    <w:rsid w:val="005476C6"/>
    <w:rPr>
      <w:rFonts w:eastAsiaTheme="minorHAnsi"/>
    </w:rPr>
  </w:style>
  <w:style w:type="paragraph" w:customStyle="1" w:styleId="5069C466AD484A68AD86D77902A59F9B4">
    <w:name w:val="5069C466AD484A68AD86D77902A59F9B4"/>
    <w:rsid w:val="005476C6"/>
    <w:rPr>
      <w:rFonts w:eastAsiaTheme="minorHAnsi"/>
    </w:rPr>
  </w:style>
  <w:style w:type="paragraph" w:customStyle="1" w:styleId="ECD9486B70B4453E9397A1FD4D454D374">
    <w:name w:val="ECD9486B70B4453E9397A1FD4D454D374"/>
    <w:rsid w:val="005476C6"/>
    <w:rPr>
      <w:rFonts w:eastAsiaTheme="minorHAnsi"/>
    </w:rPr>
  </w:style>
  <w:style w:type="paragraph" w:customStyle="1" w:styleId="9F09A168A63544CAAAAAD35AFC83B2E13">
    <w:name w:val="9F09A168A63544CAAAAAD35AFC83B2E13"/>
    <w:rsid w:val="005476C6"/>
    <w:rPr>
      <w:rFonts w:eastAsiaTheme="minorHAnsi"/>
    </w:rPr>
  </w:style>
  <w:style w:type="paragraph" w:customStyle="1" w:styleId="CFAE0DE829CF4692AE941E84614F0F2F1">
    <w:name w:val="CFAE0DE829CF4692AE941E84614F0F2F1"/>
    <w:rsid w:val="005476C6"/>
    <w:rPr>
      <w:rFonts w:eastAsiaTheme="minorHAnsi"/>
    </w:rPr>
  </w:style>
  <w:style w:type="paragraph" w:customStyle="1" w:styleId="F949E8AA04DF4BA18C443F0E67D069EE1">
    <w:name w:val="F949E8AA04DF4BA18C443F0E67D069EE1"/>
    <w:rsid w:val="005476C6"/>
    <w:pPr>
      <w:ind w:left="720"/>
      <w:contextualSpacing/>
    </w:pPr>
    <w:rPr>
      <w:rFonts w:eastAsiaTheme="minorHAnsi"/>
    </w:rPr>
  </w:style>
  <w:style w:type="paragraph" w:customStyle="1" w:styleId="568C41CAE7824A43834F03262A6346EC1">
    <w:name w:val="568C41CAE7824A43834F03262A6346EC1"/>
    <w:rsid w:val="005476C6"/>
    <w:pPr>
      <w:ind w:left="720"/>
      <w:contextualSpacing/>
    </w:pPr>
    <w:rPr>
      <w:rFonts w:eastAsiaTheme="minorHAnsi"/>
    </w:rPr>
  </w:style>
  <w:style w:type="paragraph" w:customStyle="1" w:styleId="68839886858F4CEF89259A0C161CD0F61">
    <w:name w:val="68839886858F4CEF89259A0C161CD0F61"/>
    <w:rsid w:val="005476C6"/>
    <w:pPr>
      <w:ind w:left="720"/>
      <w:contextualSpacing/>
    </w:pPr>
    <w:rPr>
      <w:rFonts w:eastAsiaTheme="minorHAnsi"/>
    </w:rPr>
  </w:style>
  <w:style w:type="paragraph" w:customStyle="1" w:styleId="175AC45C92F143A9A541F745EE95B6FC1">
    <w:name w:val="175AC45C92F143A9A541F745EE95B6FC1"/>
    <w:rsid w:val="005476C6"/>
    <w:rPr>
      <w:rFonts w:eastAsiaTheme="minorHAnsi"/>
    </w:rPr>
  </w:style>
  <w:style w:type="paragraph" w:customStyle="1" w:styleId="3634D1887B2448B58BA7EF74B9B4A0A91">
    <w:name w:val="3634D1887B2448B58BA7EF74B9B4A0A91"/>
    <w:rsid w:val="005476C6"/>
    <w:rPr>
      <w:rFonts w:eastAsiaTheme="minorHAnsi"/>
    </w:rPr>
  </w:style>
  <w:style w:type="paragraph" w:customStyle="1" w:styleId="134598E4C932448DB019632D6064C9F41">
    <w:name w:val="134598E4C932448DB019632D6064C9F41"/>
    <w:rsid w:val="005476C6"/>
    <w:rPr>
      <w:rFonts w:eastAsiaTheme="minorHAnsi"/>
    </w:rPr>
  </w:style>
  <w:style w:type="paragraph" w:customStyle="1" w:styleId="0EA2BB1908D54F33BDBC5A420985C07A1">
    <w:name w:val="0EA2BB1908D54F33BDBC5A420985C07A1"/>
    <w:rsid w:val="005476C6"/>
    <w:rPr>
      <w:rFonts w:eastAsiaTheme="minorHAnsi"/>
    </w:rPr>
  </w:style>
  <w:style w:type="paragraph" w:customStyle="1" w:styleId="4DC2796974424A65A067B690219B6B811">
    <w:name w:val="4DC2796974424A65A067B690219B6B811"/>
    <w:rsid w:val="005476C6"/>
    <w:rPr>
      <w:rFonts w:eastAsiaTheme="minorHAnsi"/>
    </w:rPr>
  </w:style>
  <w:style w:type="paragraph" w:customStyle="1" w:styleId="080F3533411C47D7BFAC52D7A65958B51">
    <w:name w:val="080F3533411C47D7BFAC52D7A65958B51"/>
    <w:rsid w:val="005476C6"/>
    <w:rPr>
      <w:rFonts w:eastAsiaTheme="minorHAnsi"/>
    </w:rPr>
  </w:style>
  <w:style w:type="paragraph" w:customStyle="1" w:styleId="B8535B6E309448F1929BF95579F62A9E1">
    <w:name w:val="B8535B6E309448F1929BF95579F62A9E1"/>
    <w:rsid w:val="005476C6"/>
    <w:rPr>
      <w:rFonts w:eastAsiaTheme="minorHAnsi"/>
    </w:rPr>
  </w:style>
  <w:style w:type="paragraph" w:customStyle="1" w:styleId="5106A2E5022B4336A9222B16EF3F596E1">
    <w:name w:val="5106A2E5022B4336A9222B16EF3F596E1"/>
    <w:rsid w:val="005476C6"/>
    <w:rPr>
      <w:rFonts w:eastAsiaTheme="minorHAnsi"/>
    </w:rPr>
  </w:style>
  <w:style w:type="paragraph" w:customStyle="1" w:styleId="CB4B27CE94FB42D1BD675D7AFC06E51C1">
    <w:name w:val="CB4B27CE94FB42D1BD675D7AFC06E51C1"/>
    <w:rsid w:val="005476C6"/>
    <w:rPr>
      <w:rFonts w:eastAsiaTheme="minorHAnsi"/>
    </w:rPr>
  </w:style>
  <w:style w:type="paragraph" w:customStyle="1" w:styleId="1D366DEBF02B46BCB0EF9148108AAF601">
    <w:name w:val="1D366DEBF02B46BCB0EF9148108AAF601"/>
    <w:rsid w:val="005476C6"/>
    <w:rPr>
      <w:rFonts w:eastAsiaTheme="minorHAnsi"/>
    </w:rPr>
  </w:style>
  <w:style w:type="paragraph" w:customStyle="1" w:styleId="8D1BCCFFDBD943E389D36B2D856A1CA41">
    <w:name w:val="8D1BCCFFDBD943E389D36B2D856A1CA41"/>
    <w:rsid w:val="005476C6"/>
    <w:rPr>
      <w:rFonts w:eastAsiaTheme="minorHAnsi"/>
    </w:rPr>
  </w:style>
  <w:style w:type="paragraph" w:customStyle="1" w:styleId="5D4437AB18634CBD84EAEB2942AC448E1">
    <w:name w:val="5D4437AB18634CBD84EAEB2942AC448E1"/>
    <w:rsid w:val="005476C6"/>
    <w:rPr>
      <w:rFonts w:eastAsiaTheme="minorHAnsi"/>
    </w:rPr>
  </w:style>
  <w:style w:type="paragraph" w:customStyle="1" w:styleId="B2E0B9AECC034EAC93A04AD313DEAF351">
    <w:name w:val="B2E0B9AECC034EAC93A04AD313DEAF351"/>
    <w:rsid w:val="005476C6"/>
    <w:rPr>
      <w:rFonts w:eastAsiaTheme="minorHAnsi"/>
    </w:rPr>
  </w:style>
  <w:style w:type="paragraph" w:customStyle="1" w:styleId="241C223122134EF8B3B375F8C257E3BA1">
    <w:name w:val="241C223122134EF8B3B375F8C257E3BA1"/>
    <w:rsid w:val="005476C6"/>
    <w:rPr>
      <w:rFonts w:eastAsiaTheme="minorHAnsi"/>
    </w:rPr>
  </w:style>
  <w:style w:type="paragraph" w:customStyle="1" w:styleId="B0586B8E828541388A1A0870174054C31">
    <w:name w:val="B0586B8E828541388A1A0870174054C31"/>
    <w:rsid w:val="005476C6"/>
    <w:rPr>
      <w:rFonts w:eastAsiaTheme="minorHAnsi"/>
    </w:rPr>
  </w:style>
  <w:style w:type="paragraph" w:customStyle="1" w:styleId="7B7BC538BCBA49C58931EF1E6FA1917D1">
    <w:name w:val="7B7BC538BCBA49C58931EF1E6FA1917D1"/>
    <w:rsid w:val="005476C6"/>
    <w:rPr>
      <w:rFonts w:eastAsiaTheme="minorHAnsi"/>
    </w:rPr>
  </w:style>
  <w:style w:type="paragraph" w:customStyle="1" w:styleId="13CBB6E617FE4F31B952D22B0DE09D521">
    <w:name w:val="13CBB6E617FE4F31B952D22B0DE09D521"/>
    <w:rsid w:val="005476C6"/>
    <w:rPr>
      <w:rFonts w:eastAsiaTheme="minorHAnsi"/>
    </w:rPr>
  </w:style>
  <w:style w:type="paragraph" w:customStyle="1" w:styleId="F91AB53470C94F21AA424FA89C4EB28C1">
    <w:name w:val="F91AB53470C94F21AA424FA89C4EB28C1"/>
    <w:rsid w:val="005476C6"/>
    <w:rPr>
      <w:rFonts w:eastAsiaTheme="minorHAnsi"/>
    </w:rPr>
  </w:style>
  <w:style w:type="paragraph" w:customStyle="1" w:styleId="25B55095FD7D46FD98AC4023FE5B50271">
    <w:name w:val="25B55095FD7D46FD98AC4023FE5B50271"/>
    <w:rsid w:val="005476C6"/>
    <w:rPr>
      <w:rFonts w:eastAsiaTheme="minorHAnsi"/>
    </w:rPr>
  </w:style>
  <w:style w:type="paragraph" w:customStyle="1" w:styleId="BC50AC046B6F4DC7A2A49567CDB143B21">
    <w:name w:val="BC50AC046B6F4DC7A2A49567CDB143B21"/>
    <w:rsid w:val="005476C6"/>
    <w:rPr>
      <w:rFonts w:eastAsiaTheme="minorHAnsi"/>
    </w:rPr>
  </w:style>
  <w:style w:type="paragraph" w:customStyle="1" w:styleId="764A67114EC94BB4B44860B52FE205471">
    <w:name w:val="764A67114EC94BB4B44860B52FE205471"/>
    <w:rsid w:val="005476C6"/>
    <w:rPr>
      <w:rFonts w:eastAsiaTheme="minorHAnsi"/>
    </w:rPr>
  </w:style>
  <w:style w:type="paragraph" w:customStyle="1" w:styleId="4BA91D5F0ECC4D9E806B94DAD01223B61">
    <w:name w:val="4BA91D5F0ECC4D9E806B94DAD01223B61"/>
    <w:rsid w:val="005476C6"/>
    <w:rPr>
      <w:rFonts w:eastAsiaTheme="minorHAnsi"/>
    </w:rPr>
  </w:style>
  <w:style w:type="paragraph" w:customStyle="1" w:styleId="B877E8748BB24F6CBAF3C01BE1D485D91">
    <w:name w:val="B877E8748BB24F6CBAF3C01BE1D485D91"/>
    <w:rsid w:val="005476C6"/>
    <w:rPr>
      <w:rFonts w:eastAsiaTheme="minorHAnsi"/>
    </w:rPr>
  </w:style>
  <w:style w:type="paragraph" w:customStyle="1" w:styleId="1C482847E54A46D693F2030FDE7F02551">
    <w:name w:val="1C482847E54A46D693F2030FDE7F02551"/>
    <w:rsid w:val="005476C6"/>
    <w:rPr>
      <w:rFonts w:eastAsiaTheme="minorHAnsi"/>
    </w:rPr>
  </w:style>
  <w:style w:type="paragraph" w:customStyle="1" w:styleId="9F6FA49EF8C548CF9D8AA61D911EC8371">
    <w:name w:val="9F6FA49EF8C548CF9D8AA61D911EC8371"/>
    <w:rsid w:val="005476C6"/>
    <w:rPr>
      <w:rFonts w:eastAsiaTheme="minorHAnsi"/>
    </w:rPr>
  </w:style>
  <w:style w:type="paragraph" w:customStyle="1" w:styleId="F59B777B593B43B29D8D4301C29F94081">
    <w:name w:val="F59B777B593B43B29D8D4301C29F94081"/>
    <w:rsid w:val="005476C6"/>
    <w:rPr>
      <w:rFonts w:eastAsiaTheme="minorHAnsi"/>
    </w:rPr>
  </w:style>
  <w:style w:type="paragraph" w:customStyle="1" w:styleId="C99B5AF8A49742B2B60C4595052BF0441">
    <w:name w:val="C99B5AF8A49742B2B60C4595052BF0441"/>
    <w:rsid w:val="005476C6"/>
    <w:rPr>
      <w:rFonts w:eastAsiaTheme="minorHAnsi"/>
    </w:rPr>
  </w:style>
  <w:style w:type="paragraph" w:customStyle="1" w:styleId="9503C6ECA9B845CBBD42DAAE402EA5C01">
    <w:name w:val="9503C6ECA9B845CBBD42DAAE402EA5C01"/>
    <w:rsid w:val="005476C6"/>
    <w:rPr>
      <w:rFonts w:eastAsiaTheme="minorHAnsi"/>
    </w:rPr>
  </w:style>
  <w:style w:type="paragraph" w:customStyle="1" w:styleId="D38F4BE622394BD7AFC5765E57A024E51">
    <w:name w:val="D38F4BE622394BD7AFC5765E57A024E51"/>
    <w:rsid w:val="005476C6"/>
    <w:rPr>
      <w:rFonts w:eastAsiaTheme="minorHAnsi"/>
    </w:rPr>
  </w:style>
  <w:style w:type="paragraph" w:customStyle="1" w:styleId="5A84A099FDFF49E8B8A879DABC24C4961">
    <w:name w:val="5A84A099FDFF49E8B8A879DABC24C4961"/>
    <w:rsid w:val="005476C6"/>
    <w:rPr>
      <w:rFonts w:eastAsiaTheme="minorHAnsi"/>
    </w:rPr>
  </w:style>
  <w:style w:type="paragraph" w:customStyle="1" w:styleId="730E04C2BC7245E391FC5BDB74B203071">
    <w:name w:val="730E04C2BC7245E391FC5BDB74B203071"/>
    <w:rsid w:val="005476C6"/>
    <w:rPr>
      <w:rFonts w:eastAsiaTheme="minorHAnsi"/>
    </w:rPr>
  </w:style>
  <w:style w:type="paragraph" w:customStyle="1" w:styleId="350F14F320624F6D83C912A35195576A1">
    <w:name w:val="350F14F320624F6D83C912A35195576A1"/>
    <w:rsid w:val="005476C6"/>
    <w:rPr>
      <w:rFonts w:eastAsiaTheme="minorHAnsi"/>
    </w:rPr>
  </w:style>
  <w:style w:type="paragraph" w:customStyle="1" w:styleId="644C5066187A47C99E7C490BCF1B48911">
    <w:name w:val="644C5066187A47C99E7C490BCF1B48911"/>
    <w:rsid w:val="005476C6"/>
    <w:rPr>
      <w:rFonts w:eastAsiaTheme="minorHAnsi"/>
    </w:rPr>
  </w:style>
  <w:style w:type="paragraph" w:customStyle="1" w:styleId="DE5266742380414CACBD019F81620E0F1">
    <w:name w:val="DE5266742380414CACBD019F81620E0F1"/>
    <w:rsid w:val="005476C6"/>
    <w:rPr>
      <w:rFonts w:eastAsiaTheme="minorHAnsi"/>
    </w:rPr>
  </w:style>
  <w:style w:type="paragraph" w:customStyle="1" w:styleId="596B1F8EC6B74626A1B883203A5EC72D1">
    <w:name w:val="596B1F8EC6B74626A1B883203A5EC72D1"/>
    <w:rsid w:val="005476C6"/>
    <w:rPr>
      <w:rFonts w:eastAsiaTheme="minorHAnsi"/>
    </w:rPr>
  </w:style>
  <w:style w:type="paragraph" w:customStyle="1" w:styleId="A7E2D3DA12D84B9FB0EF6B79B75965AB1">
    <w:name w:val="A7E2D3DA12D84B9FB0EF6B79B75965AB1"/>
    <w:rsid w:val="005476C6"/>
    <w:rPr>
      <w:rFonts w:eastAsiaTheme="minorHAnsi"/>
    </w:rPr>
  </w:style>
  <w:style w:type="paragraph" w:customStyle="1" w:styleId="A59680D65B92484EB91B211E0A03AD901">
    <w:name w:val="A59680D65B92484EB91B211E0A03AD901"/>
    <w:rsid w:val="005476C6"/>
    <w:rPr>
      <w:rFonts w:eastAsiaTheme="minorHAnsi"/>
    </w:rPr>
  </w:style>
  <w:style w:type="paragraph" w:customStyle="1" w:styleId="58C4A1F443EF4C529469A75EA1B242B91">
    <w:name w:val="58C4A1F443EF4C529469A75EA1B242B91"/>
    <w:rsid w:val="005476C6"/>
    <w:rPr>
      <w:rFonts w:eastAsiaTheme="minorHAnsi"/>
    </w:rPr>
  </w:style>
  <w:style w:type="paragraph" w:customStyle="1" w:styleId="C85C7241A1774D75B424F761AF06A0871">
    <w:name w:val="C85C7241A1774D75B424F761AF06A0871"/>
    <w:rsid w:val="005476C6"/>
    <w:rPr>
      <w:rFonts w:eastAsiaTheme="minorHAnsi"/>
    </w:rPr>
  </w:style>
  <w:style w:type="paragraph" w:customStyle="1" w:styleId="AA4B47416F074800AE3D90C972860A881">
    <w:name w:val="AA4B47416F074800AE3D90C972860A881"/>
    <w:rsid w:val="005476C6"/>
    <w:rPr>
      <w:rFonts w:eastAsiaTheme="minorHAnsi"/>
    </w:rPr>
  </w:style>
  <w:style w:type="paragraph" w:customStyle="1" w:styleId="046E4E8464FF4464B9CC7B552DDC065A1">
    <w:name w:val="046E4E8464FF4464B9CC7B552DDC065A1"/>
    <w:rsid w:val="005476C6"/>
    <w:rPr>
      <w:rFonts w:eastAsiaTheme="minorHAnsi"/>
    </w:rPr>
  </w:style>
  <w:style w:type="paragraph" w:customStyle="1" w:styleId="AF5ED87795FE4853909909800B2FBE5C1">
    <w:name w:val="AF5ED87795FE4853909909800B2FBE5C1"/>
    <w:rsid w:val="005476C6"/>
    <w:rPr>
      <w:rFonts w:eastAsiaTheme="minorHAnsi"/>
    </w:rPr>
  </w:style>
  <w:style w:type="paragraph" w:customStyle="1" w:styleId="5B9CC3E28F384B2E904262E7850779B91">
    <w:name w:val="5B9CC3E28F384B2E904262E7850779B91"/>
    <w:rsid w:val="005476C6"/>
    <w:rPr>
      <w:rFonts w:eastAsiaTheme="minorHAnsi"/>
    </w:rPr>
  </w:style>
  <w:style w:type="paragraph" w:customStyle="1" w:styleId="84FA7A172D4949E6918E88811F066BD11">
    <w:name w:val="84FA7A172D4949E6918E88811F066BD11"/>
    <w:rsid w:val="005476C6"/>
    <w:rPr>
      <w:rFonts w:eastAsiaTheme="minorHAnsi"/>
    </w:rPr>
  </w:style>
  <w:style w:type="paragraph" w:customStyle="1" w:styleId="3D1D353F6940431BAE517676C61879111">
    <w:name w:val="3D1D353F6940431BAE517676C61879111"/>
    <w:rsid w:val="005476C6"/>
    <w:rPr>
      <w:rFonts w:eastAsiaTheme="minorHAnsi"/>
    </w:rPr>
  </w:style>
  <w:style w:type="paragraph" w:customStyle="1" w:styleId="97B4EC6D3C3445CBB872F30C4E96B8611">
    <w:name w:val="97B4EC6D3C3445CBB872F30C4E96B8611"/>
    <w:rsid w:val="005476C6"/>
    <w:rPr>
      <w:rFonts w:eastAsiaTheme="minorHAnsi"/>
    </w:rPr>
  </w:style>
  <w:style w:type="paragraph" w:customStyle="1" w:styleId="E06FC5D0DE4544F2A142998232CCB75C1">
    <w:name w:val="E06FC5D0DE4544F2A142998232CCB75C1"/>
    <w:rsid w:val="005476C6"/>
    <w:rPr>
      <w:rFonts w:eastAsiaTheme="minorHAnsi"/>
    </w:rPr>
  </w:style>
  <w:style w:type="paragraph" w:customStyle="1" w:styleId="0080D272CEF44DE6B9CD220C9A5B6AEA1">
    <w:name w:val="0080D272CEF44DE6B9CD220C9A5B6AEA1"/>
    <w:rsid w:val="005476C6"/>
    <w:rPr>
      <w:rFonts w:eastAsiaTheme="minorHAnsi"/>
    </w:rPr>
  </w:style>
  <w:style w:type="paragraph" w:customStyle="1" w:styleId="3F32AEDD74E54E38A79CEF297EC263D41">
    <w:name w:val="3F32AEDD74E54E38A79CEF297EC263D41"/>
    <w:rsid w:val="005476C6"/>
    <w:rPr>
      <w:rFonts w:eastAsiaTheme="minorHAnsi"/>
    </w:rPr>
  </w:style>
  <w:style w:type="paragraph" w:customStyle="1" w:styleId="C87648A2B0224940BF9D0171F510CE871">
    <w:name w:val="C87648A2B0224940BF9D0171F510CE871"/>
    <w:rsid w:val="005476C6"/>
    <w:rPr>
      <w:rFonts w:eastAsiaTheme="minorHAnsi"/>
    </w:rPr>
  </w:style>
  <w:style w:type="paragraph" w:customStyle="1" w:styleId="0C28EF66A8F544C1B9AB61D48FB298451">
    <w:name w:val="0C28EF66A8F544C1B9AB61D48FB298451"/>
    <w:rsid w:val="005476C6"/>
    <w:rPr>
      <w:rFonts w:eastAsiaTheme="minorHAnsi"/>
    </w:rPr>
  </w:style>
  <w:style w:type="paragraph" w:customStyle="1" w:styleId="AC41D13E022649A99DA1A3FD942C725E1">
    <w:name w:val="AC41D13E022649A99DA1A3FD942C725E1"/>
    <w:rsid w:val="005476C6"/>
    <w:rPr>
      <w:rFonts w:eastAsiaTheme="minorHAnsi"/>
    </w:rPr>
  </w:style>
  <w:style w:type="paragraph" w:customStyle="1" w:styleId="2BBC926859DF40E59ADD5FC6E75678AF1">
    <w:name w:val="2BBC926859DF40E59ADD5FC6E75678AF1"/>
    <w:rsid w:val="005476C6"/>
    <w:rPr>
      <w:rFonts w:eastAsiaTheme="minorHAnsi"/>
    </w:rPr>
  </w:style>
  <w:style w:type="paragraph" w:customStyle="1" w:styleId="4B8A8F24E5E146E5909B2AB24BCCA7B61">
    <w:name w:val="4B8A8F24E5E146E5909B2AB24BCCA7B61"/>
    <w:rsid w:val="005476C6"/>
    <w:rPr>
      <w:rFonts w:eastAsiaTheme="minorHAnsi"/>
    </w:rPr>
  </w:style>
  <w:style w:type="paragraph" w:customStyle="1" w:styleId="EBEFE9883D654461AEDEFD9177F592C71">
    <w:name w:val="EBEFE9883D654461AEDEFD9177F592C71"/>
    <w:rsid w:val="005476C6"/>
    <w:rPr>
      <w:rFonts w:eastAsiaTheme="minorHAnsi"/>
    </w:rPr>
  </w:style>
  <w:style w:type="paragraph" w:customStyle="1" w:styleId="F530493327F4496CA1A349244C62716F1">
    <w:name w:val="F530493327F4496CA1A349244C62716F1"/>
    <w:rsid w:val="005476C6"/>
    <w:rPr>
      <w:rFonts w:eastAsiaTheme="minorHAnsi"/>
    </w:rPr>
  </w:style>
  <w:style w:type="paragraph" w:customStyle="1" w:styleId="73317ADF49A34DA38A9A8C46B47C46AD1">
    <w:name w:val="73317ADF49A34DA38A9A8C46B47C46AD1"/>
    <w:rsid w:val="005476C6"/>
    <w:rPr>
      <w:rFonts w:eastAsiaTheme="minorHAnsi"/>
    </w:rPr>
  </w:style>
  <w:style w:type="paragraph" w:customStyle="1" w:styleId="DBCFDDB5F0914B6AAE57BA0FC30E47AF1">
    <w:name w:val="DBCFDDB5F0914B6AAE57BA0FC30E47AF1"/>
    <w:rsid w:val="005476C6"/>
    <w:rPr>
      <w:rFonts w:eastAsiaTheme="minorHAnsi"/>
    </w:rPr>
  </w:style>
  <w:style w:type="paragraph" w:customStyle="1" w:styleId="8C42AFDB35304622A57DD380A966E25A1">
    <w:name w:val="8C42AFDB35304622A57DD380A966E25A1"/>
    <w:rsid w:val="005476C6"/>
    <w:rPr>
      <w:rFonts w:eastAsiaTheme="minorHAnsi"/>
    </w:rPr>
  </w:style>
  <w:style w:type="paragraph" w:customStyle="1" w:styleId="81A407B765E54B5488BA169EF9ACD14D1">
    <w:name w:val="81A407B765E54B5488BA169EF9ACD14D1"/>
    <w:rsid w:val="005476C6"/>
    <w:rPr>
      <w:rFonts w:eastAsiaTheme="minorHAnsi"/>
    </w:rPr>
  </w:style>
  <w:style w:type="paragraph" w:customStyle="1" w:styleId="9CFDFF3B00FE4F8289F02BC2F3C4F4301">
    <w:name w:val="9CFDFF3B00FE4F8289F02BC2F3C4F4301"/>
    <w:rsid w:val="005476C6"/>
    <w:rPr>
      <w:rFonts w:eastAsiaTheme="minorHAnsi"/>
    </w:rPr>
  </w:style>
  <w:style w:type="paragraph" w:customStyle="1" w:styleId="3E23A3FC52D04B4E9AE025E740D4A2A51">
    <w:name w:val="3E23A3FC52D04B4E9AE025E740D4A2A51"/>
    <w:rsid w:val="005476C6"/>
    <w:rPr>
      <w:rFonts w:eastAsiaTheme="minorHAnsi"/>
    </w:rPr>
  </w:style>
  <w:style w:type="paragraph" w:customStyle="1" w:styleId="A5FF2D5E156047A9B55225B9FD16F9AB1">
    <w:name w:val="A5FF2D5E156047A9B55225B9FD16F9AB1"/>
    <w:rsid w:val="005476C6"/>
    <w:rPr>
      <w:rFonts w:eastAsiaTheme="minorHAnsi"/>
    </w:rPr>
  </w:style>
  <w:style w:type="paragraph" w:customStyle="1" w:styleId="6CE5CF9E482D48F5B650E2AF774E46C01">
    <w:name w:val="6CE5CF9E482D48F5B650E2AF774E46C01"/>
    <w:rsid w:val="005476C6"/>
    <w:rPr>
      <w:rFonts w:eastAsiaTheme="minorHAnsi"/>
    </w:rPr>
  </w:style>
  <w:style w:type="paragraph" w:customStyle="1" w:styleId="C54F3401F667444EB9D3FCE316933BE95">
    <w:name w:val="C54F3401F667444EB9D3FCE316933BE95"/>
    <w:rsid w:val="005476C6"/>
    <w:rPr>
      <w:rFonts w:eastAsiaTheme="minorHAnsi"/>
    </w:rPr>
  </w:style>
  <w:style w:type="paragraph" w:customStyle="1" w:styleId="319575FFE79D4C009578EA14FE88509E5">
    <w:name w:val="319575FFE79D4C009578EA14FE88509E5"/>
    <w:rsid w:val="005476C6"/>
    <w:rPr>
      <w:rFonts w:eastAsiaTheme="minorHAnsi"/>
    </w:rPr>
  </w:style>
  <w:style w:type="paragraph" w:customStyle="1" w:styleId="7A24B59AAFC541A79099BECA8D16FF2B5">
    <w:name w:val="7A24B59AAFC541A79099BECA8D16FF2B5"/>
    <w:rsid w:val="005476C6"/>
    <w:rPr>
      <w:rFonts w:eastAsiaTheme="minorHAnsi"/>
    </w:rPr>
  </w:style>
  <w:style w:type="paragraph" w:customStyle="1" w:styleId="212F48A42B3042BBB255EC3621305F2E5">
    <w:name w:val="212F48A42B3042BBB255EC3621305F2E5"/>
    <w:rsid w:val="005476C6"/>
    <w:rPr>
      <w:rFonts w:eastAsiaTheme="minorHAnsi"/>
    </w:rPr>
  </w:style>
  <w:style w:type="paragraph" w:customStyle="1" w:styleId="7A7C7BD917E24632BE5F0D726959B89E5">
    <w:name w:val="7A7C7BD917E24632BE5F0D726959B89E5"/>
    <w:rsid w:val="005476C6"/>
    <w:rPr>
      <w:rFonts w:eastAsiaTheme="minorHAnsi"/>
    </w:rPr>
  </w:style>
  <w:style w:type="paragraph" w:customStyle="1" w:styleId="623DE31BE5934673A2F1C8A5B3E1AADD5">
    <w:name w:val="623DE31BE5934673A2F1C8A5B3E1AADD5"/>
    <w:rsid w:val="005476C6"/>
    <w:rPr>
      <w:rFonts w:eastAsiaTheme="minorHAnsi"/>
    </w:rPr>
  </w:style>
  <w:style w:type="paragraph" w:customStyle="1" w:styleId="6AA3B2BF9E444D68A109FA0EE0D95FDE5">
    <w:name w:val="6AA3B2BF9E444D68A109FA0EE0D95FDE5"/>
    <w:rsid w:val="005476C6"/>
    <w:rPr>
      <w:rFonts w:eastAsiaTheme="minorHAnsi"/>
    </w:rPr>
  </w:style>
  <w:style w:type="paragraph" w:customStyle="1" w:styleId="EDEEF1FD024D482E8E35EAD429F7F2765">
    <w:name w:val="EDEEF1FD024D482E8E35EAD429F7F2765"/>
    <w:rsid w:val="005476C6"/>
    <w:rPr>
      <w:rFonts w:eastAsiaTheme="minorHAnsi"/>
    </w:rPr>
  </w:style>
  <w:style w:type="paragraph" w:customStyle="1" w:styleId="6A24F4B0CB5E44C6A0D8F25368B269285">
    <w:name w:val="6A24F4B0CB5E44C6A0D8F25368B269285"/>
    <w:rsid w:val="005476C6"/>
    <w:rPr>
      <w:rFonts w:eastAsiaTheme="minorHAnsi"/>
    </w:rPr>
  </w:style>
  <w:style w:type="paragraph" w:customStyle="1" w:styleId="5CA61525923C4869AE58979CC7E3535A5">
    <w:name w:val="5CA61525923C4869AE58979CC7E3535A5"/>
    <w:rsid w:val="005476C6"/>
    <w:rPr>
      <w:rFonts w:eastAsiaTheme="minorHAnsi"/>
    </w:rPr>
  </w:style>
  <w:style w:type="paragraph" w:customStyle="1" w:styleId="3D4216C8B29C40CEBEC9CC5E61CDACDF5">
    <w:name w:val="3D4216C8B29C40CEBEC9CC5E61CDACDF5"/>
    <w:rsid w:val="005476C6"/>
    <w:rPr>
      <w:rFonts w:eastAsiaTheme="minorHAnsi"/>
    </w:rPr>
  </w:style>
  <w:style w:type="paragraph" w:customStyle="1" w:styleId="8BD5A6CC260249B98D5529A3B608646C5">
    <w:name w:val="8BD5A6CC260249B98D5529A3B608646C5"/>
    <w:rsid w:val="005476C6"/>
    <w:rPr>
      <w:rFonts w:eastAsiaTheme="minorHAnsi"/>
    </w:rPr>
  </w:style>
  <w:style w:type="paragraph" w:customStyle="1" w:styleId="EACE1D851C4B4EE0A817F8F39CF65B145">
    <w:name w:val="EACE1D851C4B4EE0A817F8F39CF65B145"/>
    <w:rsid w:val="005476C6"/>
    <w:rPr>
      <w:rFonts w:eastAsiaTheme="minorHAnsi"/>
    </w:rPr>
  </w:style>
  <w:style w:type="paragraph" w:customStyle="1" w:styleId="615D91E6DD0340979EE5858561BA7F715">
    <w:name w:val="615D91E6DD0340979EE5858561BA7F715"/>
    <w:rsid w:val="005476C6"/>
    <w:rPr>
      <w:rFonts w:eastAsiaTheme="minorHAnsi"/>
    </w:rPr>
  </w:style>
  <w:style w:type="paragraph" w:customStyle="1" w:styleId="B7779F57F5534CADBEDEED5F8A8B70205">
    <w:name w:val="B7779F57F5534CADBEDEED5F8A8B70205"/>
    <w:rsid w:val="005476C6"/>
    <w:rPr>
      <w:rFonts w:eastAsiaTheme="minorHAnsi"/>
    </w:rPr>
  </w:style>
  <w:style w:type="paragraph" w:customStyle="1" w:styleId="C4CCAF4F6A9D45E48473091D364C949E5">
    <w:name w:val="C4CCAF4F6A9D45E48473091D364C949E5"/>
    <w:rsid w:val="005476C6"/>
    <w:rPr>
      <w:rFonts w:eastAsiaTheme="minorHAnsi"/>
    </w:rPr>
  </w:style>
  <w:style w:type="paragraph" w:customStyle="1" w:styleId="0D8C8624C85547D5A1C2A44BD9BD22505">
    <w:name w:val="0D8C8624C85547D5A1C2A44BD9BD22505"/>
    <w:rsid w:val="005476C6"/>
    <w:rPr>
      <w:rFonts w:eastAsiaTheme="minorHAnsi"/>
    </w:rPr>
  </w:style>
  <w:style w:type="paragraph" w:customStyle="1" w:styleId="E1DA0D398EC44608B1A20E7AEE0601A15">
    <w:name w:val="E1DA0D398EC44608B1A20E7AEE0601A15"/>
    <w:rsid w:val="005476C6"/>
    <w:rPr>
      <w:rFonts w:eastAsiaTheme="minorHAnsi"/>
    </w:rPr>
  </w:style>
  <w:style w:type="paragraph" w:customStyle="1" w:styleId="4B448F8CACF946FCAC84BF363470A1525">
    <w:name w:val="4B448F8CACF946FCAC84BF363470A1525"/>
    <w:rsid w:val="005476C6"/>
    <w:rPr>
      <w:rFonts w:eastAsiaTheme="minorHAnsi"/>
    </w:rPr>
  </w:style>
  <w:style w:type="paragraph" w:customStyle="1" w:styleId="2D8A22BAF5B446F69C9FC6C5EB5467855">
    <w:name w:val="2D8A22BAF5B446F69C9FC6C5EB5467855"/>
    <w:rsid w:val="005476C6"/>
    <w:rPr>
      <w:rFonts w:eastAsiaTheme="minorHAnsi"/>
    </w:rPr>
  </w:style>
  <w:style w:type="paragraph" w:customStyle="1" w:styleId="E5556CCC3C084105A00D907FC46388675">
    <w:name w:val="E5556CCC3C084105A00D907FC46388675"/>
    <w:rsid w:val="005476C6"/>
    <w:rPr>
      <w:rFonts w:eastAsiaTheme="minorHAnsi"/>
    </w:rPr>
  </w:style>
  <w:style w:type="paragraph" w:customStyle="1" w:styleId="1C684EA134084CB0B61A504E10090D865">
    <w:name w:val="1C684EA134084CB0B61A504E10090D865"/>
    <w:rsid w:val="005476C6"/>
    <w:rPr>
      <w:rFonts w:eastAsiaTheme="minorHAnsi"/>
    </w:rPr>
  </w:style>
  <w:style w:type="paragraph" w:customStyle="1" w:styleId="9D8EB9D412C64D9DBA346933B101FFCE5">
    <w:name w:val="9D8EB9D412C64D9DBA346933B101FFCE5"/>
    <w:rsid w:val="005476C6"/>
    <w:rPr>
      <w:rFonts w:eastAsiaTheme="minorHAnsi"/>
    </w:rPr>
  </w:style>
  <w:style w:type="paragraph" w:customStyle="1" w:styleId="DA1E1E0D110C4D449652C4EF225B47415">
    <w:name w:val="DA1E1E0D110C4D449652C4EF225B47415"/>
    <w:rsid w:val="005476C6"/>
    <w:rPr>
      <w:rFonts w:eastAsiaTheme="minorHAnsi"/>
    </w:rPr>
  </w:style>
  <w:style w:type="paragraph" w:customStyle="1" w:styleId="3ED02BA01B37454180D0B0F3610D4B795">
    <w:name w:val="3ED02BA01B37454180D0B0F3610D4B795"/>
    <w:rsid w:val="005476C6"/>
    <w:rPr>
      <w:rFonts w:eastAsiaTheme="minorHAnsi"/>
    </w:rPr>
  </w:style>
  <w:style w:type="paragraph" w:customStyle="1" w:styleId="D906C014A86D473D9FE6F020E1E3BF645">
    <w:name w:val="D906C014A86D473D9FE6F020E1E3BF645"/>
    <w:rsid w:val="005476C6"/>
    <w:rPr>
      <w:rFonts w:eastAsiaTheme="minorHAnsi"/>
    </w:rPr>
  </w:style>
  <w:style w:type="paragraph" w:customStyle="1" w:styleId="F6C4FD1FDA2448488E6D7ADD0DA1682E5">
    <w:name w:val="F6C4FD1FDA2448488E6D7ADD0DA1682E5"/>
    <w:rsid w:val="005476C6"/>
    <w:rPr>
      <w:rFonts w:eastAsiaTheme="minorHAnsi"/>
    </w:rPr>
  </w:style>
  <w:style w:type="paragraph" w:customStyle="1" w:styleId="5069C466AD484A68AD86D77902A59F9B5">
    <w:name w:val="5069C466AD484A68AD86D77902A59F9B5"/>
    <w:rsid w:val="005476C6"/>
    <w:rPr>
      <w:rFonts w:eastAsiaTheme="minorHAnsi"/>
    </w:rPr>
  </w:style>
  <w:style w:type="paragraph" w:customStyle="1" w:styleId="ECD9486B70B4453E9397A1FD4D454D375">
    <w:name w:val="ECD9486B70B4453E9397A1FD4D454D375"/>
    <w:rsid w:val="005476C6"/>
    <w:rPr>
      <w:rFonts w:eastAsiaTheme="minorHAnsi"/>
    </w:rPr>
  </w:style>
  <w:style w:type="paragraph" w:customStyle="1" w:styleId="9F09A168A63544CAAAAAD35AFC83B2E14">
    <w:name w:val="9F09A168A63544CAAAAAD35AFC83B2E14"/>
    <w:rsid w:val="005476C6"/>
    <w:rPr>
      <w:rFonts w:eastAsiaTheme="minorHAnsi"/>
    </w:rPr>
  </w:style>
  <w:style w:type="paragraph" w:customStyle="1" w:styleId="CFAE0DE829CF4692AE941E84614F0F2F2">
    <w:name w:val="CFAE0DE829CF4692AE941E84614F0F2F2"/>
    <w:rsid w:val="005476C6"/>
    <w:rPr>
      <w:rFonts w:eastAsiaTheme="minorHAnsi"/>
    </w:rPr>
  </w:style>
  <w:style w:type="paragraph" w:customStyle="1" w:styleId="F949E8AA04DF4BA18C443F0E67D069EE2">
    <w:name w:val="F949E8AA04DF4BA18C443F0E67D069EE2"/>
    <w:rsid w:val="005476C6"/>
    <w:pPr>
      <w:ind w:left="720"/>
      <w:contextualSpacing/>
    </w:pPr>
    <w:rPr>
      <w:rFonts w:eastAsiaTheme="minorHAnsi"/>
    </w:rPr>
  </w:style>
  <w:style w:type="paragraph" w:customStyle="1" w:styleId="568C41CAE7824A43834F03262A6346EC2">
    <w:name w:val="568C41CAE7824A43834F03262A6346EC2"/>
    <w:rsid w:val="005476C6"/>
    <w:pPr>
      <w:ind w:left="720"/>
      <w:contextualSpacing/>
    </w:pPr>
    <w:rPr>
      <w:rFonts w:eastAsiaTheme="minorHAnsi"/>
    </w:rPr>
  </w:style>
  <w:style w:type="paragraph" w:customStyle="1" w:styleId="68839886858F4CEF89259A0C161CD0F62">
    <w:name w:val="68839886858F4CEF89259A0C161CD0F62"/>
    <w:rsid w:val="005476C6"/>
    <w:pPr>
      <w:ind w:left="720"/>
      <w:contextualSpacing/>
    </w:pPr>
    <w:rPr>
      <w:rFonts w:eastAsiaTheme="minorHAnsi"/>
    </w:rPr>
  </w:style>
  <w:style w:type="paragraph" w:customStyle="1" w:styleId="175AC45C92F143A9A541F745EE95B6FC2">
    <w:name w:val="175AC45C92F143A9A541F745EE95B6FC2"/>
    <w:rsid w:val="005476C6"/>
    <w:rPr>
      <w:rFonts w:eastAsiaTheme="minorHAnsi"/>
    </w:rPr>
  </w:style>
  <w:style w:type="paragraph" w:customStyle="1" w:styleId="3634D1887B2448B58BA7EF74B9B4A0A92">
    <w:name w:val="3634D1887B2448B58BA7EF74B9B4A0A92"/>
    <w:rsid w:val="005476C6"/>
    <w:rPr>
      <w:rFonts w:eastAsiaTheme="minorHAnsi"/>
    </w:rPr>
  </w:style>
  <w:style w:type="paragraph" w:customStyle="1" w:styleId="134598E4C932448DB019632D6064C9F42">
    <w:name w:val="134598E4C932448DB019632D6064C9F42"/>
    <w:rsid w:val="005476C6"/>
    <w:rPr>
      <w:rFonts w:eastAsiaTheme="minorHAnsi"/>
    </w:rPr>
  </w:style>
  <w:style w:type="paragraph" w:customStyle="1" w:styleId="0EA2BB1908D54F33BDBC5A420985C07A2">
    <w:name w:val="0EA2BB1908D54F33BDBC5A420985C07A2"/>
    <w:rsid w:val="005476C6"/>
    <w:rPr>
      <w:rFonts w:eastAsiaTheme="minorHAnsi"/>
    </w:rPr>
  </w:style>
  <w:style w:type="paragraph" w:customStyle="1" w:styleId="4DC2796974424A65A067B690219B6B812">
    <w:name w:val="4DC2796974424A65A067B690219B6B812"/>
    <w:rsid w:val="005476C6"/>
    <w:rPr>
      <w:rFonts w:eastAsiaTheme="minorHAnsi"/>
    </w:rPr>
  </w:style>
  <w:style w:type="paragraph" w:customStyle="1" w:styleId="080F3533411C47D7BFAC52D7A65958B52">
    <w:name w:val="080F3533411C47D7BFAC52D7A65958B52"/>
    <w:rsid w:val="005476C6"/>
    <w:rPr>
      <w:rFonts w:eastAsiaTheme="minorHAnsi"/>
    </w:rPr>
  </w:style>
  <w:style w:type="paragraph" w:customStyle="1" w:styleId="B8535B6E309448F1929BF95579F62A9E2">
    <w:name w:val="B8535B6E309448F1929BF95579F62A9E2"/>
    <w:rsid w:val="005476C6"/>
    <w:rPr>
      <w:rFonts w:eastAsiaTheme="minorHAnsi"/>
    </w:rPr>
  </w:style>
  <w:style w:type="paragraph" w:customStyle="1" w:styleId="5106A2E5022B4336A9222B16EF3F596E2">
    <w:name w:val="5106A2E5022B4336A9222B16EF3F596E2"/>
    <w:rsid w:val="005476C6"/>
    <w:rPr>
      <w:rFonts w:eastAsiaTheme="minorHAnsi"/>
    </w:rPr>
  </w:style>
  <w:style w:type="paragraph" w:customStyle="1" w:styleId="CB4B27CE94FB42D1BD675D7AFC06E51C2">
    <w:name w:val="CB4B27CE94FB42D1BD675D7AFC06E51C2"/>
    <w:rsid w:val="005476C6"/>
    <w:rPr>
      <w:rFonts w:eastAsiaTheme="minorHAnsi"/>
    </w:rPr>
  </w:style>
  <w:style w:type="paragraph" w:customStyle="1" w:styleId="1D366DEBF02B46BCB0EF9148108AAF602">
    <w:name w:val="1D366DEBF02B46BCB0EF9148108AAF602"/>
    <w:rsid w:val="005476C6"/>
    <w:rPr>
      <w:rFonts w:eastAsiaTheme="minorHAnsi"/>
    </w:rPr>
  </w:style>
  <w:style w:type="paragraph" w:customStyle="1" w:styleId="8D1BCCFFDBD943E389D36B2D856A1CA42">
    <w:name w:val="8D1BCCFFDBD943E389D36B2D856A1CA42"/>
    <w:rsid w:val="005476C6"/>
    <w:rPr>
      <w:rFonts w:eastAsiaTheme="minorHAnsi"/>
    </w:rPr>
  </w:style>
  <w:style w:type="paragraph" w:customStyle="1" w:styleId="5D4437AB18634CBD84EAEB2942AC448E2">
    <w:name w:val="5D4437AB18634CBD84EAEB2942AC448E2"/>
    <w:rsid w:val="005476C6"/>
    <w:rPr>
      <w:rFonts w:eastAsiaTheme="minorHAnsi"/>
    </w:rPr>
  </w:style>
  <w:style w:type="paragraph" w:customStyle="1" w:styleId="B2E0B9AECC034EAC93A04AD313DEAF352">
    <w:name w:val="B2E0B9AECC034EAC93A04AD313DEAF352"/>
    <w:rsid w:val="005476C6"/>
    <w:rPr>
      <w:rFonts w:eastAsiaTheme="minorHAnsi"/>
    </w:rPr>
  </w:style>
  <w:style w:type="paragraph" w:customStyle="1" w:styleId="241C223122134EF8B3B375F8C257E3BA2">
    <w:name w:val="241C223122134EF8B3B375F8C257E3BA2"/>
    <w:rsid w:val="005476C6"/>
    <w:rPr>
      <w:rFonts w:eastAsiaTheme="minorHAnsi"/>
    </w:rPr>
  </w:style>
  <w:style w:type="paragraph" w:customStyle="1" w:styleId="B0586B8E828541388A1A0870174054C32">
    <w:name w:val="B0586B8E828541388A1A0870174054C32"/>
    <w:rsid w:val="005476C6"/>
    <w:rPr>
      <w:rFonts w:eastAsiaTheme="minorHAnsi"/>
    </w:rPr>
  </w:style>
  <w:style w:type="paragraph" w:customStyle="1" w:styleId="7B7BC538BCBA49C58931EF1E6FA1917D2">
    <w:name w:val="7B7BC538BCBA49C58931EF1E6FA1917D2"/>
    <w:rsid w:val="005476C6"/>
    <w:rPr>
      <w:rFonts w:eastAsiaTheme="minorHAnsi"/>
    </w:rPr>
  </w:style>
  <w:style w:type="paragraph" w:customStyle="1" w:styleId="13CBB6E617FE4F31B952D22B0DE09D522">
    <w:name w:val="13CBB6E617FE4F31B952D22B0DE09D522"/>
    <w:rsid w:val="005476C6"/>
    <w:rPr>
      <w:rFonts w:eastAsiaTheme="minorHAnsi"/>
    </w:rPr>
  </w:style>
  <w:style w:type="paragraph" w:customStyle="1" w:styleId="F91AB53470C94F21AA424FA89C4EB28C2">
    <w:name w:val="F91AB53470C94F21AA424FA89C4EB28C2"/>
    <w:rsid w:val="005476C6"/>
    <w:rPr>
      <w:rFonts w:eastAsiaTheme="minorHAnsi"/>
    </w:rPr>
  </w:style>
  <w:style w:type="paragraph" w:customStyle="1" w:styleId="25B55095FD7D46FD98AC4023FE5B50272">
    <w:name w:val="25B55095FD7D46FD98AC4023FE5B50272"/>
    <w:rsid w:val="005476C6"/>
    <w:rPr>
      <w:rFonts w:eastAsiaTheme="minorHAnsi"/>
    </w:rPr>
  </w:style>
  <w:style w:type="paragraph" w:customStyle="1" w:styleId="BC50AC046B6F4DC7A2A49567CDB143B22">
    <w:name w:val="BC50AC046B6F4DC7A2A49567CDB143B22"/>
    <w:rsid w:val="005476C6"/>
    <w:rPr>
      <w:rFonts w:eastAsiaTheme="minorHAnsi"/>
    </w:rPr>
  </w:style>
  <w:style w:type="paragraph" w:customStyle="1" w:styleId="764A67114EC94BB4B44860B52FE205472">
    <w:name w:val="764A67114EC94BB4B44860B52FE205472"/>
    <w:rsid w:val="005476C6"/>
    <w:rPr>
      <w:rFonts w:eastAsiaTheme="minorHAnsi"/>
    </w:rPr>
  </w:style>
  <w:style w:type="paragraph" w:customStyle="1" w:styleId="4BA91D5F0ECC4D9E806B94DAD01223B62">
    <w:name w:val="4BA91D5F0ECC4D9E806B94DAD01223B62"/>
    <w:rsid w:val="005476C6"/>
    <w:rPr>
      <w:rFonts w:eastAsiaTheme="minorHAnsi"/>
    </w:rPr>
  </w:style>
  <w:style w:type="paragraph" w:customStyle="1" w:styleId="B877E8748BB24F6CBAF3C01BE1D485D92">
    <w:name w:val="B877E8748BB24F6CBAF3C01BE1D485D92"/>
    <w:rsid w:val="005476C6"/>
    <w:rPr>
      <w:rFonts w:eastAsiaTheme="minorHAnsi"/>
    </w:rPr>
  </w:style>
  <w:style w:type="paragraph" w:customStyle="1" w:styleId="1C482847E54A46D693F2030FDE7F02552">
    <w:name w:val="1C482847E54A46D693F2030FDE7F02552"/>
    <w:rsid w:val="005476C6"/>
    <w:rPr>
      <w:rFonts w:eastAsiaTheme="minorHAnsi"/>
    </w:rPr>
  </w:style>
  <w:style w:type="paragraph" w:customStyle="1" w:styleId="9F6FA49EF8C548CF9D8AA61D911EC8372">
    <w:name w:val="9F6FA49EF8C548CF9D8AA61D911EC8372"/>
    <w:rsid w:val="005476C6"/>
    <w:rPr>
      <w:rFonts w:eastAsiaTheme="minorHAnsi"/>
    </w:rPr>
  </w:style>
  <w:style w:type="paragraph" w:customStyle="1" w:styleId="F59B777B593B43B29D8D4301C29F94082">
    <w:name w:val="F59B777B593B43B29D8D4301C29F94082"/>
    <w:rsid w:val="005476C6"/>
    <w:rPr>
      <w:rFonts w:eastAsiaTheme="minorHAnsi"/>
    </w:rPr>
  </w:style>
  <w:style w:type="paragraph" w:customStyle="1" w:styleId="C99B5AF8A49742B2B60C4595052BF0442">
    <w:name w:val="C99B5AF8A49742B2B60C4595052BF0442"/>
    <w:rsid w:val="005476C6"/>
    <w:rPr>
      <w:rFonts w:eastAsiaTheme="minorHAnsi"/>
    </w:rPr>
  </w:style>
  <w:style w:type="paragraph" w:customStyle="1" w:styleId="9503C6ECA9B845CBBD42DAAE402EA5C02">
    <w:name w:val="9503C6ECA9B845CBBD42DAAE402EA5C02"/>
    <w:rsid w:val="005476C6"/>
    <w:rPr>
      <w:rFonts w:eastAsiaTheme="minorHAnsi"/>
    </w:rPr>
  </w:style>
  <w:style w:type="paragraph" w:customStyle="1" w:styleId="D38F4BE622394BD7AFC5765E57A024E52">
    <w:name w:val="D38F4BE622394BD7AFC5765E57A024E52"/>
    <w:rsid w:val="005476C6"/>
    <w:rPr>
      <w:rFonts w:eastAsiaTheme="minorHAnsi"/>
    </w:rPr>
  </w:style>
  <w:style w:type="paragraph" w:customStyle="1" w:styleId="5A84A099FDFF49E8B8A879DABC24C4962">
    <w:name w:val="5A84A099FDFF49E8B8A879DABC24C4962"/>
    <w:rsid w:val="005476C6"/>
    <w:rPr>
      <w:rFonts w:eastAsiaTheme="minorHAnsi"/>
    </w:rPr>
  </w:style>
  <w:style w:type="paragraph" w:customStyle="1" w:styleId="730E04C2BC7245E391FC5BDB74B203072">
    <w:name w:val="730E04C2BC7245E391FC5BDB74B203072"/>
    <w:rsid w:val="005476C6"/>
    <w:rPr>
      <w:rFonts w:eastAsiaTheme="minorHAnsi"/>
    </w:rPr>
  </w:style>
  <w:style w:type="paragraph" w:customStyle="1" w:styleId="350F14F320624F6D83C912A35195576A2">
    <w:name w:val="350F14F320624F6D83C912A35195576A2"/>
    <w:rsid w:val="005476C6"/>
    <w:rPr>
      <w:rFonts w:eastAsiaTheme="minorHAnsi"/>
    </w:rPr>
  </w:style>
  <w:style w:type="paragraph" w:customStyle="1" w:styleId="644C5066187A47C99E7C490BCF1B48912">
    <w:name w:val="644C5066187A47C99E7C490BCF1B48912"/>
    <w:rsid w:val="005476C6"/>
    <w:rPr>
      <w:rFonts w:eastAsiaTheme="minorHAnsi"/>
    </w:rPr>
  </w:style>
  <w:style w:type="paragraph" w:customStyle="1" w:styleId="DE5266742380414CACBD019F81620E0F2">
    <w:name w:val="DE5266742380414CACBD019F81620E0F2"/>
    <w:rsid w:val="005476C6"/>
    <w:rPr>
      <w:rFonts w:eastAsiaTheme="minorHAnsi"/>
    </w:rPr>
  </w:style>
  <w:style w:type="paragraph" w:customStyle="1" w:styleId="596B1F8EC6B74626A1B883203A5EC72D2">
    <w:name w:val="596B1F8EC6B74626A1B883203A5EC72D2"/>
    <w:rsid w:val="005476C6"/>
    <w:rPr>
      <w:rFonts w:eastAsiaTheme="minorHAnsi"/>
    </w:rPr>
  </w:style>
  <w:style w:type="paragraph" w:customStyle="1" w:styleId="A7E2D3DA12D84B9FB0EF6B79B75965AB2">
    <w:name w:val="A7E2D3DA12D84B9FB0EF6B79B75965AB2"/>
    <w:rsid w:val="005476C6"/>
    <w:rPr>
      <w:rFonts w:eastAsiaTheme="minorHAnsi"/>
    </w:rPr>
  </w:style>
  <w:style w:type="paragraph" w:customStyle="1" w:styleId="A59680D65B92484EB91B211E0A03AD902">
    <w:name w:val="A59680D65B92484EB91B211E0A03AD902"/>
    <w:rsid w:val="005476C6"/>
    <w:rPr>
      <w:rFonts w:eastAsiaTheme="minorHAnsi"/>
    </w:rPr>
  </w:style>
  <w:style w:type="paragraph" w:customStyle="1" w:styleId="58C4A1F443EF4C529469A75EA1B242B92">
    <w:name w:val="58C4A1F443EF4C529469A75EA1B242B92"/>
    <w:rsid w:val="005476C6"/>
    <w:rPr>
      <w:rFonts w:eastAsiaTheme="minorHAnsi"/>
    </w:rPr>
  </w:style>
  <w:style w:type="paragraph" w:customStyle="1" w:styleId="C85C7241A1774D75B424F761AF06A0872">
    <w:name w:val="C85C7241A1774D75B424F761AF06A0872"/>
    <w:rsid w:val="005476C6"/>
    <w:rPr>
      <w:rFonts w:eastAsiaTheme="minorHAnsi"/>
    </w:rPr>
  </w:style>
  <w:style w:type="paragraph" w:customStyle="1" w:styleId="AA4B47416F074800AE3D90C972860A882">
    <w:name w:val="AA4B47416F074800AE3D90C972860A882"/>
    <w:rsid w:val="005476C6"/>
    <w:rPr>
      <w:rFonts w:eastAsiaTheme="minorHAnsi"/>
    </w:rPr>
  </w:style>
  <w:style w:type="paragraph" w:customStyle="1" w:styleId="046E4E8464FF4464B9CC7B552DDC065A2">
    <w:name w:val="046E4E8464FF4464B9CC7B552DDC065A2"/>
    <w:rsid w:val="005476C6"/>
    <w:rPr>
      <w:rFonts w:eastAsiaTheme="minorHAnsi"/>
    </w:rPr>
  </w:style>
  <w:style w:type="paragraph" w:customStyle="1" w:styleId="AF5ED87795FE4853909909800B2FBE5C2">
    <w:name w:val="AF5ED87795FE4853909909800B2FBE5C2"/>
    <w:rsid w:val="005476C6"/>
    <w:rPr>
      <w:rFonts w:eastAsiaTheme="minorHAnsi"/>
    </w:rPr>
  </w:style>
  <w:style w:type="paragraph" w:customStyle="1" w:styleId="5B9CC3E28F384B2E904262E7850779B92">
    <w:name w:val="5B9CC3E28F384B2E904262E7850779B92"/>
    <w:rsid w:val="005476C6"/>
    <w:rPr>
      <w:rFonts w:eastAsiaTheme="minorHAnsi"/>
    </w:rPr>
  </w:style>
  <w:style w:type="paragraph" w:customStyle="1" w:styleId="84FA7A172D4949E6918E88811F066BD12">
    <w:name w:val="84FA7A172D4949E6918E88811F066BD12"/>
    <w:rsid w:val="005476C6"/>
    <w:rPr>
      <w:rFonts w:eastAsiaTheme="minorHAnsi"/>
    </w:rPr>
  </w:style>
  <w:style w:type="paragraph" w:customStyle="1" w:styleId="3D1D353F6940431BAE517676C61879112">
    <w:name w:val="3D1D353F6940431BAE517676C61879112"/>
    <w:rsid w:val="005476C6"/>
    <w:rPr>
      <w:rFonts w:eastAsiaTheme="minorHAnsi"/>
    </w:rPr>
  </w:style>
  <w:style w:type="paragraph" w:customStyle="1" w:styleId="97B4EC6D3C3445CBB872F30C4E96B8612">
    <w:name w:val="97B4EC6D3C3445CBB872F30C4E96B8612"/>
    <w:rsid w:val="005476C6"/>
    <w:rPr>
      <w:rFonts w:eastAsiaTheme="minorHAnsi"/>
    </w:rPr>
  </w:style>
  <w:style w:type="paragraph" w:customStyle="1" w:styleId="E06FC5D0DE4544F2A142998232CCB75C2">
    <w:name w:val="E06FC5D0DE4544F2A142998232CCB75C2"/>
    <w:rsid w:val="005476C6"/>
    <w:rPr>
      <w:rFonts w:eastAsiaTheme="minorHAnsi"/>
    </w:rPr>
  </w:style>
  <w:style w:type="paragraph" w:customStyle="1" w:styleId="0080D272CEF44DE6B9CD220C9A5B6AEA2">
    <w:name w:val="0080D272CEF44DE6B9CD220C9A5B6AEA2"/>
    <w:rsid w:val="005476C6"/>
    <w:rPr>
      <w:rFonts w:eastAsiaTheme="minorHAnsi"/>
    </w:rPr>
  </w:style>
  <w:style w:type="paragraph" w:customStyle="1" w:styleId="3F32AEDD74E54E38A79CEF297EC263D42">
    <w:name w:val="3F32AEDD74E54E38A79CEF297EC263D42"/>
    <w:rsid w:val="005476C6"/>
    <w:rPr>
      <w:rFonts w:eastAsiaTheme="minorHAnsi"/>
    </w:rPr>
  </w:style>
  <w:style w:type="paragraph" w:customStyle="1" w:styleId="C87648A2B0224940BF9D0171F510CE872">
    <w:name w:val="C87648A2B0224940BF9D0171F510CE872"/>
    <w:rsid w:val="005476C6"/>
    <w:rPr>
      <w:rFonts w:eastAsiaTheme="minorHAnsi"/>
    </w:rPr>
  </w:style>
  <w:style w:type="paragraph" w:customStyle="1" w:styleId="0C28EF66A8F544C1B9AB61D48FB298452">
    <w:name w:val="0C28EF66A8F544C1B9AB61D48FB298452"/>
    <w:rsid w:val="005476C6"/>
    <w:rPr>
      <w:rFonts w:eastAsiaTheme="minorHAnsi"/>
    </w:rPr>
  </w:style>
  <w:style w:type="paragraph" w:customStyle="1" w:styleId="AC41D13E022649A99DA1A3FD942C725E2">
    <w:name w:val="AC41D13E022649A99DA1A3FD942C725E2"/>
    <w:rsid w:val="005476C6"/>
    <w:rPr>
      <w:rFonts w:eastAsiaTheme="minorHAnsi"/>
    </w:rPr>
  </w:style>
  <w:style w:type="paragraph" w:customStyle="1" w:styleId="2BBC926859DF40E59ADD5FC6E75678AF2">
    <w:name w:val="2BBC926859DF40E59ADD5FC6E75678AF2"/>
    <w:rsid w:val="005476C6"/>
    <w:rPr>
      <w:rFonts w:eastAsiaTheme="minorHAnsi"/>
    </w:rPr>
  </w:style>
  <w:style w:type="paragraph" w:customStyle="1" w:styleId="4B8A8F24E5E146E5909B2AB24BCCA7B62">
    <w:name w:val="4B8A8F24E5E146E5909B2AB24BCCA7B62"/>
    <w:rsid w:val="005476C6"/>
    <w:rPr>
      <w:rFonts w:eastAsiaTheme="minorHAnsi"/>
    </w:rPr>
  </w:style>
  <w:style w:type="paragraph" w:customStyle="1" w:styleId="EBEFE9883D654461AEDEFD9177F592C72">
    <w:name w:val="EBEFE9883D654461AEDEFD9177F592C72"/>
    <w:rsid w:val="005476C6"/>
    <w:rPr>
      <w:rFonts w:eastAsiaTheme="minorHAnsi"/>
    </w:rPr>
  </w:style>
  <w:style w:type="paragraph" w:customStyle="1" w:styleId="F530493327F4496CA1A349244C62716F2">
    <w:name w:val="F530493327F4496CA1A349244C62716F2"/>
    <w:rsid w:val="005476C6"/>
    <w:rPr>
      <w:rFonts w:eastAsiaTheme="minorHAnsi"/>
    </w:rPr>
  </w:style>
  <w:style w:type="paragraph" w:customStyle="1" w:styleId="73317ADF49A34DA38A9A8C46B47C46AD2">
    <w:name w:val="73317ADF49A34DA38A9A8C46B47C46AD2"/>
    <w:rsid w:val="005476C6"/>
    <w:rPr>
      <w:rFonts w:eastAsiaTheme="minorHAnsi"/>
    </w:rPr>
  </w:style>
  <w:style w:type="paragraph" w:customStyle="1" w:styleId="DBCFDDB5F0914B6AAE57BA0FC30E47AF2">
    <w:name w:val="DBCFDDB5F0914B6AAE57BA0FC30E47AF2"/>
    <w:rsid w:val="005476C6"/>
    <w:rPr>
      <w:rFonts w:eastAsiaTheme="minorHAnsi"/>
    </w:rPr>
  </w:style>
  <w:style w:type="paragraph" w:customStyle="1" w:styleId="8C42AFDB35304622A57DD380A966E25A2">
    <w:name w:val="8C42AFDB35304622A57DD380A966E25A2"/>
    <w:rsid w:val="005476C6"/>
    <w:rPr>
      <w:rFonts w:eastAsiaTheme="minorHAnsi"/>
    </w:rPr>
  </w:style>
  <w:style w:type="paragraph" w:customStyle="1" w:styleId="81A407B765E54B5488BA169EF9ACD14D2">
    <w:name w:val="81A407B765E54B5488BA169EF9ACD14D2"/>
    <w:rsid w:val="005476C6"/>
    <w:rPr>
      <w:rFonts w:eastAsiaTheme="minorHAnsi"/>
    </w:rPr>
  </w:style>
  <w:style w:type="paragraph" w:customStyle="1" w:styleId="9CFDFF3B00FE4F8289F02BC2F3C4F4302">
    <w:name w:val="9CFDFF3B00FE4F8289F02BC2F3C4F4302"/>
    <w:rsid w:val="005476C6"/>
    <w:rPr>
      <w:rFonts w:eastAsiaTheme="minorHAnsi"/>
    </w:rPr>
  </w:style>
  <w:style w:type="paragraph" w:customStyle="1" w:styleId="3E23A3FC52D04B4E9AE025E740D4A2A52">
    <w:name w:val="3E23A3FC52D04B4E9AE025E740D4A2A52"/>
    <w:rsid w:val="005476C6"/>
    <w:rPr>
      <w:rFonts w:eastAsiaTheme="minorHAnsi"/>
    </w:rPr>
  </w:style>
  <w:style w:type="paragraph" w:customStyle="1" w:styleId="A5FF2D5E156047A9B55225B9FD16F9AB2">
    <w:name w:val="A5FF2D5E156047A9B55225B9FD16F9AB2"/>
    <w:rsid w:val="005476C6"/>
    <w:rPr>
      <w:rFonts w:eastAsiaTheme="minorHAnsi"/>
    </w:rPr>
  </w:style>
  <w:style w:type="paragraph" w:customStyle="1" w:styleId="6CE5CF9E482D48F5B650E2AF774E46C02">
    <w:name w:val="6CE5CF9E482D48F5B650E2AF774E46C02"/>
    <w:rsid w:val="005476C6"/>
    <w:rPr>
      <w:rFonts w:eastAsiaTheme="minorHAnsi"/>
    </w:rPr>
  </w:style>
  <w:style w:type="paragraph" w:customStyle="1" w:styleId="905FF85F8D614AD486D9374274585E8D">
    <w:name w:val="905FF85F8D614AD486D9374274585E8D"/>
    <w:rsid w:val="005476C6"/>
  </w:style>
  <w:style w:type="paragraph" w:customStyle="1" w:styleId="8D72A564F59A4B308966093AB38BE079">
    <w:name w:val="8D72A564F59A4B308966093AB38BE079"/>
    <w:rsid w:val="005476C6"/>
  </w:style>
  <w:style w:type="paragraph" w:customStyle="1" w:styleId="10E743E393B043C9B9E2E54D121E4B66">
    <w:name w:val="10E743E393B043C9B9E2E54D121E4B66"/>
    <w:rsid w:val="005476C6"/>
  </w:style>
  <w:style w:type="paragraph" w:customStyle="1" w:styleId="3EDA16C5841B46609BDDD5F794547CE4">
    <w:name w:val="3EDA16C5841B46609BDDD5F794547CE4"/>
    <w:rsid w:val="005476C6"/>
  </w:style>
  <w:style w:type="paragraph" w:customStyle="1" w:styleId="8ABB4BF1A79D490F82BDCBC3E09E0C7B">
    <w:name w:val="8ABB4BF1A79D490F82BDCBC3E09E0C7B"/>
    <w:rsid w:val="005476C6"/>
  </w:style>
  <w:style w:type="paragraph" w:customStyle="1" w:styleId="72B2094242AA4DC58BEBA5252E8FC809">
    <w:name w:val="72B2094242AA4DC58BEBA5252E8FC809"/>
    <w:rsid w:val="005476C6"/>
  </w:style>
  <w:style w:type="paragraph" w:customStyle="1" w:styleId="88BB9EC4C4274F1A9A8F433023379F4F">
    <w:name w:val="88BB9EC4C4274F1A9A8F433023379F4F"/>
    <w:rsid w:val="005476C6"/>
  </w:style>
  <w:style w:type="paragraph" w:customStyle="1" w:styleId="81402D9A3212418FAB0C29CA8B77C6FD">
    <w:name w:val="81402D9A3212418FAB0C29CA8B77C6FD"/>
    <w:rsid w:val="005476C6"/>
  </w:style>
  <w:style w:type="paragraph" w:customStyle="1" w:styleId="848888EE6D124FD79846641BD187F2F8">
    <w:name w:val="848888EE6D124FD79846641BD187F2F8"/>
    <w:rsid w:val="005476C6"/>
  </w:style>
  <w:style w:type="paragraph" w:customStyle="1" w:styleId="3993D1D86FCA4A65B5E42F5E19183CAE">
    <w:name w:val="3993D1D86FCA4A65B5E42F5E19183CAE"/>
    <w:rsid w:val="005476C6"/>
  </w:style>
  <w:style w:type="paragraph" w:customStyle="1" w:styleId="6F35EC01806C477D8F69206182C98737">
    <w:name w:val="6F35EC01806C477D8F69206182C98737"/>
    <w:rsid w:val="005476C6"/>
  </w:style>
  <w:style w:type="paragraph" w:customStyle="1" w:styleId="7BD529BAA82649759083DFF53B9D2071">
    <w:name w:val="7BD529BAA82649759083DFF53B9D2071"/>
    <w:rsid w:val="005476C6"/>
  </w:style>
  <w:style w:type="paragraph" w:customStyle="1" w:styleId="9152B6EFC4D74C518924C1A479DFBFCC">
    <w:name w:val="9152B6EFC4D74C518924C1A479DFBFCC"/>
    <w:rsid w:val="005476C6"/>
  </w:style>
  <w:style w:type="paragraph" w:customStyle="1" w:styleId="7283242E9D114C50A2A23CB1D02F363F">
    <w:name w:val="7283242E9D114C50A2A23CB1D02F363F"/>
    <w:rsid w:val="005476C6"/>
  </w:style>
  <w:style w:type="paragraph" w:customStyle="1" w:styleId="6461BB541B754F8E8AE5B987A2C73FE9">
    <w:name w:val="6461BB541B754F8E8AE5B987A2C73FE9"/>
    <w:rsid w:val="005476C6"/>
  </w:style>
  <w:style w:type="paragraph" w:customStyle="1" w:styleId="4A61A2A567F44CBDB35E417717808531">
    <w:name w:val="4A61A2A567F44CBDB35E417717808531"/>
    <w:rsid w:val="005476C6"/>
  </w:style>
  <w:style w:type="paragraph" w:customStyle="1" w:styleId="648833C81DF54420BD1201E04B80CE43">
    <w:name w:val="648833C81DF54420BD1201E04B80CE43"/>
    <w:rsid w:val="005476C6"/>
  </w:style>
  <w:style w:type="paragraph" w:customStyle="1" w:styleId="A80DB6643EC84457BD89D3D8581DFCD4">
    <w:name w:val="A80DB6643EC84457BD89D3D8581DFCD4"/>
    <w:rsid w:val="005476C6"/>
  </w:style>
  <w:style w:type="paragraph" w:customStyle="1" w:styleId="78DE39548A7F44A18502957E78A7955E">
    <w:name w:val="78DE39548A7F44A18502957E78A7955E"/>
    <w:rsid w:val="005476C6"/>
  </w:style>
  <w:style w:type="paragraph" w:customStyle="1" w:styleId="849B360A9AAC468C9F25BD55905C0175">
    <w:name w:val="849B360A9AAC468C9F25BD55905C0175"/>
    <w:rsid w:val="005476C6"/>
  </w:style>
  <w:style w:type="paragraph" w:customStyle="1" w:styleId="BC43429E2BDD49ECB05BF3D3C066EF5A">
    <w:name w:val="BC43429E2BDD49ECB05BF3D3C066EF5A"/>
    <w:rsid w:val="005476C6"/>
  </w:style>
  <w:style w:type="paragraph" w:customStyle="1" w:styleId="1DDFB6AFB32444EDB3790844FC655790">
    <w:name w:val="1DDFB6AFB32444EDB3790844FC655790"/>
    <w:rsid w:val="005476C6"/>
  </w:style>
  <w:style w:type="paragraph" w:customStyle="1" w:styleId="9385B6107AFA440097DB2E92F2AAEF72">
    <w:name w:val="9385B6107AFA440097DB2E92F2AAEF72"/>
    <w:rsid w:val="005476C6"/>
  </w:style>
  <w:style w:type="paragraph" w:customStyle="1" w:styleId="5E3C5821A4B14E88A01E4AFD1B3598A7">
    <w:name w:val="5E3C5821A4B14E88A01E4AFD1B3598A7"/>
    <w:rsid w:val="005476C6"/>
  </w:style>
  <w:style w:type="paragraph" w:customStyle="1" w:styleId="DC34288F1C124BB18EAD26CBABDC0A93">
    <w:name w:val="DC34288F1C124BB18EAD26CBABDC0A93"/>
    <w:rsid w:val="005476C6"/>
  </w:style>
  <w:style w:type="paragraph" w:customStyle="1" w:styleId="3387810604394ED7A1583C66FF0229D1">
    <w:name w:val="3387810604394ED7A1583C66FF0229D1"/>
    <w:rsid w:val="005476C6"/>
  </w:style>
  <w:style w:type="paragraph" w:customStyle="1" w:styleId="A25148584F4241E9A5414385D9092067">
    <w:name w:val="A25148584F4241E9A5414385D9092067"/>
    <w:rsid w:val="005476C6"/>
  </w:style>
  <w:style w:type="paragraph" w:customStyle="1" w:styleId="B00E2D97BBD24A74A975746D715EA2BE">
    <w:name w:val="B00E2D97BBD24A74A975746D715EA2BE"/>
    <w:rsid w:val="005476C6"/>
  </w:style>
  <w:style w:type="paragraph" w:customStyle="1" w:styleId="471C8C90BFDC453A9AE244F7CAAA238F">
    <w:name w:val="471C8C90BFDC453A9AE244F7CAAA238F"/>
    <w:rsid w:val="005476C6"/>
  </w:style>
  <w:style w:type="paragraph" w:customStyle="1" w:styleId="FE8535CE1D524CBD9A067BCCBAE2E623">
    <w:name w:val="FE8535CE1D524CBD9A067BCCBAE2E623"/>
    <w:rsid w:val="005476C6"/>
  </w:style>
  <w:style w:type="paragraph" w:customStyle="1" w:styleId="2B9AD24BEE7D4265B6C683F0A0038FE9">
    <w:name w:val="2B9AD24BEE7D4265B6C683F0A0038FE9"/>
    <w:rsid w:val="005476C6"/>
  </w:style>
  <w:style w:type="paragraph" w:customStyle="1" w:styleId="BCC26D96DFE64E7EA3B49D3E30DC341C">
    <w:name w:val="BCC26D96DFE64E7EA3B49D3E30DC341C"/>
    <w:rsid w:val="005476C6"/>
  </w:style>
  <w:style w:type="paragraph" w:customStyle="1" w:styleId="8430F3A6EEB241E7B04E16B5307DB3A6">
    <w:name w:val="8430F3A6EEB241E7B04E16B5307DB3A6"/>
    <w:rsid w:val="005476C6"/>
  </w:style>
  <w:style w:type="paragraph" w:customStyle="1" w:styleId="59DBBE41232C4FACBA276C471FEDE2D5">
    <w:name w:val="59DBBE41232C4FACBA276C471FEDE2D5"/>
    <w:rsid w:val="005476C6"/>
  </w:style>
  <w:style w:type="paragraph" w:customStyle="1" w:styleId="F59525DEDA2E40C589CE0B5353C1F511">
    <w:name w:val="F59525DEDA2E40C589CE0B5353C1F511"/>
    <w:rsid w:val="005476C6"/>
  </w:style>
  <w:style w:type="paragraph" w:customStyle="1" w:styleId="1450E0C7358E481CA158F8424009E48F">
    <w:name w:val="1450E0C7358E481CA158F8424009E48F"/>
    <w:rsid w:val="005476C6"/>
  </w:style>
  <w:style w:type="paragraph" w:customStyle="1" w:styleId="55595744F5CD45BF9D596F631CE3912E">
    <w:name w:val="55595744F5CD45BF9D596F631CE3912E"/>
    <w:rsid w:val="005476C6"/>
  </w:style>
  <w:style w:type="paragraph" w:customStyle="1" w:styleId="274B86CA672D459EB2762B7A6D45104B">
    <w:name w:val="274B86CA672D459EB2762B7A6D45104B"/>
    <w:rsid w:val="005476C6"/>
  </w:style>
  <w:style w:type="paragraph" w:customStyle="1" w:styleId="11A12DF56B144928BD29D8989C2A9592">
    <w:name w:val="11A12DF56B144928BD29D8989C2A9592"/>
    <w:rsid w:val="005476C6"/>
  </w:style>
  <w:style w:type="paragraph" w:customStyle="1" w:styleId="2E7310E498DF473F8287F2E5418A3598">
    <w:name w:val="2E7310E498DF473F8287F2E5418A3598"/>
    <w:rsid w:val="005476C6"/>
  </w:style>
  <w:style w:type="paragraph" w:customStyle="1" w:styleId="E4672F7C3AA04F66B6F56A0F5D800153">
    <w:name w:val="E4672F7C3AA04F66B6F56A0F5D800153"/>
    <w:rsid w:val="005476C6"/>
  </w:style>
  <w:style w:type="paragraph" w:customStyle="1" w:styleId="734C95DA58B54A67A9EAF310A02EC14F">
    <w:name w:val="734C95DA58B54A67A9EAF310A02EC14F"/>
    <w:rsid w:val="005476C6"/>
  </w:style>
  <w:style w:type="paragraph" w:customStyle="1" w:styleId="9A57F5B67364435992AE2755AA77F31A">
    <w:name w:val="9A57F5B67364435992AE2755AA77F31A"/>
    <w:rsid w:val="005476C6"/>
  </w:style>
  <w:style w:type="paragraph" w:customStyle="1" w:styleId="59B38D02DEAC4A8E98E3045697A07419">
    <w:name w:val="59B38D02DEAC4A8E98E3045697A07419"/>
    <w:rsid w:val="005476C6"/>
  </w:style>
  <w:style w:type="paragraph" w:customStyle="1" w:styleId="6FA3F238E52B4EA29EC0D232ED5D32B7">
    <w:name w:val="6FA3F238E52B4EA29EC0D232ED5D32B7"/>
    <w:rsid w:val="005476C6"/>
  </w:style>
  <w:style w:type="paragraph" w:customStyle="1" w:styleId="89763F8EE9E84A4B8FC9F3DADF1F2F72">
    <w:name w:val="89763F8EE9E84A4B8FC9F3DADF1F2F72"/>
    <w:rsid w:val="005476C6"/>
  </w:style>
  <w:style w:type="paragraph" w:customStyle="1" w:styleId="EAF0A8E7E6234426A3BAFA283BBD7899">
    <w:name w:val="EAF0A8E7E6234426A3BAFA283BBD7899"/>
    <w:rsid w:val="005476C6"/>
  </w:style>
  <w:style w:type="paragraph" w:customStyle="1" w:styleId="B3E1A28129704401B9DD81E3187A8BBB">
    <w:name w:val="B3E1A28129704401B9DD81E3187A8BBB"/>
    <w:rsid w:val="005476C6"/>
  </w:style>
  <w:style w:type="paragraph" w:customStyle="1" w:styleId="2E1CF4E953FD4AA49698303C6307571D">
    <w:name w:val="2E1CF4E953FD4AA49698303C6307571D"/>
    <w:rsid w:val="005476C6"/>
  </w:style>
  <w:style w:type="paragraph" w:customStyle="1" w:styleId="DECE7E0743584FCBB50D45B8612D6054">
    <w:name w:val="DECE7E0743584FCBB50D45B8612D6054"/>
    <w:rsid w:val="005476C6"/>
  </w:style>
  <w:style w:type="paragraph" w:customStyle="1" w:styleId="DD50F6D2C6164FE9B5737FF1FE17E26C">
    <w:name w:val="DD50F6D2C6164FE9B5737FF1FE17E26C"/>
    <w:rsid w:val="005476C6"/>
  </w:style>
  <w:style w:type="paragraph" w:customStyle="1" w:styleId="564F7C2ABB354EEFA37A6CA540A9768C">
    <w:name w:val="564F7C2ABB354EEFA37A6CA540A9768C"/>
    <w:rsid w:val="005476C6"/>
  </w:style>
  <w:style w:type="paragraph" w:customStyle="1" w:styleId="9047E27A17AC4CD58D6B10407949AF18">
    <w:name w:val="9047E27A17AC4CD58D6B10407949AF18"/>
    <w:rsid w:val="005476C6"/>
  </w:style>
  <w:style w:type="paragraph" w:customStyle="1" w:styleId="D9BB621368CC4E79804AE6992E10E4A1">
    <w:name w:val="D9BB621368CC4E79804AE6992E10E4A1"/>
    <w:rsid w:val="005476C6"/>
  </w:style>
  <w:style w:type="paragraph" w:customStyle="1" w:styleId="D094ACD73AAA4981978C2588D54999BC">
    <w:name w:val="D094ACD73AAA4981978C2588D54999BC"/>
    <w:rsid w:val="005476C6"/>
  </w:style>
  <w:style w:type="paragraph" w:customStyle="1" w:styleId="8AE91D63740A488D95CB1CBF970D8A31">
    <w:name w:val="8AE91D63740A488D95CB1CBF970D8A31"/>
    <w:rsid w:val="005476C6"/>
  </w:style>
  <w:style w:type="paragraph" w:customStyle="1" w:styleId="9D173160205E4C04B14AD47E9976B85E">
    <w:name w:val="9D173160205E4C04B14AD47E9976B85E"/>
    <w:rsid w:val="005476C6"/>
  </w:style>
  <w:style w:type="paragraph" w:customStyle="1" w:styleId="8644830DAFEA4FC48D2A71CC879AF443">
    <w:name w:val="8644830DAFEA4FC48D2A71CC879AF443"/>
    <w:rsid w:val="005476C6"/>
  </w:style>
  <w:style w:type="paragraph" w:customStyle="1" w:styleId="79B21A46C48E4E41A95901446FA5A7CB">
    <w:name w:val="79B21A46C48E4E41A95901446FA5A7CB"/>
    <w:rsid w:val="005476C6"/>
  </w:style>
  <w:style w:type="paragraph" w:customStyle="1" w:styleId="6C6715FCC262475C87A54F4E7E99095D">
    <w:name w:val="6C6715FCC262475C87A54F4E7E99095D"/>
    <w:rsid w:val="005476C6"/>
  </w:style>
  <w:style w:type="paragraph" w:customStyle="1" w:styleId="BBE21191C4294140AE7BE605BAD36B8A">
    <w:name w:val="BBE21191C4294140AE7BE605BAD36B8A"/>
    <w:rsid w:val="005476C6"/>
  </w:style>
  <w:style w:type="paragraph" w:customStyle="1" w:styleId="4B5F17CD72C44E24BC89243B9A943E36">
    <w:name w:val="4B5F17CD72C44E24BC89243B9A943E36"/>
    <w:rsid w:val="005476C6"/>
  </w:style>
  <w:style w:type="paragraph" w:customStyle="1" w:styleId="6E2B7C97EDF64805A98ED6FE9A2B3FDB">
    <w:name w:val="6E2B7C97EDF64805A98ED6FE9A2B3FDB"/>
    <w:rsid w:val="005476C6"/>
  </w:style>
  <w:style w:type="paragraph" w:customStyle="1" w:styleId="6D52ABFD990645C48ECA2E27E22B9C65">
    <w:name w:val="6D52ABFD990645C48ECA2E27E22B9C65"/>
    <w:rsid w:val="005476C6"/>
  </w:style>
  <w:style w:type="paragraph" w:customStyle="1" w:styleId="E36EBA4F3A624C1D9D83672BE6FD22B4">
    <w:name w:val="E36EBA4F3A624C1D9D83672BE6FD22B4"/>
    <w:rsid w:val="005476C6"/>
  </w:style>
  <w:style w:type="paragraph" w:customStyle="1" w:styleId="C35D69055C6E49B687ED8A6625320444">
    <w:name w:val="C35D69055C6E49B687ED8A6625320444"/>
    <w:rsid w:val="005476C6"/>
  </w:style>
  <w:style w:type="paragraph" w:customStyle="1" w:styleId="BA2B5656E6F745A1AD4AEFF39EDD3C39">
    <w:name w:val="BA2B5656E6F745A1AD4AEFF39EDD3C39"/>
    <w:rsid w:val="005476C6"/>
  </w:style>
  <w:style w:type="paragraph" w:customStyle="1" w:styleId="BD171892984F4EB185CD4F2F038840C3">
    <w:name w:val="BD171892984F4EB185CD4F2F038840C3"/>
    <w:rsid w:val="005476C6"/>
  </w:style>
  <w:style w:type="paragraph" w:customStyle="1" w:styleId="4FFFFA3B01BE4B999ADADD90FDEEA039">
    <w:name w:val="4FFFFA3B01BE4B999ADADD90FDEEA039"/>
    <w:rsid w:val="005476C6"/>
  </w:style>
  <w:style w:type="paragraph" w:customStyle="1" w:styleId="A98E1BAB616B4B95837D20C8ECBDD76D">
    <w:name w:val="A98E1BAB616B4B95837D20C8ECBDD76D"/>
    <w:rsid w:val="005476C6"/>
  </w:style>
  <w:style w:type="paragraph" w:customStyle="1" w:styleId="8C88208363A7410596482890800AE02C">
    <w:name w:val="8C88208363A7410596482890800AE02C"/>
    <w:rsid w:val="00214BB2"/>
  </w:style>
  <w:style w:type="paragraph" w:customStyle="1" w:styleId="92353D6CDAE94AC09F5BE062AF099AAD">
    <w:name w:val="92353D6CDAE94AC09F5BE062AF099AAD"/>
    <w:rsid w:val="00214BB2"/>
  </w:style>
  <w:style w:type="paragraph" w:customStyle="1" w:styleId="875C4737CE834BB69772F39AA2B73D1F">
    <w:name w:val="875C4737CE834BB69772F39AA2B73D1F"/>
    <w:rsid w:val="00214BB2"/>
  </w:style>
  <w:style w:type="paragraph" w:customStyle="1" w:styleId="5CDB3F0C7FEE404FB1F9262A2F9EED97">
    <w:name w:val="5CDB3F0C7FEE404FB1F9262A2F9EED97"/>
    <w:rsid w:val="00214BB2"/>
  </w:style>
  <w:style w:type="paragraph" w:customStyle="1" w:styleId="A452659749844B66891DF8DD02A57957">
    <w:name w:val="A452659749844B66891DF8DD02A57957"/>
    <w:rsid w:val="00214BB2"/>
  </w:style>
  <w:style w:type="paragraph" w:customStyle="1" w:styleId="79C84E3139CF42DEBF14D5053121FF3E">
    <w:name w:val="79C84E3139CF42DEBF14D5053121FF3E"/>
    <w:rsid w:val="00214BB2"/>
  </w:style>
  <w:style w:type="paragraph" w:customStyle="1" w:styleId="62994EF6394B410E8206DEE9E86F5C47">
    <w:name w:val="62994EF6394B410E8206DEE9E86F5C47"/>
    <w:rsid w:val="00214BB2"/>
  </w:style>
  <w:style w:type="paragraph" w:customStyle="1" w:styleId="7C006DD72A4C4383896D7FE0EB9B16D2">
    <w:name w:val="7C006DD72A4C4383896D7FE0EB9B16D2"/>
    <w:rsid w:val="00214BB2"/>
  </w:style>
  <w:style w:type="paragraph" w:customStyle="1" w:styleId="3F111909B4864627B9163D5A01C92892">
    <w:name w:val="3F111909B4864627B9163D5A01C92892"/>
    <w:rsid w:val="004F13CF"/>
  </w:style>
  <w:style w:type="paragraph" w:customStyle="1" w:styleId="8146AC5B598F4787A89FC5E585B61BAE">
    <w:name w:val="8146AC5B598F4787A89FC5E585B61BAE"/>
    <w:rsid w:val="004F13CF"/>
  </w:style>
  <w:style w:type="paragraph" w:customStyle="1" w:styleId="B4D37B4E95744AD0A1568A6ACDAC63CD">
    <w:name w:val="B4D37B4E95744AD0A1568A6ACDAC63CD"/>
    <w:rsid w:val="004F13CF"/>
  </w:style>
  <w:style w:type="paragraph" w:customStyle="1" w:styleId="F5C9396A680B4B66919A8BB204A7DAA4">
    <w:name w:val="F5C9396A680B4B66919A8BB204A7DAA4"/>
    <w:rsid w:val="004F13CF"/>
  </w:style>
  <w:style w:type="paragraph" w:customStyle="1" w:styleId="0721180E9C09487490D1D61DEE009C3A">
    <w:name w:val="0721180E9C09487490D1D61DEE009C3A"/>
    <w:rsid w:val="004F13CF"/>
  </w:style>
  <w:style w:type="paragraph" w:customStyle="1" w:styleId="85199D170EDE44A5A43D061E212143B1">
    <w:name w:val="85199D170EDE44A5A43D061E212143B1"/>
    <w:rsid w:val="004F13CF"/>
  </w:style>
  <w:style w:type="paragraph" w:customStyle="1" w:styleId="8258F71506F94C4EB6102314209F67FA">
    <w:name w:val="8258F71506F94C4EB6102314209F67FA"/>
    <w:rsid w:val="004F13CF"/>
  </w:style>
  <w:style w:type="paragraph" w:customStyle="1" w:styleId="09D31DB9BCAF4869B358D5DFAEC666CD">
    <w:name w:val="09D31DB9BCAF4869B358D5DFAEC666CD"/>
    <w:rsid w:val="004F13CF"/>
  </w:style>
  <w:style w:type="paragraph" w:customStyle="1" w:styleId="154DBB915BEC457897F5050F54270100">
    <w:name w:val="154DBB915BEC457897F5050F54270100"/>
    <w:rsid w:val="004F13CF"/>
  </w:style>
  <w:style w:type="paragraph" w:customStyle="1" w:styleId="08D26563419B4C87B0E2B6DC84F8F845">
    <w:name w:val="08D26563419B4C87B0E2B6DC84F8F845"/>
    <w:rsid w:val="004F13CF"/>
  </w:style>
  <w:style w:type="paragraph" w:customStyle="1" w:styleId="73A75747E37F4F5EB830C7183ADA69EF">
    <w:name w:val="73A75747E37F4F5EB830C7183ADA69EF"/>
    <w:rsid w:val="004F13CF"/>
  </w:style>
  <w:style w:type="paragraph" w:customStyle="1" w:styleId="951BDB4493CF4E74BBA96013D03DC814">
    <w:name w:val="951BDB4493CF4E74BBA96013D03DC814"/>
    <w:rsid w:val="004F13CF"/>
  </w:style>
  <w:style w:type="paragraph" w:customStyle="1" w:styleId="4537B9316B124B20ABCE281C31244BE7">
    <w:name w:val="4537B9316B124B20ABCE281C31244BE7"/>
    <w:rsid w:val="004F13CF"/>
  </w:style>
  <w:style w:type="paragraph" w:customStyle="1" w:styleId="29E74E6C32834F47BBD242E61A7AA237">
    <w:name w:val="29E74E6C32834F47BBD242E61A7AA237"/>
    <w:rsid w:val="004F13CF"/>
  </w:style>
  <w:style w:type="paragraph" w:customStyle="1" w:styleId="EBA184681F9349DC930ABDC2AF96FA40">
    <w:name w:val="EBA184681F9349DC930ABDC2AF96FA40"/>
    <w:rsid w:val="004F13CF"/>
  </w:style>
  <w:style w:type="paragraph" w:customStyle="1" w:styleId="1FF2CB94EB7244158E6AD92E647A8413">
    <w:name w:val="1FF2CB94EB7244158E6AD92E647A8413"/>
    <w:rsid w:val="004F13CF"/>
  </w:style>
  <w:style w:type="paragraph" w:customStyle="1" w:styleId="793AA513FF0F422E81DD45DE8260DC74">
    <w:name w:val="793AA513FF0F422E81DD45DE8260DC74"/>
    <w:rsid w:val="004F13CF"/>
  </w:style>
  <w:style w:type="paragraph" w:customStyle="1" w:styleId="3C8886385E1B4A1B938536B16C657660">
    <w:name w:val="3C8886385E1B4A1B938536B16C657660"/>
    <w:rsid w:val="004F13CF"/>
  </w:style>
  <w:style w:type="paragraph" w:customStyle="1" w:styleId="68CCCFF0ABEF4ECDA4C0F552E3E4A8DB">
    <w:name w:val="68CCCFF0ABEF4ECDA4C0F552E3E4A8DB"/>
    <w:rsid w:val="004F13CF"/>
  </w:style>
  <w:style w:type="paragraph" w:customStyle="1" w:styleId="5736FD79052D4AB98F5C5DDFDE070A7F">
    <w:name w:val="5736FD79052D4AB98F5C5DDFDE070A7F"/>
    <w:rsid w:val="004F13CF"/>
  </w:style>
  <w:style w:type="paragraph" w:customStyle="1" w:styleId="70CFE1DA8B004AB2AF285E83E58FFE02">
    <w:name w:val="70CFE1DA8B004AB2AF285E83E58FFE02"/>
    <w:rsid w:val="004F13CF"/>
  </w:style>
  <w:style w:type="paragraph" w:customStyle="1" w:styleId="6D3C8C55AAB14C3DA404436C4175504E">
    <w:name w:val="6D3C8C55AAB14C3DA404436C4175504E"/>
    <w:rsid w:val="004F13CF"/>
  </w:style>
  <w:style w:type="paragraph" w:customStyle="1" w:styleId="6F4FAEBECA5145618B01A7413C3CF449">
    <w:name w:val="6F4FAEBECA5145618B01A7413C3CF449"/>
    <w:rsid w:val="004F13CF"/>
  </w:style>
  <w:style w:type="paragraph" w:customStyle="1" w:styleId="3CA75BEBFE364C75BF6A7220D2B36D26">
    <w:name w:val="3CA75BEBFE364C75BF6A7220D2B36D26"/>
    <w:rsid w:val="004F13CF"/>
  </w:style>
  <w:style w:type="paragraph" w:customStyle="1" w:styleId="7AE0B4B5A8CB49C4A7017D42C1CDBEDE">
    <w:name w:val="7AE0B4B5A8CB49C4A7017D42C1CDBEDE"/>
    <w:rsid w:val="004F13CF"/>
  </w:style>
  <w:style w:type="paragraph" w:customStyle="1" w:styleId="B671F5E0BBEA4A8392EB348EBFADEC3C">
    <w:name w:val="B671F5E0BBEA4A8392EB348EBFADEC3C"/>
    <w:rsid w:val="004F13CF"/>
  </w:style>
  <w:style w:type="paragraph" w:customStyle="1" w:styleId="270C21A93A3C4BC9A1B8E01260F12209">
    <w:name w:val="270C21A93A3C4BC9A1B8E01260F12209"/>
    <w:rsid w:val="004F13CF"/>
  </w:style>
  <w:style w:type="paragraph" w:customStyle="1" w:styleId="53F2E301C8D345BA894BCF69578D9F18">
    <w:name w:val="53F2E301C8D345BA894BCF69578D9F18"/>
    <w:rsid w:val="004F13CF"/>
  </w:style>
  <w:style w:type="paragraph" w:customStyle="1" w:styleId="86B51226FD964884BCD9106B83AFDD4F">
    <w:name w:val="86B51226FD964884BCD9106B83AFDD4F"/>
    <w:rsid w:val="004F13CF"/>
  </w:style>
  <w:style w:type="paragraph" w:customStyle="1" w:styleId="92E17905730741CC8465F2A208779A1F">
    <w:name w:val="92E17905730741CC8465F2A208779A1F"/>
    <w:rsid w:val="004F13CF"/>
  </w:style>
  <w:style w:type="paragraph" w:customStyle="1" w:styleId="90A3186A5DB643048518388A83D870EA">
    <w:name w:val="90A3186A5DB643048518388A83D870EA"/>
    <w:rsid w:val="00904A52"/>
  </w:style>
  <w:style w:type="paragraph" w:customStyle="1" w:styleId="D21B642DEC0F4284A2991BEE2F0D15B9">
    <w:name w:val="D21B642DEC0F4284A2991BEE2F0D15B9"/>
    <w:rsid w:val="00904A52"/>
  </w:style>
  <w:style w:type="paragraph" w:customStyle="1" w:styleId="86AC0DBD0B8140E1BB371E9AA9F9A067">
    <w:name w:val="86AC0DBD0B8140E1BB371E9AA9F9A067"/>
    <w:rsid w:val="00904A52"/>
  </w:style>
  <w:style w:type="paragraph" w:customStyle="1" w:styleId="4A248EABBAB74E669622E9FF3B7883B5">
    <w:name w:val="4A248EABBAB74E669622E9FF3B7883B5"/>
    <w:rsid w:val="00904A52"/>
  </w:style>
  <w:style w:type="paragraph" w:customStyle="1" w:styleId="B2CBD362DC6A44229D988A9C455E392E">
    <w:name w:val="B2CBD362DC6A44229D988A9C455E392E"/>
    <w:rsid w:val="00904A52"/>
  </w:style>
  <w:style w:type="paragraph" w:customStyle="1" w:styleId="DC5CB21B38314BE699793E08F4C34149">
    <w:name w:val="DC5CB21B38314BE699793E08F4C34149"/>
    <w:rsid w:val="00904A52"/>
  </w:style>
  <w:style w:type="paragraph" w:customStyle="1" w:styleId="202B8F9EE6834F51A83444E7DE8223AC">
    <w:name w:val="202B8F9EE6834F51A83444E7DE8223AC"/>
    <w:rsid w:val="00904A52"/>
  </w:style>
  <w:style w:type="paragraph" w:customStyle="1" w:styleId="025ACC1F35044AAEA75899801F551733">
    <w:name w:val="025ACC1F35044AAEA75899801F551733"/>
    <w:rsid w:val="00904A52"/>
  </w:style>
  <w:style w:type="paragraph" w:customStyle="1" w:styleId="8F5447C2FB8F4BC199A1D24165598F58">
    <w:name w:val="8F5447C2FB8F4BC199A1D24165598F58"/>
    <w:rsid w:val="00904A52"/>
  </w:style>
  <w:style w:type="paragraph" w:customStyle="1" w:styleId="557714B7B0814BECB0DC944D64AEF8ED">
    <w:name w:val="557714B7B0814BECB0DC944D64AEF8ED"/>
    <w:rsid w:val="00904A52"/>
  </w:style>
  <w:style w:type="paragraph" w:customStyle="1" w:styleId="5EB63C502D0A4FFBB360F1248ED6B9C2">
    <w:name w:val="5EB63C502D0A4FFBB360F1248ED6B9C2"/>
    <w:rsid w:val="00904A52"/>
  </w:style>
  <w:style w:type="paragraph" w:customStyle="1" w:styleId="7919E14DC1EC48969DA4DDB31BA159E8">
    <w:name w:val="7919E14DC1EC48969DA4DDB31BA159E8"/>
    <w:rsid w:val="00904A52"/>
  </w:style>
  <w:style w:type="paragraph" w:customStyle="1" w:styleId="64BD9FB0E7914998B4E6B4E6C76A5427">
    <w:name w:val="64BD9FB0E7914998B4E6B4E6C76A5427"/>
    <w:rsid w:val="00904A52"/>
  </w:style>
  <w:style w:type="paragraph" w:customStyle="1" w:styleId="ED6DE8F0F16749B8A3080D291D4FBC1E">
    <w:name w:val="ED6DE8F0F16749B8A3080D291D4FBC1E"/>
    <w:rsid w:val="00904A52"/>
  </w:style>
  <w:style w:type="paragraph" w:customStyle="1" w:styleId="ED5EE082BCBA41B694D3548B73F8BA04">
    <w:name w:val="ED5EE082BCBA41B694D3548B73F8BA04"/>
    <w:rsid w:val="00904A52"/>
  </w:style>
  <w:style w:type="paragraph" w:customStyle="1" w:styleId="28BC6F994581461897D86B849AA9022F">
    <w:name w:val="28BC6F994581461897D86B849AA9022F"/>
    <w:rsid w:val="00904A52"/>
  </w:style>
  <w:style w:type="paragraph" w:customStyle="1" w:styleId="626323400FBE48CFAC7015E419FE4144">
    <w:name w:val="626323400FBE48CFAC7015E419FE4144"/>
    <w:rsid w:val="00904A52"/>
  </w:style>
  <w:style w:type="paragraph" w:customStyle="1" w:styleId="E9ADB6CAFF3D4251AA6C0C270D91BDF8">
    <w:name w:val="E9ADB6CAFF3D4251AA6C0C270D91BDF8"/>
    <w:rsid w:val="00904A52"/>
  </w:style>
  <w:style w:type="paragraph" w:customStyle="1" w:styleId="53810385C9ED419A827F099A0B18E088">
    <w:name w:val="53810385C9ED419A827F099A0B18E088"/>
    <w:rsid w:val="00904A52"/>
  </w:style>
  <w:style w:type="paragraph" w:customStyle="1" w:styleId="3E3AE6AC03E34D5C8EAD43A8AC48091B">
    <w:name w:val="3E3AE6AC03E34D5C8EAD43A8AC48091B"/>
    <w:rsid w:val="00904A52"/>
  </w:style>
  <w:style w:type="paragraph" w:customStyle="1" w:styleId="45F29CEF83A34D838AA47E9C25C58203">
    <w:name w:val="45F29CEF83A34D838AA47E9C25C58203"/>
    <w:rsid w:val="00904A52"/>
  </w:style>
  <w:style w:type="paragraph" w:customStyle="1" w:styleId="6E20FDEAD1444332937BFE38F9116C04">
    <w:name w:val="6E20FDEAD1444332937BFE38F9116C04"/>
    <w:rsid w:val="00904A52"/>
  </w:style>
  <w:style w:type="paragraph" w:customStyle="1" w:styleId="E8D8CE997BE8428AA5EDAB835771C181">
    <w:name w:val="E8D8CE997BE8428AA5EDAB835771C181"/>
    <w:rsid w:val="00904A52"/>
  </w:style>
  <w:style w:type="paragraph" w:customStyle="1" w:styleId="B8D6B9C311564D058CAE2BE28FE7232B">
    <w:name w:val="B8D6B9C311564D058CAE2BE28FE7232B"/>
    <w:rsid w:val="00904A52"/>
  </w:style>
  <w:style w:type="paragraph" w:customStyle="1" w:styleId="6EB57F55515942B192901CAF405DEDC0">
    <w:name w:val="6EB57F55515942B192901CAF405DEDC0"/>
    <w:rsid w:val="00904A52"/>
  </w:style>
  <w:style w:type="paragraph" w:customStyle="1" w:styleId="41A95BBBE42E4E10A7C0DA29AADD4F7D">
    <w:name w:val="41A95BBBE42E4E10A7C0DA29AADD4F7D"/>
    <w:rsid w:val="00904A52"/>
  </w:style>
  <w:style w:type="paragraph" w:customStyle="1" w:styleId="5461AA3F8548401C846F5D49F17654FC">
    <w:name w:val="5461AA3F8548401C846F5D49F17654FC"/>
    <w:rsid w:val="00904A52"/>
  </w:style>
  <w:style w:type="paragraph" w:customStyle="1" w:styleId="254121CD255E4D8A8C17F555F9CA6DE8">
    <w:name w:val="254121CD255E4D8A8C17F555F9CA6DE8"/>
    <w:rsid w:val="00904A52"/>
  </w:style>
  <w:style w:type="paragraph" w:customStyle="1" w:styleId="A8C9F288D479464EAF93A8B219E0B540">
    <w:name w:val="A8C9F288D479464EAF93A8B219E0B540"/>
    <w:rsid w:val="00904A52"/>
  </w:style>
  <w:style w:type="paragraph" w:customStyle="1" w:styleId="250928E193C4424A9F12132BCB2F5627">
    <w:name w:val="250928E193C4424A9F12132BCB2F5627"/>
    <w:rsid w:val="00B43CC0"/>
  </w:style>
  <w:style w:type="paragraph" w:customStyle="1" w:styleId="5FF0FFD9B67A4FD6AF9117680712CCA0">
    <w:name w:val="5FF0FFD9B67A4FD6AF9117680712CCA0"/>
    <w:rsid w:val="00B43CC0"/>
  </w:style>
  <w:style w:type="paragraph" w:customStyle="1" w:styleId="F1F7B2FFC0744FC2833B262C5689DA3D">
    <w:name w:val="F1F7B2FFC0744FC2833B262C5689DA3D"/>
  </w:style>
  <w:style w:type="paragraph" w:customStyle="1" w:styleId="0FD5388899024D24A9498573F8F8BD65">
    <w:name w:val="0FD5388899024D24A9498573F8F8BD65"/>
  </w:style>
  <w:style w:type="paragraph" w:customStyle="1" w:styleId="0F44A348280F4D8E9B21D05402C13EBE">
    <w:name w:val="0F44A348280F4D8E9B21D05402C13EBE"/>
  </w:style>
  <w:style w:type="paragraph" w:customStyle="1" w:styleId="199C1DDC4BF147C0BC6AD325300442F7">
    <w:name w:val="199C1DDC4BF147C0BC6AD325300442F7"/>
  </w:style>
  <w:style w:type="paragraph" w:customStyle="1" w:styleId="A509E9497EAB485DBFD0FD024147BD23">
    <w:name w:val="A509E9497EAB485DBFD0FD024147BD23"/>
  </w:style>
  <w:style w:type="paragraph" w:customStyle="1" w:styleId="5383604A858B4CBE9C0B73C8A922FBEC">
    <w:name w:val="5383604A858B4CBE9C0B73C8A922FBEC"/>
  </w:style>
  <w:style w:type="paragraph" w:customStyle="1" w:styleId="30AD155DDB924AC18F82516712F90F23">
    <w:name w:val="30AD155DDB924AC18F82516712F90F23"/>
  </w:style>
  <w:style w:type="paragraph" w:customStyle="1" w:styleId="E26F343D3BE44E108191DC104E860BC4">
    <w:name w:val="E26F343D3BE44E108191DC104E860BC4"/>
  </w:style>
  <w:style w:type="paragraph" w:customStyle="1" w:styleId="68BC73D02FB247CD8FE6A6798B1FFE6C">
    <w:name w:val="68BC73D02FB247CD8FE6A6798B1FFE6C"/>
  </w:style>
  <w:style w:type="paragraph" w:customStyle="1" w:styleId="D300DE571905412FA22136DD2A65CA40">
    <w:name w:val="D300DE571905412FA22136DD2A65CA40"/>
  </w:style>
  <w:style w:type="paragraph" w:customStyle="1" w:styleId="8596719699254BE684571D76D18FFB2A">
    <w:name w:val="8596719699254BE684571D76D18FFB2A"/>
  </w:style>
  <w:style w:type="paragraph" w:customStyle="1" w:styleId="60E24643D6B148239C01370CF0F61576">
    <w:name w:val="60E24643D6B148239C01370CF0F61576"/>
  </w:style>
  <w:style w:type="paragraph" w:customStyle="1" w:styleId="DE9E132311E3429A84E79D0DC4D3381C">
    <w:name w:val="DE9E132311E3429A84E79D0DC4D3381C"/>
  </w:style>
  <w:style w:type="paragraph" w:customStyle="1" w:styleId="303CFB46EE5745B6B4B39B3EC9342D5B">
    <w:name w:val="303CFB46EE5745B6B4B39B3EC9342D5B"/>
  </w:style>
  <w:style w:type="paragraph" w:customStyle="1" w:styleId="6AE5FAFD0BB841259866AEE36E29A4DE">
    <w:name w:val="6AE5FAFD0BB841259866AEE36E29A4DE"/>
  </w:style>
  <w:style w:type="paragraph" w:customStyle="1" w:styleId="D57BE6E7839E4E68B8C7286AFA269623">
    <w:name w:val="D57BE6E7839E4E68B8C7286AFA269623"/>
  </w:style>
  <w:style w:type="paragraph" w:customStyle="1" w:styleId="C50D1658F9B84E208CBDCC312185FF16">
    <w:name w:val="C50D1658F9B84E208CBDCC312185FF16"/>
  </w:style>
  <w:style w:type="paragraph" w:customStyle="1" w:styleId="D422C3A9826A408C8B28A8C6950C3C00">
    <w:name w:val="D422C3A9826A408C8B28A8C6950C3C00"/>
  </w:style>
  <w:style w:type="paragraph" w:customStyle="1" w:styleId="CDB435F9C8014FFF98C2F203A6EDDBE9">
    <w:name w:val="CDB435F9C8014FFF98C2F203A6EDDBE9"/>
  </w:style>
  <w:style w:type="paragraph" w:customStyle="1" w:styleId="E54B440DB6944521A369F3000A10ACA1">
    <w:name w:val="E54B440DB6944521A369F3000A10ACA1"/>
  </w:style>
  <w:style w:type="paragraph" w:customStyle="1" w:styleId="799632EB4CD8479BAB4A15B1ACB4B72A">
    <w:name w:val="799632EB4CD8479BAB4A15B1ACB4B72A"/>
  </w:style>
  <w:style w:type="paragraph" w:customStyle="1" w:styleId="9020296ED9C743BEBC6CCCC4F1E8F1AC">
    <w:name w:val="9020296ED9C743BEBC6CCCC4F1E8F1AC"/>
  </w:style>
  <w:style w:type="paragraph" w:customStyle="1" w:styleId="287E860674F144D0B3E340B1E9483A15">
    <w:name w:val="287E860674F144D0B3E340B1E9483A15"/>
  </w:style>
  <w:style w:type="paragraph" w:customStyle="1" w:styleId="7D0D3F41F72A452A8B2226274BB3491F">
    <w:name w:val="7D0D3F41F72A452A8B2226274BB3491F"/>
  </w:style>
  <w:style w:type="paragraph" w:customStyle="1" w:styleId="DF6CE48194744820BF32753A60527CC5">
    <w:name w:val="DF6CE48194744820BF32753A60527CC5"/>
  </w:style>
  <w:style w:type="paragraph" w:customStyle="1" w:styleId="8FE4C06567D043F4AA44703CEDF578DA">
    <w:name w:val="8FE4C06567D043F4AA44703CEDF578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AC932174C714D8E5DE59251F69848" ma:contentTypeVersion="0" ma:contentTypeDescription="Create a new document." ma:contentTypeScope="" ma:versionID="d71e64bc2ef156fe39f293fc490c361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BB700-4CAF-4630-87FD-976C0F89D7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89FBE5-76CF-4743-98C4-933BEA810453}"/>
</file>

<file path=customXml/itemProps3.xml><?xml version="1.0" encoding="utf-8"?>
<ds:datastoreItem xmlns:ds="http://schemas.openxmlformats.org/officeDocument/2006/customXml" ds:itemID="{2FA8EDBA-AD66-4427-9564-6E27108589BA}"/>
</file>

<file path=customXml/itemProps4.xml><?xml version="1.0" encoding="utf-8"?>
<ds:datastoreItem xmlns:ds="http://schemas.openxmlformats.org/officeDocument/2006/customXml" ds:itemID="{EF1785AE-0BE4-4915-AB5F-6D612D257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903</Words>
  <Characters>5149</Characters>
  <Application>Microsoft Office Word</Application>
  <DocSecurity>0</DocSecurity>
  <Lines>42</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لف (WORD)</vt:lpstr>
      <vt:lpstr>ملف (WORD)</vt:lpstr>
    </vt:vector>
  </TitlesOfParts>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لف (WORD)</dc:title>
  <dc:subject/>
  <dc:creator>NAlharthi@SAMA.GOV.SA</dc:creator>
  <cp:keywords/>
  <dc:description/>
  <cp:lastModifiedBy>Sumayah Alghamdi</cp:lastModifiedBy>
  <cp:revision>10</cp:revision>
  <cp:lastPrinted>2022-06-13T11:25:00Z</cp:lastPrinted>
  <dcterms:created xsi:type="dcterms:W3CDTF">2023-09-13T07:40:00Z</dcterms:created>
  <dcterms:modified xsi:type="dcterms:W3CDTF">2023-11-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AC932174C714D8E5DE59251F69848</vt:lpwstr>
  </property>
  <property fmtid="{D5CDD505-2E9C-101B-9397-08002B2CF9AE}" pid="3" name="Order">
    <vt:r8>1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